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E2A22C" w14:textId="0F0FA24D" w:rsidR="000E4F2E" w:rsidRPr="0065361E" w:rsidRDefault="008639E8" w:rsidP="00A0068F">
      <w:pPr>
        <w:pStyle w:val="Heading1"/>
        <w:numPr>
          <w:ilvl w:val="0"/>
          <w:numId w:val="1"/>
        </w:numPr>
        <w:tabs>
          <w:tab w:val="left" w:pos="502"/>
        </w:tabs>
        <w:jc w:val="both"/>
        <w:rPr>
          <w:sz w:val="32"/>
          <w:szCs w:val="32"/>
        </w:rPr>
      </w:pPr>
      <w:r>
        <w:rPr>
          <w:sz w:val="32"/>
          <w:szCs w:val="32"/>
        </w:rPr>
        <w:t>INTERFACE</w:t>
      </w:r>
    </w:p>
    <w:p w14:paraId="0B744F0D" w14:textId="77777777" w:rsidR="000E4F2E" w:rsidRPr="0065361E" w:rsidRDefault="000E4F2E" w:rsidP="00CB60DE">
      <w:pPr>
        <w:pStyle w:val="BodyText"/>
        <w:spacing w:before="6"/>
        <w:jc w:val="both"/>
        <w:rPr>
          <w:b/>
          <w:sz w:val="28"/>
          <w:szCs w:val="28"/>
        </w:rPr>
      </w:pPr>
    </w:p>
    <w:p w14:paraId="080949C4" w14:textId="717EC178" w:rsidR="000E4F2E" w:rsidRPr="0065361E" w:rsidRDefault="007610FF" w:rsidP="00CB60DE">
      <w:pPr>
        <w:pStyle w:val="Heading2"/>
        <w:tabs>
          <w:tab w:val="left" w:pos="581"/>
        </w:tabs>
        <w:ind w:left="502" w:firstLine="0"/>
        <w:jc w:val="both"/>
        <w:rPr>
          <w:sz w:val="28"/>
          <w:szCs w:val="28"/>
        </w:rPr>
      </w:pPr>
      <w:r>
        <w:rPr>
          <w:sz w:val="28"/>
          <w:szCs w:val="28"/>
        </w:rPr>
        <w:t xml:space="preserve"> </w:t>
      </w:r>
      <w:r w:rsidR="000E4F2E" w:rsidRPr="0065361E">
        <w:rPr>
          <w:sz w:val="28"/>
          <w:szCs w:val="28"/>
        </w:rPr>
        <w:t>Introduction</w:t>
      </w:r>
    </w:p>
    <w:p w14:paraId="675FA5D7" w14:textId="77777777" w:rsidR="000E4F2E" w:rsidRDefault="000E4F2E" w:rsidP="00CB60DE">
      <w:pPr>
        <w:pStyle w:val="BodyText"/>
        <w:spacing w:before="10"/>
        <w:jc w:val="both"/>
        <w:rPr>
          <w:b/>
          <w:sz w:val="35"/>
        </w:rPr>
      </w:pPr>
    </w:p>
    <w:p w14:paraId="5B6A0770" w14:textId="77777777" w:rsidR="000E4F2E" w:rsidRPr="0065361E" w:rsidRDefault="000E4F2E" w:rsidP="0079614B">
      <w:pPr>
        <w:pStyle w:val="BodyText"/>
        <w:spacing w:line="360" w:lineRule="auto"/>
        <w:ind w:left="502" w:right="243"/>
        <w:jc w:val="both"/>
        <w:rPr>
          <w:rFonts w:ascii="Arial" w:hAnsi="Arial" w:cs="Arial"/>
        </w:rPr>
      </w:pPr>
      <w:r w:rsidRPr="0065361E">
        <w:rPr>
          <w:rFonts w:ascii="Arial" w:hAnsi="Arial" w:cs="Arial"/>
        </w:rPr>
        <w:t xml:space="preserve">System design is the solution to the creation of a new system. This phase is composed of several systems. This phase focuses on the detailed implementation of the feasible system. </w:t>
      </w:r>
      <w:proofErr w:type="gramStart"/>
      <w:r w:rsidRPr="0065361E">
        <w:rPr>
          <w:rFonts w:ascii="Arial" w:hAnsi="Arial" w:cs="Arial"/>
        </w:rPr>
        <w:t>It</w:t>
      </w:r>
      <w:proofErr w:type="gramEnd"/>
      <w:r w:rsidRPr="0065361E">
        <w:rPr>
          <w:rFonts w:ascii="Arial" w:hAnsi="Arial" w:cs="Arial"/>
        </w:rPr>
        <w:t xml:space="preserve"> emphasis on translating design specifications to performance specification is system design. System design has two phases of development logical and physical design.</w:t>
      </w:r>
    </w:p>
    <w:p w14:paraId="0DAC47D4" w14:textId="77777777" w:rsidR="000E4F2E" w:rsidRPr="0065361E" w:rsidRDefault="000E4F2E" w:rsidP="0079614B">
      <w:pPr>
        <w:pStyle w:val="BodyText"/>
        <w:spacing w:before="3"/>
        <w:ind w:left="282"/>
        <w:jc w:val="both"/>
        <w:rPr>
          <w:rFonts w:ascii="Arial" w:hAnsi="Arial" w:cs="Arial"/>
        </w:rPr>
      </w:pPr>
    </w:p>
    <w:p w14:paraId="254C5853" w14:textId="77777777" w:rsidR="000E4F2E" w:rsidRPr="0065361E" w:rsidRDefault="000E4F2E" w:rsidP="0079614B">
      <w:pPr>
        <w:pStyle w:val="BodyText"/>
        <w:spacing w:before="1" w:line="360" w:lineRule="auto"/>
        <w:ind w:left="502" w:right="239"/>
        <w:jc w:val="both"/>
        <w:rPr>
          <w:rFonts w:ascii="Arial" w:hAnsi="Arial" w:cs="Arial"/>
        </w:rPr>
      </w:pPr>
      <w:r w:rsidRPr="0065361E">
        <w:rPr>
          <w:rFonts w:ascii="Arial" w:hAnsi="Arial" w:cs="Arial"/>
        </w:rPr>
        <w:t>During logical design phase the analyst describes inputs (sources), outputs (destinations), databases (data stores) and procedures (data flows) all in a format that meats the uses requirements. The analyst also specifies the user needs and at a level that virtually determines the information flow into and out of the system and the data resources. Here the logical design is done through data flow diagrams and database design.</w:t>
      </w:r>
    </w:p>
    <w:p w14:paraId="7CE5267D" w14:textId="77777777" w:rsidR="000E4F2E" w:rsidRPr="0065361E" w:rsidRDefault="000E4F2E" w:rsidP="0079614B">
      <w:pPr>
        <w:pStyle w:val="BodyText"/>
        <w:spacing w:before="3"/>
        <w:ind w:left="282"/>
        <w:jc w:val="both"/>
        <w:rPr>
          <w:rFonts w:ascii="Arial" w:hAnsi="Arial" w:cs="Arial"/>
        </w:rPr>
      </w:pPr>
    </w:p>
    <w:p w14:paraId="7E028E68" w14:textId="3F5E567E" w:rsidR="000E4F2E" w:rsidRPr="0065361E" w:rsidRDefault="000E4F2E" w:rsidP="0079614B">
      <w:pPr>
        <w:pStyle w:val="BodyText"/>
        <w:spacing w:line="360" w:lineRule="auto"/>
        <w:ind w:left="502" w:right="243"/>
        <w:jc w:val="both"/>
        <w:rPr>
          <w:rFonts w:ascii="Arial" w:hAnsi="Arial" w:cs="Arial"/>
        </w:rPr>
      </w:pPr>
      <w:r w:rsidRPr="0065361E">
        <w:rPr>
          <w:rFonts w:ascii="Arial" w:hAnsi="Arial" w:cs="Arial"/>
        </w:rPr>
        <w:t xml:space="preserve">The physical design is followed by physical design or coding. Physical design produces the working system by defining the design specifications, which tell the </w:t>
      </w:r>
      <w:r w:rsidR="004C1E0C" w:rsidRPr="0065361E">
        <w:rPr>
          <w:rFonts w:ascii="Arial" w:hAnsi="Arial" w:cs="Arial"/>
        </w:rPr>
        <w:t>developer</w:t>
      </w:r>
      <w:r w:rsidRPr="0065361E">
        <w:rPr>
          <w:rFonts w:ascii="Arial" w:hAnsi="Arial" w:cs="Arial"/>
        </w:rPr>
        <w:t xml:space="preserve"> exactly what the candidate system must do.</w:t>
      </w:r>
    </w:p>
    <w:p w14:paraId="431E1581" w14:textId="77777777" w:rsidR="000E4F2E" w:rsidRPr="0065361E" w:rsidRDefault="000E4F2E" w:rsidP="0079614B">
      <w:pPr>
        <w:pStyle w:val="BodyText"/>
        <w:spacing w:before="7"/>
        <w:ind w:left="282"/>
        <w:jc w:val="both"/>
        <w:rPr>
          <w:rFonts w:ascii="Arial" w:hAnsi="Arial" w:cs="Arial"/>
        </w:rPr>
      </w:pPr>
    </w:p>
    <w:p w14:paraId="742BDB17" w14:textId="7AB8D25E" w:rsidR="000E4F2E" w:rsidRPr="0065361E" w:rsidRDefault="000E4F2E" w:rsidP="0079614B">
      <w:pPr>
        <w:pStyle w:val="BodyText"/>
        <w:spacing w:line="360" w:lineRule="auto"/>
        <w:ind w:left="502" w:right="243"/>
        <w:jc w:val="both"/>
        <w:rPr>
          <w:rFonts w:ascii="Arial" w:hAnsi="Arial" w:cs="Arial"/>
        </w:rPr>
      </w:pPr>
      <w:r w:rsidRPr="0065361E">
        <w:rPr>
          <w:rFonts w:ascii="Arial" w:hAnsi="Arial" w:cs="Arial"/>
        </w:rPr>
        <w:t xml:space="preserve">The </w:t>
      </w:r>
      <w:r w:rsidR="004C1E0C" w:rsidRPr="0065361E">
        <w:rPr>
          <w:rFonts w:ascii="Arial" w:hAnsi="Arial" w:cs="Arial"/>
        </w:rPr>
        <w:t>developer</w:t>
      </w:r>
      <w:r w:rsidRPr="0065361E">
        <w:rPr>
          <w:rFonts w:ascii="Arial" w:hAnsi="Arial" w:cs="Arial"/>
        </w:rPr>
        <w:t xml:space="preserve"> </w:t>
      </w:r>
      <w:r w:rsidR="004C1E0C" w:rsidRPr="0065361E">
        <w:rPr>
          <w:rFonts w:ascii="Arial" w:hAnsi="Arial" w:cs="Arial"/>
        </w:rPr>
        <w:t>writes</w:t>
      </w:r>
      <w:r w:rsidRPr="0065361E">
        <w:rPr>
          <w:rFonts w:ascii="Arial" w:hAnsi="Arial" w:cs="Arial"/>
        </w:rPr>
        <w:t xml:space="preserve"> the necessary programs that accept input from the user, perform necessary processing on accepted data through call and produce the required report on a hard copy or display it on the screen.</w:t>
      </w:r>
    </w:p>
    <w:p w14:paraId="6BA2AA1B" w14:textId="19111045" w:rsidR="00385045" w:rsidRDefault="00385045" w:rsidP="00CB60DE">
      <w:pPr>
        <w:jc w:val="both"/>
      </w:pPr>
    </w:p>
    <w:p w14:paraId="3EA9F00C" w14:textId="186AD30E" w:rsidR="001D429A" w:rsidRDefault="001D429A" w:rsidP="00CB60DE">
      <w:pPr>
        <w:jc w:val="both"/>
      </w:pPr>
    </w:p>
    <w:p w14:paraId="552F79A1" w14:textId="195A0283" w:rsidR="001D429A" w:rsidRDefault="001D429A" w:rsidP="00CB60DE">
      <w:pPr>
        <w:jc w:val="both"/>
      </w:pPr>
    </w:p>
    <w:p w14:paraId="2D1F1A15" w14:textId="1D385DD7" w:rsidR="001D429A" w:rsidRDefault="001D429A" w:rsidP="001A7C4E"/>
    <w:p w14:paraId="1674BC27" w14:textId="1762DCBE" w:rsidR="001D429A" w:rsidRDefault="001D429A" w:rsidP="001A7C4E"/>
    <w:p w14:paraId="46BB1DD2" w14:textId="1373CEFE" w:rsidR="001D429A" w:rsidRDefault="001D429A" w:rsidP="001A7C4E"/>
    <w:p w14:paraId="5CD8A79C" w14:textId="7EA2F47E" w:rsidR="001D429A" w:rsidRDefault="001D429A" w:rsidP="001A7C4E"/>
    <w:p w14:paraId="4C8A8A65" w14:textId="79EC3202" w:rsidR="001D429A" w:rsidRDefault="001D429A" w:rsidP="001A7C4E"/>
    <w:p w14:paraId="75477773" w14:textId="51BE7960" w:rsidR="001D429A" w:rsidRDefault="001D429A" w:rsidP="001A7C4E"/>
    <w:p w14:paraId="134348CC" w14:textId="174C6353" w:rsidR="001D429A" w:rsidRDefault="001D429A" w:rsidP="001A7C4E"/>
    <w:p w14:paraId="688B16E1" w14:textId="3AF9AAA1" w:rsidR="001D429A" w:rsidRDefault="001D429A" w:rsidP="001A7C4E"/>
    <w:p w14:paraId="1713A3C1" w14:textId="677DDE9B" w:rsidR="001D429A" w:rsidRDefault="001D429A" w:rsidP="001A7C4E"/>
    <w:p w14:paraId="62D1C2B0" w14:textId="2426C6BC" w:rsidR="001D429A" w:rsidRDefault="001D429A" w:rsidP="001A7C4E"/>
    <w:p w14:paraId="7EA2EA3E" w14:textId="4B014575" w:rsidR="001D429A" w:rsidRDefault="001D429A" w:rsidP="001A7C4E"/>
    <w:p w14:paraId="0AD279F1" w14:textId="479CBD43" w:rsidR="001D429A" w:rsidRDefault="001D429A" w:rsidP="001A7C4E"/>
    <w:p w14:paraId="63157B58" w14:textId="4A29CE29" w:rsidR="001D429A" w:rsidRDefault="001D429A" w:rsidP="001A7C4E"/>
    <w:p w14:paraId="40D6EA03" w14:textId="0FDC5D3E" w:rsidR="001D429A" w:rsidRDefault="001D429A" w:rsidP="001A7C4E"/>
    <w:p w14:paraId="13F1D96F" w14:textId="402F3CDC" w:rsidR="001D429A" w:rsidRDefault="001D429A" w:rsidP="001A7C4E"/>
    <w:p w14:paraId="40DD0BA3" w14:textId="162048B5" w:rsidR="001D429A" w:rsidRPr="00647893" w:rsidRDefault="0065361E" w:rsidP="00A0068F">
      <w:pPr>
        <w:pStyle w:val="Heading1"/>
        <w:numPr>
          <w:ilvl w:val="1"/>
          <w:numId w:val="1"/>
        </w:numPr>
        <w:tabs>
          <w:tab w:val="left" w:pos="643"/>
        </w:tabs>
      </w:pPr>
      <w:r w:rsidRPr="00647893">
        <w:lastRenderedPageBreak/>
        <w:t xml:space="preserve"> </w:t>
      </w:r>
      <w:r w:rsidR="004957B3">
        <w:t xml:space="preserve">Graphics </w:t>
      </w:r>
      <w:r w:rsidR="001D429A" w:rsidRPr="00647893">
        <w:t>Design</w:t>
      </w:r>
    </w:p>
    <w:p w14:paraId="5C740B89" w14:textId="77777777" w:rsidR="00647893" w:rsidRDefault="00647893" w:rsidP="00CB60DE">
      <w:pPr>
        <w:pStyle w:val="BodyText"/>
        <w:spacing w:before="1" w:line="360" w:lineRule="auto"/>
        <w:ind w:left="502" w:right="242"/>
        <w:jc w:val="both"/>
        <w:rPr>
          <w:rFonts w:ascii="Arial" w:hAnsi="Arial" w:cs="Arial"/>
        </w:rPr>
      </w:pPr>
    </w:p>
    <w:p w14:paraId="0721917E" w14:textId="201EEC89" w:rsidR="006F09C3" w:rsidRPr="006F09C3" w:rsidRDefault="006F09C3" w:rsidP="0079614B">
      <w:pPr>
        <w:spacing w:line="360" w:lineRule="auto"/>
        <w:ind w:left="495"/>
        <w:jc w:val="both"/>
        <w:rPr>
          <w:rFonts w:ascii="Arial" w:hAnsi="Arial" w:cs="Arial"/>
          <w:sz w:val="24"/>
          <w:szCs w:val="24"/>
        </w:rPr>
      </w:pPr>
      <w:r w:rsidRPr="006F09C3">
        <w:rPr>
          <w:rFonts w:ascii="Arial" w:hAnsi="Arial" w:cs="Arial"/>
          <w:sz w:val="24"/>
          <w:szCs w:val="24"/>
        </w:rPr>
        <w:t>Graphic design, also known as communication design, is the art and practice of planning and projecting ideas and experiences with visual and textual content. The form it takes can be physical or virtual and can include images, words, or graphics. The experience can take place in an instant or over a long period of time. The work can happen at any scale, from the design of a single postage stamp to a national postal signage system. It can be intended for a small number of people, such as a one-off or limited-edition book or exhibition design, or can be seen by millions, as with the interlinked digital and physical content of an international news organization. It can also be for any purpose, whether commercial, educational, cultural, or political.</w:t>
      </w:r>
    </w:p>
    <w:p w14:paraId="77D51A27" w14:textId="7934B236" w:rsidR="00BB4DE8" w:rsidRDefault="00BB4DE8" w:rsidP="006F09C3">
      <w:pPr>
        <w:pStyle w:val="BodyText"/>
        <w:spacing w:before="1" w:line="360" w:lineRule="auto"/>
        <w:ind w:left="502" w:right="242"/>
        <w:jc w:val="both"/>
        <w:rPr>
          <w:rFonts w:ascii="Arial" w:hAnsi="Arial" w:cs="Arial"/>
        </w:rPr>
      </w:pPr>
    </w:p>
    <w:p w14:paraId="2DDDBAD2" w14:textId="27613107" w:rsidR="007610FF" w:rsidRPr="007F7D6C" w:rsidRDefault="00BB4DE8" w:rsidP="007F7D6C">
      <w:pPr>
        <w:pStyle w:val="BodyText"/>
        <w:numPr>
          <w:ilvl w:val="0"/>
          <w:numId w:val="2"/>
        </w:numPr>
        <w:spacing w:before="1" w:line="360" w:lineRule="auto"/>
        <w:ind w:right="242"/>
        <w:jc w:val="both"/>
        <w:rPr>
          <w:b/>
          <w:bCs/>
        </w:rPr>
      </w:pPr>
      <w:r w:rsidRPr="00FF386E">
        <w:rPr>
          <w:b/>
          <w:bCs/>
        </w:rPr>
        <w:t>Ahref Graphic Arts</w:t>
      </w:r>
    </w:p>
    <w:p w14:paraId="5B0CC330" w14:textId="38B22619" w:rsidR="007610FF" w:rsidRDefault="00BB4DE8" w:rsidP="0065361E">
      <w:pPr>
        <w:pStyle w:val="BodyText"/>
        <w:spacing w:before="1" w:line="360" w:lineRule="auto"/>
        <w:ind w:left="502" w:right="242"/>
        <w:jc w:val="both"/>
        <w:rPr>
          <w:rFonts w:ascii="Arial" w:hAnsi="Arial" w:cs="Arial"/>
        </w:rPr>
      </w:pPr>
      <w:r>
        <w:rPr>
          <w:rFonts w:ascii="Arial" w:hAnsi="Arial" w:cs="Arial"/>
          <w:noProof/>
        </w:rPr>
        <w:drawing>
          <wp:anchor distT="0" distB="0" distL="114300" distR="114300" simplePos="0" relativeHeight="251653120" behindDoc="0" locked="0" layoutInCell="1" allowOverlap="1" wp14:anchorId="5A5B7600" wp14:editId="7A6B5511">
            <wp:simplePos x="0" y="0"/>
            <wp:positionH relativeFrom="column">
              <wp:posOffset>2183765</wp:posOffset>
            </wp:positionH>
            <wp:positionV relativeFrom="paragraph">
              <wp:posOffset>5080</wp:posOffset>
            </wp:positionV>
            <wp:extent cx="2657475" cy="9715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57475" cy="971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B543B1" w14:textId="14215494" w:rsidR="007610FF" w:rsidRPr="00647893" w:rsidRDefault="007610FF" w:rsidP="0065361E">
      <w:pPr>
        <w:pStyle w:val="BodyText"/>
        <w:spacing w:before="1" w:line="360" w:lineRule="auto"/>
        <w:ind w:left="502" w:right="242"/>
        <w:jc w:val="both"/>
        <w:rPr>
          <w:rFonts w:ascii="Arial" w:hAnsi="Arial" w:cs="Arial"/>
        </w:rPr>
      </w:pPr>
    </w:p>
    <w:p w14:paraId="159CF12D" w14:textId="0C493A30" w:rsidR="001D429A" w:rsidRDefault="001D429A" w:rsidP="001A7C4E"/>
    <w:p w14:paraId="60C7F13E" w14:textId="67E46714" w:rsidR="007610FF" w:rsidRDefault="00BB4DE8" w:rsidP="001A7C4E">
      <w:r>
        <w:t xml:space="preserve"> </w:t>
      </w:r>
    </w:p>
    <w:p w14:paraId="20D95DAD" w14:textId="1F383927" w:rsidR="00BB4DE8" w:rsidRPr="00BB4DE8" w:rsidRDefault="00BB4DE8" w:rsidP="00BB4DE8"/>
    <w:p w14:paraId="4AF54E0E" w14:textId="3FC05477" w:rsidR="00BB4DE8" w:rsidRDefault="00BB4DE8" w:rsidP="00BB4DE8"/>
    <w:p w14:paraId="507529DA" w14:textId="5B8B4EB0" w:rsidR="00BB4DE8" w:rsidRDefault="00BB4DE8" w:rsidP="00BB4DE8">
      <w:pPr>
        <w:ind w:firstLine="720"/>
        <w:jc w:val="center"/>
        <w:rPr>
          <w:b/>
          <w:bCs/>
        </w:rPr>
      </w:pPr>
      <w:r w:rsidRPr="00BB4DE8">
        <w:rPr>
          <w:b/>
          <w:bCs/>
        </w:rPr>
        <w:t>Fig. 3.1.1 Ahref Brand Logo</w:t>
      </w:r>
    </w:p>
    <w:p w14:paraId="66AB05A6" w14:textId="181F307B" w:rsidR="00BB4DE8" w:rsidRDefault="00BB4DE8" w:rsidP="00BB4DE8">
      <w:pPr>
        <w:ind w:firstLine="720"/>
        <w:jc w:val="center"/>
        <w:rPr>
          <w:b/>
          <w:bCs/>
        </w:rPr>
      </w:pPr>
    </w:p>
    <w:p w14:paraId="2BD396AF" w14:textId="7D3C1A52" w:rsidR="00BB4DE8" w:rsidRDefault="00BB4DE8" w:rsidP="00BB4DE8">
      <w:pPr>
        <w:ind w:firstLine="720"/>
        <w:jc w:val="center"/>
        <w:rPr>
          <w:b/>
          <w:bCs/>
        </w:rPr>
      </w:pPr>
    </w:p>
    <w:p w14:paraId="4AFD03D7" w14:textId="1E2F3C9E" w:rsidR="00BB4DE8" w:rsidRPr="00FF386E" w:rsidRDefault="00FF386E" w:rsidP="007F7D6C">
      <w:pPr>
        <w:ind w:left="720"/>
        <w:rPr>
          <w:b/>
          <w:bCs/>
          <w:sz w:val="24"/>
          <w:szCs w:val="24"/>
        </w:rPr>
      </w:pPr>
      <w:r w:rsidRPr="00FF386E">
        <w:rPr>
          <w:rFonts w:ascii="Arial" w:hAnsi="Arial" w:cs="Arial"/>
          <w:color w:val="222222"/>
          <w:sz w:val="24"/>
          <w:szCs w:val="24"/>
          <w:shd w:val="clear" w:color="auto" w:fill="FFFFFF"/>
        </w:rPr>
        <w:t>A </w:t>
      </w:r>
      <w:r w:rsidRPr="00A22590">
        <w:rPr>
          <w:rFonts w:ascii="Arial" w:hAnsi="Arial" w:cs="Arial"/>
          <w:color w:val="222222"/>
          <w:sz w:val="24"/>
          <w:szCs w:val="24"/>
          <w:shd w:val="clear" w:color="auto" w:fill="FFFFFF"/>
        </w:rPr>
        <w:t>logo</w:t>
      </w:r>
      <w:r w:rsidRPr="00FF386E">
        <w:rPr>
          <w:rFonts w:ascii="Arial" w:hAnsi="Arial" w:cs="Arial"/>
          <w:color w:val="222222"/>
          <w:sz w:val="24"/>
          <w:szCs w:val="24"/>
          <w:shd w:val="clear" w:color="auto" w:fill="FFFFFF"/>
        </w:rPr>
        <w:t> is a graphic mark, emblem, symbol or stylized name used to identify a company, organization, product or </w:t>
      </w:r>
      <w:r w:rsidRPr="00A22590">
        <w:rPr>
          <w:rFonts w:ascii="Arial" w:hAnsi="Arial" w:cs="Arial"/>
          <w:color w:val="222222"/>
          <w:sz w:val="24"/>
          <w:szCs w:val="24"/>
          <w:shd w:val="clear" w:color="auto" w:fill="FFFFFF"/>
        </w:rPr>
        <w:t>brand</w:t>
      </w:r>
      <w:r w:rsidRPr="00FF386E">
        <w:rPr>
          <w:rFonts w:ascii="Arial" w:hAnsi="Arial" w:cs="Arial"/>
          <w:color w:val="222222"/>
          <w:sz w:val="24"/>
          <w:szCs w:val="24"/>
          <w:shd w:val="clear" w:color="auto" w:fill="FFFFFF"/>
        </w:rPr>
        <w:t>. </w:t>
      </w:r>
    </w:p>
    <w:p w14:paraId="636981E9" w14:textId="1CC4C4EB" w:rsidR="00BB4DE8" w:rsidRPr="00BB4DE8" w:rsidRDefault="007F7D6C" w:rsidP="00BB4DE8">
      <w:r>
        <w:rPr>
          <w:rFonts w:ascii="Arial" w:hAnsi="Arial" w:cs="Arial"/>
          <w:noProof/>
        </w:rPr>
        <w:drawing>
          <wp:anchor distT="0" distB="0" distL="114300" distR="114300" simplePos="0" relativeHeight="251656192" behindDoc="0" locked="0" layoutInCell="1" allowOverlap="1" wp14:anchorId="325D113A" wp14:editId="6792DC7E">
            <wp:simplePos x="0" y="0"/>
            <wp:positionH relativeFrom="column">
              <wp:posOffset>1850390</wp:posOffset>
            </wp:positionH>
            <wp:positionV relativeFrom="paragraph">
              <wp:posOffset>88900</wp:posOffset>
            </wp:positionV>
            <wp:extent cx="3333750" cy="130492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33750" cy="13049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066F3B" w14:textId="225D708F" w:rsidR="00BB4DE8" w:rsidRPr="00BB4DE8" w:rsidRDefault="00BB4DE8" w:rsidP="00BB4DE8"/>
    <w:p w14:paraId="388EE876" w14:textId="46113255" w:rsidR="00BB4DE8" w:rsidRPr="00BB4DE8" w:rsidRDefault="00BB4DE8" w:rsidP="00BB4DE8"/>
    <w:p w14:paraId="7E1C8ABC" w14:textId="3F2E102D" w:rsidR="00BB4DE8" w:rsidRPr="00BB4DE8" w:rsidRDefault="00BB4DE8" w:rsidP="00BB4DE8"/>
    <w:p w14:paraId="204F289D" w14:textId="6C66C08D" w:rsidR="00BB4DE8" w:rsidRPr="00BB4DE8" w:rsidRDefault="00BB4DE8" w:rsidP="00BB4DE8"/>
    <w:p w14:paraId="0103B134" w14:textId="7B957605" w:rsidR="00BB4DE8" w:rsidRPr="00BB4DE8" w:rsidRDefault="00BB4DE8" w:rsidP="00BB4DE8"/>
    <w:p w14:paraId="0EF95C2A" w14:textId="29E4BE8F" w:rsidR="00BB4DE8" w:rsidRPr="00BB4DE8" w:rsidRDefault="00BB4DE8" w:rsidP="00BB4DE8"/>
    <w:p w14:paraId="418B0124" w14:textId="11EC97CC" w:rsidR="00BB4DE8" w:rsidRPr="00BB4DE8" w:rsidRDefault="00BB4DE8" w:rsidP="00BB4DE8"/>
    <w:p w14:paraId="7B3ADC36" w14:textId="249E0306" w:rsidR="00BB4DE8" w:rsidRDefault="00BB4DE8" w:rsidP="00BB4DE8">
      <w:pPr>
        <w:rPr>
          <w:b/>
          <w:bCs/>
        </w:rPr>
      </w:pPr>
    </w:p>
    <w:p w14:paraId="6BF3CBB1" w14:textId="65FC39FE" w:rsidR="00BB4DE8" w:rsidRDefault="00BB4DE8" w:rsidP="00BB4DE8">
      <w:pPr>
        <w:jc w:val="center"/>
      </w:pPr>
    </w:p>
    <w:p w14:paraId="4949E549" w14:textId="086DDC62" w:rsidR="00EF2C03" w:rsidRPr="00EF2C03" w:rsidRDefault="00EF2C03" w:rsidP="00EF2C03"/>
    <w:p w14:paraId="32F94C9E" w14:textId="77777777" w:rsidR="00EF2C03" w:rsidRDefault="00EF2C03" w:rsidP="00EF2C03">
      <w:pPr>
        <w:ind w:firstLine="720"/>
        <w:jc w:val="center"/>
        <w:rPr>
          <w:b/>
          <w:bCs/>
        </w:rPr>
      </w:pPr>
      <w:r w:rsidRPr="00BB4DE8">
        <w:rPr>
          <w:b/>
          <w:bCs/>
        </w:rPr>
        <w:t>Fig. 3.1.</w:t>
      </w:r>
      <w:r>
        <w:rPr>
          <w:b/>
          <w:bCs/>
        </w:rPr>
        <w:t>2</w:t>
      </w:r>
      <w:r w:rsidRPr="00BB4DE8">
        <w:rPr>
          <w:b/>
          <w:bCs/>
        </w:rPr>
        <w:t xml:space="preserve"> Ahref </w:t>
      </w:r>
      <w:r>
        <w:rPr>
          <w:b/>
          <w:bCs/>
        </w:rPr>
        <w:t>Admin</w:t>
      </w:r>
      <w:r w:rsidRPr="00BB4DE8">
        <w:rPr>
          <w:b/>
          <w:bCs/>
        </w:rPr>
        <w:t xml:space="preserve"> Logo</w:t>
      </w:r>
    </w:p>
    <w:p w14:paraId="6CF67F6E" w14:textId="749D7279" w:rsidR="00EF2C03" w:rsidRPr="00EF2C03" w:rsidRDefault="00EF2C03" w:rsidP="00EF2C03">
      <w:pPr>
        <w:jc w:val="center"/>
      </w:pPr>
    </w:p>
    <w:p w14:paraId="00ECBBA5" w14:textId="14E75CA5" w:rsidR="00EF2C03" w:rsidRPr="00EF2C03" w:rsidRDefault="00EF2C03" w:rsidP="00EF2C03"/>
    <w:p w14:paraId="0AD9E629" w14:textId="06D17578" w:rsidR="00EF2C03" w:rsidRPr="00FF386E" w:rsidRDefault="00FF386E" w:rsidP="001F0398">
      <w:pPr>
        <w:jc w:val="center"/>
        <w:rPr>
          <w:rFonts w:ascii="Arial" w:hAnsi="Arial" w:cs="Arial"/>
          <w:sz w:val="24"/>
          <w:szCs w:val="24"/>
        </w:rPr>
      </w:pPr>
      <w:r w:rsidRPr="00FF386E">
        <w:rPr>
          <w:rFonts w:ascii="Arial" w:hAnsi="Arial" w:cs="Arial"/>
          <w:sz w:val="24"/>
          <w:szCs w:val="24"/>
        </w:rPr>
        <w:t xml:space="preserve">Here </w:t>
      </w:r>
      <w:r w:rsidRPr="00A22590">
        <w:rPr>
          <w:rFonts w:ascii="Arial" w:hAnsi="Arial" w:cs="Arial"/>
          <w:sz w:val="24"/>
          <w:szCs w:val="24"/>
        </w:rPr>
        <w:t>Admin</w:t>
      </w:r>
      <w:r w:rsidRPr="00FF386E">
        <w:rPr>
          <w:rFonts w:ascii="Arial" w:hAnsi="Arial" w:cs="Arial"/>
          <w:sz w:val="24"/>
          <w:szCs w:val="24"/>
        </w:rPr>
        <w:t xml:space="preserve"> Logo is from the same brand</w:t>
      </w:r>
      <w:r w:rsidR="001F0398">
        <w:rPr>
          <w:rFonts w:ascii="Arial" w:hAnsi="Arial" w:cs="Arial"/>
          <w:sz w:val="24"/>
          <w:szCs w:val="24"/>
        </w:rPr>
        <w:t>,</w:t>
      </w:r>
      <w:r w:rsidRPr="00FF386E">
        <w:rPr>
          <w:rFonts w:ascii="Arial" w:hAnsi="Arial" w:cs="Arial"/>
          <w:sz w:val="24"/>
          <w:szCs w:val="24"/>
        </w:rPr>
        <w:t xml:space="preserve"> just to distinguish normal user and Admin</w:t>
      </w:r>
      <w:r>
        <w:rPr>
          <w:rFonts w:ascii="Arial" w:hAnsi="Arial" w:cs="Arial"/>
          <w:sz w:val="24"/>
          <w:szCs w:val="24"/>
        </w:rPr>
        <w:t>.</w:t>
      </w:r>
    </w:p>
    <w:p w14:paraId="3AB4CE73" w14:textId="4560D36A" w:rsidR="00EF2C03" w:rsidRPr="00EF2C03" w:rsidRDefault="00EF2C03" w:rsidP="00EF2C03"/>
    <w:p w14:paraId="2E9B67D8" w14:textId="1F0B7285" w:rsidR="00EF2C03" w:rsidRPr="00EF2C03" w:rsidRDefault="00EF2C03" w:rsidP="00EF2C03"/>
    <w:p w14:paraId="5B161431" w14:textId="22D484ED" w:rsidR="00EF2C03" w:rsidRDefault="00EF2C03" w:rsidP="00EF2C03"/>
    <w:p w14:paraId="2F7BB380" w14:textId="21B26EA1" w:rsidR="00EF2C03" w:rsidRDefault="00EF2C03" w:rsidP="00EF2C03"/>
    <w:p w14:paraId="5BD4F513" w14:textId="2E78D7A5" w:rsidR="00EF2C03" w:rsidRDefault="00EF2C03" w:rsidP="00EF2C03">
      <w:pPr>
        <w:ind w:firstLine="720"/>
      </w:pPr>
    </w:p>
    <w:p w14:paraId="639A8378" w14:textId="378EEE07" w:rsidR="00EF2C03" w:rsidRDefault="00EF2C03" w:rsidP="00EF2C03">
      <w:pPr>
        <w:ind w:firstLine="720"/>
      </w:pPr>
    </w:p>
    <w:p w14:paraId="0DF3A49E" w14:textId="4415D8B0" w:rsidR="00EF2C03" w:rsidRDefault="00EF2C03" w:rsidP="00EF2C03">
      <w:pPr>
        <w:ind w:firstLine="720"/>
      </w:pPr>
    </w:p>
    <w:p w14:paraId="7EB399B7" w14:textId="4D29FDF9" w:rsidR="00EF2C03" w:rsidRPr="00EF2C03" w:rsidRDefault="00EF2C03" w:rsidP="00EF2C03"/>
    <w:p w14:paraId="5F0125A7" w14:textId="4A0E5C99" w:rsidR="00EF2C03" w:rsidRPr="00EF2C03" w:rsidRDefault="00EF2C03" w:rsidP="00EF2C03"/>
    <w:p w14:paraId="240326C3" w14:textId="5436249F" w:rsidR="00EF2C03" w:rsidRPr="00EF2C03" w:rsidRDefault="00EF2C03" w:rsidP="00EF2C03">
      <w:r>
        <w:rPr>
          <w:rFonts w:ascii="Arial" w:hAnsi="Arial" w:cs="Arial"/>
          <w:noProof/>
        </w:rPr>
        <w:drawing>
          <wp:anchor distT="0" distB="0" distL="114300" distR="114300" simplePos="0" relativeHeight="251658240" behindDoc="0" locked="0" layoutInCell="1" allowOverlap="1" wp14:anchorId="1C640112" wp14:editId="0821BBC6">
            <wp:simplePos x="0" y="0"/>
            <wp:positionH relativeFrom="column">
              <wp:posOffset>840740</wp:posOffset>
            </wp:positionH>
            <wp:positionV relativeFrom="paragraph">
              <wp:posOffset>52705</wp:posOffset>
            </wp:positionV>
            <wp:extent cx="5071812" cy="4314825"/>
            <wp:effectExtent l="152400" t="152400" r="338455" b="33337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71812" cy="4314825"/>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2666C127" w14:textId="4CD9A25A" w:rsidR="00EF2C03" w:rsidRPr="00EF2C03" w:rsidRDefault="00EF2C03" w:rsidP="00EF2C03"/>
    <w:p w14:paraId="33F39083" w14:textId="392BDE35" w:rsidR="00EF2C03" w:rsidRPr="00EF2C03" w:rsidRDefault="00EF2C03" w:rsidP="00EF2C03"/>
    <w:p w14:paraId="5053F3B0" w14:textId="37041759" w:rsidR="00EF2C03" w:rsidRPr="00EF2C03" w:rsidRDefault="00EF2C03" w:rsidP="00EF2C03"/>
    <w:p w14:paraId="26A98784" w14:textId="1B08973B" w:rsidR="00EF2C03" w:rsidRPr="00EF2C03" w:rsidRDefault="00EF2C03" w:rsidP="00EF2C03"/>
    <w:p w14:paraId="06FD2419" w14:textId="3B8EE344" w:rsidR="00EF2C03" w:rsidRPr="00EF2C03" w:rsidRDefault="00EF2C03" w:rsidP="00EF2C03"/>
    <w:p w14:paraId="1FE0D0A8" w14:textId="147D92E0" w:rsidR="00EF2C03" w:rsidRPr="00EF2C03" w:rsidRDefault="00EF2C03" w:rsidP="00EF2C03"/>
    <w:p w14:paraId="47C8C1D0" w14:textId="51327976" w:rsidR="00EF2C03" w:rsidRPr="00EF2C03" w:rsidRDefault="00EF2C03" w:rsidP="00EF2C03"/>
    <w:p w14:paraId="155C1670" w14:textId="03D0EC91" w:rsidR="00EF2C03" w:rsidRPr="00EF2C03" w:rsidRDefault="00EF2C03" w:rsidP="00EF2C03"/>
    <w:p w14:paraId="017466A8" w14:textId="6992F2DA" w:rsidR="00EF2C03" w:rsidRPr="00EF2C03" w:rsidRDefault="00EF2C03" w:rsidP="00EF2C03"/>
    <w:p w14:paraId="457B7B66" w14:textId="2D39D411" w:rsidR="00EF2C03" w:rsidRPr="00EF2C03" w:rsidRDefault="00EF2C03" w:rsidP="00EF2C03"/>
    <w:p w14:paraId="1E896C1D" w14:textId="19056982" w:rsidR="00EF2C03" w:rsidRPr="00EF2C03" w:rsidRDefault="00EF2C03" w:rsidP="00EF2C03"/>
    <w:p w14:paraId="7FAD52F3" w14:textId="3754335B" w:rsidR="00EF2C03" w:rsidRPr="00EF2C03" w:rsidRDefault="00EF2C03" w:rsidP="00EF2C03"/>
    <w:p w14:paraId="3443064C" w14:textId="0A555C17" w:rsidR="00EF2C03" w:rsidRPr="00EF2C03" w:rsidRDefault="00EF2C03" w:rsidP="00EF2C03"/>
    <w:p w14:paraId="07BAA6F7" w14:textId="1EA40595" w:rsidR="00EF2C03" w:rsidRPr="00EF2C03" w:rsidRDefault="00EF2C03" w:rsidP="00EF2C03"/>
    <w:p w14:paraId="1576F348" w14:textId="0F5FD5F2" w:rsidR="00EF2C03" w:rsidRPr="00EF2C03" w:rsidRDefault="00EF2C03" w:rsidP="00EF2C03"/>
    <w:p w14:paraId="6A9F4EA6" w14:textId="7C9916CF" w:rsidR="00EF2C03" w:rsidRPr="00EF2C03" w:rsidRDefault="00EF2C03" w:rsidP="00EF2C03"/>
    <w:p w14:paraId="180D019B" w14:textId="46035B45" w:rsidR="00EF2C03" w:rsidRPr="00EF2C03" w:rsidRDefault="00EF2C03" w:rsidP="00EF2C03"/>
    <w:p w14:paraId="09D1363E" w14:textId="3A1AA9A3" w:rsidR="00EF2C03" w:rsidRPr="00EF2C03" w:rsidRDefault="00EF2C03" w:rsidP="00EF2C03"/>
    <w:p w14:paraId="2BEAA623" w14:textId="33DF52B3" w:rsidR="00EF2C03" w:rsidRPr="00EF2C03" w:rsidRDefault="00EF2C03" w:rsidP="00EF2C03"/>
    <w:p w14:paraId="2ED34C81" w14:textId="7232D808" w:rsidR="00EF2C03" w:rsidRPr="00EF2C03" w:rsidRDefault="00EF2C03" w:rsidP="00EF2C03"/>
    <w:p w14:paraId="3341F1FA" w14:textId="24AC8B4D" w:rsidR="00EF2C03" w:rsidRPr="00EF2C03" w:rsidRDefault="00EF2C03" w:rsidP="00EF2C03"/>
    <w:p w14:paraId="3167E969" w14:textId="16D6BFEA" w:rsidR="00EF2C03" w:rsidRPr="00EF2C03" w:rsidRDefault="00EF2C03" w:rsidP="00EF2C03"/>
    <w:p w14:paraId="0BFFDF34" w14:textId="3B4237F1" w:rsidR="00EF2C03" w:rsidRPr="00EF2C03" w:rsidRDefault="00EF2C03" w:rsidP="00EF2C03"/>
    <w:p w14:paraId="32ACAF18" w14:textId="7EE9BD1D" w:rsidR="00EF2C03" w:rsidRPr="00EF2C03" w:rsidRDefault="00EF2C03" w:rsidP="00EF2C03"/>
    <w:p w14:paraId="387F943E" w14:textId="6127D373" w:rsidR="00EF2C03" w:rsidRPr="00EF2C03" w:rsidRDefault="00EF2C03" w:rsidP="00EF2C03"/>
    <w:p w14:paraId="33E749B7" w14:textId="4B03D31D" w:rsidR="00EF2C03" w:rsidRPr="00EF2C03" w:rsidRDefault="00EF2C03" w:rsidP="00EF2C03"/>
    <w:p w14:paraId="6CC6CD02" w14:textId="250D6E7A" w:rsidR="00EF2C03" w:rsidRPr="00EF2C03" w:rsidRDefault="00EF2C03" w:rsidP="00EF2C03"/>
    <w:p w14:paraId="07AED95E" w14:textId="7D6E749E" w:rsidR="00EF2C03" w:rsidRPr="00EF2C03" w:rsidRDefault="00EF2C03" w:rsidP="00EF2C03"/>
    <w:p w14:paraId="74BD0014" w14:textId="6FA3EC34" w:rsidR="00EF2C03" w:rsidRPr="00EF2C03" w:rsidRDefault="00EF2C03" w:rsidP="00EF2C03">
      <w:pPr>
        <w:jc w:val="center"/>
      </w:pPr>
    </w:p>
    <w:p w14:paraId="52AC1CD0" w14:textId="5502FA4B" w:rsidR="00EF2C03" w:rsidRDefault="00EF2C03" w:rsidP="00EF2C03">
      <w:pPr>
        <w:ind w:firstLine="720"/>
        <w:jc w:val="center"/>
        <w:rPr>
          <w:b/>
          <w:bCs/>
        </w:rPr>
      </w:pPr>
      <w:bookmarkStart w:id="0" w:name="_Hlk6274513"/>
      <w:r w:rsidRPr="00BB4DE8">
        <w:rPr>
          <w:b/>
          <w:bCs/>
        </w:rPr>
        <w:t>Fig. 3.1.</w:t>
      </w:r>
      <w:r>
        <w:rPr>
          <w:b/>
          <w:bCs/>
        </w:rPr>
        <w:t>3</w:t>
      </w:r>
      <w:r w:rsidRPr="00BB4DE8">
        <w:rPr>
          <w:b/>
          <w:bCs/>
        </w:rPr>
        <w:t xml:space="preserve"> </w:t>
      </w:r>
      <w:r>
        <w:rPr>
          <w:b/>
          <w:bCs/>
        </w:rPr>
        <w:t>FB</w:t>
      </w:r>
      <w:r w:rsidRPr="00BB4DE8">
        <w:rPr>
          <w:b/>
          <w:bCs/>
        </w:rPr>
        <w:t xml:space="preserve"> </w:t>
      </w:r>
      <w:r>
        <w:rPr>
          <w:b/>
          <w:bCs/>
        </w:rPr>
        <w:t>Brand</w:t>
      </w:r>
      <w:r w:rsidRPr="00BB4DE8">
        <w:rPr>
          <w:b/>
          <w:bCs/>
        </w:rPr>
        <w:t xml:space="preserve"> </w:t>
      </w:r>
      <w:r>
        <w:rPr>
          <w:b/>
          <w:bCs/>
        </w:rPr>
        <w:t xml:space="preserve">Profile </w:t>
      </w:r>
      <w:r w:rsidRPr="00BB4DE8">
        <w:rPr>
          <w:b/>
          <w:bCs/>
        </w:rPr>
        <w:t>Logo</w:t>
      </w:r>
    </w:p>
    <w:bookmarkEnd w:id="0"/>
    <w:p w14:paraId="7CFD40A7" w14:textId="0FB9FE06" w:rsidR="00EF2C03" w:rsidRPr="00EF2C03" w:rsidRDefault="00EF2C03" w:rsidP="00EF2C03">
      <w:pPr>
        <w:jc w:val="center"/>
      </w:pPr>
    </w:p>
    <w:p w14:paraId="74A3F13E" w14:textId="19F00F44" w:rsidR="00EF2C03" w:rsidRPr="00EF2C03" w:rsidRDefault="00EF2C03" w:rsidP="00EF2C03"/>
    <w:p w14:paraId="299B9DAB" w14:textId="28C269BB" w:rsidR="00EF2C03" w:rsidRPr="00EF2C03" w:rsidRDefault="00EF2C03" w:rsidP="00EF2C03"/>
    <w:p w14:paraId="5B1438C2" w14:textId="31D25C5E" w:rsidR="00EF2C03" w:rsidRPr="00EF2C03" w:rsidRDefault="00EF2C03" w:rsidP="00EF2C03"/>
    <w:p w14:paraId="6E2E5F95" w14:textId="4BAF1420" w:rsidR="00EF2C03" w:rsidRPr="009A72CA" w:rsidRDefault="00EF2C03" w:rsidP="009B6193">
      <w:pPr>
        <w:spacing w:line="360" w:lineRule="auto"/>
      </w:pPr>
    </w:p>
    <w:p w14:paraId="521B6A6B" w14:textId="60FA9C10" w:rsidR="00EF2C03" w:rsidRPr="009A72CA" w:rsidRDefault="001F0398" w:rsidP="009B6193">
      <w:pPr>
        <w:spacing w:line="360" w:lineRule="auto"/>
        <w:ind w:left="720"/>
        <w:rPr>
          <w:rFonts w:ascii="Arial" w:hAnsi="Arial" w:cs="Arial"/>
          <w:sz w:val="24"/>
          <w:szCs w:val="24"/>
        </w:rPr>
      </w:pPr>
      <w:r w:rsidRPr="009A72CA">
        <w:rPr>
          <w:rFonts w:ascii="Arial" w:hAnsi="Arial" w:cs="Arial"/>
          <w:sz w:val="24"/>
          <w:szCs w:val="24"/>
          <w:shd w:val="clear" w:color="auto" w:fill="FFFFFF"/>
        </w:rPr>
        <w:t>Profile picture and cover photo can be seen by anyone visiting your Fb page.</w:t>
      </w:r>
      <w:r w:rsidR="00D75EE2" w:rsidRPr="009A72CA">
        <w:rPr>
          <w:rFonts w:ascii="Arial" w:hAnsi="Arial" w:cs="Arial"/>
          <w:sz w:val="24"/>
          <w:szCs w:val="24"/>
          <w:shd w:val="clear" w:color="auto" w:fill="FFFFFF"/>
        </w:rPr>
        <w:t xml:space="preserve"> It should be same to </w:t>
      </w:r>
      <w:r w:rsidR="00DD57A2" w:rsidRPr="009A72CA">
        <w:rPr>
          <w:rFonts w:ascii="Arial" w:hAnsi="Arial" w:cs="Arial"/>
          <w:sz w:val="24"/>
          <w:szCs w:val="24"/>
          <w:shd w:val="clear" w:color="auto" w:fill="FFFFFF"/>
        </w:rPr>
        <w:t>recognize</w:t>
      </w:r>
      <w:r w:rsidR="00D75EE2" w:rsidRPr="009A72CA">
        <w:rPr>
          <w:rFonts w:ascii="Arial" w:hAnsi="Arial" w:cs="Arial"/>
          <w:sz w:val="24"/>
          <w:szCs w:val="24"/>
          <w:shd w:val="clear" w:color="auto" w:fill="FFFFFF"/>
        </w:rPr>
        <w:t xml:space="preserve"> your bran from far away</w:t>
      </w:r>
    </w:p>
    <w:p w14:paraId="0C0568BF" w14:textId="46901625" w:rsidR="00EF2C03" w:rsidRPr="009A72CA" w:rsidRDefault="00EF2C03" w:rsidP="00EF2C03"/>
    <w:p w14:paraId="79D9443B" w14:textId="54531765" w:rsidR="005C2745" w:rsidRDefault="005C2745" w:rsidP="00EF2C03">
      <w:pPr>
        <w:tabs>
          <w:tab w:val="left" w:pos="975"/>
        </w:tabs>
      </w:pPr>
    </w:p>
    <w:p w14:paraId="12B5518A" w14:textId="5105D86C" w:rsidR="002E12EA" w:rsidRDefault="002E12EA" w:rsidP="00EF2C03">
      <w:pPr>
        <w:tabs>
          <w:tab w:val="left" w:pos="975"/>
        </w:tabs>
      </w:pPr>
    </w:p>
    <w:p w14:paraId="684C9766" w14:textId="5D592109" w:rsidR="002E12EA" w:rsidRDefault="002E12EA" w:rsidP="00EF2C03">
      <w:pPr>
        <w:tabs>
          <w:tab w:val="left" w:pos="975"/>
        </w:tabs>
      </w:pPr>
    </w:p>
    <w:p w14:paraId="3F552F36" w14:textId="4200F565" w:rsidR="002E12EA" w:rsidRDefault="002E12EA" w:rsidP="00EF2C03">
      <w:pPr>
        <w:tabs>
          <w:tab w:val="left" w:pos="975"/>
        </w:tabs>
      </w:pPr>
    </w:p>
    <w:p w14:paraId="39D3082C" w14:textId="77777777" w:rsidR="002E12EA" w:rsidRDefault="002E12EA" w:rsidP="00EF2C03">
      <w:pPr>
        <w:tabs>
          <w:tab w:val="left" w:pos="975"/>
        </w:tabs>
      </w:pPr>
    </w:p>
    <w:p w14:paraId="7D2DB060" w14:textId="5CD4607D" w:rsidR="005C2745" w:rsidRDefault="005C2745" w:rsidP="00EF2C03">
      <w:pPr>
        <w:tabs>
          <w:tab w:val="left" w:pos="975"/>
        </w:tabs>
      </w:pPr>
    </w:p>
    <w:p w14:paraId="1B9F6312" w14:textId="1CFE7827" w:rsidR="005C2745" w:rsidRDefault="0039468A" w:rsidP="00EF2C03">
      <w:pPr>
        <w:tabs>
          <w:tab w:val="left" w:pos="975"/>
        </w:tabs>
      </w:pPr>
      <w:r>
        <w:rPr>
          <w:noProof/>
        </w:rPr>
        <w:drawing>
          <wp:anchor distT="0" distB="0" distL="114300" distR="114300" simplePos="0" relativeHeight="251666432" behindDoc="0" locked="0" layoutInCell="1" allowOverlap="1" wp14:anchorId="4C4DD4D4" wp14:editId="112D40EC">
            <wp:simplePos x="0" y="0"/>
            <wp:positionH relativeFrom="column">
              <wp:posOffset>2431415</wp:posOffset>
            </wp:positionH>
            <wp:positionV relativeFrom="paragraph">
              <wp:posOffset>10795</wp:posOffset>
            </wp:positionV>
            <wp:extent cx="1819275" cy="158115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19275" cy="15811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4CE561" w14:textId="2C8C49F8" w:rsidR="005C2745" w:rsidRDefault="005C2745" w:rsidP="00EF2C03">
      <w:pPr>
        <w:tabs>
          <w:tab w:val="left" w:pos="975"/>
        </w:tabs>
      </w:pPr>
    </w:p>
    <w:p w14:paraId="3069E3DF" w14:textId="5B7A3461" w:rsidR="005C2745" w:rsidRDefault="005C2745" w:rsidP="00EF2C03">
      <w:pPr>
        <w:tabs>
          <w:tab w:val="left" w:pos="975"/>
        </w:tabs>
      </w:pPr>
    </w:p>
    <w:p w14:paraId="621136EE" w14:textId="6D01D8C2" w:rsidR="005C2745" w:rsidRDefault="005C2745" w:rsidP="00EF2C03">
      <w:pPr>
        <w:tabs>
          <w:tab w:val="left" w:pos="975"/>
        </w:tabs>
      </w:pPr>
    </w:p>
    <w:p w14:paraId="320FE357" w14:textId="67294C10" w:rsidR="005C2745" w:rsidRDefault="005C2745" w:rsidP="00EF2C03">
      <w:pPr>
        <w:tabs>
          <w:tab w:val="left" w:pos="975"/>
        </w:tabs>
      </w:pPr>
    </w:p>
    <w:p w14:paraId="2CAFEDFB" w14:textId="52D9FE7D" w:rsidR="005C2745" w:rsidRDefault="005C2745" w:rsidP="00EF2C03">
      <w:pPr>
        <w:tabs>
          <w:tab w:val="left" w:pos="975"/>
        </w:tabs>
      </w:pPr>
    </w:p>
    <w:p w14:paraId="44B6ECE5" w14:textId="6A3F3357" w:rsidR="005C2745" w:rsidRDefault="005C2745" w:rsidP="00EF2C03">
      <w:pPr>
        <w:tabs>
          <w:tab w:val="left" w:pos="975"/>
        </w:tabs>
      </w:pPr>
    </w:p>
    <w:p w14:paraId="107663AF" w14:textId="0158547B" w:rsidR="005C2745" w:rsidRDefault="005C2745" w:rsidP="00EF2C03">
      <w:pPr>
        <w:tabs>
          <w:tab w:val="left" w:pos="975"/>
        </w:tabs>
      </w:pPr>
    </w:p>
    <w:p w14:paraId="7106D169" w14:textId="7C71ED76" w:rsidR="005C2745" w:rsidRDefault="005C2745" w:rsidP="00EF2C03">
      <w:pPr>
        <w:tabs>
          <w:tab w:val="left" w:pos="975"/>
        </w:tabs>
      </w:pPr>
    </w:p>
    <w:p w14:paraId="712927E0" w14:textId="194A7F8C" w:rsidR="005C2745" w:rsidRDefault="005C2745" w:rsidP="00EF2C03">
      <w:pPr>
        <w:tabs>
          <w:tab w:val="left" w:pos="975"/>
        </w:tabs>
      </w:pPr>
    </w:p>
    <w:p w14:paraId="37B436B1" w14:textId="2C67BACD" w:rsidR="005C2745" w:rsidRDefault="005C2745" w:rsidP="00EF2C03">
      <w:pPr>
        <w:tabs>
          <w:tab w:val="left" w:pos="975"/>
        </w:tabs>
      </w:pPr>
    </w:p>
    <w:p w14:paraId="51E8F3A6" w14:textId="1D9B924E" w:rsidR="009A72CA" w:rsidRPr="009A72CA" w:rsidRDefault="009A72CA" w:rsidP="009A72CA">
      <w:pPr>
        <w:pStyle w:val="Heading3"/>
        <w:shd w:val="clear" w:color="auto" w:fill="FFFFFF"/>
        <w:spacing w:before="225" w:after="225"/>
        <w:jc w:val="center"/>
        <w:rPr>
          <w:i w:val="0"/>
          <w:iCs/>
          <w:color w:val="000000" w:themeColor="text1"/>
          <w:sz w:val="22"/>
          <w:szCs w:val="22"/>
          <w:lang w:bidi="hi-IN"/>
        </w:rPr>
      </w:pPr>
      <w:r w:rsidRPr="009A72CA">
        <w:rPr>
          <w:i w:val="0"/>
          <w:iCs/>
          <w:sz w:val="22"/>
          <w:szCs w:val="22"/>
        </w:rPr>
        <w:t>Fig. 3.1.4</w:t>
      </w:r>
      <w:r w:rsidRPr="009A72CA">
        <w:rPr>
          <w:i w:val="0"/>
          <w:iCs/>
          <w:color w:val="000000" w:themeColor="text1"/>
          <w:sz w:val="22"/>
          <w:szCs w:val="22"/>
        </w:rPr>
        <w:t xml:space="preserve"> Domain Expander</w:t>
      </w:r>
    </w:p>
    <w:p w14:paraId="70D7F59A" w14:textId="44CD928E" w:rsidR="009A72CA" w:rsidRPr="009A72CA" w:rsidRDefault="00E144CA" w:rsidP="00E144CA">
      <w:pPr>
        <w:pStyle w:val="NormalWeb"/>
        <w:shd w:val="clear" w:color="auto" w:fill="FFFFFF"/>
        <w:spacing w:before="0" w:beforeAutospacing="0" w:after="150" w:afterAutospacing="0"/>
        <w:rPr>
          <w:rFonts w:ascii="Arial" w:hAnsi="Arial" w:cs="Arial"/>
          <w:iCs/>
          <w:color w:val="000000" w:themeColor="text1"/>
        </w:rPr>
      </w:pPr>
      <w:r>
        <w:rPr>
          <w:rFonts w:ascii="Arial" w:hAnsi="Arial" w:cs="Arial"/>
          <w:iCs/>
          <w:color w:val="000000" w:themeColor="text1"/>
        </w:rPr>
        <w:t xml:space="preserve">      </w:t>
      </w:r>
      <w:r w:rsidR="009A72CA" w:rsidRPr="009A72CA">
        <w:rPr>
          <w:rFonts w:ascii="Arial" w:hAnsi="Arial" w:cs="Arial"/>
          <w:iCs/>
          <w:color w:val="000000" w:themeColor="text1"/>
        </w:rPr>
        <w:t>Expand your short link and see what's its original domain</w:t>
      </w:r>
      <w:r w:rsidR="00AA65FF">
        <w:rPr>
          <w:rFonts w:ascii="Arial" w:hAnsi="Arial" w:cs="Arial"/>
          <w:iCs/>
          <w:color w:val="000000" w:themeColor="text1"/>
        </w:rPr>
        <w:t>.</w:t>
      </w:r>
    </w:p>
    <w:p w14:paraId="5F2848D9" w14:textId="678F9BC5" w:rsidR="005C2745" w:rsidRDefault="005C2745" w:rsidP="009A72CA">
      <w:pPr>
        <w:tabs>
          <w:tab w:val="left" w:pos="975"/>
        </w:tabs>
        <w:jc w:val="center"/>
      </w:pPr>
    </w:p>
    <w:p w14:paraId="65ED7D28" w14:textId="402CE7C4" w:rsidR="005C2745" w:rsidRDefault="005C2745" w:rsidP="00EF2C03">
      <w:pPr>
        <w:tabs>
          <w:tab w:val="left" w:pos="975"/>
        </w:tabs>
      </w:pPr>
    </w:p>
    <w:p w14:paraId="62248D3C" w14:textId="4E56559C" w:rsidR="005C2745" w:rsidRDefault="0039468A" w:rsidP="00EF2C03">
      <w:pPr>
        <w:tabs>
          <w:tab w:val="left" w:pos="975"/>
        </w:tabs>
      </w:pPr>
      <w:r>
        <w:rPr>
          <w:noProof/>
        </w:rPr>
        <w:drawing>
          <wp:anchor distT="0" distB="0" distL="114300" distR="114300" simplePos="0" relativeHeight="251668480" behindDoc="0" locked="0" layoutInCell="1" allowOverlap="1" wp14:anchorId="0398D9DF" wp14:editId="102054BC">
            <wp:simplePos x="0" y="0"/>
            <wp:positionH relativeFrom="column">
              <wp:posOffset>2612390</wp:posOffset>
            </wp:positionH>
            <wp:positionV relativeFrom="paragraph">
              <wp:posOffset>8255</wp:posOffset>
            </wp:positionV>
            <wp:extent cx="1533525" cy="139065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33525" cy="1390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DACB94" w14:textId="69F95976" w:rsidR="005C2745" w:rsidRDefault="005C2745" w:rsidP="00EF2C03">
      <w:pPr>
        <w:tabs>
          <w:tab w:val="left" w:pos="975"/>
        </w:tabs>
      </w:pPr>
    </w:p>
    <w:p w14:paraId="465E6E4A" w14:textId="6B3AEB00" w:rsidR="005C2745" w:rsidRDefault="005C2745" w:rsidP="00EF2C03">
      <w:pPr>
        <w:tabs>
          <w:tab w:val="left" w:pos="975"/>
        </w:tabs>
      </w:pPr>
    </w:p>
    <w:p w14:paraId="09763D26" w14:textId="6C01E46B" w:rsidR="005C2745" w:rsidRDefault="005C2745" w:rsidP="00EF2C03">
      <w:pPr>
        <w:tabs>
          <w:tab w:val="left" w:pos="975"/>
        </w:tabs>
      </w:pPr>
    </w:p>
    <w:p w14:paraId="6AB3EE85" w14:textId="7D24A531" w:rsidR="005C2745" w:rsidRDefault="005C2745" w:rsidP="00EF2C03">
      <w:pPr>
        <w:tabs>
          <w:tab w:val="left" w:pos="975"/>
        </w:tabs>
      </w:pPr>
    </w:p>
    <w:p w14:paraId="0775CA5E" w14:textId="4CE11B37" w:rsidR="005C2745" w:rsidRDefault="005C2745" w:rsidP="00EF2C03">
      <w:pPr>
        <w:tabs>
          <w:tab w:val="left" w:pos="975"/>
        </w:tabs>
      </w:pPr>
    </w:p>
    <w:p w14:paraId="72DDE71E" w14:textId="45F85772" w:rsidR="005C2745" w:rsidRDefault="005C2745" w:rsidP="00EF2C03">
      <w:pPr>
        <w:tabs>
          <w:tab w:val="left" w:pos="975"/>
        </w:tabs>
      </w:pPr>
    </w:p>
    <w:p w14:paraId="633F7978" w14:textId="32A91AE6" w:rsidR="005C2745" w:rsidRDefault="005C2745" w:rsidP="00EF2C03">
      <w:pPr>
        <w:tabs>
          <w:tab w:val="left" w:pos="975"/>
        </w:tabs>
      </w:pPr>
    </w:p>
    <w:p w14:paraId="19AC6F67" w14:textId="073A8974" w:rsidR="005C2745" w:rsidRDefault="005C2745" w:rsidP="00EF2C03">
      <w:pPr>
        <w:tabs>
          <w:tab w:val="left" w:pos="975"/>
        </w:tabs>
      </w:pPr>
    </w:p>
    <w:p w14:paraId="0C6A3397" w14:textId="4DB7DA52" w:rsidR="005C2745" w:rsidRDefault="005C2745" w:rsidP="00EF2C03">
      <w:pPr>
        <w:tabs>
          <w:tab w:val="left" w:pos="975"/>
        </w:tabs>
      </w:pPr>
    </w:p>
    <w:p w14:paraId="41B2B150" w14:textId="0676FB83" w:rsidR="009A72CA" w:rsidRPr="009A72CA" w:rsidRDefault="009A72CA" w:rsidP="009A72CA">
      <w:pPr>
        <w:widowControl/>
        <w:shd w:val="clear" w:color="auto" w:fill="FFFFFF"/>
        <w:autoSpaceDE/>
        <w:autoSpaceDN/>
        <w:spacing w:before="225" w:after="225"/>
        <w:jc w:val="center"/>
        <w:outlineLvl w:val="2"/>
        <w:rPr>
          <w:b/>
          <w:bCs/>
          <w:lang w:val="en-IN" w:eastAsia="en-IN" w:bidi="hi-IN"/>
        </w:rPr>
      </w:pPr>
      <w:r w:rsidRPr="009A72CA">
        <w:rPr>
          <w:b/>
          <w:bCs/>
        </w:rPr>
        <w:t xml:space="preserve">Fig. 3.1.5 </w:t>
      </w:r>
      <w:r w:rsidRPr="009A72CA">
        <w:rPr>
          <w:b/>
          <w:bCs/>
          <w:lang w:val="en-IN" w:eastAsia="en-IN" w:bidi="hi-IN"/>
        </w:rPr>
        <w:t>Geotarget</w:t>
      </w:r>
    </w:p>
    <w:p w14:paraId="7F492D6A" w14:textId="33C120CC" w:rsidR="009A72CA" w:rsidRPr="009A72CA" w:rsidRDefault="009A72CA" w:rsidP="009A72CA">
      <w:pPr>
        <w:widowControl/>
        <w:shd w:val="clear" w:color="auto" w:fill="FFFFFF"/>
        <w:autoSpaceDE/>
        <w:autoSpaceDN/>
        <w:spacing w:after="150"/>
        <w:jc w:val="center"/>
        <w:rPr>
          <w:rFonts w:ascii="Arial" w:hAnsi="Arial" w:cs="Arial"/>
          <w:sz w:val="24"/>
          <w:szCs w:val="24"/>
          <w:lang w:val="en-IN" w:eastAsia="en-IN" w:bidi="hi-IN"/>
        </w:rPr>
      </w:pPr>
      <w:r>
        <w:rPr>
          <w:rFonts w:ascii="Arial" w:hAnsi="Arial" w:cs="Arial"/>
          <w:lang w:val="en-IN" w:eastAsia="en-IN" w:bidi="hi-IN"/>
        </w:rPr>
        <w:t xml:space="preserve">   </w:t>
      </w:r>
      <w:r w:rsidR="00AF1E4B">
        <w:rPr>
          <w:rFonts w:ascii="Arial" w:hAnsi="Arial" w:cs="Arial"/>
          <w:lang w:val="en-IN" w:eastAsia="en-IN" w:bidi="hi-IN"/>
        </w:rPr>
        <w:t xml:space="preserve">  </w:t>
      </w:r>
      <w:r w:rsidRPr="009A72CA">
        <w:rPr>
          <w:rFonts w:ascii="Arial" w:hAnsi="Arial" w:cs="Arial"/>
          <w:sz w:val="24"/>
          <w:szCs w:val="24"/>
          <w:lang w:val="en-IN" w:eastAsia="en-IN" w:bidi="hi-IN"/>
        </w:rPr>
        <w:t>Geotarget your links to redirect visitors to specialized pages and increase your click conversion.</w:t>
      </w:r>
    </w:p>
    <w:p w14:paraId="69563EB6" w14:textId="56535154" w:rsidR="005C2745" w:rsidRPr="009A72CA" w:rsidRDefault="005C2745" w:rsidP="009A72CA">
      <w:pPr>
        <w:tabs>
          <w:tab w:val="left" w:pos="975"/>
        </w:tabs>
        <w:jc w:val="center"/>
        <w:rPr>
          <w:sz w:val="24"/>
          <w:szCs w:val="24"/>
        </w:rPr>
      </w:pPr>
    </w:p>
    <w:p w14:paraId="15591A70" w14:textId="3FF6E550" w:rsidR="005C2745" w:rsidRDefault="005C2745" w:rsidP="00EF2C03">
      <w:pPr>
        <w:tabs>
          <w:tab w:val="left" w:pos="975"/>
        </w:tabs>
      </w:pPr>
    </w:p>
    <w:p w14:paraId="48FC148A" w14:textId="04E25D30" w:rsidR="005C2745" w:rsidRDefault="0039468A" w:rsidP="00EF2C03">
      <w:pPr>
        <w:tabs>
          <w:tab w:val="left" w:pos="975"/>
        </w:tabs>
      </w:pPr>
      <w:r>
        <w:rPr>
          <w:noProof/>
        </w:rPr>
        <w:drawing>
          <wp:anchor distT="0" distB="0" distL="114300" distR="114300" simplePos="0" relativeHeight="251669504" behindDoc="0" locked="0" layoutInCell="1" allowOverlap="1" wp14:anchorId="20069104" wp14:editId="435F7036">
            <wp:simplePos x="0" y="0"/>
            <wp:positionH relativeFrom="column">
              <wp:posOffset>2669540</wp:posOffset>
            </wp:positionH>
            <wp:positionV relativeFrom="paragraph">
              <wp:posOffset>10160</wp:posOffset>
            </wp:positionV>
            <wp:extent cx="1543050" cy="133350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43050" cy="1333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3A15212" w14:textId="541CF0AC" w:rsidR="005C2745" w:rsidRDefault="005C2745" w:rsidP="00EF2C03">
      <w:pPr>
        <w:tabs>
          <w:tab w:val="left" w:pos="975"/>
        </w:tabs>
      </w:pPr>
    </w:p>
    <w:p w14:paraId="2015B4E7" w14:textId="41EA6DB3" w:rsidR="005C2745" w:rsidRDefault="005C2745" w:rsidP="00EF2C03">
      <w:pPr>
        <w:tabs>
          <w:tab w:val="left" w:pos="975"/>
        </w:tabs>
      </w:pPr>
    </w:p>
    <w:p w14:paraId="080969C9" w14:textId="7C4BD975" w:rsidR="005C2745" w:rsidRDefault="005C2745" w:rsidP="00EF2C03">
      <w:pPr>
        <w:tabs>
          <w:tab w:val="left" w:pos="975"/>
        </w:tabs>
      </w:pPr>
    </w:p>
    <w:p w14:paraId="6C8C22C6" w14:textId="571EF68C" w:rsidR="005C2745" w:rsidRDefault="005C2745" w:rsidP="00EF2C03">
      <w:pPr>
        <w:tabs>
          <w:tab w:val="left" w:pos="975"/>
        </w:tabs>
      </w:pPr>
    </w:p>
    <w:p w14:paraId="59E532FF" w14:textId="48E24E2F" w:rsidR="005C2745" w:rsidRDefault="005C2745" w:rsidP="00EF2C03">
      <w:pPr>
        <w:tabs>
          <w:tab w:val="left" w:pos="975"/>
        </w:tabs>
      </w:pPr>
    </w:p>
    <w:p w14:paraId="2CDE29FB" w14:textId="61FD51E8" w:rsidR="005C2745" w:rsidRDefault="005C2745" w:rsidP="00EF2C03">
      <w:pPr>
        <w:tabs>
          <w:tab w:val="left" w:pos="975"/>
        </w:tabs>
      </w:pPr>
    </w:p>
    <w:p w14:paraId="4E3C154F" w14:textId="720A6458" w:rsidR="005C2745" w:rsidRDefault="005C2745" w:rsidP="00EF2C03">
      <w:pPr>
        <w:tabs>
          <w:tab w:val="left" w:pos="975"/>
        </w:tabs>
      </w:pPr>
    </w:p>
    <w:p w14:paraId="13B86C59" w14:textId="252146DC" w:rsidR="005C2745" w:rsidRDefault="005C2745" w:rsidP="00EF2C03">
      <w:pPr>
        <w:tabs>
          <w:tab w:val="left" w:pos="975"/>
        </w:tabs>
      </w:pPr>
    </w:p>
    <w:p w14:paraId="08A82610" w14:textId="35C8F9DF" w:rsidR="005C2745" w:rsidRDefault="005C2745" w:rsidP="00EF2C03">
      <w:pPr>
        <w:tabs>
          <w:tab w:val="left" w:pos="975"/>
        </w:tabs>
      </w:pPr>
    </w:p>
    <w:p w14:paraId="2E235EF6" w14:textId="60773C51" w:rsidR="00AF1E4B" w:rsidRPr="00AF1E4B" w:rsidRDefault="00AF1E4B" w:rsidP="00AF1E4B">
      <w:pPr>
        <w:pStyle w:val="Heading3"/>
        <w:shd w:val="clear" w:color="auto" w:fill="FFFFFF"/>
        <w:spacing w:before="225" w:after="225"/>
        <w:jc w:val="center"/>
        <w:rPr>
          <w:i w:val="0"/>
          <w:iCs/>
          <w:sz w:val="22"/>
          <w:szCs w:val="22"/>
          <w:lang w:bidi="hi-IN"/>
        </w:rPr>
      </w:pPr>
      <w:r w:rsidRPr="00AF1E4B">
        <w:rPr>
          <w:i w:val="0"/>
          <w:iCs/>
          <w:sz w:val="22"/>
          <w:szCs w:val="22"/>
        </w:rPr>
        <w:t>Fig. 3.1.</w:t>
      </w:r>
      <w:r>
        <w:rPr>
          <w:i w:val="0"/>
          <w:iCs/>
          <w:sz w:val="22"/>
          <w:szCs w:val="22"/>
        </w:rPr>
        <w:t>6</w:t>
      </w:r>
      <w:r w:rsidRPr="00AF1E4B">
        <w:rPr>
          <w:b w:val="0"/>
          <w:bCs w:val="0"/>
          <w:i w:val="0"/>
          <w:iCs/>
          <w:sz w:val="22"/>
          <w:szCs w:val="22"/>
        </w:rPr>
        <w:t xml:space="preserve"> </w:t>
      </w:r>
      <w:r w:rsidRPr="00AF1E4B">
        <w:rPr>
          <w:i w:val="0"/>
          <w:iCs/>
          <w:sz w:val="22"/>
          <w:szCs w:val="22"/>
        </w:rPr>
        <w:t>Domain Changer</w:t>
      </w:r>
    </w:p>
    <w:p w14:paraId="49B3E8B0" w14:textId="531F151C" w:rsidR="000B5B5F" w:rsidRDefault="00E144CA" w:rsidP="00E144CA">
      <w:pPr>
        <w:pStyle w:val="NormalWeb"/>
        <w:shd w:val="clear" w:color="auto" w:fill="FFFFFF"/>
        <w:spacing w:before="0" w:beforeAutospacing="0" w:after="150" w:afterAutospacing="0"/>
        <w:rPr>
          <w:rFonts w:ascii="Arial" w:hAnsi="Arial" w:cs="Arial"/>
        </w:rPr>
      </w:pPr>
      <w:r>
        <w:rPr>
          <w:rFonts w:ascii="Arial" w:hAnsi="Arial" w:cs="Arial"/>
        </w:rPr>
        <w:t xml:space="preserve">     </w:t>
      </w:r>
      <w:r w:rsidR="00AF1E4B" w:rsidRPr="00AF1E4B">
        <w:rPr>
          <w:rFonts w:ascii="Arial" w:hAnsi="Arial" w:cs="Arial"/>
        </w:rPr>
        <w:t>Mask your links so that nobody finds what’s inside it</w:t>
      </w:r>
      <w:r w:rsidR="00AF1E4B">
        <w:rPr>
          <w:rFonts w:ascii="Arial" w:hAnsi="Arial" w:cs="Arial"/>
        </w:rPr>
        <w:t>.</w:t>
      </w:r>
    </w:p>
    <w:p w14:paraId="03DBD24A" w14:textId="231F0C58" w:rsidR="00E144CA" w:rsidRDefault="00E144CA" w:rsidP="0079614B">
      <w:pPr>
        <w:pStyle w:val="NormalWeb"/>
        <w:shd w:val="clear" w:color="auto" w:fill="FFFFFF"/>
        <w:spacing w:before="0" w:beforeAutospacing="0" w:after="150" w:afterAutospacing="0"/>
        <w:jc w:val="center"/>
        <w:rPr>
          <w:rFonts w:ascii="Arial" w:hAnsi="Arial" w:cs="Arial"/>
        </w:rPr>
      </w:pPr>
    </w:p>
    <w:p w14:paraId="79294CEE" w14:textId="77777777" w:rsidR="00E144CA" w:rsidRPr="0079614B" w:rsidRDefault="00E144CA" w:rsidP="0079614B">
      <w:pPr>
        <w:pStyle w:val="NormalWeb"/>
        <w:shd w:val="clear" w:color="auto" w:fill="FFFFFF"/>
        <w:spacing w:before="0" w:beforeAutospacing="0" w:after="150" w:afterAutospacing="0"/>
        <w:jc w:val="center"/>
        <w:rPr>
          <w:rFonts w:ascii="Arial" w:hAnsi="Arial" w:cs="Arial"/>
        </w:rPr>
      </w:pPr>
    </w:p>
    <w:p w14:paraId="6F91F588" w14:textId="27D98592" w:rsidR="00332FF2" w:rsidRPr="00332FF2" w:rsidRDefault="00332FF2" w:rsidP="00A0068F">
      <w:pPr>
        <w:pStyle w:val="Heading1"/>
        <w:numPr>
          <w:ilvl w:val="1"/>
          <w:numId w:val="1"/>
        </w:numPr>
        <w:tabs>
          <w:tab w:val="left" w:pos="643"/>
        </w:tabs>
      </w:pPr>
      <w:r>
        <w:t xml:space="preserve"> </w:t>
      </w:r>
      <w:r w:rsidR="00FF386E" w:rsidRPr="00332FF2">
        <w:t>Directory Listing and folder Structure</w:t>
      </w:r>
    </w:p>
    <w:p w14:paraId="112A9AD5" w14:textId="0334DC78" w:rsidR="000B5B5F" w:rsidRDefault="000B5B5F" w:rsidP="00332FF2">
      <w:pPr>
        <w:pStyle w:val="ListParagraph"/>
        <w:tabs>
          <w:tab w:val="left" w:pos="975"/>
        </w:tabs>
        <w:ind w:left="855" w:firstLine="0"/>
        <w:rPr>
          <w:b/>
          <w:bCs/>
          <w:sz w:val="24"/>
          <w:szCs w:val="24"/>
        </w:rPr>
      </w:pPr>
    </w:p>
    <w:p w14:paraId="1DFAA32A" w14:textId="2E9B2E3B" w:rsidR="00FF386E" w:rsidRPr="00FF386E" w:rsidRDefault="00FF386E" w:rsidP="00FF386E">
      <w:pPr>
        <w:pStyle w:val="ListParagraph"/>
        <w:tabs>
          <w:tab w:val="left" w:pos="975"/>
        </w:tabs>
        <w:ind w:left="855" w:firstLine="0"/>
        <w:rPr>
          <w:b/>
          <w:bCs/>
          <w:sz w:val="24"/>
          <w:szCs w:val="24"/>
        </w:rPr>
      </w:pPr>
    </w:p>
    <w:p w14:paraId="70B393EE" w14:textId="7E8CC6E1" w:rsidR="000B5B5F" w:rsidRDefault="000B5B5F" w:rsidP="00EF2C03">
      <w:pPr>
        <w:tabs>
          <w:tab w:val="left" w:pos="975"/>
        </w:tabs>
      </w:pPr>
    </w:p>
    <w:p w14:paraId="7289F905" w14:textId="6FA0E7BC" w:rsidR="000B5B5F" w:rsidRDefault="000B5B5F" w:rsidP="00EF2C03">
      <w:pPr>
        <w:tabs>
          <w:tab w:val="left" w:pos="975"/>
        </w:tabs>
      </w:pPr>
    </w:p>
    <w:p w14:paraId="09688D27" w14:textId="124965C7" w:rsidR="000B5B5F" w:rsidRDefault="00FF386E" w:rsidP="00EF2C03">
      <w:pPr>
        <w:tabs>
          <w:tab w:val="left" w:pos="975"/>
        </w:tabs>
      </w:pPr>
      <w:r>
        <w:rPr>
          <w:b/>
          <w:bCs/>
          <w:noProof/>
          <w:sz w:val="24"/>
          <w:szCs w:val="24"/>
        </w:rPr>
        <w:drawing>
          <wp:anchor distT="0" distB="0" distL="114300" distR="114300" simplePos="0" relativeHeight="251660288" behindDoc="0" locked="0" layoutInCell="1" allowOverlap="1" wp14:anchorId="3C27A418" wp14:editId="3F609F22">
            <wp:simplePos x="0" y="0"/>
            <wp:positionH relativeFrom="column">
              <wp:posOffset>1526540</wp:posOffset>
            </wp:positionH>
            <wp:positionV relativeFrom="paragraph">
              <wp:posOffset>5714</wp:posOffset>
            </wp:positionV>
            <wp:extent cx="3870296" cy="5076825"/>
            <wp:effectExtent l="152400" t="152400" r="340360" b="33337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72514" cy="5079735"/>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79D8C6E9" w14:textId="0C53C48B" w:rsidR="000B5B5F" w:rsidRDefault="000B5B5F" w:rsidP="00EF2C03">
      <w:pPr>
        <w:tabs>
          <w:tab w:val="left" w:pos="975"/>
        </w:tabs>
      </w:pPr>
    </w:p>
    <w:p w14:paraId="04A7D18E" w14:textId="351EEBE2" w:rsidR="000B5B5F" w:rsidRDefault="000B5B5F" w:rsidP="00EF2C03">
      <w:pPr>
        <w:tabs>
          <w:tab w:val="left" w:pos="975"/>
        </w:tabs>
      </w:pPr>
    </w:p>
    <w:p w14:paraId="7E4C18E3" w14:textId="4863A9DC" w:rsidR="000B5B5F" w:rsidRDefault="000B5B5F" w:rsidP="00EF2C03">
      <w:pPr>
        <w:tabs>
          <w:tab w:val="left" w:pos="975"/>
        </w:tabs>
      </w:pPr>
    </w:p>
    <w:p w14:paraId="32783E41" w14:textId="49F91B94" w:rsidR="000B5B5F" w:rsidRDefault="000B5B5F" w:rsidP="00EF2C03">
      <w:pPr>
        <w:tabs>
          <w:tab w:val="left" w:pos="975"/>
        </w:tabs>
      </w:pPr>
    </w:p>
    <w:p w14:paraId="74A3E00B" w14:textId="4DD6F9AF" w:rsidR="000B5B5F" w:rsidRDefault="000B5B5F" w:rsidP="00EF2C03">
      <w:pPr>
        <w:tabs>
          <w:tab w:val="left" w:pos="975"/>
        </w:tabs>
      </w:pPr>
    </w:p>
    <w:p w14:paraId="4B3599CC" w14:textId="6259FE2D" w:rsidR="000B5B5F" w:rsidRDefault="000B5B5F" w:rsidP="00EF2C03">
      <w:pPr>
        <w:tabs>
          <w:tab w:val="left" w:pos="975"/>
        </w:tabs>
      </w:pPr>
    </w:p>
    <w:p w14:paraId="3178E0BC" w14:textId="055264B7" w:rsidR="000B5B5F" w:rsidRDefault="000B5B5F" w:rsidP="00EF2C03">
      <w:pPr>
        <w:tabs>
          <w:tab w:val="left" w:pos="975"/>
        </w:tabs>
      </w:pPr>
    </w:p>
    <w:p w14:paraId="44EE80D8" w14:textId="0CD1B96F" w:rsidR="000B5B5F" w:rsidRDefault="000B5B5F" w:rsidP="00EF2C03">
      <w:pPr>
        <w:tabs>
          <w:tab w:val="left" w:pos="975"/>
        </w:tabs>
      </w:pPr>
    </w:p>
    <w:p w14:paraId="64C39E6E" w14:textId="3FA1CA43" w:rsidR="000B5B5F" w:rsidRDefault="000B5B5F" w:rsidP="00EF2C03">
      <w:pPr>
        <w:tabs>
          <w:tab w:val="left" w:pos="975"/>
        </w:tabs>
      </w:pPr>
    </w:p>
    <w:p w14:paraId="3CD9402F" w14:textId="75802EBA" w:rsidR="000B5B5F" w:rsidRDefault="000B5B5F" w:rsidP="00EF2C03">
      <w:pPr>
        <w:tabs>
          <w:tab w:val="left" w:pos="975"/>
        </w:tabs>
      </w:pPr>
    </w:p>
    <w:p w14:paraId="518D85BD" w14:textId="3D507A5A" w:rsidR="000B5B5F" w:rsidRDefault="000B5B5F" w:rsidP="00EF2C03">
      <w:pPr>
        <w:tabs>
          <w:tab w:val="left" w:pos="975"/>
        </w:tabs>
      </w:pPr>
    </w:p>
    <w:p w14:paraId="5372AE9A" w14:textId="71A136F7" w:rsidR="000B5B5F" w:rsidRDefault="000B5B5F" w:rsidP="00EF2C03">
      <w:pPr>
        <w:tabs>
          <w:tab w:val="left" w:pos="975"/>
        </w:tabs>
      </w:pPr>
    </w:p>
    <w:p w14:paraId="50C68695" w14:textId="6B25EED9" w:rsidR="000B5B5F" w:rsidRDefault="000B5B5F" w:rsidP="00EF2C03">
      <w:pPr>
        <w:tabs>
          <w:tab w:val="left" w:pos="975"/>
        </w:tabs>
      </w:pPr>
    </w:p>
    <w:p w14:paraId="2948EA2D" w14:textId="6D4C9730" w:rsidR="000B5B5F" w:rsidRDefault="000B5B5F" w:rsidP="00EF2C03">
      <w:pPr>
        <w:tabs>
          <w:tab w:val="left" w:pos="975"/>
        </w:tabs>
      </w:pPr>
    </w:p>
    <w:p w14:paraId="2E50FA49" w14:textId="739E8115" w:rsidR="000B5B5F" w:rsidRDefault="000B5B5F" w:rsidP="00EF2C03">
      <w:pPr>
        <w:tabs>
          <w:tab w:val="left" w:pos="975"/>
        </w:tabs>
      </w:pPr>
    </w:p>
    <w:p w14:paraId="22CAF62C" w14:textId="5F52AD0E" w:rsidR="000B5B5F" w:rsidRDefault="000B5B5F" w:rsidP="00EF2C03">
      <w:pPr>
        <w:tabs>
          <w:tab w:val="left" w:pos="975"/>
        </w:tabs>
      </w:pPr>
    </w:p>
    <w:p w14:paraId="01C5DF56" w14:textId="1F159347" w:rsidR="000B5B5F" w:rsidRDefault="000B5B5F" w:rsidP="00EF2C03">
      <w:pPr>
        <w:tabs>
          <w:tab w:val="left" w:pos="975"/>
        </w:tabs>
      </w:pPr>
    </w:p>
    <w:p w14:paraId="19BFC4A5" w14:textId="6CE79ABF" w:rsidR="000B5B5F" w:rsidRDefault="000B5B5F" w:rsidP="00EF2C03">
      <w:pPr>
        <w:tabs>
          <w:tab w:val="left" w:pos="975"/>
        </w:tabs>
      </w:pPr>
    </w:p>
    <w:p w14:paraId="0C28830E" w14:textId="093878B2" w:rsidR="000B5B5F" w:rsidRDefault="000B5B5F" w:rsidP="00EF2C03">
      <w:pPr>
        <w:tabs>
          <w:tab w:val="left" w:pos="975"/>
        </w:tabs>
      </w:pPr>
    </w:p>
    <w:p w14:paraId="567AF883" w14:textId="469CAE1A" w:rsidR="000B5B5F" w:rsidRDefault="000B5B5F" w:rsidP="00EF2C03">
      <w:pPr>
        <w:tabs>
          <w:tab w:val="left" w:pos="975"/>
        </w:tabs>
      </w:pPr>
    </w:p>
    <w:p w14:paraId="03D00699" w14:textId="5E99C551" w:rsidR="000B5B5F" w:rsidRDefault="000B5B5F" w:rsidP="00EF2C03">
      <w:pPr>
        <w:tabs>
          <w:tab w:val="left" w:pos="975"/>
        </w:tabs>
      </w:pPr>
    </w:p>
    <w:p w14:paraId="4C3394EF" w14:textId="71E56CDD" w:rsidR="000B5B5F" w:rsidRDefault="000B5B5F" w:rsidP="00EF2C03">
      <w:pPr>
        <w:tabs>
          <w:tab w:val="left" w:pos="975"/>
        </w:tabs>
      </w:pPr>
    </w:p>
    <w:p w14:paraId="098E448A" w14:textId="31E80520" w:rsidR="000B5B5F" w:rsidRDefault="000B5B5F" w:rsidP="00EF2C03">
      <w:pPr>
        <w:tabs>
          <w:tab w:val="left" w:pos="975"/>
        </w:tabs>
      </w:pPr>
    </w:p>
    <w:p w14:paraId="2D196FCC" w14:textId="43E2B06A" w:rsidR="000B5B5F" w:rsidRDefault="000B5B5F" w:rsidP="00EF2C03">
      <w:pPr>
        <w:tabs>
          <w:tab w:val="left" w:pos="975"/>
        </w:tabs>
      </w:pPr>
    </w:p>
    <w:p w14:paraId="6A969B09" w14:textId="2EC6A1E1" w:rsidR="000B5B5F" w:rsidRDefault="000B5B5F" w:rsidP="00EF2C03">
      <w:pPr>
        <w:tabs>
          <w:tab w:val="left" w:pos="975"/>
        </w:tabs>
      </w:pPr>
    </w:p>
    <w:p w14:paraId="153D0703" w14:textId="6142C27F" w:rsidR="000B5B5F" w:rsidRDefault="000B5B5F" w:rsidP="00EF2C03">
      <w:pPr>
        <w:tabs>
          <w:tab w:val="left" w:pos="975"/>
        </w:tabs>
      </w:pPr>
    </w:p>
    <w:p w14:paraId="592C7C1E" w14:textId="1AA28004" w:rsidR="000B5B5F" w:rsidRDefault="000B5B5F" w:rsidP="00EF2C03">
      <w:pPr>
        <w:tabs>
          <w:tab w:val="left" w:pos="975"/>
        </w:tabs>
      </w:pPr>
    </w:p>
    <w:p w14:paraId="6715C941" w14:textId="49D6BE78" w:rsidR="000B5B5F" w:rsidRDefault="000B5B5F" w:rsidP="00EF2C03">
      <w:pPr>
        <w:tabs>
          <w:tab w:val="left" w:pos="975"/>
        </w:tabs>
      </w:pPr>
    </w:p>
    <w:p w14:paraId="4E55E519" w14:textId="5042D250" w:rsidR="000B5B5F" w:rsidRDefault="000B5B5F" w:rsidP="00EF2C03">
      <w:pPr>
        <w:tabs>
          <w:tab w:val="left" w:pos="975"/>
        </w:tabs>
      </w:pPr>
    </w:p>
    <w:p w14:paraId="2E8B25EC" w14:textId="2B3AA6ED" w:rsidR="000B5B5F" w:rsidRDefault="000B5B5F" w:rsidP="00EF2C03">
      <w:pPr>
        <w:tabs>
          <w:tab w:val="left" w:pos="975"/>
        </w:tabs>
      </w:pPr>
    </w:p>
    <w:p w14:paraId="0422A3EC" w14:textId="3FF755B3" w:rsidR="000B5B5F" w:rsidRDefault="000B5B5F" w:rsidP="00EF2C03">
      <w:pPr>
        <w:tabs>
          <w:tab w:val="left" w:pos="975"/>
        </w:tabs>
      </w:pPr>
    </w:p>
    <w:p w14:paraId="0E9F7A04" w14:textId="17189198" w:rsidR="000B5B5F" w:rsidRDefault="000B5B5F" w:rsidP="00EF2C03">
      <w:pPr>
        <w:tabs>
          <w:tab w:val="left" w:pos="975"/>
        </w:tabs>
      </w:pPr>
    </w:p>
    <w:p w14:paraId="3CFAA104" w14:textId="7C0EE36D" w:rsidR="00AC5203" w:rsidRPr="00AF1E4B" w:rsidRDefault="00AC5203" w:rsidP="00AC5203">
      <w:pPr>
        <w:pStyle w:val="Heading3"/>
        <w:shd w:val="clear" w:color="auto" w:fill="FFFFFF"/>
        <w:spacing w:before="225" w:after="225"/>
        <w:jc w:val="center"/>
        <w:rPr>
          <w:i w:val="0"/>
          <w:iCs/>
          <w:sz w:val="22"/>
          <w:szCs w:val="22"/>
          <w:lang w:bidi="hi-IN"/>
        </w:rPr>
      </w:pPr>
      <w:r w:rsidRPr="00AF1E4B">
        <w:rPr>
          <w:i w:val="0"/>
          <w:iCs/>
          <w:sz w:val="22"/>
          <w:szCs w:val="22"/>
        </w:rPr>
        <w:t>Fig. 3.</w:t>
      </w:r>
      <w:r w:rsidR="00C918E6">
        <w:rPr>
          <w:i w:val="0"/>
          <w:iCs/>
          <w:sz w:val="22"/>
          <w:szCs w:val="22"/>
        </w:rPr>
        <w:t>2</w:t>
      </w:r>
      <w:r w:rsidRPr="00AF1E4B">
        <w:rPr>
          <w:i w:val="0"/>
          <w:iCs/>
          <w:sz w:val="22"/>
          <w:szCs w:val="22"/>
        </w:rPr>
        <w:t>.</w:t>
      </w:r>
      <w:r w:rsidR="00C918E6">
        <w:rPr>
          <w:i w:val="0"/>
          <w:iCs/>
          <w:sz w:val="22"/>
          <w:szCs w:val="22"/>
        </w:rPr>
        <w:t>1</w:t>
      </w:r>
      <w:r w:rsidRPr="00AF1E4B">
        <w:rPr>
          <w:b w:val="0"/>
          <w:bCs w:val="0"/>
          <w:i w:val="0"/>
          <w:iCs/>
          <w:sz w:val="22"/>
          <w:szCs w:val="22"/>
        </w:rPr>
        <w:t xml:space="preserve"> </w:t>
      </w:r>
      <w:r w:rsidR="00FA6051" w:rsidRPr="00FA6051">
        <w:rPr>
          <w:i w:val="0"/>
          <w:iCs/>
          <w:color w:val="222222"/>
          <w:sz w:val="22"/>
          <w:szCs w:val="22"/>
          <w:shd w:val="clear" w:color="auto" w:fill="FFFFFF"/>
        </w:rPr>
        <w:t>Directory listing</w:t>
      </w:r>
      <w:r w:rsidR="00FA6051" w:rsidRPr="00291FD7">
        <w:rPr>
          <w:rFonts w:ascii="Arial" w:hAnsi="Arial" w:cs="Arial"/>
          <w:color w:val="222222"/>
          <w:shd w:val="clear" w:color="auto" w:fill="FFFFFF"/>
        </w:rPr>
        <w:t> </w:t>
      </w:r>
    </w:p>
    <w:p w14:paraId="24963928" w14:textId="321B6B34" w:rsidR="000B5B5F" w:rsidRDefault="000B5B5F" w:rsidP="00EF2C03">
      <w:pPr>
        <w:tabs>
          <w:tab w:val="left" w:pos="975"/>
        </w:tabs>
      </w:pPr>
    </w:p>
    <w:p w14:paraId="60EC8228" w14:textId="6C4A1152" w:rsidR="000B5B5F" w:rsidRPr="00291FD7" w:rsidRDefault="000B5B5F" w:rsidP="00487574">
      <w:pPr>
        <w:tabs>
          <w:tab w:val="left" w:pos="975"/>
        </w:tabs>
        <w:rPr>
          <w:sz w:val="24"/>
          <w:szCs w:val="24"/>
        </w:rPr>
      </w:pPr>
    </w:p>
    <w:p w14:paraId="31288807" w14:textId="77777777" w:rsidR="00487574" w:rsidRDefault="00291FD7" w:rsidP="00666D85">
      <w:pPr>
        <w:tabs>
          <w:tab w:val="left" w:pos="975"/>
        </w:tabs>
        <w:spacing w:line="360" w:lineRule="auto"/>
        <w:rPr>
          <w:rFonts w:ascii="Arial" w:hAnsi="Arial" w:cs="Arial"/>
          <w:color w:val="222222"/>
          <w:sz w:val="24"/>
          <w:szCs w:val="24"/>
          <w:shd w:val="clear" w:color="auto" w:fill="FFFFFF"/>
        </w:rPr>
      </w:pPr>
      <w:r w:rsidRPr="00291FD7">
        <w:rPr>
          <w:rFonts w:ascii="Arial" w:hAnsi="Arial" w:cs="Arial"/>
          <w:b/>
          <w:bCs/>
          <w:color w:val="222222"/>
          <w:sz w:val="24"/>
          <w:szCs w:val="24"/>
          <w:shd w:val="clear" w:color="auto" w:fill="FFFFFF"/>
        </w:rPr>
        <w:t xml:space="preserve">           </w:t>
      </w:r>
      <w:r w:rsidRPr="00A22590">
        <w:rPr>
          <w:rFonts w:ascii="Arial" w:hAnsi="Arial" w:cs="Arial"/>
          <w:color w:val="222222"/>
          <w:sz w:val="24"/>
          <w:szCs w:val="24"/>
          <w:shd w:val="clear" w:color="auto" w:fill="FFFFFF"/>
        </w:rPr>
        <w:t>Directory</w:t>
      </w:r>
      <w:r w:rsidRPr="00291FD7">
        <w:rPr>
          <w:rFonts w:ascii="Arial" w:hAnsi="Arial" w:cs="Arial"/>
          <w:b/>
          <w:bCs/>
          <w:color w:val="222222"/>
          <w:sz w:val="24"/>
          <w:szCs w:val="24"/>
          <w:shd w:val="clear" w:color="auto" w:fill="FFFFFF"/>
        </w:rPr>
        <w:t xml:space="preserve"> </w:t>
      </w:r>
      <w:r w:rsidRPr="00A22590">
        <w:rPr>
          <w:rFonts w:ascii="Arial" w:hAnsi="Arial" w:cs="Arial"/>
          <w:color w:val="222222"/>
          <w:sz w:val="24"/>
          <w:szCs w:val="24"/>
          <w:shd w:val="clear" w:color="auto" w:fill="FFFFFF"/>
        </w:rPr>
        <w:t>listing</w:t>
      </w:r>
      <w:r w:rsidRPr="00291FD7">
        <w:rPr>
          <w:rFonts w:ascii="Arial" w:hAnsi="Arial" w:cs="Arial"/>
          <w:color w:val="222222"/>
          <w:sz w:val="24"/>
          <w:szCs w:val="24"/>
          <w:shd w:val="clear" w:color="auto" w:fill="FFFFFF"/>
        </w:rPr>
        <w:t> is a web server function that displays a </w:t>
      </w:r>
      <w:r w:rsidRPr="00A22590">
        <w:rPr>
          <w:rFonts w:ascii="Arial" w:hAnsi="Arial" w:cs="Arial"/>
          <w:color w:val="222222"/>
          <w:sz w:val="24"/>
          <w:szCs w:val="24"/>
          <w:shd w:val="clear" w:color="auto" w:fill="FFFFFF"/>
        </w:rPr>
        <w:t>list</w:t>
      </w:r>
      <w:r w:rsidRPr="00291FD7">
        <w:rPr>
          <w:rFonts w:ascii="Arial" w:hAnsi="Arial" w:cs="Arial"/>
          <w:color w:val="222222"/>
          <w:sz w:val="24"/>
          <w:szCs w:val="24"/>
          <w:shd w:val="clear" w:color="auto" w:fill="FFFFFF"/>
        </w:rPr>
        <w:t> of all the files when there is not</w:t>
      </w:r>
    </w:p>
    <w:p w14:paraId="708759FE" w14:textId="76965715" w:rsidR="000B5B5F" w:rsidRPr="00291FD7" w:rsidRDefault="00487574" w:rsidP="00666D85">
      <w:pPr>
        <w:tabs>
          <w:tab w:val="left" w:pos="975"/>
        </w:tabs>
        <w:spacing w:line="360" w:lineRule="auto"/>
        <w:rPr>
          <w:sz w:val="24"/>
          <w:szCs w:val="24"/>
        </w:rPr>
      </w:pPr>
      <w:r>
        <w:rPr>
          <w:rFonts w:ascii="Arial" w:hAnsi="Arial" w:cs="Arial"/>
          <w:color w:val="222222"/>
          <w:sz w:val="24"/>
          <w:szCs w:val="24"/>
          <w:shd w:val="clear" w:color="auto" w:fill="FFFFFF"/>
        </w:rPr>
        <w:t xml:space="preserve">          </w:t>
      </w:r>
      <w:r w:rsidR="00291FD7" w:rsidRPr="00291FD7">
        <w:rPr>
          <w:rFonts w:ascii="Arial" w:hAnsi="Arial" w:cs="Arial"/>
          <w:color w:val="222222"/>
          <w:sz w:val="24"/>
          <w:szCs w:val="24"/>
          <w:shd w:val="clear" w:color="auto" w:fill="FFFFFF"/>
        </w:rPr>
        <w:t xml:space="preserve">an index file, such as </w:t>
      </w:r>
      <w:proofErr w:type="spellStart"/>
      <w:r w:rsidR="00291FD7" w:rsidRPr="00291FD7">
        <w:rPr>
          <w:rFonts w:ascii="Arial" w:hAnsi="Arial" w:cs="Arial"/>
          <w:color w:val="222222"/>
          <w:sz w:val="24"/>
          <w:szCs w:val="24"/>
          <w:shd w:val="clear" w:color="auto" w:fill="FFFFFF"/>
        </w:rPr>
        <w:t>index.php</w:t>
      </w:r>
      <w:proofErr w:type="spellEnd"/>
      <w:r w:rsidR="00291FD7" w:rsidRPr="00291FD7">
        <w:rPr>
          <w:rFonts w:ascii="Arial" w:hAnsi="Arial" w:cs="Arial"/>
          <w:color w:val="222222"/>
          <w:sz w:val="24"/>
          <w:szCs w:val="24"/>
          <w:shd w:val="clear" w:color="auto" w:fill="FFFFFF"/>
        </w:rPr>
        <w:t xml:space="preserve"> and default.asp in a specific website </w:t>
      </w:r>
      <w:r w:rsidR="00291FD7" w:rsidRPr="00A22590">
        <w:rPr>
          <w:rFonts w:ascii="Arial" w:hAnsi="Arial" w:cs="Arial"/>
          <w:color w:val="222222"/>
          <w:sz w:val="24"/>
          <w:szCs w:val="24"/>
          <w:shd w:val="clear" w:color="auto" w:fill="FFFFFF"/>
        </w:rPr>
        <w:t>directory</w:t>
      </w:r>
      <w:r w:rsidR="007D3506">
        <w:rPr>
          <w:rFonts w:ascii="Arial" w:hAnsi="Arial" w:cs="Arial"/>
          <w:b/>
          <w:bCs/>
          <w:color w:val="222222"/>
          <w:sz w:val="24"/>
          <w:szCs w:val="24"/>
          <w:shd w:val="clear" w:color="auto" w:fill="FFFFFF"/>
        </w:rPr>
        <w:t>.</w:t>
      </w:r>
    </w:p>
    <w:p w14:paraId="3C1A6CB1" w14:textId="5CC89FF6" w:rsidR="000B5B5F" w:rsidRDefault="000B5B5F" w:rsidP="00EF2C03">
      <w:pPr>
        <w:tabs>
          <w:tab w:val="left" w:pos="975"/>
        </w:tabs>
      </w:pPr>
    </w:p>
    <w:p w14:paraId="056BCFE6" w14:textId="14135172" w:rsidR="004C4FC0" w:rsidRDefault="004C4FC0" w:rsidP="00EF2C03">
      <w:pPr>
        <w:tabs>
          <w:tab w:val="left" w:pos="975"/>
        </w:tabs>
      </w:pPr>
    </w:p>
    <w:p w14:paraId="4428404E" w14:textId="77777777" w:rsidR="004C4FC0" w:rsidRDefault="004C4FC0" w:rsidP="00EF2C03">
      <w:pPr>
        <w:tabs>
          <w:tab w:val="left" w:pos="975"/>
        </w:tabs>
      </w:pPr>
    </w:p>
    <w:p w14:paraId="0A5073CE" w14:textId="28505DD1" w:rsidR="00AC3D52" w:rsidRDefault="00700B68" w:rsidP="00700B68">
      <w:pPr>
        <w:pStyle w:val="Heading1"/>
        <w:tabs>
          <w:tab w:val="left" w:pos="643"/>
        </w:tabs>
        <w:ind w:left="502" w:firstLine="0"/>
      </w:pPr>
      <w:r>
        <w:lastRenderedPageBreak/>
        <w:t>3.3</w:t>
      </w:r>
      <w:r w:rsidR="00AC3D52">
        <w:t xml:space="preserve"> User </w:t>
      </w:r>
      <w:r w:rsidR="00AC3D52" w:rsidRPr="00647893">
        <w:t>Interface</w:t>
      </w:r>
      <w:r w:rsidR="00AC3D52" w:rsidRPr="00647893">
        <w:rPr>
          <w:spacing w:val="-1"/>
        </w:rPr>
        <w:t xml:space="preserve"> </w:t>
      </w:r>
      <w:r w:rsidR="00AC3D52" w:rsidRPr="00647893">
        <w:t>Design</w:t>
      </w:r>
      <w:r w:rsidR="00442702">
        <w:t xml:space="preserve"> of Ahref web App</w:t>
      </w:r>
    </w:p>
    <w:p w14:paraId="37BDAF5A" w14:textId="77777777" w:rsidR="006F09C3" w:rsidRDefault="006F09C3" w:rsidP="006F09C3">
      <w:pPr>
        <w:pStyle w:val="BodyText"/>
        <w:spacing w:before="1" w:line="360" w:lineRule="auto"/>
        <w:ind w:left="502" w:right="242"/>
        <w:jc w:val="both"/>
        <w:rPr>
          <w:rFonts w:ascii="Arial" w:hAnsi="Arial" w:cs="Arial"/>
        </w:rPr>
      </w:pPr>
    </w:p>
    <w:p w14:paraId="21AB35CB" w14:textId="0EF713C2" w:rsidR="006F09C3" w:rsidRDefault="006F09C3" w:rsidP="006F09C3">
      <w:pPr>
        <w:pStyle w:val="BodyText"/>
        <w:spacing w:before="1" w:line="360" w:lineRule="auto"/>
        <w:ind w:left="502" w:right="242"/>
        <w:jc w:val="both"/>
        <w:rPr>
          <w:rFonts w:ascii="Arial" w:hAnsi="Arial" w:cs="Arial"/>
        </w:rPr>
      </w:pPr>
      <w:r w:rsidRPr="00647893">
        <w:rPr>
          <w:rFonts w:ascii="Arial" w:hAnsi="Arial" w:cs="Arial"/>
        </w:rPr>
        <w:t xml:space="preserve">User Interface Design means the design of application with which the user interacts. </w:t>
      </w:r>
      <w:proofErr w:type="gramStart"/>
      <w:r w:rsidRPr="00647893">
        <w:rPr>
          <w:rFonts w:ascii="Arial" w:hAnsi="Arial" w:cs="Arial"/>
        </w:rPr>
        <w:t>So</w:t>
      </w:r>
      <w:proofErr w:type="gramEnd"/>
      <w:r w:rsidRPr="00647893">
        <w:rPr>
          <w:rFonts w:ascii="Arial" w:hAnsi="Arial" w:cs="Arial"/>
        </w:rPr>
        <w:t xml:space="preserve"> it should be kept in mind that UI should be very simple and easy to use. It should be simple enough in look and feel</w:t>
      </w:r>
      <w:r w:rsidRPr="00647893">
        <w:rPr>
          <w:rFonts w:ascii="Arial" w:hAnsi="Arial" w:cs="Arial"/>
          <w:spacing w:val="-1"/>
        </w:rPr>
        <w:t xml:space="preserve"> </w:t>
      </w:r>
      <w:r w:rsidRPr="00647893">
        <w:rPr>
          <w:rFonts w:ascii="Arial" w:hAnsi="Arial" w:cs="Arial"/>
        </w:rPr>
        <w:t>also.</w:t>
      </w:r>
    </w:p>
    <w:p w14:paraId="768970A8" w14:textId="5B232791" w:rsidR="000B5B5F" w:rsidRDefault="000B5B5F" w:rsidP="00EF2C03">
      <w:pPr>
        <w:tabs>
          <w:tab w:val="left" w:pos="975"/>
        </w:tabs>
      </w:pPr>
    </w:p>
    <w:p w14:paraId="6EB1CC1A" w14:textId="35EFE6E6" w:rsidR="00442702" w:rsidRDefault="00442702" w:rsidP="00EF2C03">
      <w:pPr>
        <w:tabs>
          <w:tab w:val="left" w:pos="975"/>
        </w:tabs>
      </w:pPr>
    </w:p>
    <w:p w14:paraId="4F79DD4C" w14:textId="112B7AFD" w:rsidR="00442702" w:rsidRDefault="00442702" w:rsidP="00EF2C03">
      <w:pPr>
        <w:tabs>
          <w:tab w:val="left" w:pos="975"/>
        </w:tabs>
      </w:pPr>
    </w:p>
    <w:p w14:paraId="4C19EF3C" w14:textId="4819C7AE" w:rsidR="00442702" w:rsidRDefault="00442702" w:rsidP="00EF2C03">
      <w:pPr>
        <w:tabs>
          <w:tab w:val="left" w:pos="975"/>
        </w:tabs>
      </w:pPr>
      <w:r>
        <w:rPr>
          <w:noProof/>
        </w:rPr>
        <w:drawing>
          <wp:anchor distT="0" distB="0" distL="114300" distR="114300" simplePos="0" relativeHeight="251643904" behindDoc="0" locked="0" layoutInCell="1" allowOverlap="1" wp14:anchorId="1352AF97" wp14:editId="78C5BB2F">
            <wp:simplePos x="0" y="0"/>
            <wp:positionH relativeFrom="column">
              <wp:posOffset>507364</wp:posOffset>
            </wp:positionH>
            <wp:positionV relativeFrom="paragraph">
              <wp:posOffset>5080</wp:posOffset>
            </wp:positionV>
            <wp:extent cx="5937997" cy="423545"/>
            <wp:effectExtent l="152400" t="152400" r="348615" b="33845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66465" cy="425576"/>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693DC4D2" w14:textId="06D58346" w:rsidR="00442702" w:rsidRDefault="00442702" w:rsidP="00EF2C03">
      <w:pPr>
        <w:tabs>
          <w:tab w:val="left" w:pos="975"/>
        </w:tabs>
      </w:pPr>
    </w:p>
    <w:p w14:paraId="096FE4CA" w14:textId="24A8C1D9" w:rsidR="00442702" w:rsidRDefault="00442702" w:rsidP="00EF2C03">
      <w:pPr>
        <w:tabs>
          <w:tab w:val="left" w:pos="975"/>
        </w:tabs>
      </w:pPr>
    </w:p>
    <w:p w14:paraId="79216F98" w14:textId="12C32002" w:rsidR="00442702" w:rsidRDefault="00442702" w:rsidP="00EF2C03">
      <w:pPr>
        <w:tabs>
          <w:tab w:val="left" w:pos="975"/>
        </w:tabs>
      </w:pPr>
    </w:p>
    <w:p w14:paraId="62AF994F" w14:textId="05994877" w:rsidR="00442702" w:rsidRDefault="00442702" w:rsidP="00EF2C03">
      <w:pPr>
        <w:tabs>
          <w:tab w:val="left" w:pos="975"/>
        </w:tabs>
      </w:pPr>
    </w:p>
    <w:p w14:paraId="6AAC85EB" w14:textId="0AAF86A4" w:rsidR="00442702" w:rsidRPr="00AF1E4B" w:rsidRDefault="00442702" w:rsidP="00442702">
      <w:pPr>
        <w:pStyle w:val="Heading3"/>
        <w:shd w:val="clear" w:color="auto" w:fill="FFFFFF"/>
        <w:spacing w:before="225" w:after="225"/>
        <w:jc w:val="center"/>
        <w:rPr>
          <w:i w:val="0"/>
          <w:iCs/>
          <w:sz w:val="22"/>
          <w:szCs w:val="22"/>
          <w:lang w:bidi="hi-IN"/>
        </w:rPr>
      </w:pPr>
      <w:r w:rsidRPr="00AF1E4B">
        <w:rPr>
          <w:i w:val="0"/>
          <w:iCs/>
          <w:sz w:val="22"/>
          <w:szCs w:val="22"/>
        </w:rPr>
        <w:t>Fig. 3.</w:t>
      </w:r>
      <w:r w:rsidR="0070685A">
        <w:rPr>
          <w:i w:val="0"/>
          <w:iCs/>
          <w:sz w:val="22"/>
          <w:szCs w:val="22"/>
        </w:rPr>
        <w:t>3</w:t>
      </w:r>
      <w:r w:rsidR="00FE5CDB">
        <w:rPr>
          <w:i w:val="0"/>
          <w:iCs/>
          <w:sz w:val="22"/>
          <w:szCs w:val="22"/>
        </w:rPr>
        <w:t>.</w:t>
      </w:r>
      <w:r w:rsidR="0070685A">
        <w:rPr>
          <w:i w:val="0"/>
          <w:iCs/>
          <w:sz w:val="22"/>
          <w:szCs w:val="22"/>
        </w:rPr>
        <w:t>1</w:t>
      </w:r>
      <w:r w:rsidRPr="00AF1E4B">
        <w:rPr>
          <w:b w:val="0"/>
          <w:bCs w:val="0"/>
          <w:i w:val="0"/>
          <w:iCs/>
          <w:sz w:val="22"/>
          <w:szCs w:val="22"/>
        </w:rPr>
        <w:t xml:space="preserve"> </w:t>
      </w:r>
      <w:r>
        <w:rPr>
          <w:i w:val="0"/>
          <w:iCs/>
          <w:color w:val="222222"/>
          <w:sz w:val="22"/>
          <w:szCs w:val="22"/>
          <w:shd w:val="clear" w:color="auto" w:fill="FFFFFF"/>
        </w:rPr>
        <w:t>Navigation Bar</w:t>
      </w:r>
      <w:r w:rsidRPr="00291FD7">
        <w:rPr>
          <w:rFonts w:ascii="Arial" w:hAnsi="Arial" w:cs="Arial"/>
          <w:color w:val="222222"/>
          <w:shd w:val="clear" w:color="auto" w:fill="FFFFFF"/>
        </w:rPr>
        <w:t> </w:t>
      </w:r>
    </w:p>
    <w:p w14:paraId="647DABC2" w14:textId="443329F6" w:rsidR="00442702" w:rsidRDefault="00442702" w:rsidP="00442702">
      <w:pPr>
        <w:tabs>
          <w:tab w:val="left" w:pos="975"/>
        </w:tabs>
        <w:jc w:val="center"/>
      </w:pPr>
    </w:p>
    <w:p w14:paraId="5232525D" w14:textId="633BCB7E" w:rsidR="00442702" w:rsidRDefault="00442702" w:rsidP="005651C6">
      <w:pPr>
        <w:tabs>
          <w:tab w:val="left" w:pos="975"/>
        </w:tabs>
        <w:spacing w:line="360" w:lineRule="auto"/>
        <w:ind w:left="720"/>
        <w:jc w:val="both"/>
        <w:rPr>
          <w:rFonts w:ascii="Arial" w:hAnsi="Arial" w:cs="Arial"/>
          <w:color w:val="333333"/>
          <w:sz w:val="24"/>
          <w:szCs w:val="24"/>
          <w:shd w:val="clear" w:color="auto" w:fill="FFFFFF"/>
        </w:rPr>
      </w:pPr>
      <w:r w:rsidRPr="00442702">
        <w:rPr>
          <w:rFonts w:ascii="Arial" w:hAnsi="Arial" w:cs="Arial"/>
          <w:color w:val="333333"/>
          <w:sz w:val="24"/>
          <w:szCs w:val="24"/>
          <w:shd w:val="clear" w:color="auto" w:fill="FFFFFF"/>
        </w:rPr>
        <w:t xml:space="preserve">A navigation bar is a link to appropriate sections/pages in a website that helps readers in  </w:t>
      </w:r>
    </w:p>
    <w:p w14:paraId="79DD9F33" w14:textId="3B9EFE26" w:rsidR="00442702" w:rsidRPr="005651C6" w:rsidRDefault="00442702" w:rsidP="005651C6">
      <w:pPr>
        <w:tabs>
          <w:tab w:val="left" w:pos="975"/>
        </w:tabs>
        <w:spacing w:line="360" w:lineRule="auto"/>
        <w:ind w:left="720"/>
        <w:jc w:val="both"/>
        <w:rPr>
          <w:rFonts w:ascii="Arial" w:hAnsi="Arial" w:cs="Arial"/>
          <w:color w:val="333333"/>
          <w:sz w:val="24"/>
          <w:szCs w:val="24"/>
          <w:shd w:val="clear" w:color="auto" w:fill="FFFFFF"/>
        </w:rPr>
      </w:pPr>
      <w:r w:rsidRPr="00442702">
        <w:rPr>
          <w:rFonts w:ascii="Arial" w:hAnsi="Arial" w:cs="Arial"/>
          <w:color w:val="333333"/>
          <w:sz w:val="24"/>
          <w:szCs w:val="24"/>
          <w:shd w:val="clear" w:color="auto" w:fill="FFFFFF"/>
        </w:rPr>
        <w:t xml:space="preserve">traversing the online document. Considered a traditional method of navigation, a </w:t>
      </w:r>
      <w:r w:rsidR="005651C6" w:rsidRPr="00442702">
        <w:rPr>
          <w:rFonts w:ascii="Arial" w:hAnsi="Arial" w:cs="Arial"/>
          <w:color w:val="333333"/>
          <w:sz w:val="24"/>
          <w:szCs w:val="24"/>
          <w:shd w:val="clear" w:color="auto" w:fill="FFFFFF"/>
        </w:rPr>
        <w:t>navigation</w:t>
      </w:r>
      <w:r w:rsidR="005651C6">
        <w:rPr>
          <w:rFonts w:ascii="Arial" w:hAnsi="Arial" w:cs="Arial"/>
          <w:color w:val="333333"/>
          <w:sz w:val="24"/>
          <w:szCs w:val="24"/>
          <w:shd w:val="clear" w:color="auto" w:fill="FFFFFF"/>
        </w:rPr>
        <w:t xml:space="preserve"> can</w:t>
      </w:r>
      <w:r w:rsidRPr="00442702">
        <w:rPr>
          <w:rFonts w:ascii="Arial" w:hAnsi="Arial" w:cs="Arial"/>
          <w:color w:val="333333"/>
          <w:sz w:val="24"/>
          <w:szCs w:val="24"/>
          <w:shd w:val="clear" w:color="auto" w:fill="FFFFFF"/>
        </w:rPr>
        <w:t xml:space="preserve"> be implemented in a number of ways, namely, horizontally or vertically, or fixed or</w:t>
      </w:r>
      <w:r w:rsidR="005651C6">
        <w:rPr>
          <w:rFonts w:ascii="Arial" w:hAnsi="Arial" w:cs="Arial"/>
          <w:color w:val="333333"/>
          <w:sz w:val="24"/>
          <w:szCs w:val="24"/>
          <w:shd w:val="clear" w:color="auto" w:fill="FFFFFF"/>
        </w:rPr>
        <w:t xml:space="preserve"> </w:t>
      </w:r>
      <w:r w:rsidRPr="00442702">
        <w:rPr>
          <w:rFonts w:ascii="Arial" w:hAnsi="Arial" w:cs="Arial"/>
          <w:color w:val="333333"/>
          <w:sz w:val="24"/>
          <w:szCs w:val="24"/>
          <w:shd w:val="clear" w:color="auto" w:fill="FFFFFF"/>
        </w:rPr>
        <w:t>dynamic. A navigation bar implementation is considered one of the key points of Web design and usability.</w:t>
      </w:r>
    </w:p>
    <w:p w14:paraId="70B2DF43" w14:textId="192BF87D" w:rsidR="00442702" w:rsidRDefault="00442702" w:rsidP="00EF2C03">
      <w:pPr>
        <w:tabs>
          <w:tab w:val="left" w:pos="975"/>
        </w:tabs>
      </w:pPr>
    </w:p>
    <w:p w14:paraId="46E8A3A9" w14:textId="65DB5279" w:rsidR="00442702" w:rsidRDefault="00442702" w:rsidP="00EF2C03">
      <w:pPr>
        <w:tabs>
          <w:tab w:val="left" w:pos="975"/>
        </w:tabs>
      </w:pPr>
    </w:p>
    <w:p w14:paraId="29F7E21F" w14:textId="25AA83E6" w:rsidR="00442702" w:rsidRDefault="00442702" w:rsidP="00EF2C03">
      <w:pPr>
        <w:tabs>
          <w:tab w:val="left" w:pos="975"/>
        </w:tabs>
      </w:pPr>
    </w:p>
    <w:p w14:paraId="1992D0B8" w14:textId="60887E5E" w:rsidR="00442702" w:rsidRDefault="00442702" w:rsidP="00EF2C03">
      <w:pPr>
        <w:tabs>
          <w:tab w:val="left" w:pos="975"/>
        </w:tabs>
      </w:pPr>
      <w:r>
        <w:rPr>
          <w:noProof/>
        </w:rPr>
        <w:drawing>
          <wp:anchor distT="0" distB="0" distL="114300" distR="114300" simplePos="0" relativeHeight="251644928" behindDoc="0" locked="0" layoutInCell="1" allowOverlap="1" wp14:anchorId="1D13DE31" wp14:editId="54AAE020">
            <wp:simplePos x="0" y="0"/>
            <wp:positionH relativeFrom="column">
              <wp:posOffset>402590</wp:posOffset>
            </wp:positionH>
            <wp:positionV relativeFrom="paragraph">
              <wp:posOffset>137160</wp:posOffset>
            </wp:positionV>
            <wp:extent cx="6219825" cy="857218"/>
            <wp:effectExtent l="152400" t="152400" r="333375" b="3435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250771" cy="861483"/>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1D2FDFBA" w14:textId="4C5C6AC3" w:rsidR="00442702" w:rsidRDefault="00442702" w:rsidP="00EF2C03">
      <w:pPr>
        <w:tabs>
          <w:tab w:val="left" w:pos="975"/>
        </w:tabs>
      </w:pPr>
    </w:p>
    <w:p w14:paraId="255AD38E" w14:textId="2872B013" w:rsidR="00442702" w:rsidRDefault="00442702" w:rsidP="00EF2C03">
      <w:pPr>
        <w:tabs>
          <w:tab w:val="left" w:pos="975"/>
        </w:tabs>
      </w:pPr>
    </w:p>
    <w:p w14:paraId="52D9994D" w14:textId="19EC050C" w:rsidR="00442702" w:rsidRDefault="00442702" w:rsidP="00EF2C03">
      <w:pPr>
        <w:tabs>
          <w:tab w:val="left" w:pos="975"/>
        </w:tabs>
      </w:pPr>
    </w:p>
    <w:p w14:paraId="6AF57BD4" w14:textId="669C5FC3" w:rsidR="00442702" w:rsidRDefault="00442702" w:rsidP="00EF2C03">
      <w:pPr>
        <w:tabs>
          <w:tab w:val="left" w:pos="975"/>
        </w:tabs>
      </w:pPr>
    </w:p>
    <w:p w14:paraId="1812A8DD" w14:textId="3EB929E1" w:rsidR="00442702" w:rsidRDefault="00442702" w:rsidP="00EF2C03">
      <w:pPr>
        <w:tabs>
          <w:tab w:val="left" w:pos="975"/>
        </w:tabs>
      </w:pPr>
    </w:p>
    <w:p w14:paraId="4E296C80" w14:textId="685BE643" w:rsidR="00442702" w:rsidRDefault="00442702" w:rsidP="00EF2C03">
      <w:pPr>
        <w:tabs>
          <w:tab w:val="left" w:pos="975"/>
        </w:tabs>
      </w:pPr>
    </w:p>
    <w:p w14:paraId="3F50E237" w14:textId="1D033724" w:rsidR="00442702" w:rsidRDefault="00442702" w:rsidP="00EF2C03">
      <w:pPr>
        <w:tabs>
          <w:tab w:val="left" w:pos="975"/>
        </w:tabs>
      </w:pPr>
    </w:p>
    <w:p w14:paraId="779A7F6E" w14:textId="4DFD37BF" w:rsidR="00442702" w:rsidRPr="00AF1E4B" w:rsidRDefault="00442702" w:rsidP="00442702">
      <w:pPr>
        <w:pStyle w:val="Heading3"/>
        <w:shd w:val="clear" w:color="auto" w:fill="FFFFFF"/>
        <w:spacing w:before="225" w:after="225"/>
        <w:jc w:val="center"/>
        <w:rPr>
          <w:i w:val="0"/>
          <w:iCs/>
          <w:sz w:val="22"/>
          <w:szCs w:val="22"/>
          <w:lang w:bidi="hi-IN"/>
        </w:rPr>
      </w:pPr>
      <w:r w:rsidRPr="00AF1E4B">
        <w:rPr>
          <w:i w:val="0"/>
          <w:iCs/>
          <w:sz w:val="22"/>
          <w:szCs w:val="22"/>
        </w:rPr>
        <w:t>Fig. 3.</w:t>
      </w:r>
      <w:r w:rsidR="00FE5CDB">
        <w:rPr>
          <w:i w:val="0"/>
          <w:iCs/>
          <w:sz w:val="22"/>
          <w:szCs w:val="22"/>
        </w:rPr>
        <w:t>3</w:t>
      </w:r>
      <w:r w:rsidRPr="00AF1E4B">
        <w:rPr>
          <w:i w:val="0"/>
          <w:iCs/>
          <w:sz w:val="22"/>
          <w:szCs w:val="22"/>
        </w:rPr>
        <w:t>.</w:t>
      </w:r>
      <w:r w:rsidR="00FE5CDB">
        <w:rPr>
          <w:i w:val="0"/>
          <w:iCs/>
          <w:sz w:val="22"/>
          <w:szCs w:val="22"/>
        </w:rPr>
        <w:t>2</w:t>
      </w:r>
      <w:r>
        <w:rPr>
          <w:i w:val="0"/>
          <w:iCs/>
          <w:sz w:val="22"/>
          <w:szCs w:val="22"/>
        </w:rPr>
        <w:t>-Footer</w:t>
      </w:r>
      <w:r w:rsidRPr="00291FD7">
        <w:rPr>
          <w:rFonts w:ascii="Arial" w:hAnsi="Arial" w:cs="Arial"/>
          <w:color w:val="222222"/>
          <w:shd w:val="clear" w:color="auto" w:fill="FFFFFF"/>
        </w:rPr>
        <w:t> </w:t>
      </w:r>
    </w:p>
    <w:p w14:paraId="3935451B" w14:textId="4BA8E3FD" w:rsidR="00442702" w:rsidRDefault="00442702" w:rsidP="005651C6">
      <w:pPr>
        <w:tabs>
          <w:tab w:val="left" w:pos="975"/>
        </w:tabs>
        <w:spacing w:line="360" w:lineRule="auto"/>
      </w:pPr>
    </w:p>
    <w:p w14:paraId="5D7617E2" w14:textId="77777777" w:rsidR="00442702" w:rsidRDefault="00442702" w:rsidP="005651C6">
      <w:pPr>
        <w:tabs>
          <w:tab w:val="left" w:pos="975"/>
        </w:tabs>
        <w:spacing w:line="360" w:lineRule="auto"/>
        <w:jc w:val="both"/>
        <w:rPr>
          <w:rFonts w:ascii="Arial" w:hAnsi="Arial" w:cs="Arial"/>
          <w:sz w:val="24"/>
          <w:szCs w:val="24"/>
          <w:shd w:val="clear" w:color="auto" w:fill="FFFFFF"/>
        </w:rPr>
      </w:pPr>
      <w:r>
        <w:rPr>
          <w:rFonts w:ascii="Arial" w:hAnsi="Arial" w:cs="Arial"/>
          <w:sz w:val="24"/>
          <w:szCs w:val="24"/>
          <w:shd w:val="clear" w:color="auto" w:fill="FFFFFF"/>
        </w:rPr>
        <w:t xml:space="preserve">      </w:t>
      </w:r>
      <w:r w:rsidRPr="00442702">
        <w:rPr>
          <w:rFonts w:ascii="Arial" w:hAnsi="Arial" w:cs="Arial"/>
          <w:sz w:val="24"/>
          <w:szCs w:val="24"/>
          <w:shd w:val="clear" w:color="auto" w:fill="FFFFFF"/>
        </w:rPr>
        <w:t>In general, a </w:t>
      </w:r>
      <w:r w:rsidRPr="00A22590">
        <w:rPr>
          <w:rFonts w:ascii="Arial" w:hAnsi="Arial" w:cs="Arial"/>
          <w:sz w:val="24"/>
          <w:szCs w:val="24"/>
          <w:shd w:val="clear" w:color="auto" w:fill="FFFFFF"/>
        </w:rPr>
        <w:t>footer</w:t>
      </w:r>
      <w:r w:rsidRPr="00442702">
        <w:rPr>
          <w:rFonts w:ascii="Arial" w:hAnsi="Arial" w:cs="Arial"/>
          <w:sz w:val="24"/>
          <w:szCs w:val="24"/>
          <w:shd w:val="clear" w:color="auto" w:fill="FFFFFF"/>
        </w:rPr>
        <w:t xml:space="preserve"> is an area at the bottom of a document page that contains data common to </w:t>
      </w:r>
    </w:p>
    <w:p w14:paraId="64132B89" w14:textId="49899D18" w:rsidR="00442702" w:rsidRDefault="00442702" w:rsidP="005651C6">
      <w:pPr>
        <w:tabs>
          <w:tab w:val="left" w:pos="975"/>
        </w:tabs>
        <w:spacing w:line="360" w:lineRule="auto"/>
        <w:jc w:val="both"/>
        <w:rPr>
          <w:rFonts w:ascii="Arial" w:hAnsi="Arial" w:cs="Arial"/>
          <w:sz w:val="24"/>
          <w:szCs w:val="24"/>
          <w:shd w:val="clear" w:color="auto" w:fill="FFFFFF"/>
        </w:rPr>
      </w:pPr>
      <w:r>
        <w:rPr>
          <w:rFonts w:ascii="Arial" w:hAnsi="Arial" w:cs="Arial"/>
          <w:sz w:val="24"/>
          <w:szCs w:val="24"/>
          <w:shd w:val="clear" w:color="auto" w:fill="FFFFFF"/>
        </w:rPr>
        <w:t xml:space="preserve"> </w:t>
      </w:r>
      <w:r w:rsidR="005651C6">
        <w:rPr>
          <w:rFonts w:ascii="Arial" w:hAnsi="Arial" w:cs="Arial"/>
          <w:sz w:val="24"/>
          <w:szCs w:val="24"/>
          <w:shd w:val="clear" w:color="auto" w:fill="FFFFFF"/>
        </w:rPr>
        <w:t xml:space="preserve"> </w:t>
      </w:r>
      <w:r>
        <w:rPr>
          <w:rFonts w:ascii="Arial" w:hAnsi="Arial" w:cs="Arial"/>
          <w:sz w:val="24"/>
          <w:szCs w:val="24"/>
          <w:shd w:val="clear" w:color="auto" w:fill="FFFFFF"/>
        </w:rPr>
        <w:t xml:space="preserve"> </w:t>
      </w:r>
      <w:r w:rsidR="005651C6">
        <w:rPr>
          <w:rFonts w:ascii="Arial" w:hAnsi="Arial" w:cs="Arial"/>
          <w:sz w:val="24"/>
          <w:szCs w:val="24"/>
          <w:shd w:val="clear" w:color="auto" w:fill="FFFFFF"/>
        </w:rPr>
        <w:t xml:space="preserve">  </w:t>
      </w:r>
      <w:r>
        <w:rPr>
          <w:rFonts w:ascii="Arial" w:hAnsi="Arial" w:cs="Arial"/>
          <w:sz w:val="24"/>
          <w:szCs w:val="24"/>
          <w:shd w:val="clear" w:color="auto" w:fill="FFFFFF"/>
        </w:rPr>
        <w:t xml:space="preserve"> </w:t>
      </w:r>
      <w:r w:rsidRPr="00442702">
        <w:rPr>
          <w:rFonts w:ascii="Arial" w:hAnsi="Arial" w:cs="Arial"/>
          <w:sz w:val="24"/>
          <w:szCs w:val="24"/>
          <w:shd w:val="clear" w:color="auto" w:fill="FFFFFF"/>
        </w:rPr>
        <w:t xml:space="preserve">other pages. The information in footers, which includes things like such as page numbers, </w:t>
      </w:r>
    </w:p>
    <w:p w14:paraId="5C21F435" w14:textId="77777777" w:rsidR="005651C6" w:rsidRDefault="00442702" w:rsidP="005651C6">
      <w:pPr>
        <w:tabs>
          <w:tab w:val="left" w:pos="975"/>
        </w:tabs>
        <w:spacing w:line="360" w:lineRule="auto"/>
        <w:jc w:val="both"/>
        <w:rPr>
          <w:rFonts w:ascii="Arial" w:hAnsi="Arial" w:cs="Arial"/>
          <w:sz w:val="24"/>
          <w:szCs w:val="24"/>
          <w:shd w:val="clear" w:color="auto" w:fill="FFFFFF"/>
        </w:rPr>
      </w:pPr>
      <w:r>
        <w:rPr>
          <w:rFonts w:ascii="Arial" w:hAnsi="Arial" w:cs="Arial"/>
          <w:sz w:val="24"/>
          <w:szCs w:val="24"/>
          <w:shd w:val="clear" w:color="auto" w:fill="FFFFFF"/>
        </w:rPr>
        <w:t xml:space="preserve">     </w:t>
      </w:r>
      <w:r w:rsidR="005651C6">
        <w:rPr>
          <w:rFonts w:ascii="Arial" w:hAnsi="Arial" w:cs="Arial"/>
          <w:sz w:val="24"/>
          <w:szCs w:val="24"/>
          <w:shd w:val="clear" w:color="auto" w:fill="FFFFFF"/>
        </w:rPr>
        <w:t xml:space="preserve"> </w:t>
      </w:r>
      <w:r w:rsidRPr="00442702">
        <w:rPr>
          <w:rFonts w:ascii="Arial" w:hAnsi="Arial" w:cs="Arial"/>
          <w:sz w:val="24"/>
          <w:szCs w:val="24"/>
          <w:shd w:val="clear" w:color="auto" w:fill="FFFFFF"/>
        </w:rPr>
        <w:t>creation dates, </w:t>
      </w:r>
      <w:hyperlink r:id="rId16" w:history="1">
        <w:r w:rsidRPr="006C0511">
          <w:rPr>
            <w:rStyle w:val="Hyperlink"/>
            <w:rFonts w:ascii="Arial" w:hAnsi="Arial" w:cs="Arial"/>
            <w:color w:val="auto"/>
            <w:sz w:val="24"/>
            <w:szCs w:val="24"/>
            <w:u w:val="none"/>
            <w:shd w:val="clear" w:color="auto" w:fill="FFFFFF"/>
          </w:rPr>
          <w:t>copyrights</w:t>
        </w:r>
      </w:hyperlink>
      <w:r w:rsidRPr="00442702">
        <w:rPr>
          <w:rFonts w:ascii="Arial" w:hAnsi="Arial" w:cs="Arial"/>
          <w:sz w:val="24"/>
          <w:szCs w:val="24"/>
          <w:shd w:val="clear" w:color="auto" w:fill="FFFFFF"/>
        </w:rPr>
        <w:t>, or references, can be changed all of the pages in a document at the</w:t>
      </w:r>
    </w:p>
    <w:p w14:paraId="293F502E" w14:textId="1DA289D8" w:rsidR="00442702" w:rsidRPr="00442702" w:rsidRDefault="00442702" w:rsidP="005651C6">
      <w:pPr>
        <w:tabs>
          <w:tab w:val="left" w:pos="975"/>
        </w:tabs>
        <w:spacing w:line="360" w:lineRule="auto"/>
        <w:jc w:val="both"/>
        <w:rPr>
          <w:rFonts w:ascii="Arial" w:hAnsi="Arial" w:cs="Arial"/>
          <w:sz w:val="24"/>
          <w:szCs w:val="24"/>
        </w:rPr>
      </w:pPr>
      <w:r w:rsidRPr="00442702">
        <w:rPr>
          <w:rFonts w:ascii="Arial" w:hAnsi="Arial" w:cs="Arial"/>
          <w:sz w:val="24"/>
          <w:szCs w:val="24"/>
          <w:shd w:val="clear" w:color="auto" w:fill="FFFFFF"/>
        </w:rPr>
        <w:t xml:space="preserve"> </w:t>
      </w:r>
      <w:r w:rsidR="005651C6">
        <w:rPr>
          <w:rFonts w:ascii="Arial" w:hAnsi="Arial" w:cs="Arial"/>
          <w:sz w:val="24"/>
          <w:szCs w:val="24"/>
          <w:shd w:val="clear" w:color="auto" w:fill="FFFFFF"/>
        </w:rPr>
        <w:t xml:space="preserve">     </w:t>
      </w:r>
      <w:r w:rsidRPr="00442702">
        <w:rPr>
          <w:rFonts w:ascii="Arial" w:hAnsi="Arial" w:cs="Arial"/>
          <w:sz w:val="24"/>
          <w:szCs w:val="24"/>
          <w:shd w:val="clear" w:color="auto" w:fill="FFFFFF"/>
        </w:rPr>
        <w:t>same time.</w:t>
      </w:r>
    </w:p>
    <w:p w14:paraId="2EC3BA5B" w14:textId="25D0FB6B" w:rsidR="00442702" w:rsidRDefault="00442702" w:rsidP="00EF2C03">
      <w:pPr>
        <w:tabs>
          <w:tab w:val="left" w:pos="975"/>
        </w:tabs>
      </w:pPr>
    </w:p>
    <w:p w14:paraId="5D4A00DA" w14:textId="7B0F81E2" w:rsidR="00442702" w:rsidRDefault="00442702" w:rsidP="00EF2C03">
      <w:pPr>
        <w:tabs>
          <w:tab w:val="left" w:pos="975"/>
        </w:tabs>
      </w:pPr>
    </w:p>
    <w:p w14:paraId="1CF6C160" w14:textId="41654688" w:rsidR="00442702" w:rsidRDefault="00442702" w:rsidP="00EF2C03">
      <w:pPr>
        <w:tabs>
          <w:tab w:val="left" w:pos="975"/>
        </w:tabs>
      </w:pPr>
    </w:p>
    <w:p w14:paraId="654FB442" w14:textId="3DC3348C" w:rsidR="00442702" w:rsidRDefault="00442702" w:rsidP="00EF2C03">
      <w:pPr>
        <w:tabs>
          <w:tab w:val="left" w:pos="975"/>
        </w:tabs>
      </w:pPr>
    </w:p>
    <w:p w14:paraId="04C3C045" w14:textId="64B3CFA3" w:rsidR="00442702" w:rsidRDefault="00442702" w:rsidP="00EF2C03">
      <w:pPr>
        <w:tabs>
          <w:tab w:val="left" w:pos="975"/>
        </w:tabs>
      </w:pPr>
    </w:p>
    <w:p w14:paraId="61317F5F" w14:textId="42F05393" w:rsidR="00442702" w:rsidRDefault="00442702" w:rsidP="00EF2C03">
      <w:pPr>
        <w:tabs>
          <w:tab w:val="left" w:pos="975"/>
        </w:tabs>
      </w:pPr>
    </w:p>
    <w:p w14:paraId="65F7488C" w14:textId="5AA6FF2B" w:rsidR="00442702" w:rsidRDefault="00442702" w:rsidP="00EF2C03">
      <w:pPr>
        <w:tabs>
          <w:tab w:val="left" w:pos="975"/>
        </w:tabs>
      </w:pPr>
    </w:p>
    <w:p w14:paraId="53980C6E" w14:textId="0B21C2D0" w:rsidR="00442702" w:rsidRDefault="00442702" w:rsidP="00EF2C03">
      <w:pPr>
        <w:tabs>
          <w:tab w:val="left" w:pos="975"/>
        </w:tabs>
      </w:pPr>
    </w:p>
    <w:p w14:paraId="293B59CA" w14:textId="4F13DBAE" w:rsidR="00442702" w:rsidRDefault="00F37E63" w:rsidP="00EF2C03">
      <w:pPr>
        <w:tabs>
          <w:tab w:val="left" w:pos="975"/>
        </w:tabs>
      </w:pPr>
      <w:r>
        <w:rPr>
          <w:noProof/>
        </w:rPr>
        <w:drawing>
          <wp:anchor distT="0" distB="0" distL="114300" distR="114300" simplePos="0" relativeHeight="251661312" behindDoc="0" locked="0" layoutInCell="1" allowOverlap="1" wp14:anchorId="27C50A73" wp14:editId="3A6514C0">
            <wp:simplePos x="0" y="0"/>
            <wp:positionH relativeFrom="column">
              <wp:posOffset>573405</wp:posOffset>
            </wp:positionH>
            <wp:positionV relativeFrom="paragraph">
              <wp:posOffset>10160</wp:posOffset>
            </wp:positionV>
            <wp:extent cx="5617575" cy="4905375"/>
            <wp:effectExtent l="152400" t="152400" r="345440" b="33337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17575" cy="4905375"/>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387543FF" w14:textId="0364E007" w:rsidR="000B5B5F" w:rsidRDefault="000B5B5F" w:rsidP="00EF2C03">
      <w:pPr>
        <w:tabs>
          <w:tab w:val="left" w:pos="975"/>
        </w:tabs>
      </w:pPr>
    </w:p>
    <w:p w14:paraId="76189388" w14:textId="05600105" w:rsidR="000B5B5F" w:rsidRDefault="000B5B5F" w:rsidP="00EF2C03">
      <w:pPr>
        <w:tabs>
          <w:tab w:val="left" w:pos="975"/>
        </w:tabs>
      </w:pPr>
    </w:p>
    <w:p w14:paraId="749909EE" w14:textId="269C1C4D" w:rsidR="000B5B5F" w:rsidRDefault="000B5B5F" w:rsidP="00EF2C03">
      <w:pPr>
        <w:tabs>
          <w:tab w:val="left" w:pos="975"/>
        </w:tabs>
      </w:pPr>
    </w:p>
    <w:p w14:paraId="2232D906" w14:textId="151387AC" w:rsidR="00EF2C03" w:rsidRDefault="00EF2C03" w:rsidP="00EF2C03">
      <w:pPr>
        <w:tabs>
          <w:tab w:val="left" w:pos="975"/>
        </w:tabs>
      </w:pPr>
    </w:p>
    <w:p w14:paraId="40582469" w14:textId="0F02A725" w:rsidR="00EF2C03" w:rsidRDefault="00EF2C03" w:rsidP="00EF2C03">
      <w:pPr>
        <w:tabs>
          <w:tab w:val="left" w:pos="975"/>
        </w:tabs>
      </w:pPr>
    </w:p>
    <w:p w14:paraId="23561E6F" w14:textId="12647040" w:rsidR="00EF2C03" w:rsidRDefault="00EF2C03" w:rsidP="00EF2C03">
      <w:pPr>
        <w:tabs>
          <w:tab w:val="left" w:pos="975"/>
        </w:tabs>
      </w:pPr>
    </w:p>
    <w:p w14:paraId="0496B4C0" w14:textId="4E103EDC" w:rsidR="00EF2C03" w:rsidRDefault="00EF2C03" w:rsidP="00EF2C03">
      <w:pPr>
        <w:tabs>
          <w:tab w:val="left" w:pos="975"/>
        </w:tabs>
      </w:pPr>
    </w:p>
    <w:p w14:paraId="58304E7F" w14:textId="075F1503" w:rsidR="00A44BB2" w:rsidRPr="00A44BB2" w:rsidRDefault="00A44BB2" w:rsidP="00A44BB2"/>
    <w:p w14:paraId="14D4BCAF" w14:textId="40574C02" w:rsidR="00A44BB2" w:rsidRPr="00A44BB2" w:rsidRDefault="00A44BB2" w:rsidP="00A44BB2"/>
    <w:p w14:paraId="700BB8AC" w14:textId="0AEE1079" w:rsidR="00A44BB2" w:rsidRPr="00A44BB2" w:rsidRDefault="00A44BB2" w:rsidP="00A44BB2"/>
    <w:p w14:paraId="2095C44E" w14:textId="3F24B992" w:rsidR="00A44BB2" w:rsidRPr="00A44BB2" w:rsidRDefault="00A44BB2" w:rsidP="00A44BB2"/>
    <w:p w14:paraId="79744526" w14:textId="61067728" w:rsidR="00A44BB2" w:rsidRPr="00A44BB2" w:rsidRDefault="00A44BB2" w:rsidP="00A44BB2"/>
    <w:p w14:paraId="62F272C1" w14:textId="0A293E58" w:rsidR="00A44BB2" w:rsidRPr="00A44BB2" w:rsidRDefault="00A44BB2" w:rsidP="00A44BB2"/>
    <w:p w14:paraId="6B495C7B" w14:textId="636E6D0F" w:rsidR="00A44BB2" w:rsidRPr="00A44BB2" w:rsidRDefault="00A44BB2" w:rsidP="00A44BB2"/>
    <w:p w14:paraId="25C9F260" w14:textId="12212D78" w:rsidR="00A44BB2" w:rsidRPr="00A44BB2" w:rsidRDefault="00A44BB2" w:rsidP="00A44BB2"/>
    <w:p w14:paraId="4B8801B1" w14:textId="3BB5CED3" w:rsidR="00A44BB2" w:rsidRPr="00A44BB2" w:rsidRDefault="00A44BB2" w:rsidP="00A44BB2"/>
    <w:p w14:paraId="48CC413B" w14:textId="0B8BF914" w:rsidR="00A44BB2" w:rsidRPr="00A44BB2" w:rsidRDefault="00A44BB2" w:rsidP="00A44BB2"/>
    <w:p w14:paraId="1B83FD29" w14:textId="2741062D" w:rsidR="00A44BB2" w:rsidRPr="00A44BB2" w:rsidRDefault="00A44BB2" w:rsidP="00A44BB2"/>
    <w:p w14:paraId="0C402D42" w14:textId="05B02C76" w:rsidR="00A44BB2" w:rsidRPr="00A44BB2" w:rsidRDefault="00A44BB2" w:rsidP="00A44BB2"/>
    <w:p w14:paraId="5DAA3736" w14:textId="6614F05A" w:rsidR="00A44BB2" w:rsidRPr="00A44BB2" w:rsidRDefault="00A44BB2" w:rsidP="00A44BB2"/>
    <w:p w14:paraId="4C558F73" w14:textId="51F89081" w:rsidR="00A44BB2" w:rsidRPr="00A44BB2" w:rsidRDefault="00A44BB2" w:rsidP="00A44BB2"/>
    <w:p w14:paraId="39408C6E" w14:textId="7A0B8FA2" w:rsidR="00A44BB2" w:rsidRPr="00A44BB2" w:rsidRDefault="00A44BB2" w:rsidP="00A44BB2"/>
    <w:p w14:paraId="5DAC6074" w14:textId="541E3479" w:rsidR="00A44BB2" w:rsidRPr="00A44BB2" w:rsidRDefault="00A44BB2" w:rsidP="00A44BB2"/>
    <w:p w14:paraId="65548DBF" w14:textId="77CEB346" w:rsidR="00A44BB2" w:rsidRPr="00A44BB2" w:rsidRDefault="00A44BB2" w:rsidP="00A44BB2"/>
    <w:p w14:paraId="4FC06AEE" w14:textId="23D318E2" w:rsidR="00A44BB2" w:rsidRPr="00A44BB2" w:rsidRDefault="00A44BB2" w:rsidP="00A44BB2"/>
    <w:p w14:paraId="746E6992" w14:textId="4AD4ED37" w:rsidR="00A44BB2" w:rsidRPr="00A44BB2" w:rsidRDefault="00A44BB2" w:rsidP="00A44BB2"/>
    <w:p w14:paraId="659D3577" w14:textId="5B18F1F1" w:rsidR="00A44BB2" w:rsidRPr="00A44BB2" w:rsidRDefault="00A44BB2" w:rsidP="00A44BB2"/>
    <w:p w14:paraId="670690FA" w14:textId="01F4AC47" w:rsidR="00A44BB2" w:rsidRPr="00A44BB2" w:rsidRDefault="00A44BB2" w:rsidP="00A44BB2"/>
    <w:p w14:paraId="2281D106" w14:textId="693C939E" w:rsidR="00A44BB2" w:rsidRPr="00A44BB2" w:rsidRDefault="00A44BB2" w:rsidP="00A44BB2"/>
    <w:p w14:paraId="53F80D55" w14:textId="6E245629" w:rsidR="00A44BB2" w:rsidRPr="00A44BB2" w:rsidRDefault="00A44BB2" w:rsidP="00A44BB2"/>
    <w:p w14:paraId="030A4C66" w14:textId="3D218EF1" w:rsidR="00A44BB2" w:rsidRPr="00A44BB2" w:rsidRDefault="00A44BB2" w:rsidP="00A44BB2"/>
    <w:p w14:paraId="4B757BA2" w14:textId="7514DCA6" w:rsidR="00A44BB2" w:rsidRPr="00A44BB2" w:rsidRDefault="00A44BB2" w:rsidP="00A44BB2"/>
    <w:p w14:paraId="4D33EF53" w14:textId="77777777" w:rsidR="00357321" w:rsidRDefault="00357321" w:rsidP="00657D5F"/>
    <w:p w14:paraId="7ABFB5EA" w14:textId="77777777" w:rsidR="00357321" w:rsidRDefault="00357321" w:rsidP="00A44BB2">
      <w:pPr>
        <w:ind w:firstLine="720"/>
        <w:jc w:val="center"/>
      </w:pPr>
    </w:p>
    <w:p w14:paraId="15C1BBC0" w14:textId="47081944" w:rsidR="00A44BB2" w:rsidRDefault="00A44BB2" w:rsidP="00A44BB2">
      <w:pPr>
        <w:ind w:firstLine="720"/>
        <w:jc w:val="center"/>
        <w:rPr>
          <w:b/>
          <w:bCs/>
        </w:rPr>
      </w:pPr>
      <w:r w:rsidRPr="00BB4DE8">
        <w:rPr>
          <w:b/>
          <w:bCs/>
        </w:rPr>
        <w:t>Fig. 3.</w:t>
      </w:r>
      <w:r w:rsidR="00FE5CDB">
        <w:rPr>
          <w:b/>
          <w:bCs/>
        </w:rPr>
        <w:t>3.3</w:t>
      </w:r>
      <w:r>
        <w:rPr>
          <w:b/>
          <w:bCs/>
        </w:rPr>
        <w:t xml:space="preserve"> Landing Page </w:t>
      </w:r>
    </w:p>
    <w:p w14:paraId="29FA0875" w14:textId="78233B94" w:rsidR="00A44BB2" w:rsidRPr="00A44BB2" w:rsidRDefault="00A44BB2" w:rsidP="00A44BB2">
      <w:pPr>
        <w:jc w:val="center"/>
      </w:pPr>
    </w:p>
    <w:p w14:paraId="7AB19D1D" w14:textId="0AE56796" w:rsidR="00A44BB2" w:rsidRDefault="00A44BB2" w:rsidP="00A44BB2"/>
    <w:p w14:paraId="1DC39752" w14:textId="43ECABB8" w:rsidR="00A44BB2" w:rsidRPr="00657D5F" w:rsidRDefault="00657D5F" w:rsidP="00736558">
      <w:pPr>
        <w:ind w:left="720"/>
        <w:rPr>
          <w:rFonts w:ascii="Arial" w:hAnsi="Arial" w:cs="Arial"/>
          <w:sz w:val="24"/>
          <w:szCs w:val="24"/>
        </w:rPr>
      </w:pPr>
      <w:r w:rsidRPr="00657D5F">
        <w:rPr>
          <w:rFonts w:ascii="Arial" w:hAnsi="Arial" w:cs="Arial"/>
          <w:sz w:val="24"/>
          <w:szCs w:val="24"/>
        </w:rPr>
        <w:t xml:space="preserve">Ahref </w:t>
      </w:r>
      <w:r w:rsidR="00B80D0E" w:rsidRPr="00657D5F">
        <w:rPr>
          <w:rFonts w:ascii="Arial" w:hAnsi="Arial" w:cs="Arial"/>
          <w:sz w:val="24"/>
          <w:szCs w:val="24"/>
        </w:rPr>
        <w:t>index</w:t>
      </w:r>
      <w:r w:rsidRPr="00657D5F">
        <w:rPr>
          <w:rFonts w:ascii="Arial" w:hAnsi="Arial" w:cs="Arial"/>
          <w:sz w:val="24"/>
          <w:szCs w:val="24"/>
        </w:rPr>
        <w:t xml:space="preserve"> page </w:t>
      </w:r>
      <w:r w:rsidR="00B80D0E" w:rsidRPr="00657D5F">
        <w:rPr>
          <w:rFonts w:ascii="Arial" w:hAnsi="Arial" w:cs="Arial"/>
          <w:sz w:val="24"/>
          <w:szCs w:val="24"/>
        </w:rPr>
        <w:t>often</w:t>
      </w:r>
      <w:r w:rsidRPr="00657D5F">
        <w:rPr>
          <w:rFonts w:ascii="Arial" w:hAnsi="Arial" w:cs="Arial"/>
          <w:sz w:val="24"/>
          <w:szCs w:val="24"/>
        </w:rPr>
        <w:t xml:space="preserve"> called as landing page. This is first page will open when user request for </w:t>
      </w:r>
      <w:proofErr w:type="gramStart"/>
      <w:r w:rsidR="00B80D0E">
        <w:rPr>
          <w:rFonts w:ascii="Arial" w:hAnsi="Arial" w:cs="Arial"/>
          <w:sz w:val="24"/>
          <w:szCs w:val="24"/>
        </w:rPr>
        <w:t>a</w:t>
      </w:r>
      <w:r w:rsidR="00B80D0E" w:rsidRPr="00657D5F">
        <w:rPr>
          <w:rFonts w:ascii="Arial" w:hAnsi="Arial" w:cs="Arial"/>
          <w:sz w:val="24"/>
          <w:szCs w:val="24"/>
        </w:rPr>
        <w:t>href</w:t>
      </w:r>
      <w:r w:rsidR="00B80D0E">
        <w:rPr>
          <w:rFonts w:ascii="Arial" w:hAnsi="Arial" w:cs="Arial"/>
          <w:sz w:val="24"/>
          <w:szCs w:val="24"/>
        </w:rPr>
        <w:t>.tech</w:t>
      </w:r>
      <w:proofErr w:type="gramEnd"/>
    </w:p>
    <w:p w14:paraId="1B51A600" w14:textId="00C6C2BC" w:rsidR="00A44BB2" w:rsidRDefault="00A44BB2" w:rsidP="00A44BB2">
      <w:pPr>
        <w:jc w:val="center"/>
      </w:pPr>
    </w:p>
    <w:p w14:paraId="64295832" w14:textId="21297552" w:rsidR="00500BC7" w:rsidRDefault="00500BC7" w:rsidP="00A44BB2">
      <w:pPr>
        <w:jc w:val="center"/>
      </w:pPr>
    </w:p>
    <w:p w14:paraId="4E869318" w14:textId="1BC5E46D" w:rsidR="00500BC7" w:rsidRDefault="00500BC7" w:rsidP="00A44BB2">
      <w:pPr>
        <w:jc w:val="center"/>
      </w:pPr>
    </w:p>
    <w:p w14:paraId="11D8E1DF" w14:textId="485DEB4C" w:rsidR="00500BC7" w:rsidRDefault="00500BC7" w:rsidP="00A44BB2">
      <w:pPr>
        <w:jc w:val="center"/>
      </w:pPr>
    </w:p>
    <w:p w14:paraId="5618A0CB" w14:textId="09DD71F4" w:rsidR="00500BC7" w:rsidRDefault="00500BC7" w:rsidP="00A44BB2">
      <w:pPr>
        <w:jc w:val="center"/>
      </w:pPr>
    </w:p>
    <w:p w14:paraId="0F6947D4" w14:textId="1CC220DD" w:rsidR="00500BC7" w:rsidRDefault="00500BC7" w:rsidP="00A44BB2">
      <w:pPr>
        <w:jc w:val="center"/>
      </w:pPr>
    </w:p>
    <w:p w14:paraId="61AF18FC" w14:textId="5B120469" w:rsidR="00500BC7" w:rsidRDefault="009B6193" w:rsidP="00A44BB2">
      <w:pPr>
        <w:jc w:val="center"/>
      </w:pPr>
      <w:r>
        <w:rPr>
          <w:noProof/>
        </w:rPr>
        <w:drawing>
          <wp:anchor distT="0" distB="0" distL="114300" distR="114300" simplePos="0" relativeHeight="251647488" behindDoc="0" locked="0" layoutInCell="1" allowOverlap="1" wp14:anchorId="1DFB05DD" wp14:editId="6E54F3D9">
            <wp:simplePos x="0" y="0"/>
            <wp:positionH relativeFrom="column">
              <wp:posOffset>496697</wp:posOffset>
            </wp:positionH>
            <wp:positionV relativeFrom="paragraph">
              <wp:posOffset>105537</wp:posOffset>
            </wp:positionV>
            <wp:extent cx="5843465" cy="5391150"/>
            <wp:effectExtent l="152400" t="152400" r="347980" b="34290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43465" cy="539115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61CA486F" w14:textId="756C4464" w:rsidR="00500BC7" w:rsidRDefault="00500BC7" w:rsidP="00A44BB2">
      <w:pPr>
        <w:jc w:val="center"/>
      </w:pPr>
    </w:p>
    <w:p w14:paraId="2D8D4106" w14:textId="2E41623B" w:rsidR="00500BC7" w:rsidRDefault="00500BC7" w:rsidP="00A44BB2">
      <w:pPr>
        <w:jc w:val="center"/>
      </w:pPr>
    </w:p>
    <w:p w14:paraId="0426C95D" w14:textId="176C934E" w:rsidR="00500BC7" w:rsidRDefault="00500BC7" w:rsidP="00A44BB2">
      <w:pPr>
        <w:jc w:val="center"/>
      </w:pPr>
    </w:p>
    <w:p w14:paraId="45C5ED61" w14:textId="31902CA3" w:rsidR="00500BC7" w:rsidRDefault="00500BC7" w:rsidP="00A44BB2">
      <w:pPr>
        <w:jc w:val="center"/>
      </w:pPr>
    </w:p>
    <w:p w14:paraId="412BB065" w14:textId="3B30D2C1" w:rsidR="00500BC7" w:rsidRDefault="00500BC7" w:rsidP="00A44BB2">
      <w:pPr>
        <w:jc w:val="center"/>
      </w:pPr>
    </w:p>
    <w:p w14:paraId="4F871114" w14:textId="0BA6FD6B" w:rsidR="008B4E39" w:rsidRPr="008B4E39" w:rsidRDefault="008B4E39" w:rsidP="008B4E39"/>
    <w:p w14:paraId="20549A7C" w14:textId="68B74BC1" w:rsidR="008B4E39" w:rsidRPr="008B4E39" w:rsidRDefault="008B4E39" w:rsidP="008B4E39"/>
    <w:p w14:paraId="5AE21A9B" w14:textId="2F2390F0" w:rsidR="008B4E39" w:rsidRPr="008B4E39" w:rsidRDefault="008B4E39" w:rsidP="008B4E39"/>
    <w:p w14:paraId="027C1EDC" w14:textId="6EB87EF6" w:rsidR="008B4E39" w:rsidRPr="008B4E39" w:rsidRDefault="008B4E39" w:rsidP="008B4E39"/>
    <w:p w14:paraId="36EBA78B" w14:textId="098759F0" w:rsidR="008B4E39" w:rsidRPr="008B4E39" w:rsidRDefault="008B4E39" w:rsidP="008B4E39"/>
    <w:p w14:paraId="289208E2" w14:textId="056B7E87" w:rsidR="008B4E39" w:rsidRPr="008B4E39" w:rsidRDefault="008B4E39" w:rsidP="008B4E39"/>
    <w:p w14:paraId="07E1ABE8" w14:textId="778C92DC" w:rsidR="008B4E39" w:rsidRPr="008B4E39" w:rsidRDefault="008B4E39" w:rsidP="008B4E39"/>
    <w:p w14:paraId="66EAE8DF" w14:textId="5CF4A307" w:rsidR="008B4E39" w:rsidRPr="008B4E39" w:rsidRDefault="008B4E39" w:rsidP="008B4E39"/>
    <w:p w14:paraId="301F3297" w14:textId="37E485AD" w:rsidR="008B4E39" w:rsidRPr="008B4E39" w:rsidRDefault="008B4E39" w:rsidP="008B4E39"/>
    <w:p w14:paraId="54E907E0" w14:textId="0AE007E7" w:rsidR="008B4E39" w:rsidRPr="008B4E39" w:rsidRDefault="008B4E39" w:rsidP="008B4E39"/>
    <w:p w14:paraId="4F9BCF21" w14:textId="27661741" w:rsidR="008B4E39" w:rsidRPr="008B4E39" w:rsidRDefault="008B4E39" w:rsidP="008B4E39"/>
    <w:p w14:paraId="1296F288" w14:textId="43E2FDAF" w:rsidR="008B4E39" w:rsidRPr="008B4E39" w:rsidRDefault="008B4E39" w:rsidP="008B4E39"/>
    <w:p w14:paraId="762AF7D7" w14:textId="6972E811" w:rsidR="008B4E39" w:rsidRPr="008B4E39" w:rsidRDefault="008B4E39" w:rsidP="008B4E39"/>
    <w:p w14:paraId="783DC2D7" w14:textId="7468BD2B" w:rsidR="008B4E39" w:rsidRPr="008B4E39" w:rsidRDefault="008B4E39" w:rsidP="008B4E39"/>
    <w:p w14:paraId="712E1F9E" w14:textId="117FDA20" w:rsidR="008B4E39" w:rsidRPr="008B4E39" w:rsidRDefault="008B4E39" w:rsidP="008B4E39"/>
    <w:p w14:paraId="70DFBC7D" w14:textId="524EF075" w:rsidR="008B4E39" w:rsidRPr="008B4E39" w:rsidRDefault="008B4E39" w:rsidP="008B4E39"/>
    <w:p w14:paraId="396BABD2" w14:textId="72AB5FAB" w:rsidR="008B4E39" w:rsidRPr="008B4E39" w:rsidRDefault="008B4E39" w:rsidP="008B4E39"/>
    <w:p w14:paraId="33820ECB" w14:textId="1F7E5C56" w:rsidR="008B4E39" w:rsidRPr="008B4E39" w:rsidRDefault="008B4E39" w:rsidP="008B4E39"/>
    <w:p w14:paraId="4DA919DF" w14:textId="6B52568D" w:rsidR="008B4E39" w:rsidRPr="008B4E39" w:rsidRDefault="008B4E39" w:rsidP="008B4E39"/>
    <w:p w14:paraId="50CF578F" w14:textId="3D5ED800" w:rsidR="008B4E39" w:rsidRPr="008B4E39" w:rsidRDefault="008B4E39" w:rsidP="008B4E39"/>
    <w:p w14:paraId="7A9143AD" w14:textId="31DE2F39" w:rsidR="008B4E39" w:rsidRPr="008B4E39" w:rsidRDefault="008B4E39" w:rsidP="008B4E39"/>
    <w:p w14:paraId="33C65C6C" w14:textId="5BD47659" w:rsidR="008B4E39" w:rsidRPr="008B4E39" w:rsidRDefault="008B4E39" w:rsidP="008B4E39"/>
    <w:p w14:paraId="00CD0961" w14:textId="54ED87EF" w:rsidR="008B4E39" w:rsidRPr="008B4E39" w:rsidRDefault="008B4E39" w:rsidP="008B4E39"/>
    <w:p w14:paraId="3784B06C" w14:textId="7870E0F2" w:rsidR="008B4E39" w:rsidRPr="008B4E39" w:rsidRDefault="008B4E39" w:rsidP="008B4E39"/>
    <w:p w14:paraId="1D728938" w14:textId="4E06F2FF" w:rsidR="008B4E39" w:rsidRPr="008B4E39" w:rsidRDefault="008B4E39" w:rsidP="008B4E39"/>
    <w:p w14:paraId="7BA50FAD" w14:textId="06576766" w:rsidR="008B4E39" w:rsidRPr="008B4E39" w:rsidRDefault="008B4E39" w:rsidP="008B4E39"/>
    <w:p w14:paraId="622657CB" w14:textId="7402F93C" w:rsidR="008B4E39" w:rsidRPr="008B4E39" w:rsidRDefault="008B4E39" w:rsidP="008B4E39"/>
    <w:p w14:paraId="3120619E" w14:textId="424DB6C0" w:rsidR="008B4E39" w:rsidRPr="008B4E39" w:rsidRDefault="008B4E39" w:rsidP="008B4E39"/>
    <w:p w14:paraId="3A68C11C" w14:textId="5FC53573" w:rsidR="008B4E39" w:rsidRPr="008B4E39" w:rsidRDefault="008B4E39" w:rsidP="008B4E39"/>
    <w:p w14:paraId="356E98E3" w14:textId="6EEC19BF" w:rsidR="008B4E39" w:rsidRDefault="008B4E39" w:rsidP="008B4E39"/>
    <w:p w14:paraId="72A4BA0E" w14:textId="3482AD16" w:rsidR="008B4E39" w:rsidRPr="008B4E39" w:rsidRDefault="008B4E39" w:rsidP="008B4E39"/>
    <w:p w14:paraId="14370487" w14:textId="1DB57939" w:rsidR="008B4E39" w:rsidRDefault="008B4E39" w:rsidP="008B4E39"/>
    <w:p w14:paraId="328D6D2C" w14:textId="673D92BC" w:rsidR="008B4E39" w:rsidRDefault="008B4E39" w:rsidP="008B4E39">
      <w:pPr>
        <w:ind w:firstLine="720"/>
        <w:jc w:val="center"/>
        <w:rPr>
          <w:b/>
          <w:bCs/>
        </w:rPr>
      </w:pPr>
      <w:r w:rsidRPr="00BB4DE8">
        <w:rPr>
          <w:b/>
          <w:bCs/>
        </w:rPr>
        <w:t>Fig. 3.</w:t>
      </w:r>
      <w:r>
        <w:rPr>
          <w:b/>
          <w:bCs/>
        </w:rPr>
        <w:t xml:space="preserve">3.4 Track Page </w:t>
      </w:r>
    </w:p>
    <w:p w14:paraId="76A1FDA2" w14:textId="77777777" w:rsidR="008B4E39" w:rsidRPr="00A44BB2" w:rsidRDefault="008B4E39" w:rsidP="008B4E39">
      <w:pPr>
        <w:jc w:val="center"/>
      </w:pPr>
    </w:p>
    <w:p w14:paraId="3F8C2916" w14:textId="77777777" w:rsidR="008B4E39" w:rsidRDefault="008B4E39" w:rsidP="009B6193">
      <w:pPr>
        <w:spacing w:line="360" w:lineRule="auto"/>
      </w:pPr>
    </w:p>
    <w:p w14:paraId="7F1106EE" w14:textId="4830E65D" w:rsidR="008B4E39" w:rsidRDefault="008B4E39" w:rsidP="009B6193">
      <w:pPr>
        <w:spacing w:line="360" w:lineRule="auto"/>
        <w:ind w:left="720"/>
        <w:jc w:val="both"/>
        <w:rPr>
          <w:rFonts w:ascii="Arial" w:hAnsi="Arial" w:cs="Arial"/>
          <w:sz w:val="24"/>
          <w:szCs w:val="24"/>
        </w:rPr>
      </w:pPr>
      <w:r>
        <w:rPr>
          <w:rFonts w:ascii="Arial" w:hAnsi="Arial" w:cs="Arial"/>
          <w:sz w:val="24"/>
          <w:szCs w:val="24"/>
        </w:rPr>
        <w:t xml:space="preserve">Once the user enters the desire long URL in the landing text field then that user be considered as Guest user because he is not created an account yet and that’s why it the web app </w:t>
      </w:r>
      <w:r w:rsidR="00E53810">
        <w:rPr>
          <w:rFonts w:ascii="Arial" w:hAnsi="Arial" w:cs="Arial"/>
          <w:sz w:val="24"/>
          <w:szCs w:val="24"/>
        </w:rPr>
        <w:t>works as</w:t>
      </w:r>
      <w:r>
        <w:rPr>
          <w:rFonts w:ascii="Arial" w:hAnsi="Arial" w:cs="Arial"/>
          <w:sz w:val="24"/>
          <w:szCs w:val="24"/>
        </w:rPr>
        <w:t xml:space="preserve"> Guest for the instance. Now user will be redirected to the Track page where user can manage all the activities associated with the long </w:t>
      </w:r>
      <w:r w:rsidR="00E148EE">
        <w:rPr>
          <w:rFonts w:ascii="Arial" w:hAnsi="Arial" w:cs="Arial"/>
          <w:sz w:val="24"/>
          <w:szCs w:val="24"/>
        </w:rPr>
        <w:t>URL</w:t>
      </w:r>
      <w:r>
        <w:rPr>
          <w:rFonts w:ascii="Arial" w:hAnsi="Arial" w:cs="Arial"/>
          <w:sz w:val="24"/>
          <w:szCs w:val="24"/>
        </w:rPr>
        <w:t>.</w:t>
      </w:r>
    </w:p>
    <w:p w14:paraId="6D49FC3A" w14:textId="4A5E3A46" w:rsidR="001F41BC" w:rsidRDefault="001F41BC" w:rsidP="008B4E39">
      <w:pPr>
        <w:jc w:val="center"/>
        <w:rPr>
          <w:rFonts w:ascii="Arial" w:hAnsi="Arial" w:cs="Arial"/>
          <w:sz w:val="24"/>
          <w:szCs w:val="24"/>
        </w:rPr>
      </w:pPr>
    </w:p>
    <w:p w14:paraId="1BEE7D5A" w14:textId="274BAB15" w:rsidR="001F41BC" w:rsidRDefault="001F41BC" w:rsidP="008B4E39">
      <w:pPr>
        <w:jc w:val="center"/>
        <w:rPr>
          <w:rFonts w:ascii="Arial" w:hAnsi="Arial" w:cs="Arial"/>
          <w:sz w:val="24"/>
          <w:szCs w:val="24"/>
        </w:rPr>
      </w:pPr>
    </w:p>
    <w:p w14:paraId="1CEEFFC0" w14:textId="17D6284B" w:rsidR="001F41BC" w:rsidRDefault="001F41BC" w:rsidP="008B4E39">
      <w:pPr>
        <w:jc w:val="center"/>
        <w:rPr>
          <w:rFonts w:ascii="Arial" w:hAnsi="Arial" w:cs="Arial"/>
          <w:sz w:val="24"/>
          <w:szCs w:val="24"/>
        </w:rPr>
      </w:pPr>
    </w:p>
    <w:p w14:paraId="0DD479ED" w14:textId="2B5620D0" w:rsidR="001F41BC" w:rsidRDefault="001F41BC" w:rsidP="008B4E39">
      <w:pPr>
        <w:jc w:val="center"/>
        <w:rPr>
          <w:rFonts w:ascii="Arial" w:hAnsi="Arial" w:cs="Arial"/>
          <w:sz w:val="24"/>
          <w:szCs w:val="24"/>
        </w:rPr>
      </w:pPr>
    </w:p>
    <w:p w14:paraId="22358961" w14:textId="7AE42274" w:rsidR="001F41BC" w:rsidRDefault="001F41BC" w:rsidP="008B4E39">
      <w:pPr>
        <w:jc w:val="center"/>
        <w:rPr>
          <w:rFonts w:ascii="Arial" w:hAnsi="Arial" w:cs="Arial"/>
          <w:sz w:val="24"/>
          <w:szCs w:val="24"/>
        </w:rPr>
      </w:pPr>
    </w:p>
    <w:p w14:paraId="1D0AC2A4" w14:textId="40D9C2DA" w:rsidR="001F41BC" w:rsidRDefault="001F41BC" w:rsidP="008B4E39">
      <w:pPr>
        <w:jc w:val="center"/>
        <w:rPr>
          <w:rFonts w:ascii="Arial" w:hAnsi="Arial" w:cs="Arial"/>
          <w:sz w:val="24"/>
          <w:szCs w:val="24"/>
        </w:rPr>
      </w:pPr>
    </w:p>
    <w:p w14:paraId="7D1504A7" w14:textId="2A60643E" w:rsidR="001F41BC" w:rsidRDefault="001F41BC" w:rsidP="008B4E39">
      <w:pPr>
        <w:jc w:val="center"/>
        <w:rPr>
          <w:rFonts w:ascii="Arial" w:hAnsi="Arial" w:cs="Arial"/>
          <w:sz w:val="24"/>
          <w:szCs w:val="24"/>
        </w:rPr>
      </w:pPr>
    </w:p>
    <w:p w14:paraId="4EF275D0" w14:textId="373790FC" w:rsidR="001F41BC" w:rsidRPr="00657D5F" w:rsidRDefault="001F41BC" w:rsidP="008B4E39">
      <w:pPr>
        <w:jc w:val="center"/>
        <w:rPr>
          <w:rFonts w:ascii="Arial" w:hAnsi="Arial" w:cs="Arial"/>
          <w:sz w:val="24"/>
          <w:szCs w:val="24"/>
        </w:rPr>
      </w:pPr>
    </w:p>
    <w:p w14:paraId="55F852CD" w14:textId="131A5DD0" w:rsidR="008B4E39" w:rsidRDefault="008B4E39" w:rsidP="008B4E39">
      <w:pPr>
        <w:jc w:val="center"/>
      </w:pPr>
    </w:p>
    <w:p w14:paraId="2F9F5635" w14:textId="0EBAFFA8" w:rsidR="00C25A71" w:rsidRPr="00C25A71" w:rsidRDefault="00C25A71" w:rsidP="00C25A71"/>
    <w:p w14:paraId="36EE7FB0" w14:textId="758DB11A" w:rsidR="00C25A71" w:rsidRPr="00C25A71" w:rsidRDefault="00AE4026" w:rsidP="00C25A71">
      <w:r>
        <w:rPr>
          <w:noProof/>
        </w:rPr>
        <w:drawing>
          <wp:anchor distT="0" distB="0" distL="114300" distR="114300" simplePos="0" relativeHeight="251646976" behindDoc="0" locked="0" layoutInCell="1" allowOverlap="1" wp14:anchorId="2440C329" wp14:editId="0B141402">
            <wp:simplePos x="0" y="0"/>
            <wp:positionH relativeFrom="column">
              <wp:posOffset>345440</wp:posOffset>
            </wp:positionH>
            <wp:positionV relativeFrom="paragraph">
              <wp:posOffset>57149</wp:posOffset>
            </wp:positionV>
            <wp:extent cx="5987271" cy="3971925"/>
            <wp:effectExtent l="152400" t="152400" r="337820" b="33337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00045" cy="3980399"/>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3E27AF85" w14:textId="138562F3" w:rsidR="00C25A71" w:rsidRPr="00C25A71" w:rsidRDefault="00C25A71" w:rsidP="00C25A71"/>
    <w:p w14:paraId="7F31D1C0" w14:textId="0CB820A1" w:rsidR="00C25A71" w:rsidRPr="00C25A71" w:rsidRDefault="00C25A71" w:rsidP="00C25A71"/>
    <w:p w14:paraId="3FF7D88B" w14:textId="223B309A" w:rsidR="00C25A71" w:rsidRPr="00C25A71" w:rsidRDefault="00C25A71" w:rsidP="00C25A71"/>
    <w:p w14:paraId="53C45132" w14:textId="2D6BCF6B" w:rsidR="00C25A71" w:rsidRPr="00C25A71" w:rsidRDefault="00C25A71" w:rsidP="00C25A71"/>
    <w:p w14:paraId="1C011710" w14:textId="70DE7675" w:rsidR="00C25A71" w:rsidRPr="00C25A71" w:rsidRDefault="00C25A71" w:rsidP="00C25A71"/>
    <w:p w14:paraId="217368CE" w14:textId="63887BE1" w:rsidR="00C25A71" w:rsidRPr="00C25A71" w:rsidRDefault="00C25A71" w:rsidP="00C25A71"/>
    <w:p w14:paraId="060546CD" w14:textId="1379D4B5" w:rsidR="00C25A71" w:rsidRPr="00C25A71" w:rsidRDefault="00C25A71" w:rsidP="00C25A71"/>
    <w:p w14:paraId="43E1DA01" w14:textId="4A751F52" w:rsidR="00C25A71" w:rsidRPr="00C25A71" w:rsidRDefault="00C25A71" w:rsidP="00C25A71"/>
    <w:p w14:paraId="0A3F6728" w14:textId="3D651F41" w:rsidR="00C25A71" w:rsidRPr="00C25A71" w:rsidRDefault="00C25A71" w:rsidP="00C25A71"/>
    <w:p w14:paraId="6B6CE384" w14:textId="4B61362A" w:rsidR="00C25A71" w:rsidRPr="00C25A71" w:rsidRDefault="00C25A71" w:rsidP="00C25A71"/>
    <w:p w14:paraId="6B67C2CB" w14:textId="06A8E846" w:rsidR="00C25A71" w:rsidRPr="00C25A71" w:rsidRDefault="00C25A71" w:rsidP="00C25A71"/>
    <w:p w14:paraId="18E38918" w14:textId="6C0F1204" w:rsidR="00C25A71" w:rsidRPr="00C25A71" w:rsidRDefault="00C25A71" w:rsidP="00C25A71"/>
    <w:p w14:paraId="19331B6B" w14:textId="58AF8401" w:rsidR="00C25A71" w:rsidRPr="00C25A71" w:rsidRDefault="00C25A71" w:rsidP="00C25A71"/>
    <w:p w14:paraId="6067F3AD" w14:textId="0EFC2179" w:rsidR="00C25A71" w:rsidRPr="00C25A71" w:rsidRDefault="00C25A71" w:rsidP="00C25A71"/>
    <w:p w14:paraId="799CC877" w14:textId="0EC36F33" w:rsidR="00C25A71" w:rsidRPr="00C25A71" w:rsidRDefault="00C25A71" w:rsidP="00C25A71"/>
    <w:p w14:paraId="7A8DB5A4" w14:textId="297E44AC" w:rsidR="00C25A71" w:rsidRPr="00C25A71" w:rsidRDefault="00C25A71" w:rsidP="00C25A71"/>
    <w:p w14:paraId="6C1D4A21" w14:textId="3AB1D76A" w:rsidR="00C25A71" w:rsidRPr="00C25A71" w:rsidRDefault="00C25A71" w:rsidP="00C25A71"/>
    <w:p w14:paraId="53A1C810" w14:textId="0084DD64" w:rsidR="00C25A71" w:rsidRPr="00C25A71" w:rsidRDefault="00C25A71" w:rsidP="00C25A71"/>
    <w:p w14:paraId="042DF510" w14:textId="721F0EF9" w:rsidR="00C25A71" w:rsidRPr="00C25A71" w:rsidRDefault="00C25A71" w:rsidP="00C25A71"/>
    <w:p w14:paraId="2C8E5995" w14:textId="6C0F6BBD" w:rsidR="00C25A71" w:rsidRPr="00C25A71" w:rsidRDefault="00C25A71" w:rsidP="00C25A71"/>
    <w:p w14:paraId="26A51DDC" w14:textId="27773F7D" w:rsidR="00C25A71" w:rsidRPr="00C25A71" w:rsidRDefault="00C25A71" w:rsidP="00C25A71"/>
    <w:p w14:paraId="24CB6B97" w14:textId="2AEB36C8" w:rsidR="00C25A71" w:rsidRPr="00C25A71" w:rsidRDefault="00C25A71" w:rsidP="00C25A71"/>
    <w:p w14:paraId="1CA14F9B" w14:textId="7377A294" w:rsidR="00C25A71" w:rsidRPr="00C25A71" w:rsidRDefault="00C25A71" w:rsidP="00C25A71"/>
    <w:p w14:paraId="4FA50D96" w14:textId="0A071D38" w:rsidR="00C25A71" w:rsidRDefault="00C25A71" w:rsidP="00C25A71"/>
    <w:p w14:paraId="4DF8AC22" w14:textId="57F0766E" w:rsidR="00C25A71" w:rsidRPr="00C25A71" w:rsidRDefault="00C25A71" w:rsidP="00C25A71"/>
    <w:p w14:paraId="3EFC513F" w14:textId="1DD83DBE" w:rsidR="00C25A71" w:rsidRDefault="00C25A71" w:rsidP="00AE4026">
      <w:pPr>
        <w:jc w:val="center"/>
      </w:pPr>
    </w:p>
    <w:p w14:paraId="0BC558CD" w14:textId="2CEC5B7C" w:rsidR="00AE4026" w:rsidRDefault="00AE4026" w:rsidP="00AE4026">
      <w:pPr>
        <w:jc w:val="center"/>
      </w:pPr>
    </w:p>
    <w:p w14:paraId="027E6191" w14:textId="4571B006" w:rsidR="00AE4026" w:rsidRDefault="00AE4026" w:rsidP="00AE4026">
      <w:pPr>
        <w:jc w:val="center"/>
      </w:pPr>
    </w:p>
    <w:p w14:paraId="357AA070" w14:textId="77777777" w:rsidR="00AE4026" w:rsidRDefault="00AE4026" w:rsidP="00AE4026">
      <w:pPr>
        <w:jc w:val="center"/>
      </w:pPr>
    </w:p>
    <w:p w14:paraId="77B08670" w14:textId="461813F7" w:rsidR="00C25A71" w:rsidRDefault="00C25A71" w:rsidP="00C25A71">
      <w:pPr>
        <w:ind w:firstLine="720"/>
        <w:jc w:val="center"/>
        <w:rPr>
          <w:b/>
          <w:bCs/>
        </w:rPr>
      </w:pPr>
      <w:r w:rsidRPr="00BB4DE8">
        <w:rPr>
          <w:b/>
          <w:bCs/>
        </w:rPr>
        <w:t>Fig. 3.</w:t>
      </w:r>
      <w:r>
        <w:rPr>
          <w:b/>
          <w:bCs/>
        </w:rPr>
        <w:t xml:space="preserve">3.5 Track Page (custom link generation) </w:t>
      </w:r>
    </w:p>
    <w:p w14:paraId="24C2D189" w14:textId="60ED3056" w:rsidR="00C25A71" w:rsidRPr="00C25A71" w:rsidRDefault="00C25A71" w:rsidP="00C25A71">
      <w:pPr>
        <w:ind w:firstLine="720"/>
        <w:jc w:val="center"/>
        <w:rPr>
          <w:rFonts w:ascii="Arial" w:hAnsi="Arial" w:cs="Arial"/>
          <w:sz w:val="24"/>
          <w:szCs w:val="24"/>
        </w:rPr>
      </w:pPr>
    </w:p>
    <w:p w14:paraId="06643C98" w14:textId="4EBB5714" w:rsidR="00C25A71" w:rsidRPr="00C25A71" w:rsidRDefault="00C25A71" w:rsidP="009B6193">
      <w:pPr>
        <w:spacing w:line="360" w:lineRule="auto"/>
        <w:ind w:left="720"/>
        <w:rPr>
          <w:rFonts w:ascii="Arial" w:hAnsi="Arial" w:cs="Arial"/>
          <w:sz w:val="24"/>
          <w:szCs w:val="24"/>
        </w:rPr>
      </w:pPr>
      <w:r w:rsidRPr="00C25A71">
        <w:rPr>
          <w:rFonts w:ascii="Arial" w:hAnsi="Arial" w:cs="Arial"/>
          <w:sz w:val="24"/>
          <w:szCs w:val="24"/>
        </w:rPr>
        <w:t xml:space="preserve">Once the long URL is successfully generated into short code now user have ability to customize </w:t>
      </w:r>
      <w:r w:rsidR="00685128" w:rsidRPr="00C25A71">
        <w:rPr>
          <w:rFonts w:ascii="Arial" w:hAnsi="Arial" w:cs="Arial"/>
          <w:sz w:val="24"/>
          <w:szCs w:val="24"/>
        </w:rPr>
        <w:t>their</w:t>
      </w:r>
      <w:r w:rsidRPr="00C25A71">
        <w:rPr>
          <w:rFonts w:ascii="Arial" w:hAnsi="Arial" w:cs="Arial"/>
          <w:sz w:val="24"/>
          <w:szCs w:val="24"/>
        </w:rPr>
        <w:t xml:space="preserve"> default short URL into custom made URL link</w:t>
      </w:r>
    </w:p>
    <w:p w14:paraId="6D2320DC" w14:textId="4E92AE2A" w:rsidR="00C25A71" w:rsidRDefault="00C25A71" w:rsidP="00C25A71">
      <w:pPr>
        <w:jc w:val="center"/>
      </w:pPr>
    </w:p>
    <w:p w14:paraId="6C304E48" w14:textId="143815DF" w:rsidR="00D85929" w:rsidRPr="00D85929" w:rsidRDefault="00D85929" w:rsidP="00D85929"/>
    <w:p w14:paraId="46ABCD46" w14:textId="47EED849" w:rsidR="00D85929" w:rsidRPr="00D85929" w:rsidRDefault="00D85929" w:rsidP="00D85929"/>
    <w:p w14:paraId="30EC4AE7" w14:textId="74024659" w:rsidR="00D85929" w:rsidRPr="00D85929" w:rsidRDefault="00D85929" w:rsidP="00D85929"/>
    <w:p w14:paraId="1651BAA6" w14:textId="58721E96" w:rsidR="00D85929" w:rsidRPr="00D85929" w:rsidRDefault="00D85929" w:rsidP="00D85929"/>
    <w:p w14:paraId="2D0C47BF" w14:textId="4B292967" w:rsidR="00D85929" w:rsidRPr="00D85929" w:rsidRDefault="00D85929" w:rsidP="00D85929"/>
    <w:p w14:paraId="0526250B" w14:textId="2367DB8F" w:rsidR="00D85929" w:rsidRPr="00D85929" w:rsidRDefault="00D85929" w:rsidP="00D85929"/>
    <w:p w14:paraId="625EB824" w14:textId="66CB29F2" w:rsidR="00D85929" w:rsidRPr="00D85929" w:rsidRDefault="00D85929" w:rsidP="00D85929"/>
    <w:p w14:paraId="1B152632" w14:textId="15671A9E" w:rsidR="00D85929" w:rsidRDefault="00D85929" w:rsidP="00D85929"/>
    <w:p w14:paraId="2F74D9B2" w14:textId="30D04148" w:rsidR="00D85929" w:rsidRDefault="00D85929" w:rsidP="00D85929"/>
    <w:p w14:paraId="406522CD" w14:textId="02F4DC6E" w:rsidR="00D85929" w:rsidRDefault="00D85929" w:rsidP="00D85929">
      <w:pPr>
        <w:jc w:val="center"/>
      </w:pPr>
    </w:p>
    <w:p w14:paraId="06B92628" w14:textId="07F976DF" w:rsidR="00D85929" w:rsidRDefault="00D85929" w:rsidP="00D85929">
      <w:pPr>
        <w:jc w:val="center"/>
      </w:pPr>
    </w:p>
    <w:p w14:paraId="0852052C" w14:textId="4D9D2E19" w:rsidR="00D85929" w:rsidRDefault="00D85929" w:rsidP="00D85929">
      <w:pPr>
        <w:jc w:val="center"/>
      </w:pPr>
    </w:p>
    <w:p w14:paraId="21FE421A" w14:textId="323A9F83" w:rsidR="00D85929" w:rsidRDefault="00D85929" w:rsidP="00D85929">
      <w:pPr>
        <w:jc w:val="center"/>
      </w:pPr>
    </w:p>
    <w:p w14:paraId="0E0623AF" w14:textId="33C09D04" w:rsidR="00D85929" w:rsidRDefault="00D85929" w:rsidP="00D85929">
      <w:pPr>
        <w:jc w:val="center"/>
      </w:pPr>
    </w:p>
    <w:p w14:paraId="66B31C46" w14:textId="2DDEF533" w:rsidR="00D85929" w:rsidRDefault="00D85929" w:rsidP="00D85929"/>
    <w:p w14:paraId="2CFF31C6" w14:textId="4B82D4A5" w:rsidR="00D85929" w:rsidRDefault="00D85929" w:rsidP="00D85929"/>
    <w:p w14:paraId="105E983C" w14:textId="4D3ED942" w:rsidR="00D85929" w:rsidRDefault="00D85929" w:rsidP="00D85929">
      <w:pPr>
        <w:tabs>
          <w:tab w:val="left" w:pos="4125"/>
        </w:tabs>
      </w:pPr>
      <w:r>
        <w:tab/>
      </w:r>
    </w:p>
    <w:p w14:paraId="438E2A11" w14:textId="5D717EB1" w:rsidR="00D85929" w:rsidRPr="00D85929" w:rsidRDefault="00F3571B" w:rsidP="00D85929">
      <w:r>
        <w:rPr>
          <w:noProof/>
        </w:rPr>
        <w:drawing>
          <wp:anchor distT="0" distB="0" distL="114300" distR="114300" simplePos="0" relativeHeight="251648000" behindDoc="0" locked="0" layoutInCell="1" allowOverlap="1" wp14:anchorId="192D1FE0" wp14:editId="1C50384B">
            <wp:simplePos x="0" y="0"/>
            <wp:positionH relativeFrom="column">
              <wp:posOffset>354965</wp:posOffset>
            </wp:positionH>
            <wp:positionV relativeFrom="paragraph">
              <wp:posOffset>82550</wp:posOffset>
            </wp:positionV>
            <wp:extent cx="6010275" cy="3771900"/>
            <wp:effectExtent l="152400" t="152400" r="352425" b="34290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10275" cy="377190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0C9E87D2" w14:textId="201E05D9" w:rsidR="00D85929" w:rsidRPr="00D85929" w:rsidRDefault="00D85929" w:rsidP="00D85929"/>
    <w:p w14:paraId="34BD833D" w14:textId="27831A85" w:rsidR="00D85929" w:rsidRPr="00D85929" w:rsidRDefault="00D85929" w:rsidP="00D85929"/>
    <w:p w14:paraId="41589FAD" w14:textId="7FF297EB" w:rsidR="00D85929" w:rsidRPr="00D85929" w:rsidRDefault="00D85929" w:rsidP="00D85929"/>
    <w:p w14:paraId="18BB1E0A" w14:textId="5D7C2F49" w:rsidR="00D85929" w:rsidRPr="00D85929" w:rsidRDefault="00D85929" w:rsidP="00D85929"/>
    <w:p w14:paraId="002EF291" w14:textId="224468DA" w:rsidR="00D85929" w:rsidRPr="00D85929" w:rsidRDefault="00D85929" w:rsidP="00D85929"/>
    <w:p w14:paraId="6F88552A" w14:textId="5C38262A" w:rsidR="00D85929" w:rsidRPr="00D85929" w:rsidRDefault="00D85929" w:rsidP="00D85929"/>
    <w:p w14:paraId="711D077A" w14:textId="01B4B495" w:rsidR="00D85929" w:rsidRPr="00D85929" w:rsidRDefault="00D85929" w:rsidP="00D85929"/>
    <w:p w14:paraId="0C8062EB" w14:textId="345F79FC" w:rsidR="00D85929" w:rsidRPr="00D85929" w:rsidRDefault="00D85929" w:rsidP="00D85929"/>
    <w:p w14:paraId="4DD79440" w14:textId="189BB39F" w:rsidR="00D85929" w:rsidRPr="00D85929" w:rsidRDefault="00D85929" w:rsidP="00D85929"/>
    <w:p w14:paraId="791E7994" w14:textId="212B17E1" w:rsidR="00D85929" w:rsidRPr="00D85929" w:rsidRDefault="00D85929" w:rsidP="00D85929"/>
    <w:p w14:paraId="0D3FE8FC" w14:textId="67D9C1A5" w:rsidR="00D85929" w:rsidRPr="00D85929" w:rsidRDefault="00D85929" w:rsidP="00D85929"/>
    <w:p w14:paraId="27E6B654" w14:textId="7A0C9A99" w:rsidR="00D85929" w:rsidRPr="00D85929" w:rsidRDefault="00D85929" w:rsidP="00D85929"/>
    <w:p w14:paraId="280B9DD1" w14:textId="60B21E82" w:rsidR="00D85929" w:rsidRPr="00D85929" w:rsidRDefault="00D85929" w:rsidP="00D85929"/>
    <w:p w14:paraId="7E59AE0E" w14:textId="77777777" w:rsidR="00D85929" w:rsidRDefault="00D85929" w:rsidP="00D85929">
      <w:pPr>
        <w:jc w:val="center"/>
        <w:rPr>
          <w:b/>
          <w:bCs/>
        </w:rPr>
      </w:pPr>
    </w:p>
    <w:p w14:paraId="5A7DBE74" w14:textId="25004F8B" w:rsidR="00D85929" w:rsidRPr="00D85929" w:rsidRDefault="00D85929" w:rsidP="00D85929"/>
    <w:p w14:paraId="17F85473" w14:textId="2CCC8829" w:rsidR="00D85929" w:rsidRPr="00D85929" w:rsidRDefault="00D85929" w:rsidP="00D85929"/>
    <w:p w14:paraId="3D905234" w14:textId="77CB5479" w:rsidR="00D85929" w:rsidRDefault="00D85929" w:rsidP="00D85929">
      <w:pPr>
        <w:rPr>
          <w:b/>
          <w:bCs/>
        </w:rPr>
      </w:pPr>
    </w:p>
    <w:p w14:paraId="12F4AC72" w14:textId="30818FFE" w:rsidR="00D85929" w:rsidRDefault="00D85929" w:rsidP="00D85929">
      <w:pPr>
        <w:tabs>
          <w:tab w:val="left" w:pos="1725"/>
        </w:tabs>
      </w:pPr>
      <w:r>
        <w:tab/>
      </w:r>
    </w:p>
    <w:p w14:paraId="757DD551" w14:textId="776D80A7" w:rsidR="00D85929" w:rsidRPr="00D85929" w:rsidRDefault="00D85929" w:rsidP="00D85929"/>
    <w:p w14:paraId="3EED8D2A" w14:textId="3A4D5FE5" w:rsidR="00D85929" w:rsidRPr="00D85929" w:rsidRDefault="00D85929" w:rsidP="00D85929"/>
    <w:p w14:paraId="4564B3A6" w14:textId="5F193787" w:rsidR="00D85929" w:rsidRDefault="00D85929" w:rsidP="00F3571B">
      <w:pPr>
        <w:jc w:val="center"/>
      </w:pPr>
    </w:p>
    <w:p w14:paraId="657429E1" w14:textId="347795E6" w:rsidR="00F3571B" w:rsidRDefault="00F3571B" w:rsidP="00F3571B">
      <w:pPr>
        <w:jc w:val="center"/>
      </w:pPr>
    </w:p>
    <w:p w14:paraId="6ABE6761" w14:textId="2590D160" w:rsidR="00F3571B" w:rsidRDefault="00F3571B" w:rsidP="00F3571B">
      <w:pPr>
        <w:jc w:val="center"/>
      </w:pPr>
    </w:p>
    <w:p w14:paraId="3FBD213F" w14:textId="77777777" w:rsidR="00F3571B" w:rsidRDefault="00F3571B" w:rsidP="00F3571B">
      <w:pPr>
        <w:jc w:val="center"/>
      </w:pPr>
    </w:p>
    <w:p w14:paraId="74F61EF4" w14:textId="24A6EF5E" w:rsidR="00D85929" w:rsidRDefault="00D85929" w:rsidP="00F3571B">
      <w:pPr>
        <w:jc w:val="center"/>
      </w:pPr>
    </w:p>
    <w:p w14:paraId="3339ABB0" w14:textId="467C3DCD" w:rsidR="00F3571B" w:rsidRDefault="00F3571B" w:rsidP="00F3571B">
      <w:pPr>
        <w:jc w:val="center"/>
      </w:pPr>
    </w:p>
    <w:p w14:paraId="275BCA86" w14:textId="77777777" w:rsidR="00F3571B" w:rsidRDefault="00F3571B" w:rsidP="00F3571B">
      <w:pPr>
        <w:jc w:val="center"/>
      </w:pPr>
    </w:p>
    <w:p w14:paraId="3FAAB3FB" w14:textId="0480AC87" w:rsidR="00D85929" w:rsidRDefault="00D85929" w:rsidP="00D85929">
      <w:pPr>
        <w:tabs>
          <w:tab w:val="left" w:pos="4785"/>
        </w:tabs>
        <w:jc w:val="center"/>
        <w:rPr>
          <w:b/>
          <w:bCs/>
        </w:rPr>
      </w:pPr>
      <w:r w:rsidRPr="00BB4DE8">
        <w:rPr>
          <w:b/>
          <w:bCs/>
        </w:rPr>
        <w:t>Fig. 3.</w:t>
      </w:r>
      <w:r>
        <w:rPr>
          <w:b/>
          <w:bCs/>
        </w:rPr>
        <w:t>3.6 URL Expander</w:t>
      </w:r>
    </w:p>
    <w:p w14:paraId="57675C35" w14:textId="33493AB1" w:rsidR="00D85929" w:rsidRDefault="00D85929" w:rsidP="00D85929">
      <w:pPr>
        <w:rPr>
          <w:b/>
          <w:bCs/>
        </w:rPr>
      </w:pPr>
    </w:p>
    <w:p w14:paraId="031EB8A1" w14:textId="77777777" w:rsidR="00940A24" w:rsidRPr="007535DC" w:rsidRDefault="00D85929" w:rsidP="009B6193">
      <w:pPr>
        <w:spacing w:line="360" w:lineRule="auto"/>
        <w:ind w:left="720"/>
        <w:rPr>
          <w:rFonts w:ascii="Arial" w:hAnsi="Arial" w:cs="Arial"/>
          <w:color w:val="222222"/>
          <w:sz w:val="24"/>
          <w:szCs w:val="24"/>
          <w:shd w:val="clear" w:color="auto" w:fill="FFFFFF"/>
        </w:rPr>
      </w:pPr>
      <w:r w:rsidRPr="007535DC">
        <w:rPr>
          <w:rFonts w:ascii="Arial" w:hAnsi="Arial" w:cs="Arial"/>
          <w:color w:val="222222"/>
          <w:sz w:val="24"/>
          <w:szCs w:val="24"/>
          <w:shd w:val="clear" w:color="auto" w:fill="FFFFFF"/>
        </w:rPr>
        <w:t xml:space="preserve">URL Expander that unshortens / </w:t>
      </w:r>
      <w:proofErr w:type="spellStart"/>
      <w:r w:rsidRPr="007535DC">
        <w:rPr>
          <w:rFonts w:ascii="Arial" w:hAnsi="Arial" w:cs="Arial"/>
          <w:color w:val="222222"/>
          <w:sz w:val="24"/>
          <w:szCs w:val="24"/>
          <w:shd w:val="clear" w:color="auto" w:fill="FFFFFF"/>
        </w:rPr>
        <w:t>deshortens</w:t>
      </w:r>
      <w:proofErr w:type="spellEnd"/>
      <w:r w:rsidRPr="007535DC">
        <w:rPr>
          <w:rFonts w:ascii="Arial" w:hAnsi="Arial" w:cs="Arial"/>
          <w:color w:val="222222"/>
          <w:sz w:val="24"/>
          <w:szCs w:val="24"/>
          <w:shd w:val="clear" w:color="auto" w:fill="FFFFFF"/>
        </w:rPr>
        <w:t xml:space="preserve"> any URL to a long URL masked by any URL-</w:t>
      </w:r>
    </w:p>
    <w:p w14:paraId="604CBD67" w14:textId="033576D8" w:rsidR="00940A24" w:rsidRPr="007535DC" w:rsidRDefault="00D85929" w:rsidP="009B6193">
      <w:pPr>
        <w:spacing w:line="360" w:lineRule="auto"/>
        <w:ind w:left="720"/>
        <w:rPr>
          <w:rFonts w:ascii="Arial" w:hAnsi="Arial" w:cs="Arial"/>
          <w:color w:val="222222"/>
          <w:sz w:val="24"/>
          <w:szCs w:val="24"/>
          <w:shd w:val="clear" w:color="auto" w:fill="FFFFFF"/>
        </w:rPr>
      </w:pPr>
      <w:proofErr w:type="spellStart"/>
      <w:r w:rsidRPr="007535DC">
        <w:rPr>
          <w:rFonts w:ascii="Arial" w:hAnsi="Arial" w:cs="Arial"/>
          <w:color w:val="222222"/>
          <w:sz w:val="24"/>
          <w:szCs w:val="24"/>
          <w:shd w:val="clear" w:color="auto" w:fill="FFFFFF"/>
        </w:rPr>
        <w:t>Shortener</w:t>
      </w:r>
      <w:proofErr w:type="spellEnd"/>
      <w:r w:rsidRPr="007535DC">
        <w:rPr>
          <w:rFonts w:ascii="Arial" w:hAnsi="Arial" w:cs="Arial"/>
          <w:color w:val="222222"/>
          <w:sz w:val="24"/>
          <w:szCs w:val="24"/>
          <w:shd w:val="clear" w:color="auto" w:fill="FFFFFF"/>
        </w:rPr>
        <w:t>.</w:t>
      </w:r>
      <w:r w:rsidR="00940A24" w:rsidRPr="007535DC">
        <w:rPr>
          <w:rFonts w:ascii="Arial" w:hAnsi="Arial" w:cs="Arial"/>
          <w:color w:val="222222"/>
          <w:sz w:val="24"/>
          <w:szCs w:val="24"/>
          <w:shd w:val="clear" w:color="auto" w:fill="FFFFFF"/>
        </w:rPr>
        <w:t xml:space="preserve"> Once you got the shorten code you can enter the shorten link inside the </w:t>
      </w:r>
    </w:p>
    <w:p w14:paraId="1B5D5F2F" w14:textId="387505E6" w:rsidR="00D85929" w:rsidRPr="007535DC" w:rsidRDefault="00940A24" w:rsidP="009B6193">
      <w:pPr>
        <w:spacing w:line="360" w:lineRule="auto"/>
        <w:ind w:left="720"/>
        <w:rPr>
          <w:rFonts w:ascii="Arial" w:hAnsi="Arial" w:cs="Arial"/>
          <w:color w:val="222222"/>
          <w:sz w:val="24"/>
          <w:szCs w:val="24"/>
          <w:shd w:val="clear" w:color="auto" w:fill="FFFFFF"/>
        </w:rPr>
      </w:pPr>
      <w:r w:rsidRPr="007535DC">
        <w:rPr>
          <w:rFonts w:ascii="Arial" w:hAnsi="Arial" w:cs="Arial"/>
          <w:color w:val="222222"/>
          <w:sz w:val="24"/>
          <w:szCs w:val="24"/>
          <w:shd w:val="clear" w:color="auto" w:fill="FFFFFF"/>
        </w:rPr>
        <w:t>text field or just the code</w:t>
      </w:r>
      <w:r w:rsidR="0004792F" w:rsidRPr="007535DC">
        <w:rPr>
          <w:rFonts w:ascii="Arial" w:hAnsi="Arial" w:cs="Arial"/>
          <w:color w:val="222222"/>
          <w:sz w:val="24"/>
          <w:szCs w:val="24"/>
          <w:shd w:val="clear" w:color="auto" w:fill="FFFFFF"/>
        </w:rPr>
        <w:t xml:space="preserve"> to make it unshorten</w:t>
      </w:r>
      <w:r w:rsidRPr="007535DC">
        <w:rPr>
          <w:rFonts w:ascii="Arial" w:hAnsi="Arial" w:cs="Arial"/>
          <w:color w:val="222222"/>
          <w:sz w:val="24"/>
          <w:szCs w:val="24"/>
          <w:shd w:val="clear" w:color="auto" w:fill="FFFFFF"/>
        </w:rPr>
        <w:t>.</w:t>
      </w:r>
    </w:p>
    <w:p w14:paraId="7C702430" w14:textId="75294B42" w:rsidR="00A26DB3" w:rsidRPr="00A26DB3" w:rsidRDefault="00A26DB3" w:rsidP="00A26DB3">
      <w:pPr>
        <w:rPr>
          <w:sz w:val="24"/>
          <w:szCs w:val="24"/>
        </w:rPr>
      </w:pPr>
    </w:p>
    <w:p w14:paraId="4C390CB3" w14:textId="43A91441" w:rsidR="00A26DB3" w:rsidRPr="00A26DB3" w:rsidRDefault="00A26DB3" w:rsidP="00A26DB3">
      <w:pPr>
        <w:rPr>
          <w:sz w:val="24"/>
          <w:szCs w:val="24"/>
        </w:rPr>
      </w:pPr>
    </w:p>
    <w:p w14:paraId="487AEAAA" w14:textId="2E894890" w:rsidR="00A26DB3" w:rsidRPr="00A26DB3" w:rsidRDefault="00A26DB3" w:rsidP="00A26DB3">
      <w:pPr>
        <w:rPr>
          <w:sz w:val="24"/>
          <w:szCs w:val="24"/>
        </w:rPr>
      </w:pPr>
    </w:p>
    <w:p w14:paraId="63B176C1" w14:textId="2A25BE07" w:rsidR="00A26DB3" w:rsidRPr="00A26DB3" w:rsidRDefault="00A26DB3" w:rsidP="00A26DB3">
      <w:pPr>
        <w:rPr>
          <w:sz w:val="24"/>
          <w:szCs w:val="24"/>
        </w:rPr>
      </w:pPr>
    </w:p>
    <w:p w14:paraId="04F7EC50" w14:textId="36315D67" w:rsidR="00A26DB3" w:rsidRPr="00A26DB3" w:rsidRDefault="00A26DB3" w:rsidP="00A26DB3">
      <w:pPr>
        <w:rPr>
          <w:sz w:val="24"/>
          <w:szCs w:val="24"/>
        </w:rPr>
      </w:pPr>
    </w:p>
    <w:p w14:paraId="1ED915EE" w14:textId="092B1951" w:rsidR="00A26DB3" w:rsidRPr="00A26DB3" w:rsidRDefault="00A26DB3" w:rsidP="00A26DB3">
      <w:pPr>
        <w:rPr>
          <w:sz w:val="24"/>
          <w:szCs w:val="24"/>
        </w:rPr>
      </w:pPr>
    </w:p>
    <w:p w14:paraId="5576E156" w14:textId="224274C2" w:rsidR="00A26DB3" w:rsidRPr="00A26DB3" w:rsidRDefault="00A26DB3" w:rsidP="00A26DB3">
      <w:pPr>
        <w:rPr>
          <w:sz w:val="24"/>
          <w:szCs w:val="24"/>
        </w:rPr>
      </w:pPr>
    </w:p>
    <w:p w14:paraId="03EDFDAA" w14:textId="0903FEE1" w:rsidR="00A26DB3" w:rsidRPr="00A26DB3" w:rsidRDefault="009B6193" w:rsidP="00A26DB3">
      <w:pPr>
        <w:rPr>
          <w:sz w:val="24"/>
          <w:szCs w:val="24"/>
        </w:rPr>
      </w:pPr>
      <w:r>
        <w:rPr>
          <w:noProof/>
          <w:sz w:val="24"/>
          <w:szCs w:val="24"/>
        </w:rPr>
        <w:drawing>
          <wp:anchor distT="0" distB="0" distL="114300" distR="114300" simplePos="0" relativeHeight="251649536" behindDoc="0" locked="0" layoutInCell="1" allowOverlap="1" wp14:anchorId="762D6AA8" wp14:editId="7C963299">
            <wp:simplePos x="0" y="0"/>
            <wp:positionH relativeFrom="column">
              <wp:posOffset>379349</wp:posOffset>
            </wp:positionH>
            <wp:positionV relativeFrom="paragraph">
              <wp:posOffset>167005</wp:posOffset>
            </wp:positionV>
            <wp:extent cx="6068972" cy="2495550"/>
            <wp:effectExtent l="152400" t="152400" r="351155" b="34290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068972" cy="249555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311E3843" w14:textId="1A547511" w:rsidR="00A26DB3" w:rsidRPr="00A26DB3" w:rsidRDefault="00A26DB3" w:rsidP="00A26DB3">
      <w:pPr>
        <w:rPr>
          <w:sz w:val="24"/>
          <w:szCs w:val="24"/>
        </w:rPr>
      </w:pPr>
    </w:p>
    <w:p w14:paraId="7CB0EC06" w14:textId="2A5B9233" w:rsidR="00A26DB3" w:rsidRDefault="00A26DB3" w:rsidP="00A26DB3">
      <w:pPr>
        <w:rPr>
          <w:rFonts w:ascii="Arial" w:hAnsi="Arial" w:cs="Arial"/>
          <w:color w:val="222222"/>
          <w:sz w:val="24"/>
          <w:szCs w:val="24"/>
          <w:shd w:val="clear" w:color="auto" w:fill="FFFFFF"/>
        </w:rPr>
      </w:pPr>
    </w:p>
    <w:p w14:paraId="16047749" w14:textId="4665FB39" w:rsidR="00A26DB3" w:rsidRDefault="00A26DB3" w:rsidP="00A26DB3">
      <w:pPr>
        <w:tabs>
          <w:tab w:val="left" w:pos="2910"/>
        </w:tabs>
        <w:rPr>
          <w:sz w:val="24"/>
          <w:szCs w:val="24"/>
        </w:rPr>
      </w:pPr>
      <w:r>
        <w:rPr>
          <w:sz w:val="24"/>
          <w:szCs w:val="24"/>
        </w:rPr>
        <w:tab/>
      </w:r>
    </w:p>
    <w:p w14:paraId="2C4FE735" w14:textId="1065A550" w:rsidR="00A26DB3" w:rsidRDefault="00A26DB3" w:rsidP="00A26DB3">
      <w:pPr>
        <w:tabs>
          <w:tab w:val="left" w:pos="2910"/>
        </w:tabs>
        <w:rPr>
          <w:sz w:val="24"/>
          <w:szCs w:val="24"/>
        </w:rPr>
      </w:pPr>
    </w:p>
    <w:p w14:paraId="2683A55D" w14:textId="07F42758" w:rsidR="00A26DB3" w:rsidRDefault="00A26DB3" w:rsidP="00A26DB3">
      <w:pPr>
        <w:tabs>
          <w:tab w:val="left" w:pos="2910"/>
        </w:tabs>
        <w:rPr>
          <w:sz w:val="24"/>
          <w:szCs w:val="24"/>
        </w:rPr>
      </w:pPr>
    </w:p>
    <w:p w14:paraId="716E5CA6" w14:textId="31E52DA3" w:rsidR="00A26DB3" w:rsidRDefault="00A26DB3" w:rsidP="00A26DB3">
      <w:pPr>
        <w:tabs>
          <w:tab w:val="left" w:pos="2910"/>
        </w:tabs>
        <w:rPr>
          <w:sz w:val="24"/>
          <w:szCs w:val="24"/>
        </w:rPr>
      </w:pPr>
    </w:p>
    <w:p w14:paraId="40149E42" w14:textId="30AD723B" w:rsidR="00A26DB3" w:rsidRPr="00A26DB3" w:rsidRDefault="00A26DB3" w:rsidP="00A26DB3">
      <w:pPr>
        <w:rPr>
          <w:sz w:val="24"/>
          <w:szCs w:val="24"/>
        </w:rPr>
      </w:pPr>
    </w:p>
    <w:p w14:paraId="3A08A07E" w14:textId="41A3D31F" w:rsidR="00A26DB3" w:rsidRDefault="00A26DB3" w:rsidP="00A26DB3">
      <w:pPr>
        <w:rPr>
          <w:sz w:val="24"/>
          <w:szCs w:val="24"/>
        </w:rPr>
      </w:pPr>
    </w:p>
    <w:p w14:paraId="773F4B24" w14:textId="3D5B5342" w:rsidR="00A26DB3" w:rsidRDefault="00A26DB3" w:rsidP="00A26DB3">
      <w:pPr>
        <w:tabs>
          <w:tab w:val="left" w:pos="3915"/>
        </w:tabs>
        <w:rPr>
          <w:sz w:val="24"/>
          <w:szCs w:val="24"/>
        </w:rPr>
      </w:pPr>
      <w:r>
        <w:rPr>
          <w:sz w:val="24"/>
          <w:szCs w:val="24"/>
        </w:rPr>
        <w:tab/>
      </w:r>
    </w:p>
    <w:p w14:paraId="0F755247" w14:textId="23C86778" w:rsidR="006B3EBC" w:rsidRPr="006B3EBC" w:rsidRDefault="006B3EBC" w:rsidP="006B3EBC">
      <w:pPr>
        <w:rPr>
          <w:sz w:val="24"/>
          <w:szCs w:val="24"/>
        </w:rPr>
      </w:pPr>
    </w:p>
    <w:p w14:paraId="5A361965" w14:textId="6879175F" w:rsidR="006B3EBC" w:rsidRPr="006B3EBC" w:rsidRDefault="006B3EBC" w:rsidP="006B3EBC">
      <w:pPr>
        <w:rPr>
          <w:sz w:val="24"/>
          <w:szCs w:val="24"/>
        </w:rPr>
      </w:pPr>
    </w:p>
    <w:p w14:paraId="088295FF" w14:textId="14C0FC21" w:rsidR="006B3EBC" w:rsidRPr="006B3EBC" w:rsidRDefault="006B3EBC" w:rsidP="006B3EBC">
      <w:pPr>
        <w:rPr>
          <w:sz w:val="24"/>
          <w:szCs w:val="24"/>
        </w:rPr>
      </w:pPr>
    </w:p>
    <w:p w14:paraId="4A954312" w14:textId="5B3AF582" w:rsidR="006B3EBC" w:rsidRPr="006B3EBC" w:rsidRDefault="006B3EBC" w:rsidP="006B3EBC">
      <w:pPr>
        <w:rPr>
          <w:sz w:val="24"/>
          <w:szCs w:val="24"/>
        </w:rPr>
      </w:pPr>
    </w:p>
    <w:p w14:paraId="7FE9729C" w14:textId="39DECA93" w:rsidR="006B3EBC" w:rsidRPr="006B3EBC" w:rsidRDefault="006B3EBC" w:rsidP="006B3EBC">
      <w:pPr>
        <w:rPr>
          <w:sz w:val="24"/>
          <w:szCs w:val="24"/>
        </w:rPr>
      </w:pPr>
    </w:p>
    <w:p w14:paraId="330E45A4" w14:textId="45926F0F" w:rsidR="006B3EBC" w:rsidRPr="006B3EBC" w:rsidRDefault="006B3EBC" w:rsidP="006B3EBC">
      <w:pPr>
        <w:rPr>
          <w:sz w:val="24"/>
          <w:szCs w:val="24"/>
        </w:rPr>
      </w:pPr>
    </w:p>
    <w:p w14:paraId="36CEC707" w14:textId="77777777" w:rsidR="006B3EBC" w:rsidRDefault="006B3EBC" w:rsidP="00ED7553">
      <w:pPr>
        <w:tabs>
          <w:tab w:val="left" w:pos="4785"/>
        </w:tabs>
        <w:rPr>
          <w:b/>
          <w:bCs/>
        </w:rPr>
      </w:pPr>
    </w:p>
    <w:p w14:paraId="26D3EDD5" w14:textId="77777777" w:rsidR="006B3EBC" w:rsidRDefault="006B3EBC" w:rsidP="006B3EBC">
      <w:pPr>
        <w:tabs>
          <w:tab w:val="left" w:pos="4785"/>
        </w:tabs>
        <w:jc w:val="center"/>
        <w:rPr>
          <w:b/>
          <w:bCs/>
        </w:rPr>
      </w:pPr>
    </w:p>
    <w:p w14:paraId="479B7728" w14:textId="35B61F1A" w:rsidR="006B3EBC" w:rsidRDefault="006B3EBC" w:rsidP="006B3EBC">
      <w:pPr>
        <w:tabs>
          <w:tab w:val="left" w:pos="4785"/>
        </w:tabs>
        <w:jc w:val="center"/>
        <w:rPr>
          <w:b/>
          <w:bCs/>
        </w:rPr>
      </w:pPr>
      <w:r w:rsidRPr="00BB4DE8">
        <w:rPr>
          <w:b/>
          <w:bCs/>
        </w:rPr>
        <w:t>Fig. 3.</w:t>
      </w:r>
      <w:r>
        <w:rPr>
          <w:b/>
          <w:bCs/>
        </w:rPr>
        <w:t>3.6 Code Tracker</w:t>
      </w:r>
    </w:p>
    <w:p w14:paraId="16F4C7A3" w14:textId="5B98859C" w:rsidR="006B3EBC" w:rsidRDefault="006B3EBC" w:rsidP="006B3EBC">
      <w:pPr>
        <w:jc w:val="center"/>
        <w:rPr>
          <w:sz w:val="24"/>
          <w:szCs w:val="24"/>
        </w:rPr>
      </w:pPr>
    </w:p>
    <w:p w14:paraId="372CA68B" w14:textId="054AAB96" w:rsidR="003D76A9" w:rsidRPr="003D76A9" w:rsidRDefault="003154DA" w:rsidP="003D76A9">
      <w:pPr>
        <w:rPr>
          <w:rFonts w:ascii="Arial" w:hAnsi="Arial" w:cs="Arial"/>
          <w:sz w:val="24"/>
          <w:szCs w:val="24"/>
        </w:rPr>
      </w:pPr>
      <w:r>
        <w:rPr>
          <w:rFonts w:ascii="Arial" w:hAnsi="Arial" w:cs="Arial"/>
          <w:noProof/>
          <w:sz w:val="24"/>
          <w:szCs w:val="24"/>
        </w:rPr>
        <w:drawing>
          <wp:anchor distT="0" distB="0" distL="114300" distR="114300" simplePos="0" relativeHeight="251650048" behindDoc="0" locked="0" layoutInCell="1" allowOverlap="1" wp14:anchorId="4991B495" wp14:editId="3C44B916">
            <wp:simplePos x="0" y="0"/>
            <wp:positionH relativeFrom="column">
              <wp:posOffset>1164590</wp:posOffset>
            </wp:positionH>
            <wp:positionV relativeFrom="paragraph">
              <wp:posOffset>163830</wp:posOffset>
            </wp:positionV>
            <wp:extent cx="4615180" cy="2590800"/>
            <wp:effectExtent l="152400" t="152400" r="337820" b="34290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15180" cy="259080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082B0B3B" w14:textId="421FE9A9" w:rsidR="004724B8" w:rsidRDefault="004724B8" w:rsidP="003D76A9">
      <w:pPr>
        <w:jc w:val="center"/>
        <w:rPr>
          <w:rFonts w:ascii="Arial" w:hAnsi="Arial" w:cs="Arial"/>
          <w:sz w:val="24"/>
          <w:szCs w:val="24"/>
        </w:rPr>
      </w:pPr>
    </w:p>
    <w:p w14:paraId="519F11D5" w14:textId="5EFE951B" w:rsidR="004724B8" w:rsidRDefault="004724B8" w:rsidP="003D76A9">
      <w:pPr>
        <w:jc w:val="center"/>
        <w:rPr>
          <w:rFonts w:ascii="Arial" w:hAnsi="Arial" w:cs="Arial"/>
          <w:sz w:val="24"/>
          <w:szCs w:val="24"/>
        </w:rPr>
      </w:pPr>
    </w:p>
    <w:p w14:paraId="141D85A6" w14:textId="79397467" w:rsidR="00ED7553" w:rsidRPr="00ED7553" w:rsidRDefault="00ED7553" w:rsidP="00ED7553">
      <w:pPr>
        <w:rPr>
          <w:rFonts w:ascii="Arial" w:hAnsi="Arial" w:cs="Arial"/>
          <w:sz w:val="24"/>
          <w:szCs w:val="24"/>
        </w:rPr>
      </w:pPr>
    </w:p>
    <w:p w14:paraId="5BA2EE1B" w14:textId="15A3C9DB" w:rsidR="00ED7553" w:rsidRDefault="00ED7553" w:rsidP="00ED7553">
      <w:pPr>
        <w:rPr>
          <w:rFonts w:ascii="Arial" w:hAnsi="Arial" w:cs="Arial"/>
          <w:sz w:val="24"/>
          <w:szCs w:val="24"/>
        </w:rPr>
      </w:pPr>
    </w:p>
    <w:p w14:paraId="4173BAC5" w14:textId="5970AFA7" w:rsidR="00ED7553" w:rsidRDefault="00ED7553" w:rsidP="00ED7553">
      <w:pPr>
        <w:tabs>
          <w:tab w:val="left" w:pos="4530"/>
        </w:tabs>
        <w:rPr>
          <w:rFonts w:ascii="Arial" w:hAnsi="Arial" w:cs="Arial"/>
          <w:sz w:val="24"/>
          <w:szCs w:val="24"/>
        </w:rPr>
      </w:pPr>
      <w:r>
        <w:rPr>
          <w:rFonts w:ascii="Arial" w:hAnsi="Arial" w:cs="Arial"/>
          <w:sz w:val="24"/>
          <w:szCs w:val="24"/>
        </w:rPr>
        <w:tab/>
      </w:r>
    </w:p>
    <w:p w14:paraId="530F918D" w14:textId="174FC00B" w:rsidR="0016626B" w:rsidRPr="0016626B" w:rsidRDefault="0016626B" w:rsidP="0016626B">
      <w:pPr>
        <w:rPr>
          <w:rFonts w:ascii="Arial" w:hAnsi="Arial" w:cs="Arial"/>
          <w:sz w:val="24"/>
          <w:szCs w:val="24"/>
        </w:rPr>
      </w:pPr>
    </w:p>
    <w:p w14:paraId="69871619" w14:textId="7E67AE72" w:rsidR="0016626B" w:rsidRPr="0016626B" w:rsidRDefault="0016626B" w:rsidP="0016626B">
      <w:pPr>
        <w:rPr>
          <w:rFonts w:ascii="Arial" w:hAnsi="Arial" w:cs="Arial"/>
          <w:sz w:val="24"/>
          <w:szCs w:val="24"/>
        </w:rPr>
      </w:pPr>
    </w:p>
    <w:p w14:paraId="6A9C44CC" w14:textId="080829D8" w:rsidR="0016626B" w:rsidRPr="0016626B" w:rsidRDefault="0016626B" w:rsidP="0016626B">
      <w:pPr>
        <w:rPr>
          <w:rFonts w:ascii="Arial" w:hAnsi="Arial" w:cs="Arial"/>
          <w:sz w:val="24"/>
          <w:szCs w:val="24"/>
        </w:rPr>
      </w:pPr>
    </w:p>
    <w:p w14:paraId="3C39EDE1" w14:textId="1567A33D" w:rsidR="0016626B" w:rsidRPr="0016626B" w:rsidRDefault="0016626B" w:rsidP="0016626B">
      <w:pPr>
        <w:rPr>
          <w:rFonts w:ascii="Arial" w:hAnsi="Arial" w:cs="Arial"/>
          <w:sz w:val="24"/>
          <w:szCs w:val="24"/>
        </w:rPr>
      </w:pPr>
    </w:p>
    <w:p w14:paraId="43EE0E1D" w14:textId="1EA035CB" w:rsidR="0016626B" w:rsidRPr="0016626B" w:rsidRDefault="0016626B" w:rsidP="0016626B">
      <w:pPr>
        <w:rPr>
          <w:rFonts w:ascii="Arial" w:hAnsi="Arial" w:cs="Arial"/>
          <w:sz w:val="24"/>
          <w:szCs w:val="24"/>
        </w:rPr>
      </w:pPr>
    </w:p>
    <w:p w14:paraId="033C7CA0" w14:textId="4285AB5D" w:rsidR="0016626B" w:rsidRPr="0016626B" w:rsidRDefault="0016626B" w:rsidP="0016626B">
      <w:pPr>
        <w:rPr>
          <w:rFonts w:ascii="Arial" w:hAnsi="Arial" w:cs="Arial"/>
          <w:sz w:val="24"/>
          <w:szCs w:val="24"/>
        </w:rPr>
      </w:pPr>
    </w:p>
    <w:p w14:paraId="1D0BF332" w14:textId="6E7D7890" w:rsidR="0016626B" w:rsidRPr="0016626B" w:rsidRDefault="0016626B" w:rsidP="0016626B">
      <w:pPr>
        <w:rPr>
          <w:rFonts w:ascii="Arial" w:hAnsi="Arial" w:cs="Arial"/>
          <w:sz w:val="24"/>
          <w:szCs w:val="24"/>
        </w:rPr>
      </w:pPr>
    </w:p>
    <w:p w14:paraId="5E871D61" w14:textId="007EEFD4" w:rsidR="0016626B" w:rsidRPr="0016626B" w:rsidRDefault="0016626B" w:rsidP="0016626B">
      <w:pPr>
        <w:rPr>
          <w:rFonts w:ascii="Arial" w:hAnsi="Arial" w:cs="Arial"/>
          <w:sz w:val="24"/>
          <w:szCs w:val="24"/>
        </w:rPr>
      </w:pPr>
    </w:p>
    <w:p w14:paraId="20C34679" w14:textId="7E735B1C" w:rsidR="0016626B" w:rsidRPr="0016626B" w:rsidRDefault="0016626B" w:rsidP="0016626B">
      <w:pPr>
        <w:rPr>
          <w:rFonts w:ascii="Arial" w:hAnsi="Arial" w:cs="Arial"/>
          <w:sz w:val="24"/>
          <w:szCs w:val="24"/>
        </w:rPr>
      </w:pPr>
    </w:p>
    <w:p w14:paraId="2A7B2DA2" w14:textId="529263A9" w:rsidR="0016626B" w:rsidRPr="0016626B" w:rsidRDefault="0016626B" w:rsidP="0016626B">
      <w:pPr>
        <w:rPr>
          <w:rFonts w:ascii="Arial" w:hAnsi="Arial" w:cs="Arial"/>
          <w:sz w:val="24"/>
          <w:szCs w:val="24"/>
        </w:rPr>
      </w:pPr>
    </w:p>
    <w:p w14:paraId="550632FE" w14:textId="69DF29FD" w:rsidR="0016626B" w:rsidRDefault="0016626B" w:rsidP="0016626B">
      <w:pPr>
        <w:rPr>
          <w:rFonts w:ascii="Arial" w:hAnsi="Arial" w:cs="Arial"/>
          <w:sz w:val="24"/>
          <w:szCs w:val="24"/>
        </w:rPr>
      </w:pPr>
    </w:p>
    <w:p w14:paraId="315AC872" w14:textId="02C888B9" w:rsidR="0016626B" w:rsidRDefault="0016626B" w:rsidP="001A74FD">
      <w:pPr>
        <w:ind w:left="720"/>
        <w:jc w:val="both"/>
        <w:rPr>
          <w:rFonts w:ascii="Arial" w:hAnsi="Arial" w:cs="Arial"/>
          <w:sz w:val="24"/>
          <w:szCs w:val="24"/>
        </w:rPr>
      </w:pPr>
    </w:p>
    <w:p w14:paraId="2A210D20" w14:textId="10AB5EA0" w:rsidR="0016626B" w:rsidRDefault="0016626B" w:rsidP="009B6193">
      <w:pPr>
        <w:spacing w:line="360" w:lineRule="auto"/>
        <w:ind w:left="720"/>
        <w:jc w:val="both"/>
        <w:rPr>
          <w:rFonts w:ascii="Arial" w:hAnsi="Arial" w:cs="Arial"/>
          <w:sz w:val="24"/>
          <w:szCs w:val="24"/>
        </w:rPr>
      </w:pPr>
      <w:r w:rsidRPr="003D76A9">
        <w:rPr>
          <w:rFonts w:ascii="Arial" w:hAnsi="Arial" w:cs="Arial"/>
          <w:sz w:val="24"/>
          <w:szCs w:val="24"/>
        </w:rPr>
        <w:t>Code tracker page will constantly help Guest or registered user to track and manage URL</w:t>
      </w:r>
    </w:p>
    <w:p w14:paraId="51014789" w14:textId="282874D3" w:rsidR="0016626B" w:rsidRDefault="0016626B" w:rsidP="009B6193">
      <w:pPr>
        <w:spacing w:line="360" w:lineRule="auto"/>
        <w:ind w:left="720"/>
        <w:jc w:val="both"/>
        <w:rPr>
          <w:rFonts w:ascii="Arial" w:hAnsi="Arial" w:cs="Arial"/>
          <w:sz w:val="24"/>
          <w:szCs w:val="24"/>
        </w:rPr>
      </w:pPr>
      <w:r w:rsidRPr="003D76A9">
        <w:rPr>
          <w:rFonts w:ascii="Arial" w:hAnsi="Arial" w:cs="Arial"/>
          <w:sz w:val="24"/>
          <w:szCs w:val="24"/>
        </w:rPr>
        <w:t>activity.</w:t>
      </w:r>
      <w:r>
        <w:rPr>
          <w:rFonts w:ascii="Arial" w:hAnsi="Arial" w:cs="Arial"/>
          <w:sz w:val="24"/>
          <w:szCs w:val="24"/>
        </w:rPr>
        <w:t xml:space="preserve"> </w:t>
      </w:r>
      <w:r w:rsidRPr="003D76A9">
        <w:rPr>
          <w:rFonts w:ascii="Arial" w:hAnsi="Arial" w:cs="Arial"/>
          <w:sz w:val="24"/>
          <w:szCs w:val="24"/>
        </w:rPr>
        <w:t>User or visitor need to have a Tracking code in order to access the track page in</w:t>
      </w:r>
    </w:p>
    <w:p w14:paraId="3922347A" w14:textId="33167EAC" w:rsidR="0016626B" w:rsidRDefault="0016626B" w:rsidP="009B6193">
      <w:pPr>
        <w:spacing w:line="360" w:lineRule="auto"/>
        <w:ind w:left="720"/>
        <w:jc w:val="both"/>
        <w:rPr>
          <w:rFonts w:ascii="Arial" w:hAnsi="Arial" w:cs="Arial"/>
          <w:sz w:val="24"/>
          <w:szCs w:val="24"/>
        </w:rPr>
      </w:pPr>
      <w:r w:rsidRPr="003D76A9">
        <w:rPr>
          <w:rFonts w:ascii="Arial" w:hAnsi="Arial" w:cs="Arial"/>
          <w:sz w:val="24"/>
          <w:szCs w:val="24"/>
        </w:rPr>
        <w:t>future</w:t>
      </w:r>
      <w:r>
        <w:rPr>
          <w:rFonts w:ascii="Arial" w:hAnsi="Arial" w:cs="Arial"/>
          <w:sz w:val="24"/>
          <w:szCs w:val="24"/>
        </w:rPr>
        <w:t xml:space="preserve">. Tracking code can be easily found in User dashboard along with particular naming </w:t>
      </w:r>
      <w:r w:rsidR="00823FD8">
        <w:rPr>
          <w:rFonts w:ascii="Arial" w:hAnsi="Arial" w:cs="Arial"/>
          <w:sz w:val="24"/>
          <w:szCs w:val="24"/>
        </w:rPr>
        <w:t>URL conventions</w:t>
      </w:r>
      <w:r>
        <w:rPr>
          <w:rFonts w:ascii="Arial" w:hAnsi="Arial" w:cs="Arial"/>
          <w:sz w:val="24"/>
          <w:szCs w:val="24"/>
        </w:rPr>
        <w:t>.</w:t>
      </w:r>
    </w:p>
    <w:p w14:paraId="6231C35F" w14:textId="065DA320" w:rsidR="0016626B" w:rsidRDefault="0016626B" w:rsidP="0016626B">
      <w:pPr>
        <w:jc w:val="center"/>
        <w:rPr>
          <w:rFonts w:ascii="Arial" w:hAnsi="Arial" w:cs="Arial"/>
          <w:sz w:val="24"/>
          <w:szCs w:val="24"/>
        </w:rPr>
      </w:pPr>
    </w:p>
    <w:p w14:paraId="5147AFCE" w14:textId="46305FFB" w:rsidR="00EB7E49" w:rsidRDefault="00EB7E49" w:rsidP="0016626B">
      <w:pPr>
        <w:jc w:val="center"/>
        <w:rPr>
          <w:rFonts w:ascii="Arial" w:hAnsi="Arial" w:cs="Arial"/>
          <w:sz w:val="24"/>
          <w:szCs w:val="24"/>
        </w:rPr>
      </w:pPr>
    </w:p>
    <w:p w14:paraId="48DEFA79" w14:textId="5E22F86E" w:rsidR="00EB7E49" w:rsidRDefault="00EB7E49" w:rsidP="0016626B">
      <w:pPr>
        <w:jc w:val="center"/>
        <w:rPr>
          <w:rFonts w:ascii="Arial" w:hAnsi="Arial" w:cs="Arial"/>
          <w:sz w:val="24"/>
          <w:szCs w:val="24"/>
        </w:rPr>
      </w:pPr>
    </w:p>
    <w:p w14:paraId="699DC4ED" w14:textId="442905DE" w:rsidR="00EB7E49" w:rsidRDefault="00F03885" w:rsidP="0016626B">
      <w:pPr>
        <w:jc w:val="center"/>
        <w:rPr>
          <w:rFonts w:ascii="Arial" w:hAnsi="Arial" w:cs="Arial"/>
          <w:sz w:val="24"/>
          <w:szCs w:val="24"/>
        </w:rPr>
      </w:pPr>
      <w:r>
        <w:rPr>
          <w:rFonts w:ascii="Arial" w:hAnsi="Arial" w:cs="Arial"/>
          <w:noProof/>
          <w:sz w:val="24"/>
          <w:szCs w:val="24"/>
        </w:rPr>
        <w:lastRenderedPageBreak/>
        <w:drawing>
          <wp:anchor distT="0" distB="0" distL="114300" distR="114300" simplePos="0" relativeHeight="251654144" behindDoc="0" locked="0" layoutInCell="1" allowOverlap="1" wp14:anchorId="504044E1" wp14:editId="337D6061">
            <wp:simplePos x="0" y="0"/>
            <wp:positionH relativeFrom="column">
              <wp:posOffset>459740</wp:posOffset>
            </wp:positionH>
            <wp:positionV relativeFrom="paragraph">
              <wp:posOffset>161290</wp:posOffset>
            </wp:positionV>
            <wp:extent cx="5748803" cy="5905500"/>
            <wp:effectExtent l="152400" t="152400" r="347345" b="34290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48803" cy="590550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507BE3CF" w14:textId="234D6EB5" w:rsidR="00EB7E49" w:rsidRDefault="00EB7E49" w:rsidP="0016626B">
      <w:pPr>
        <w:jc w:val="center"/>
        <w:rPr>
          <w:rFonts w:ascii="Arial" w:hAnsi="Arial" w:cs="Arial"/>
          <w:sz w:val="24"/>
          <w:szCs w:val="24"/>
        </w:rPr>
      </w:pPr>
    </w:p>
    <w:p w14:paraId="2EF5DDD3" w14:textId="294BB8BA" w:rsidR="00295C02" w:rsidRDefault="00295C02" w:rsidP="0016626B">
      <w:pPr>
        <w:jc w:val="center"/>
        <w:rPr>
          <w:rFonts w:ascii="Arial" w:hAnsi="Arial" w:cs="Arial"/>
          <w:sz w:val="24"/>
          <w:szCs w:val="24"/>
        </w:rPr>
      </w:pPr>
    </w:p>
    <w:p w14:paraId="58FA7F93" w14:textId="1CFD1999" w:rsidR="00295C02" w:rsidRDefault="00295C02" w:rsidP="0016626B">
      <w:pPr>
        <w:jc w:val="center"/>
        <w:rPr>
          <w:rFonts w:ascii="Arial" w:hAnsi="Arial" w:cs="Arial"/>
          <w:sz w:val="24"/>
          <w:szCs w:val="24"/>
        </w:rPr>
      </w:pPr>
    </w:p>
    <w:p w14:paraId="34CBCB57" w14:textId="09448A65" w:rsidR="00295C02" w:rsidRDefault="00295C02" w:rsidP="0016626B">
      <w:pPr>
        <w:jc w:val="center"/>
        <w:rPr>
          <w:rFonts w:ascii="Arial" w:hAnsi="Arial" w:cs="Arial"/>
          <w:sz w:val="24"/>
          <w:szCs w:val="24"/>
        </w:rPr>
      </w:pPr>
    </w:p>
    <w:p w14:paraId="257E0A9A" w14:textId="6CC352EB" w:rsidR="00295C02" w:rsidRDefault="00295C02" w:rsidP="0016626B">
      <w:pPr>
        <w:jc w:val="center"/>
        <w:rPr>
          <w:rFonts w:ascii="Arial" w:hAnsi="Arial" w:cs="Arial"/>
          <w:sz w:val="24"/>
          <w:szCs w:val="24"/>
        </w:rPr>
      </w:pPr>
    </w:p>
    <w:p w14:paraId="0458D3C3" w14:textId="5EC0976F" w:rsidR="00EB7E49" w:rsidRDefault="00EB7E49" w:rsidP="0016626B">
      <w:pPr>
        <w:jc w:val="center"/>
        <w:rPr>
          <w:rFonts w:ascii="Arial" w:hAnsi="Arial" w:cs="Arial"/>
          <w:sz w:val="24"/>
          <w:szCs w:val="24"/>
        </w:rPr>
      </w:pPr>
    </w:p>
    <w:p w14:paraId="1D7E74FD" w14:textId="710767E1" w:rsidR="00EB7E49" w:rsidRDefault="00EB7E49" w:rsidP="0016626B">
      <w:pPr>
        <w:jc w:val="center"/>
        <w:rPr>
          <w:rFonts w:ascii="Arial" w:hAnsi="Arial" w:cs="Arial"/>
          <w:sz w:val="24"/>
          <w:szCs w:val="24"/>
        </w:rPr>
      </w:pPr>
    </w:p>
    <w:p w14:paraId="0CC51511" w14:textId="7FC5E059" w:rsidR="001F574B" w:rsidRPr="001F574B" w:rsidRDefault="001F574B" w:rsidP="001F574B">
      <w:pPr>
        <w:rPr>
          <w:rFonts w:ascii="Arial" w:hAnsi="Arial" w:cs="Arial"/>
          <w:sz w:val="24"/>
          <w:szCs w:val="24"/>
        </w:rPr>
      </w:pPr>
    </w:p>
    <w:p w14:paraId="653CB8DB" w14:textId="658C9395" w:rsidR="001F574B" w:rsidRPr="001F574B" w:rsidRDefault="001F574B" w:rsidP="001F574B">
      <w:pPr>
        <w:rPr>
          <w:rFonts w:ascii="Arial" w:hAnsi="Arial" w:cs="Arial"/>
          <w:sz w:val="24"/>
          <w:szCs w:val="24"/>
        </w:rPr>
      </w:pPr>
    </w:p>
    <w:p w14:paraId="5D0695CA" w14:textId="60AD5E57" w:rsidR="001F574B" w:rsidRPr="001F574B" w:rsidRDefault="001F574B" w:rsidP="001F574B">
      <w:pPr>
        <w:rPr>
          <w:rFonts w:ascii="Arial" w:hAnsi="Arial" w:cs="Arial"/>
          <w:sz w:val="24"/>
          <w:szCs w:val="24"/>
        </w:rPr>
      </w:pPr>
    </w:p>
    <w:p w14:paraId="76092863" w14:textId="585F56AC" w:rsidR="001F574B" w:rsidRPr="001F574B" w:rsidRDefault="001F574B" w:rsidP="001F574B">
      <w:pPr>
        <w:rPr>
          <w:rFonts w:ascii="Arial" w:hAnsi="Arial" w:cs="Arial"/>
          <w:sz w:val="24"/>
          <w:szCs w:val="24"/>
        </w:rPr>
      </w:pPr>
    </w:p>
    <w:p w14:paraId="5C8CF64D" w14:textId="26D1BE71" w:rsidR="001F574B" w:rsidRPr="001F574B" w:rsidRDefault="001F574B" w:rsidP="001F574B">
      <w:pPr>
        <w:rPr>
          <w:rFonts w:ascii="Arial" w:hAnsi="Arial" w:cs="Arial"/>
          <w:sz w:val="24"/>
          <w:szCs w:val="24"/>
        </w:rPr>
      </w:pPr>
    </w:p>
    <w:p w14:paraId="5783C00E" w14:textId="746BAC1B" w:rsidR="001F574B" w:rsidRPr="001F574B" w:rsidRDefault="001F574B" w:rsidP="001F574B">
      <w:pPr>
        <w:rPr>
          <w:rFonts w:ascii="Arial" w:hAnsi="Arial" w:cs="Arial"/>
          <w:sz w:val="24"/>
          <w:szCs w:val="24"/>
        </w:rPr>
      </w:pPr>
    </w:p>
    <w:p w14:paraId="61B66B89" w14:textId="2E485DFB" w:rsidR="001F574B" w:rsidRPr="001F574B" w:rsidRDefault="001F574B" w:rsidP="001F574B">
      <w:pPr>
        <w:rPr>
          <w:rFonts w:ascii="Arial" w:hAnsi="Arial" w:cs="Arial"/>
          <w:sz w:val="24"/>
          <w:szCs w:val="24"/>
        </w:rPr>
      </w:pPr>
    </w:p>
    <w:p w14:paraId="294A3FA6" w14:textId="20789880" w:rsidR="001F574B" w:rsidRPr="001F574B" w:rsidRDefault="001F574B" w:rsidP="001F574B">
      <w:pPr>
        <w:rPr>
          <w:rFonts w:ascii="Arial" w:hAnsi="Arial" w:cs="Arial"/>
          <w:sz w:val="24"/>
          <w:szCs w:val="24"/>
        </w:rPr>
      </w:pPr>
    </w:p>
    <w:p w14:paraId="4D7F2E22" w14:textId="23199AB5" w:rsidR="001F574B" w:rsidRPr="001F574B" w:rsidRDefault="001F574B" w:rsidP="001F574B">
      <w:pPr>
        <w:rPr>
          <w:rFonts w:ascii="Arial" w:hAnsi="Arial" w:cs="Arial"/>
          <w:sz w:val="24"/>
          <w:szCs w:val="24"/>
        </w:rPr>
      </w:pPr>
    </w:p>
    <w:p w14:paraId="2850C8C1" w14:textId="3E325407" w:rsidR="001F574B" w:rsidRPr="001F574B" w:rsidRDefault="001F574B" w:rsidP="001F574B">
      <w:pPr>
        <w:rPr>
          <w:rFonts w:ascii="Arial" w:hAnsi="Arial" w:cs="Arial"/>
          <w:sz w:val="24"/>
          <w:szCs w:val="24"/>
        </w:rPr>
      </w:pPr>
    </w:p>
    <w:p w14:paraId="2BCE6810" w14:textId="287AE749" w:rsidR="001F574B" w:rsidRPr="001F574B" w:rsidRDefault="001F574B" w:rsidP="001F574B">
      <w:pPr>
        <w:rPr>
          <w:rFonts w:ascii="Arial" w:hAnsi="Arial" w:cs="Arial"/>
          <w:sz w:val="24"/>
          <w:szCs w:val="24"/>
        </w:rPr>
      </w:pPr>
    </w:p>
    <w:p w14:paraId="0E079B36" w14:textId="54DA293A" w:rsidR="001F574B" w:rsidRPr="001F574B" w:rsidRDefault="001F574B" w:rsidP="001F574B">
      <w:pPr>
        <w:rPr>
          <w:rFonts w:ascii="Arial" w:hAnsi="Arial" w:cs="Arial"/>
          <w:sz w:val="24"/>
          <w:szCs w:val="24"/>
        </w:rPr>
      </w:pPr>
    </w:p>
    <w:p w14:paraId="506C8244" w14:textId="6DCE4FA1" w:rsidR="001F574B" w:rsidRPr="001F574B" w:rsidRDefault="001F574B" w:rsidP="001F574B">
      <w:pPr>
        <w:rPr>
          <w:rFonts w:ascii="Arial" w:hAnsi="Arial" w:cs="Arial"/>
          <w:sz w:val="24"/>
          <w:szCs w:val="24"/>
        </w:rPr>
      </w:pPr>
    </w:p>
    <w:p w14:paraId="1ED1C708" w14:textId="70CD34FA" w:rsidR="001F574B" w:rsidRPr="001F574B" w:rsidRDefault="001F574B" w:rsidP="001F574B">
      <w:pPr>
        <w:rPr>
          <w:rFonts w:ascii="Arial" w:hAnsi="Arial" w:cs="Arial"/>
          <w:sz w:val="24"/>
          <w:szCs w:val="24"/>
        </w:rPr>
      </w:pPr>
    </w:p>
    <w:p w14:paraId="0B764812" w14:textId="53B787B8" w:rsidR="001F574B" w:rsidRPr="001F574B" w:rsidRDefault="001F574B" w:rsidP="001F574B">
      <w:pPr>
        <w:rPr>
          <w:rFonts w:ascii="Arial" w:hAnsi="Arial" w:cs="Arial"/>
          <w:sz w:val="24"/>
          <w:szCs w:val="24"/>
        </w:rPr>
      </w:pPr>
    </w:p>
    <w:p w14:paraId="42DE8BFD" w14:textId="6EAD4332" w:rsidR="001F574B" w:rsidRPr="001F574B" w:rsidRDefault="001F574B" w:rsidP="001F574B">
      <w:pPr>
        <w:rPr>
          <w:rFonts w:ascii="Arial" w:hAnsi="Arial" w:cs="Arial"/>
          <w:sz w:val="24"/>
          <w:szCs w:val="24"/>
        </w:rPr>
      </w:pPr>
    </w:p>
    <w:p w14:paraId="07F7D0A6" w14:textId="490C30F8" w:rsidR="001F574B" w:rsidRPr="001F574B" w:rsidRDefault="001F574B" w:rsidP="001F574B">
      <w:pPr>
        <w:rPr>
          <w:rFonts w:ascii="Arial" w:hAnsi="Arial" w:cs="Arial"/>
          <w:sz w:val="24"/>
          <w:szCs w:val="24"/>
        </w:rPr>
      </w:pPr>
    </w:p>
    <w:p w14:paraId="73BF6A90" w14:textId="116819AA" w:rsidR="001F574B" w:rsidRPr="001F574B" w:rsidRDefault="001F574B" w:rsidP="001F574B">
      <w:pPr>
        <w:rPr>
          <w:rFonts w:ascii="Arial" w:hAnsi="Arial" w:cs="Arial"/>
          <w:sz w:val="24"/>
          <w:szCs w:val="24"/>
        </w:rPr>
      </w:pPr>
    </w:p>
    <w:p w14:paraId="61AD5244" w14:textId="5139EDCB" w:rsidR="001F574B" w:rsidRPr="001F574B" w:rsidRDefault="001F574B" w:rsidP="001F574B">
      <w:pPr>
        <w:rPr>
          <w:rFonts w:ascii="Arial" w:hAnsi="Arial" w:cs="Arial"/>
          <w:sz w:val="24"/>
          <w:szCs w:val="24"/>
        </w:rPr>
      </w:pPr>
    </w:p>
    <w:p w14:paraId="36645E96" w14:textId="438D722A" w:rsidR="001F574B" w:rsidRPr="001F574B" w:rsidRDefault="001F574B" w:rsidP="001F574B">
      <w:pPr>
        <w:rPr>
          <w:rFonts w:ascii="Arial" w:hAnsi="Arial" w:cs="Arial"/>
          <w:sz w:val="24"/>
          <w:szCs w:val="24"/>
        </w:rPr>
      </w:pPr>
    </w:p>
    <w:p w14:paraId="24618EA6" w14:textId="4DAA4488" w:rsidR="001F574B" w:rsidRPr="001F574B" w:rsidRDefault="001F574B" w:rsidP="001F574B">
      <w:pPr>
        <w:rPr>
          <w:rFonts w:ascii="Arial" w:hAnsi="Arial" w:cs="Arial"/>
          <w:sz w:val="24"/>
          <w:szCs w:val="24"/>
        </w:rPr>
      </w:pPr>
    </w:p>
    <w:p w14:paraId="1813E129" w14:textId="4DB1ADDF" w:rsidR="001F574B" w:rsidRPr="001F574B" w:rsidRDefault="001F574B" w:rsidP="001F574B">
      <w:pPr>
        <w:rPr>
          <w:rFonts w:ascii="Arial" w:hAnsi="Arial" w:cs="Arial"/>
          <w:sz w:val="24"/>
          <w:szCs w:val="24"/>
        </w:rPr>
      </w:pPr>
    </w:p>
    <w:p w14:paraId="346824E5" w14:textId="1A5C39B7" w:rsidR="001F574B" w:rsidRPr="001F574B" w:rsidRDefault="001F574B" w:rsidP="001F574B">
      <w:pPr>
        <w:rPr>
          <w:rFonts w:ascii="Arial" w:hAnsi="Arial" w:cs="Arial"/>
          <w:sz w:val="24"/>
          <w:szCs w:val="24"/>
        </w:rPr>
      </w:pPr>
    </w:p>
    <w:p w14:paraId="5F1ED0C2" w14:textId="3C3B93EB" w:rsidR="001F574B" w:rsidRPr="001F574B" w:rsidRDefault="001F574B" w:rsidP="001F574B">
      <w:pPr>
        <w:rPr>
          <w:rFonts w:ascii="Arial" w:hAnsi="Arial" w:cs="Arial"/>
          <w:sz w:val="24"/>
          <w:szCs w:val="24"/>
        </w:rPr>
      </w:pPr>
    </w:p>
    <w:p w14:paraId="54A6785C" w14:textId="11644109" w:rsidR="001F574B" w:rsidRPr="001F574B" w:rsidRDefault="001F574B" w:rsidP="001F574B">
      <w:pPr>
        <w:rPr>
          <w:rFonts w:ascii="Arial" w:hAnsi="Arial" w:cs="Arial"/>
          <w:sz w:val="24"/>
          <w:szCs w:val="24"/>
        </w:rPr>
      </w:pPr>
    </w:p>
    <w:p w14:paraId="4E1FA10E" w14:textId="2E726510" w:rsidR="001F574B" w:rsidRPr="001F574B" w:rsidRDefault="001F574B" w:rsidP="001F574B">
      <w:pPr>
        <w:rPr>
          <w:rFonts w:ascii="Arial" w:hAnsi="Arial" w:cs="Arial"/>
          <w:sz w:val="24"/>
          <w:szCs w:val="24"/>
        </w:rPr>
      </w:pPr>
    </w:p>
    <w:p w14:paraId="66BB31D5" w14:textId="3673A7E0" w:rsidR="001F574B" w:rsidRPr="001F574B" w:rsidRDefault="001F574B" w:rsidP="001F574B">
      <w:pPr>
        <w:rPr>
          <w:rFonts w:ascii="Arial" w:hAnsi="Arial" w:cs="Arial"/>
          <w:sz w:val="24"/>
          <w:szCs w:val="24"/>
        </w:rPr>
      </w:pPr>
    </w:p>
    <w:p w14:paraId="0DFBFAA5" w14:textId="16CB3D3F" w:rsidR="001F574B" w:rsidRDefault="001F574B" w:rsidP="001F574B">
      <w:pPr>
        <w:rPr>
          <w:rFonts w:ascii="Arial" w:hAnsi="Arial" w:cs="Arial"/>
          <w:sz w:val="24"/>
          <w:szCs w:val="24"/>
        </w:rPr>
      </w:pPr>
    </w:p>
    <w:p w14:paraId="0DF9614C" w14:textId="3316580F" w:rsidR="001F574B" w:rsidRDefault="001F574B" w:rsidP="001F574B">
      <w:pPr>
        <w:rPr>
          <w:rFonts w:ascii="Arial" w:hAnsi="Arial" w:cs="Arial"/>
          <w:sz w:val="24"/>
          <w:szCs w:val="24"/>
        </w:rPr>
      </w:pPr>
    </w:p>
    <w:p w14:paraId="6D6EBC5A" w14:textId="0402F83B" w:rsidR="001F574B" w:rsidRDefault="001F574B" w:rsidP="001F574B">
      <w:pPr>
        <w:tabs>
          <w:tab w:val="left" w:pos="4785"/>
        </w:tabs>
        <w:jc w:val="center"/>
        <w:rPr>
          <w:b/>
          <w:bCs/>
        </w:rPr>
      </w:pPr>
      <w:r w:rsidRPr="00BB4DE8">
        <w:rPr>
          <w:b/>
          <w:bCs/>
        </w:rPr>
        <w:t>Fig. 3.</w:t>
      </w:r>
      <w:r>
        <w:rPr>
          <w:b/>
          <w:bCs/>
        </w:rPr>
        <w:t>3.7 Terms and Conditions</w:t>
      </w:r>
    </w:p>
    <w:p w14:paraId="00F9A3F6" w14:textId="77777777" w:rsidR="00F03885" w:rsidRDefault="00F03885" w:rsidP="001F574B">
      <w:pPr>
        <w:tabs>
          <w:tab w:val="left" w:pos="4785"/>
        </w:tabs>
        <w:jc w:val="center"/>
        <w:rPr>
          <w:b/>
          <w:bCs/>
        </w:rPr>
      </w:pPr>
    </w:p>
    <w:p w14:paraId="31BFCE02" w14:textId="4593386B" w:rsidR="008532CD" w:rsidRPr="00937450" w:rsidRDefault="008532CD" w:rsidP="009B6193">
      <w:pPr>
        <w:tabs>
          <w:tab w:val="left" w:pos="4785"/>
        </w:tabs>
        <w:spacing w:line="360" w:lineRule="auto"/>
        <w:jc w:val="both"/>
        <w:rPr>
          <w:rFonts w:ascii="Arial" w:hAnsi="Arial" w:cs="Arial"/>
          <w:color w:val="222222"/>
          <w:sz w:val="24"/>
          <w:szCs w:val="24"/>
          <w:shd w:val="clear" w:color="auto" w:fill="FFFFFF"/>
        </w:rPr>
      </w:pPr>
      <w:r w:rsidRPr="00937450">
        <w:rPr>
          <w:rFonts w:ascii="Arial" w:hAnsi="Arial" w:cs="Arial"/>
          <w:color w:val="222222"/>
          <w:sz w:val="24"/>
          <w:szCs w:val="24"/>
          <w:shd w:val="clear" w:color="auto" w:fill="FFFFFF"/>
        </w:rPr>
        <w:t xml:space="preserve">Terms of service (also known as terms of use and terms and conditions, commonly abbreviated as TOS or </w:t>
      </w:r>
      <w:proofErr w:type="spellStart"/>
      <w:r w:rsidRPr="00937450">
        <w:rPr>
          <w:rFonts w:ascii="Arial" w:hAnsi="Arial" w:cs="Arial"/>
          <w:color w:val="222222"/>
          <w:sz w:val="24"/>
          <w:szCs w:val="24"/>
          <w:shd w:val="clear" w:color="auto" w:fill="FFFFFF"/>
        </w:rPr>
        <w:t>ToS</w:t>
      </w:r>
      <w:proofErr w:type="spellEnd"/>
      <w:r w:rsidRPr="00937450">
        <w:rPr>
          <w:rFonts w:ascii="Arial" w:hAnsi="Arial" w:cs="Arial"/>
          <w:color w:val="222222"/>
          <w:sz w:val="24"/>
          <w:szCs w:val="24"/>
          <w:shd w:val="clear" w:color="auto" w:fill="FFFFFF"/>
        </w:rPr>
        <w:t xml:space="preserve">, </w:t>
      </w:r>
      <w:proofErr w:type="spellStart"/>
      <w:r w:rsidRPr="00937450">
        <w:rPr>
          <w:rFonts w:ascii="Arial" w:hAnsi="Arial" w:cs="Arial"/>
          <w:color w:val="222222"/>
          <w:sz w:val="24"/>
          <w:szCs w:val="24"/>
          <w:shd w:val="clear" w:color="auto" w:fill="FFFFFF"/>
        </w:rPr>
        <w:t>ToU</w:t>
      </w:r>
      <w:proofErr w:type="spellEnd"/>
      <w:r w:rsidRPr="00937450">
        <w:rPr>
          <w:rFonts w:ascii="Arial" w:hAnsi="Arial" w:cs="Arial"/>
          <w:color w:val="222222"/>
          <w:sz w:val="24"/>
          <w:szCs w:val="24"/>
          <w:shd w:val="clear" w:color="auto" w:fill="FFFFFF"/>
        </w:rPr>
        <w:t xml:space="preserve"> or T&amp;C) are rules by which one must agree to abide in order to use a service. Terms of service can also be merely a disclaimer, especially regarding the use of websites.</w:t>
      </w:r>
    </w:p>
    <w:p w14:paraId="7B3CFACE" w14:textId="255B0443" w:rsidR="001F574B" w:rsidRDefault="001F574B" w:rsidP="001F574B">
      <w:pPr>
        <w:jc w:val="center"/>
        <w:rPr>
          <w:rFonts w:ascii="Arial" w:hAnsi="Arial" w:cs="Arial"/>
          <w:sz w:val="24"/>
          <w:szCs w:val="24"/>
        </w:rPr>
      </w:pPr>
    </w:p>
    <w:p w14:paraId="2FBF5722" w14:textId="5A7E7031" w:rsidR="008030E9" w:rsidRDefault="008030E9" w:rsidP="001F574B">
      <w:pPr>
        <w:jc w:val="center"/>
        <w:rPr>
          <w:rFonts w:ascii="Arial" w:hAnsi="Arial" w:cs="Arial"/>
          <w:sz w:val="24"/>
          <w:szCs w:val="24"/>
        </w:rPr>
      </w:pPr>
    </w:p>
    <w:p w14:paraId="3FA2F486" w14:textId="6317CD42" w:rsidR="008030E9" w:rsidRDefault="009B6193" w:rsidP="001F574B">
      <w:pPr>
        <w:jc w:val="center"/>
        <w:rPr>
          <w:rFonts w:ascii="Arial" w:hAnsi="Arial" w:cs="Arial"/>
          <w:sz w:val="24"/>
          <w:szCs w:val="24"/>
        </w:rPr>
      </w:pPr>
      <w:r>
        <w:rPr>
          <w:rFonts w:ascii="Arial" w:hAnsi="Arial" w:cs="Arial"/>
          <w:noProof/>
          <w:sz w:val="24"/>
          <w:szCs w:val="24"/>
        </w:rPr>
        <w:lastRenderedPageBreak/>
        <w:drawing>
          <wp:anchor distT="0" distB="0" distL="114300" distR="114300" simplePos="0" relativeHeight="251651584" behindDoc="0" locked="0" layoutInCell="1" allowOverlap="1" wp14:anchorId="0C0F04C0" wp14:editId="47473B18">
            <wp:simplePos x="0" y="0"/>
            <wp:positionH relativeFrom="column">
              <wp:posOffset>462026</wp:posOffset>
            </wp:positionH>
            <wp:positionV relativeFrom="paragraph">
              <wp:posOffset>145796</wp:posOffset>
            </wp:positionV>
            <wp:extent cx="6031878" cy="4962525"/>
            <wp:effectExtent l="152400" t="152400" r="349885" b="33337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031878" cy="4962525"/>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3F6583D7" w14:textId="34A82269" w:rsidR="00FD76B6" w:rsidRDefault="00FD76B6" w:rsidP="001F574B">
      <w:pPr>
        <w:jc w:val="center"/>
        <w:rPr>
          <w:rFonts w:ascii="Arial" w:hAnsi="Arial" w:cs="Arial"/>
          <w:sz w:val="24"/>
          <w:szCs w:val="24"/>
        </w:rPr>
      </w:pPr>
    </w:p>
    <w:p w14:paraId="21C30F1B" w14:textId="2BA6B6F7" w:rsidR="00FD76B6" w:rsidRDefault="00FD76B6" w:rsidP="001F574B">
      <w:pPr>
        <w:jc w:val="center"/>
        <w:rPr>
          <w:rFonts w:ascii="Arial" w:hAnsi="Arial" w:cs="Arial"/>
          <w:sz w:val="24"/>
          <w:szCs w:val="24"/>
        </w:rPr>
      </w:pPr>
    </w:p>
    <w:p w14:paraId="27FA0717" w14:textId="054FD7D6" w:rsidR="008030E9" w:rsidRDefault="008030E9" w:rsidP="001F574B">
      <w:pPr>
        <w:jc w:val="center"/>
        <w:rPr>
          <w:rFonts w:ascii="Arial" w:hAnsi="Arial" w:cs="Arial"/>
          <w:sz w:val="24"/>
          <w:szCs w:val="24"/>
        </w:rPr>
      </w:pPr>
    </w:p>
    <w:p w14:paraId="22FD63AB" w14:textId="43A44277" w:rsidR="00BF0615" w:rsidRPr="00BF0615" w:rsidRDefault="00BF0615" w:rsidP="00BF0615">
      <w:pPr>
        <w:rPr>
          <w:rFonts w:ascii="Arial" w:hAnsi="Arial" w:cs="Arial"/>
          <w:sz w:val="24"/>
          <w:szCs w:val="24"/>
        </w:rPr>
      </w:pPr>
    </w:p>
    <w:p w14:paraId="121ACDDC" w14:textId="29581F9B" w:rsidR="00BF0615" w:rsidRPr="00BF0615" w:rsidRDefault="00BF0615" w:rsidP="00BF0615">
      <w:pPr>
        <w:rPr>
          <w:rFonts w:ascii="Arial" w:hAnsi="Arial" w:cs="Arial"/>
          <w:sz w:val="24"/>
          <w:szCs w:val="24"/>
        </w:rPr>
      </w:pPr>
    </w:p>
    <w:p w14:paraId="34C13701" w14:textId="7367F5F4" w:rsidR="00BF0615" w:rsidRPr="00BF0615" w:rsidRDefault="00BF0615" w:rsidP="00BF0615">
      <w:pPr>
        <w:rPr>
          <w:rFonts w:ascii="Arial" w:hAnsi="Arial" w:cs="Arial"/>
          <w:sz w:val="24"/>
          <w:szCs w:val="24"/>
        </w:rPr>
      </w:pPr>
    </w:p>
    <w:p w14:paraId="7653949D" w14:textId="7F79385A" w:rsidR="00BF0615" w:rsidRPr="00BF0615" w:rsidRDefault="00BF0615" w:rsidP="00BF0615">
      <w:pPr>
        <w:rPr>
          <w:rFonts w:ascii="Arial" w:hAnsi="Arial" w:cs="Arial"/>
          <w:sz w:val="24"/>
          <w:szCs w:val="24"/>
        </w:rPr>
      </w:pPr>
    </w:p>
    <w:p w14:paraId="6873D57F" w14:textId="3ED24C44" w:rsidR="00BF0615" w:rsidRPr="00BF0615" w:rsidRDefault="00BF0615" w:rsidP="00BF0615">
      <w:pPr>
        <w:rPr>
          <w:rFonts w:ascii="Arial" w:hAnsi="Arial" w:cs="Arial"/>
          <w:sz w:val="24"/>
          <w:szCs w:val="24"/>
        </w:rPr>
      </w:pPr>
    </w:p>
    <w:p w14:paraId="24C4B275" w14:textId="28FEFF9B" w:rsidR="00BF0615" w:rsidRPr="00BF0615" w:rsidRDefault="00BF0615" w:rsidP="00BF0615">
      <w:pPr>
        <w:rPr>
          <w:rFonts w:ascii="Arial" w:hAnsi="Arial" w:cs="Arial"/>
          <w:sz w:val="24"/>
          <w:szCs w:val="24"/>
        </w:rPr>
      </w:pPr>
    </w:p>
    <w:p w14:paraId="59A0B3A0" w14:textId="0517E48F" w:rsidR="00BF0615" w:rsidRPr="00BF0615" w:rsidRDefault="00BF0615" w:rsidP="00BF0615">
      <w:pPr>
        <w:rPr>
          <w:rFonts w:ascii="Arial" w:hAnsi="Arial" w:cs="Arial"/>
          <w:sz w:val="24"/>
          <w:szCs w:val="24"/>
        </w:rPr>
      </w:pPr>
    </w:p>
    <w:p w14:paraId="00A7F6DA" w14:textId="46B5C5D0" w:rsidR="00BF0615" w:rsidRPr="00BF0615" w:rsidRDefault="00BF0615" w:rsidP="00BF0615">
      <w:pPr>
        <w:rPr>
          <w:rFonts w:ascii="Arial" w:hAnsi="Arial" w:cs="Arial"/>
          <w:sz w:val="24"/>
          <w:szCs w:val="24"/>
        </w:rPr>
      </w:pPr>
    </w:p>
    <w:p w14:paraId="46729461" w14:textId="34B32E0C" w:rsidR="00BF0615" w:rsidRPr="00BF0615" w:rsidRDefault="00BF0615" w:rsidP="00BF0615">
      <w:pPr>
        <w:rPr>
          <w:rFonts w:ascii="Arial" w:hAnsi="Arial" w:cs="Arial"/>
          <w:sz w:val="24"/>
          <w:szCs w:val="24"/>
        </w:rPr>
      </w:pPr>
    </w:p>
    <w:p w14:paraId="58FA4FE9" w14:textId="15D87769" w:rsidR="00BF0615" w:rsidRPr="00BF0615" w:rsidRDefault="00BF0615" w:rsidP="00BF0615">
      <w:pPr>
        <w:rPr>
          <w:rFonts w:ascii="Arial" w:hAnsi="Arial" w:cs="Arial"/>
          <w:sz w:val="24"/>
          <w:szCs w:val="24"/>
        </w:rPr>
      </w:pPr>
    </w:p>
    <w:p w14:paraId="2C69C1D9" w14:textId="703E7F57" w:rsidR="00BF0615" w:rsidRPr="00BF0615" w:rsidRDefault="00BF0615" w:rsidP="00BF0615">
      <w:pPr>
        <w:rPr>
          <w:rFonts w:ascii="Arial" w:hAnsi="Arial" w:cs="Arial"/>
          <w:sz w:val="24"/>
          <w:szCs w:val="24"/>
        </w:rPr>
      </w:pPr>
    </w:p>
    <w:p w14:paraId="28A820D2" w14:textId="54FFE7A3" w:rsidR="00BF0615" w:rsidRPr="00BF0615" w:rsidRDefault="00BF0615" w:rsidP="00BF0615">
      <w:pPr>
        <w:rPr>
          <w:rFonts w:ascii="Arial" w:hAnsi="Arial" w:cs="Arial"/>
          <w:sz w:val="24"/>
          <w:szCs w:val="24"/>
        </w:rPr>
      </w:pPr>
    </w:p>
    <w:p w14:paraId="78663FC3" w14:textId="05A91D18" w:rsidR="00BF0615" w:rsidRPr="00BF0615" w:rsidRDefault="00BF0615" w:rsidP="00BF0615">
      <w:pPr>
        <w:rPr>
          <w:rFonts w:ascii="Arial" w:hAnsi="Arial" w:cs="Arial"/>
          <w:sz w:val="24"/>
          <w:szCs w:val="24"/>
        </w:rPr>
      </w:pPr>
    </w:p>
    <w:p w14:paraId="43CDE1EF" w14:textId="4C615ADA" w:rsidR="00BF0615" w:rsidRPr="00BF0615" w:rsidRDefault="00BF0615" w:rsidP="00BF0615">
      <w:pPr>
        <w:rPr>
          <w:rFonts w:ascii="Arial" w:hAnsi="Arial" w:cs="Arial"/>
          <w:sz w:val="24"/>
          <w:szCs w:val="24"/>
        </w:rPr>
      </w:pPr>
    </w:p>
    <w:p w14:paraId="4DE72C8B" w14:textId="38A4B80C" w:rsidR="00BF0615" w:rsidRPr="00BF0615" w:rsidRDefault="00BF0615" w:rsidP="00BF0615">
      <w:pPr>
        <w:rPr>
          <w:rFonts w:ascii="Arial" w:hAnsi="Arial" w:cs="Arial"/>
          <w:sz w:val="24"/>
          <w:szCs w:val="24"/>
        </w:rPr>
      </w:pPr>
    </w:p>
    <w:p w14:paraId="22357F40" w14:textId="795F7A63" w:rsidR="00BF0615" w:rsidRPr="00BF0615" w:rsidRDefault="00BF0615" w:rsidP="00BF0615">
      <w:pPr>
        <w:rPr>
          <w:rFonts w:ascii="Arial" w:hAnsi="Arial" w:cs="Arial"/>
          <w:sz w:val="24"/>
          <w:szCs w:val="24"/>
        </w:rPr>
      </w:pPr>
    </w:p>
    <w:p w14:paraId="5EE71462" w14:textId="6205ED82" w:rsidR="00BF0615" w:rsidRPr="00BF0615" w:rsidRDefault="00BF0615" w:rsidP="00BF0615">
      <w:pPr>
        <w:rPr>
          <w:rFonts w:ascii="Arial" w:hAnsi="Arial" w:cs="Arial"/>
          <w:sz w:val="24"/>
          <w:szCs w:val="24"/>
        </w:rPr>
      </w:pPr>
    </w:p>
    <w:p w14:paraId="18758260" w14:textId="6F1750CC" w:rsidR="00BF0615" w:rsidRPr="00BF0615" w:rsidRDefault="00BF0615" w:rsidP="00BF0615">
      <w:pPr>
        <w:rPr>
          <w:rFonts w:ascii="Arial" w:hAnsi="Arial" w:cs="Arial"/>
          <w:sz w:val="24"/>
          <w:szCs w:val="24"/>
        </w:rPr>
      </w:pPr>
    </w:p>
    <w:p w14:paraId="6C839D97" w14:textId="104190E3" w:rsidR="00BF0615" w:rsidRPr="00BF0615" w:rsidRDefault="00BF0615" w:rsidP="00BF0615">
      <w:pPr>
        <w:rPr>
          <w:rFonts w:ascii="Arial" w:hAnsi="Arial" w:cs="Arial"/>
          <w:sz w:val="24"/>
          <w:szCs w:val="24"/>
        </w:rPr>
      </w:pPr>
    </w:p>
    <w:p w14:paraId="3E5FFEA6" w14:textId="03B90A43" w:rsidR="00BF0615" w:rsidRPr="00BF0615" w:rsidRDefault="00BF0615" w:rsidP="00BF0615">
      <w:pPr>
        <w:rPr>
          <w:rFonts w:ascii="Arial" w:hAnsi="Arial" w:cs="Arial"/>
          <w:sz w:val="24"/>
          <w:szCs w:val="24"/>
        </w:rPr>
      </w:pPr>
    </w:p>
    <w:p w14:paraId="6CCB6BA7" w14:textId="52EDD22A" w:rsidR="00BF0615" w:rsidRPr="00BF0615" w:rsidRDefault="00BF0615" w:rsidP="00BF0615">
      <w:pPr>
        <w:rPr>
          <w:rFonts w:ascii="Arial" w:hAnsi="Arial" w:cs="Arial"/>
          <w:sz w:val="24"/>
          <w:szCs w:val="24"/>
        </w:rPr>
      </w:pPr>
    </w:p>
    <w:p w14:paraId="08A46FB3" w14:textId="275DE2B9" w:rsidR="00BF0615" w:rsidRPr="00BF0615" w:rsidRDefault="00BF0615" w:rsidP="00BF0615">
      <w:pPr>
        <w:rPr>
          <w:rFonts w:ascii="Arial" w:hAnsi="Arial" w:cs="Arial"/>
          <w:sz w:val="24"/>
          <w:szCs w:val="24"/>
        </w:rPr>
      </w:pPr>
    </w:p>
    <w:p w14:paraId="57CF8BA0" w14:textId="502C70B6" w:rsidR="00BF0615" w:rsidRPr="00BF0615" w:rsidRDefault="00BF0615" w:rsidP="00BF0615">
      <w:pPr>
        <w:rPr>
          <w:rFonts w:ascii="Arial" w:hAnsi="Arial" w:cs="Arial"/>
          <w:sz w:val="24"/>
          <w:szCs w:val="24"/>
        </w:rPr>
      </w:pPr>
    </w:p>
    <w:p w14:paraId="53ECCC0F" w14:textId="3E5D4267" w:rsidR="00BF0615" w:rsidRPr="00BF0615" w:rsidRDefault="00BF0615" w:rsidP="00BF0615">
      <w:pPr>
        <w:rPr>
          <w:rFonts w:ascii="Arial" w:hAnsi="Arial" w:cs="Arial"/>
          <w:sz w:val="24"/>
          <w:szCs w:val="24"/>
        </w:rPr>
      </w:pPr>
    </w:p>
    <w:p w14:paraId="1AC932ED" w14:textId="33B368D8" w:rsidR="00BF0615" w:rsidRPr="00BF0615" w:rsidRDefault="00BF0615" w:rsidP="00BF0615">
      <w:pPr>
        <w:rPr>
          <w:rFonts w:ascii="Arial" w:hAnsi="Arial" w:cs="Arial"/>
          <w:sz w:val="24"/>
          <w:szCs w:val="24"/>
        </w:rPr>
      </w:pPr>
    </w:p>
    <w:p w14:paraId="323B3C58" w14:textId="2586B823" w:rsidR="00AD08D6" w:rsidRDefault="00AD08D6" w:rsidP="009B6193">
      <w:pPr>
        <w:rPr>
          <w:rFonts w:ascii="Arial" w:hAnsi="Arial" w:cs="Arial"/>
          <w:sz w:val="24"/>
          <w:szCs w:val="24"/>
        </w:rPr>
      </w:pPr>
    </w:p>
    <w:p w14:paraId="3C52EB16" w14:textId="77777777" w:rsidR="00AD08D6" w:rsidRDefault="00AD08D6" w:rsidP="00AD08D6">
      <w:pPr>
        <w:jc w:val="center"/>
        <w:rPr>
          <w:rFonts w:ascii="Arial" w:hAnsi="Arial" w:cs="Arial"/>
          <w:sz w:val="24"/>
          <w:szCs w:val="24"/>
        </w:rPr>
      </w:pPr>
    </w:p>
    <w:p w14:paraId="7F2012AF" w14:textId="4FFE0CA5" w:rsidR="00BF0615" w:rsidRDefault="00BF0615" w:rsidP="00BF0615">
      <w:pPr>
        <w:tabs>
          <w:tab w:val="left" w:pos="4785"/>
        </w:tabs>
        <w:jc w:val="center"/>
        <w:rPr>
          <w:b/>
          <w:bCs/>
        </w:rPr>
      </w:pPr>
      <w:r w:rsidRPr="00BB4DE8">
        <w:rPr>
          <w:b/>
          <w:bCs/>
        </w:rPr>
        <w:t>Fig. 3.</w:t>
      </w:r>
      <w:r>
        <w:rPr>
          <w:b/>
          <w:bCs/>
        </w:rPr>
        <w:t>3.8 Contact Us</w:t>
      </w:r>
    </w:p>
    <w:p w14:paraId="30030693" w14:textId="03DCA21E" w:rsidR="00BF0615" w:rsidRDefault="00BF0615" w:rsidP="00926163">
      <w:pPr>
        <w:jc w:val="both"/>
        <w:rPr>
          <w:rFonts w:ascii="Arial" w:hAnsi="Arial" w:cs="Arial"/>
          <w:sz w:val="24"/>
          <w:szCs w:val="24"/>
        </w:rPr>
      </w:pPr>
    </w:p>
    <w:p w14:paraId="4243FDB0" w14:textId="7EE6CD7C" w:rsidR="00A57303" w:rsidRDefault="00A57303" w:rsidP="009B6193">
      <w:pPr>
        <w:pStyle w:val="BodyText"/>
        <w:spacing w:line="360" w:lineRule="auto"/>
        <w:ind w:left="720"/>
        <w:jc w:val="both"/>
        <w:rPr>
          <w:rStyle w:val="BookTitle"/>
          <w:rFonts w:ascii="Arial" w:hAnsi="Arial" w:cs="Arial"/>
          <w:b w:val="0"/>
          <w:bCs w:val="0"/>
          <w:i w:val="0"/>
          <w:iCs w:val="0"/>
        </w:rPr>
      </w:pPr>
      <w:r w:rsidRPr="00A57303">
        <w:rPr>
          <w:rStyle w:val="BookTitle"/>
          <w:rFonts w:ascii="Arial" w:hAnsi="Arial" w:cs="Arial"/>
          <w:b w:val="0"/>
          <w:bCs w:val="0"/>
          <w:i w:val="0"/>
          <w:iCs w:val="0"/>
        </w:rPr>
        <w:t>An individual's private or personal information by which another person, business, or entity can use to reach the individual. For example, a company database may have its employees' private and public contact information for purposes of reaching an employee</w:t>
      </w:r>
      <w:r w:rsidR="00926163">
        <w:rPr>
          <w:rStyle w:val="BookTitle"/>
          <w:rFonts w:ascii="Arial" w:hAnsi="Arial" w:cs="Arial"/>
          <w:b w:val="0"/>
          <w:bCs w:val="0"/>
          <w:i w:val="0"/>
          <w:iCs w:val="0"/>
        </w:rPr>
        <w:t xml:space="preserve"> </w:t>
      </w:r>
      <w:r w:rsidRPr="00A57303">
        <w:rPr>
          <w:rStyle w:val="BookTitle"/>
          <w:rFonts w:ascii="Arial" w:hAnsi="Arial" w:cs="Arial"/>
          <w:b w:val="0"/>
          <w:bCs w:val="0"/>
          <w:i w:val="0"/>
          <w:iCs w:val="0"/>
        </w:rPr>
        <w:t>for various reasons. This can also be used to indicate a person. For example, an</w:t>
      </w:r>
      <w:r w:rsidR="00926163">
        <w:rPr>
          <w:rStyle w:val="BookTitle"/>
          <w:rFonts w:ascii="Arial" w:hAnsi="Arial" w:cs="Arial"/>
          <w:b w:val="0"/>
          <w:bCs w:val="0"/>
          <w:i w:val="0"/>
          <w:iCs w:val="0"/>
        </w:rPr>
        <w:t xml:space="preserve"> </w:t>
      </w:r>
      <w:r w:rsidRPr="00A57303">
        <w:rPr>
          <w:rStyle w:val="BookTitle"/>
          <w:rFonts w:ascii="Arial" w:hAnsi="Arial" w:cs="Arial"/>
          <w:b w:val="0"/>
          <w:bCs w:val="0"/>
          <w:i w:val="0"/>
          <w:iCs w:val="0"/>
        </w:rPr>
        <w:t xml:space="preserve">individual may say that he or she has a contact at XYZ Company, meaning the knows a person at XYZ Company and </w:t>
      </w:r>
      <w:proofErr w:type="spellStart"/>
      <w:r w:rsidRPr="00A57303">
        <w:rPr>
          <w:rStyle w:val="BookTitle"/>
          <w:rFonts w:ascii="Arial" w:hAnsi="Arial" w:cs="Arial"/>
          <w:b w:val="0"/>
          <w:bCs w:val="0"/>
          <w:i w:val="0"/>
          <w:iCs w:val="0"/>
        </w:rPr>
        <w:t>hasa</w:t>
      </w:r>
      <w:proofErr w:type="spellEnd"/>
      <w:r w:rsidRPr="00A57303">
        <w:rPr>
          <w:rStyle w:val="BookTitle"/>
          <w:rFonts w:ascii="Arial" w:hAnsi="Arial" w:cs="Arial"/>
          <w:b w:val="0"/>
          <w:bCs w:val="0"/>
          <w:i w:val="0"/>
          <w:iCs w:val="0"/>
        </w:rPr>
        <w:t xml:space="preserve"> way of reaching this person.</w:t>
      </w:r>
      <w:r w:rsidRPr="00A57303">
        <w:rPr>
          <w:rStyle w:val="BookTitle"/>
          <w:rFonts w:ascii="Arial" w:hAnsi="Arial" w:cs="Arial"/>
          <w:b w:val="0"/>
          <w:bCs w:val="0"/>
          <w:i w:val="0"/>
          <w:iCs w:val="0"/>
        </w:rPr>
        <w:br/>
      </w:r>
      <w:r w:rsidRPr="00A57303">
        <w:rPr>
          <w:rStyle w:val="BookTitle"/>
          <w:rFonts w:ascii="Arial" w:hAnsi="Arial" w:cs="Arial"/>
          <w:b w:val="0"/>
          <w:bCs w:val="0"/>
          <w:i w:val="0"/>
          <w:iCs w:val="0"/>
        </w:rPr>
        <w:br/>
      </w:r>
    </w:p>
    <w:p w14:paraId="3FBA6DA4" w14:textId="6E0CFB7A" w:rsidR="00D10443" w:rsidRPr="00D10443" w:rsidRDefault="00D10443" w:rsidP="00D10443"/>
    <w:p w14:paraId="03185B6E" w14:textId="20804436" w:rsidR="00D10443" w:rsidRPr="00D10443" w:rsidRDefault="00D10443" w:rsidP="00D10443"/>
    <w:p w14:paraId="161D3617" w14:textId="3C8A4EC3" w:rsidR="00D10443" w:rsidRDefault="00D10443" w:rsidP="00D10443">
      <w:pPr>
        <w:rPr>
          <w:rStyle w:val="BookTitle"/>
          <w:rFonts w:ascii="Arial" w:hAnsi="Arial" w:cs="Arial"/>
          <w:b w:val="0"/>
          <w:bCs w:val="0"/>
          <w:i w:val="0"/>
          <w:iCs w:val="0"/>
          <w:sz w:val="24"/>
          <w:szCs w:val="24"/>
        </w:rPr>
      </w:pPr>
    </w:p>
    <w:p w14:paraId="7CABC3DD" w14:textId="6DE9F847" w:rsidR="00D10443" w:rsidRDefault="009B6193" w:rsidP="00D10443">
      <w:pPr>
        <w:jc w:val="center"/>
      </w:pPr>
      <w:r>
        <w:rPr>
          <w:noProof/>
        </w:rPr>
        <w:lastRenderedPageBreak/>
        <w:drawing>
          <wp:anchor distT="0" distB="0" distL="114300" distR="114300" simplePos="0" relativeHeight="251659776" behindDoc="0" locked="0" layoutInCell="1" allowOverlap="1" wp14:anchorId="0DD7134C" wp14:editId="7BB41BBC">
            <wp:simplePos x="0" y="0"/>
            <wp:positionH relativeFrom="column">
              <wp:posOffset>525907</wp:posOffset>
            </wp:positionH>
            <wp:positionV relativeFrom="paragraph">
              <wp:posOffset>161798</wp:posOffset>
            </wp:positionV>
            <wp:extent cx="5809488" cy="5227653"/>
            <wp:effectExtent l="152400" t="171450" r="344170" b="33528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5">
                      <a:extLst>
                        <a:ext uri="{28A0092B-C50C-407E-A947-70E740481C1C}">
                          <a14:useLocalDpi xmlns:a14="http://schemas.microsoft.com/office/drawing/2010/main" val="0"/>
                        </a:ext>
                      </a:extLst>
                    </a:blip>
                    <a:srcRect t="505"/>
                    <a:stretch/>
                  </pic:blipFill>
                  <pic:spPr bwMode="auto">
                    <a:xfrm>
                      <a:off x="0" y="0"/>
                      <a:ext cx="5809488" cy="5227653"/>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FBEF9FD" w14:textId="781BC1AB" w:rsidR="00AD08D6" w:rsidRDefault="00AD08D6" w:rsidP="00D10443">
      <w:pPr>
        <w:tabs>
          <w:tab w:val="left" w:pos="4785"/>
        </w:tabs>
        <w:rPr>
          <w:noProof/>
        </w:rPr>
      </w:pPr>
    </w:p>
    <w:p w14:paraId="03FEF8F4" w14:textId="4487AD9F" w:rsidR="00D10443" w:rsidRDefault="00D10443" w:rsidP="00D10443">
      <w:pPr>
        <w:tabs>
          <w:tab w:val="left" w:pos="4785"/>
        </w:tabs>
      </w:pPr>
      <w:r>
        <w:tab/>
      </w:r>
    </w:p>
    <w:p w14:paraId="0F2EF722" w14:textId="619D1E43" w:rsidR="00D10443" w:rsidRPr="00D10443" w:rsidRDefault="00D10443" w:rsidP="00D10443"/>
    <w:p w14:paraId="77143845" w14:textId="6B90B75A" w:rsidR="00D10443" w:rsidRPr="00D10443" w:rsidRDefault="00D10443" w:rsidP="00D10443"/>
    <w:p w14:paraId="1BD69149" w14:textId="11905113" w:rsidR="00D10443" w:rsidRPr="00D10443" w:rsidRDefault="00D10443" w:rsidP="00D10443"/>
    <w:p w14:paraId="6882F82D" w14:textId="6593E838" w:rsidR="00D10443" w:rsidRPr="00D10443" w:rsidRDefault="00D10443" w:rsidP="00D10443"/>
    <w:p w14:paraId="26BF58C9" w14:textId="15BDDF41" w:rsidR="00D10443" w:rsidRPr="00D10443" w:rsidRDefault="00D10443" w:rsidP="00D10443"/>
    <w:p w14:paraId="302A77FD" w14:textId="6849E14D" w:rsidR="00D10443" w:rsidRPr="00D10443" w:rsidRDefault="00D10443" w:rsidP="00D10443"/>
    <w:p w14:paraId="7555303E" w14:textId="39BB9FB0" w:rsidR="00D10443" w:rsidRPr="00D10443" w:rsidRDefault="00D10443" w:rsidP="00D10443"/>
    <w:p w14:paraId="16BE15AA" w14:textId="1551E96F" w:rsidR="00D10443" w:rsidRPr="00D10443" w:rsidRDefault="00D10443" w:rsidP="00D10443"/>
    <w:p w14:paraId="02751687" w14:textId="60EDEC4B" w:rsidR="00D10443" w:rsidRPr="00D10443" w:rsidRDefault="00D10443" w:rsidP="00D10443"/>
    <w:p w14:paraId="228EDC61" w14:textId="5DA94BA1" w:rsidR="00D10443" w:rsidRPr="00D10443" w:rsidRDefault="00D10443" w:rsidP="00D10443"/>
    <w:p w14:paraId="42C749E3" w14:textId="25866F79" w:rsidR="00D10443" w:rsidRPr="00D10443" w:rsidRDefault="00D10443" w:rsidP="00D10443"/>
    <w:p w14:paraId="7608FDA9" w14:textId="51F83734" w:rsidR="00D10443" w:rsidRPr="00D10443" w:rsidRDefault="00D10443" w:rsidP="00D10443"/>
    <w:p w14:paraId="3A6A94A4" w14:textId="25D52DBF" w:rsidR="00D10443" w:rsidRPr="00D10443" w:rsidRDefault="00D10443" w:rsidP="00D10443"/>
    <w:p w14:paraId="7E48CDE0" w14:textId="792B3484" w:rsidR="00D10443" w:rsidRPr="00D10443" w:rsidRDefault="00D10443" w:rsidP="00D10443"/>
    <w:p w14:paraId="3F8870C1" w14:textId="705A7AF8" w:rsidR="00D10443" w:rsidRPr="00D10443" w:rsidRDefault="00D10443" w:rsidP="00D10443"/>
    <w:p w14:paraId="5A2C7AA5" w14:textId="776A0433" w:rsidR="00D10443" w:rsidRPr="00D10443" w:rsidRDefault="00D10443" w:rsidP="00D10443"/>
    <w:p w14:paraId="393006D3" w14:textId="286E5E18" w:rsidR="00D10443" w:rsidRPr="00D10443" w:rsidRDefault="00D10443" w:rsidP="00D10443"/>
    <w:p w14:paraId="65A22AD4" w14:textId="1951EECC" w:rsidR="00D10443" w:rsidRPr="00D10443" w:rsidRDefault="00D10443" w:rsidP="00D10443"/>
    <w:p w14:paraId="7742C22D" w14:textId="57202FC8" w:rsidR="00D10443" w:rsidRPr="00D10443" w:rsidRDefault="00D10443" w:rsidP="00D10443"/>
    <w:p w14:paraId="08D5FA2E" w14:textId="13EB671E" w:rsidR="00D10443" w:rsidRPr="00D10443" w:rsidRDefault="00D10443" w:rsidP="00D10443"/>
    <w:p w14:paraId="48DFAA69" w14:textId="0B98A82B" w:rsidR="00D10443" w:rsidRPr="00D10443" w:rsidRDefault="00D10443" w:rsidP="00D10443"/>
    <w:p w14:paraId="6312F639" w14:textId="47D1F74A" w:rsidR="00D10443" w:rsidRPr="00D10443" w:rsidRDefault="00D10443" w:rsidP="00D10443"/>
    <w:p w14:paraId="7487CC46" w14:textId="736407CB" w:rsidR="00D10443" w:rsidRPr="00D10443" w:rsidRDefault="00D10443" w:rsidP="00D10443"/>
    <w:p w14:paraId="6482017F" w14:textId="6A803EE6" w:rsidR="00D10443" w:rsidRPr="00D10443" w:rsidRDefault="00D10443" w:rsidP="00D10443"/>
    <w:p w14:paraId="54F9EE9F" w14:textId="13442746" w:rsidR="00D10443" w:rsidRPr="00D10443" w:rsidRDefault="00D10443" w:rsidP="00D10443"/>
    <w:p w14:paraId="38A37648" w14:textId="410F1A04" w:rsidR="00D10443" w:rsidRPr="00D10443" w:rsidRDefault="00D10443" w:rsidP="00D10443"/>
    <w:p w14:paraId="23DB978C" w14:textId="44230DA2" w:rsidR="00D10443" w:rsidRPr="00D10443" w:rsidRDefault="00D10443" w:rsidP="00D10443"/>
    <w:p w14:paraId="65D7B0DC" w14:textId="1EA8D3BF" w:rsidR="00D10443" w:rsidRPr="00D10443" w:rsidRDefault="00D10443" w:rsidP="00D10443"/>
    <w:p w14:paraId="4DD00879" w14:textId="40E1EBBD" w:rsidR="00D10443" w:rsidRPr="00D10443" w:rsidRDefault="00D10443" w:rsidP="00D10443"/>
    <w:p w14:paraId="361D8D13" w14:textId="1E6A253D" w:rsidR="00D10443" w:rsidRPr="00D10443" w:rsidRDefault="00D10443" w:rsidP="00D10443"/>
    <w:p w14:paraId="434B4414" w14:textId="397F895C" w:rsidR="00D10443" w:rsidRPr="00D10443" w:rsidRDefault="00D10443" w:rsidP="00D10443"/>
    <w:p w14:paraId="6CC55CF2" w14:textId="6A8B978A" w:rsidR="00D10443" w:rsidRPr="00D10443" w:rsidRDefault="00D10443" w:rsidP="00D10443"/>
    <w:p w14:paraId="3C6A1059" w14:textId="77777777" w:rsidR="00AD08D6" w:rsidRDefault="00AD08D6" w:rsidP="00D10443">
      <w:pPr>
        <w:tabs>
          <w:tab w:val="left" w:pos="4785"/>
        </w:tabs>
        <w:jc w:val="center"/>
        <w:rPr>
          <w:b/>
          <w:bCs/>
        </w:rPr>
      </w:pPr>
    </w:p>
    <w:p w14:paraId="3CF51687" w14:textId="7DF7E099" w:rsidR="00D10443" w:rsidRDefault="00D10443" w:rsidP="00D10443">
      <w:pPr>
        <w:tabs>
          <w:tab w:val="left" w:pos="4785"/>
        </w:tabs>
        <w:jc w:val="center"/>
        <w:rPr>
          <w:b/>
          <w:bCs/>
        </w:rPr>
      </w:pPr>
      <w:r w:rsidRPr="00BB4DE8">
        <w:rPr>
          <w:b/>
          <w:bCs/>
        </w:rPr>
        <w:t>Fig. 3.</w:t>
      </w:r>
      <w:r>
        <w:rPr>
          <w:b/>
          <w:bCs/>
        </w:rPr>
        <w:t>3.9 Remove DATA</w:t>
      </w:r>
    </w:p>
    <w:p w14:paraId="5EBE133E" w14:textId="775DCB62" w:rsidR="00D10443" w:rsidRPr="00DE51CD" w:rsidRDefault="00D10443" w:rsidP="00D10443">
      <w:pPr>
        <w:jc w:val="center"/>
        <w:rPr>
          <w:rFonts w:ascii="Arial" w:hAnsi="Arial" w:cs="Arial"/>
          <w:sz w:val="24"/>
          <w:szCs w:val="24"/>
        </w:rPr>
      </w:pPr>
    </w:p>
    <w:p w14:paraId="64506224" w14:textId="7AD1DC83" w:rsidR="00E148DA" w:rsidRPr="00DE51CD" w:rsidRDefault="00E148DA" w:rsidP="00A44E31">
      <w:pPr>
        <w:rPr>
          <w:rFonts w:ascii="Arial" w:hAnsi="Arial" w:cs="Arial"/>
          <w:sz w:val="24"/>
          <w:szCs w:val="24"/>
        </w:rPr>
      </w:pPr>
    </w:p>
    <w:p w14:paraId="435F2D78" w14:textId="24A10359" w:rsidR="00AD464A" w:rsidRDefault="00E148DA" w:rsidP="007E4114">
      <w:pPr>
        <w:spacing w:line="360" w:lineRule="auto"/>
        <w:ind w:left="720"/>
        <w:jc w:val="both"/>
        <w:rPr>
          <w:rFonts w:ascii="Arial" w:hAnsi="Arial" w:cs="Arial"/>
          <w:sz w:val="24"/>
          <w:szCs w:val="24"/>
        </w:rPr>
      </w:pPr>
      <w:r w:rsidRPr="00DE51CD">
        <w:rPr>
          <w:rFonts w:ascii="Arial" w:hAnsi="Arial" w:cs="Arial"/>
          <w:sz w:val="24"/>
          <w:szCs w:val="24"/>
        </w:rPr>
        <w:t>If somehow user acc</w:t>
      </w:r>
      <w:r w:rsidR="00AD464A" w:rsidRPr="00DE51CD">
        <w:rPr>
          <w:rFonts w:ascii="Arial" w:hAnsi="Arial" w:cs="Arial"/>
          <w:sz w:val="24"/>
          <w:szCs w:val="24"/>
        </w:rPr>
        <w:t xml:space="preserve">idently click on the short link and the personal info is capture in the </w:t>
      </w:r>
      <w:r w:rsidR="00AD464A" w:rsidRPr="0064296B">
        <w:rPr>
          <w:rFonts w:ascii="Arial" w:hAnsi="Arial" w:cs="Arial"/>
          <w:sz w:val="24"/>
          <w:szCs w:val="24"/>
        </w:rPr>
        <w:t>database</w:t>
      </w:r>
      <w:r w:rsidR="0064296B">
        <w:rPr>
          <w:rFonts w:ascii="Arial" w:hAnsi="Arial" w:cs="Arial"/>
          <w:sz w:val="24"/>
          <w:szCs w:val="24"/>
        </w:rPr>
        <w:t xml:space="preserve"> t</w:t>
      </w:r>
      <w:r w:rsidR="00AD464A" w:rsidRPr="0064296B">
        <w:rPr>
          <w:rFonts w:ascii="Arial" w:hAnsi="Arial" w:cs="Arial"/>
          <w:sz w:val="24"/>
          <w:szCs w:val="24"/>
        </w:rPr>
        <w:t xml:space="preserve">hen user have </w:t>
      </w:r>
      <w:proofErr w:type="spellStart"/>
      <w:r w:rsidR="00AD464A" w:rsidRPr="0064296B">
        <w:rPr>
          <w:rFonts w:ascii="Arial" w:hAnsi="Arial" w:cs="Arial"/>
          <w:sz w:val="24"/>
          <w:szCs w:val="24"/>
        </w:rPr>
        <w:t>a</w:t>
      </w:r>
      <w:proofErr w:type="spellEnd"/>
      <w:r w:rsidR="00AD464A" w:rsidRPr="0064296B">
        <w:rPr>
          <w:rFonts w:ascii="Arial" w:hAnsi="Arial" w:cs="Arial"/>
          <w:sz w:val="24"/>
          <w:szCs w:val="24"/>
        </w:rPr>
        <w:t xml:space="preserve"> ability to delete his data on the from the db.</w:t>
      </w:r>
      <w:r w:rsidR="00AD464A" w:rsidRPr="0064296B">
        <w:rPr>
          <w:rFonts w:ascii="Arial" w:hAnsi="Arial" w:cs="Arial"/>
          <w:color w:val="999999"/>
          <w:sz w:val="24"/>
          <w:szCs w:val="24"/>
        </w:rPr>
        <w:t xml:space="preserve"> </w:t>
      </w:r>
      <w:r w:rsidR="00AD464A" w:rsidRPr="0064296B">
        <w:rPr>
          <w:rFonts w:ascii="Arial" w:hAnsi="Arial" w:cs="Arial"/>
          <w:sz w:val="24"/>
          <w:szCs w:val="24"/>
        </w:rPr>
        <w:t>note that if user IP address or device information has changed, it may not be possible to identify user record in the database and remove it as it doesn’t have any information that can identify you.</w:t>
      </w:r>
    </w:p>
    <w:p w14:paraId="5BCC9842" w14:textId="52FA0F11" w:rsidR="00313A14" w:rsidRPr="00313A14" w:rsidRDefault="00313A14" w:rsidP="00313A14">
      <w:pPr>
        <w:rPr>
          <w:rFonts w:ascii="Arial" w:hAnsi="Arial" w:cs="Arial"/>
          <w:sz w:val="24"/>
          <w:szCs w:val="24"/>
        </w:rPr>
      </w:pPr>
    </w:p>
    <w:p w14:paraId="5E20D903" w14:textId="2D324020" w:rsidR="00313A14" w:rsidRPr="00313A14" w:rsidRDefault="00313A14" w:rsidP="00313A14">
      <w:pPr>
        <w:rPr>
          <w:rFonts w:ascii="Arial" w:hAnsi="Arial" w:cs="Arial"/>
          <w:sz w:val="24"/>
          <w:szCs w:val="24"/>
        </w:rPr>
      </w:pPr>
    </w:p>
    <w:p w14:paraId="7BD2E503" w14:textId="64A898AD" w:rsidR="00313A14" w:rsidRPr="00313A14" w:rsidRDefault="00313A14" w:rsidP="00313A14">
      <w:pPr>
        <w:rPr>
          <w:rFonts w:ascii="Arial" w:hAnsi="Arial" w:cs="Arial"/>
          <w:sz w:val="24"/>
          <w:szCs w:val="24"/>
        </w:rPr>
      </w:pPr>
    </w:p>
    <w:p w14:paraId="798D3CED" w14:textId="1FB595CC" w:rsidR="00313A14" w:rsidRDefault="00313A14" w:rsidP="00313A14">
      <w:pPr>
        <w:tabs>
          <w:tab w:val="left" w:pos="1065"/>
        </w:tabs>
        <w:rPr>
          <w:rFonts w:ascii="Arial" w:hAnsi="Arial" w:cs="Arial"/>
          <w:sz w:val="24"/>
          <w:szCs w:val="24"/>
        </w:rPr>
      </w:pPr>
    </w:p>
    <w:p w14:paraId="4F3ECED3" w14:textId="1680CD27" w:rsidR="00313A14" w:rsidRPr="00313A14" w:rsidRDefault="00313A14" w:rsidP="00313A14">
      <w:pPr>
        <w:rPr>
          <w:rFonts w:ascii="Arial" w:hAnsi="Arial" w:cs="Arial"/>
          <w:sz w:val="24"/>
          <w:szCs w:val="24"/>
        </w:rPr>
      </w:pPr>
    </w:p>
    <w:p w14:paraId="664B04DE" w14:textId="67069F39" w:rsidR="00313A14" w:rsidRPr="00313A14" w:rsidRDefault="00313A14" w:rsidP="00313A14">
      <w:pPr>
        <w:rPr>
          <w:rFonts w:ascii="Arial" w:hAnsi="Arial" w:cs="Arial"/>
          <w:sz w:val="24"/>
          <w:szCs w:val="24"/>
        </w:rPr>
      </w:pPr>
    </w:p>
    <w:p w14:paraId="0417411A" w14:textId="14406324" w:rsidR="00313A14" w:rsidRPr="00313A14" w:rsidRDefault="002D21AE" w:rsidP="00313A14">
      <w:pPr>
        <w:rPr>
          <w:rFonts w:ascii="Arial" w:hAnsi="Arial" w:cs="Arial"/>
          <w:sz w:val="24"/>
          <w:szCs w:val="24"/>
        </w:rPr>
      </w:pPr>
      <w:r>
        <w:rPr>
          <w:rFonts w:ascii="Arial" w:hAnsi="Arial" w:cs="Arial"/>
          <w:noProof/>
          <w:color w:val="999999"/>
          <w:lang w:bidi="hi-IN"/>
        </w:rPr>
        <w:drawing>
          <wp:anchor distT="0" distB="0" distL="114300" distR="114300" simplePos="0" relativeHeight="251663360" behindDoc="0" locked="0" layoutInCell="1" allowOverlap="1" wp14:anchorId="2732FAB9" wp14:editId="143498D8">
            <wp:simplePos x="0" y="0"/>
            <wp:positionH relativeFrom="column">
              <wp:posOffset>153035</wp:posOffset>
            </wp:positionH>
            <wp:positionV relativeFrom="paragraph">
              <wp:posOffset>104140</wp:posOffset>
            </wp:positionV>
            <wp:extent cx="6371147" cy="2983230"/>
            <wp:effectExtent l="152400" t="171450" r="334645" b="35052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6">
                      <a:extLst>
                        <a:ext uri="{28A0092B-C50C-407E-A947-70E740481C1C}">
                          <a14:useLocalDpi xmlns:a14="http://schemas.microsoft.com/office/drawing/2010/main" val="0"/>
                        </a:ext>
                      </a:extLst>
                    </a:blip>
                    <a:srcRect t="639" b="-1"/>
                    <a:stretch/>
                  </pic:blipFill>
                  <pic:spPr bwMode="auto">
                    <a:xfrm>
                      <a:off x="0" y="0"/>
                      <a:ext cx="6372121" cy="2983686"/>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5740283" w14:textId="0E91367B" w:rsidR="00313A14" w:rsidRPr="00313A14" w:rsidRDefault="00313A14" w:rsidP="00313A14">
      <w:pPr>
        <w:rPr>
          <w:rFonts w:ascii="Arial" w:hAnsi="Arial" w:cs="Arial"/>
          <w:sz w:val="24"/>
          <w:szCs w:val="24"/>
        </w:rPr>
      </w:pPr>
    </w:p>
    <w:p w14:paraId="73E3CCD2" w14:textId="053580B7" w:rsidR="00313A14" w:rsidRPr="00313A14" w:rsidRDefault="00313A14" w:rsidP="00313A14">
      <w:pPr>
        <w:rPr>
          <w:rFonts w:ascii="Arial" w:hAnsi="Arial" w:cs="Arial"/>
          <w:sz w:val="24"/>
          <w:szCs w:val="24"/>
        </w:rPr>
      </w:pPr>
    </w:p>
    <w:p w14:paraId="709799A9" w14:textId="02EED68B" w:rsidR="00313A14" w:rsidRPr="00313A14" w:rsidRDefault="00313A14" w:rsidP="00313A14">
      <w:pPr>
        <w:rPr>
          <w:rFonts w:ascii="Arial" w:hAnsi="Arial" w:cs="Arial"/>
          <w:sz w:val="24"/>
          <w:szCs w:val="24"/>
        </w:rPr>
      </w:pPr>
    </w:p>
    <w:p w14:paraId="1FA94693" w14:textId="3C053219" w:rsidR="00313A14" w:rsidRPr="00313A14" w:rsidRDefault="00313A14" w:rsidP="00313A14">
      <w:pPr>
        <w:rPr>
          <w:rFonts w:ascii="Arial" w:hAnsi="Arial" w:cs="Arial"/>
          <w:sz w:val="24"/>
          <w:szCs w:val="24"/>
        </w:rPr>
      </w:pPr>
    </w:p>
    <w:p w14:paraId="2E5FB882" w14:textId="29361B62" w:rsidR="00313A14" w:rsidRPr="00313A14" w:rsidRDefault="00313A14" w:rsidP="00313A14">
      <w:pPr>
        <w:rPr>
          <w:rFonts w:ascii="Arial" w:hAnsi="Arial" w:cs="Arial"/>
          <w:sz w:val="24"/>
          <w:szCs w:val="24"/>
        </w:rPr>
      </w:pPr>
    </w:p>
    <w:p w14:paraId="1BC5555F" w14:textId="7C68DE06" w:rsidR="00313A14" w:rsidRPr="00313A14" w:rsidRDefault="00313A14" w:rsidP="00313A14">
      <w:pPr>
        <w:rPr>
          <w:rFonts w:ascii="Arial" w:hAnsi="Arial" w:cs="Arial"/>
          <w:sz w:val="24"/>
          <w:szCs w:val="24"/>
        </w:rPr>
      </w:pPr>
    </w:p>
    <w:p w14:paraId="5E1A7514" w14:textId="380A657F" w:rsidR="00313A14" w:rsidRPr="00313A14" w:rsidRDefault="00313A14" w:rsidP="00313A14">
      <w:pPr>
        <w:rPr>
          <w:rFonts w:ascii="Arial" w:hAnsi="Arial" w:cs="Arial"/>
          <w:sz w:val="24"/>
          <w:szCs w:val="24"/>
        </w:rPr>
      </w:pPr>
    </w:p>
    <w:p w14:paraId="01E47BD4" w14:textId="356F1A74" w:rsidR="00313A14" w:rsidRPr="00313A14" w:rsidRDefault="00313A14" w:rsidP="00313A14">
      <w:pPr>
        <w:rPr>
          <w:rFonts w:ascii="Arial" w:hAnsi="Arial" w:cs="Arial"/>
          <w:sz w:val="24"/>
          <w:szCs w:val="24"/>
        </w:rPr>
      </w:pPr>
    </w:p>
    <w:p w14:paraId="0256B4F4" w14:textId="5368B2D5" w:rsidR="00313A14" w:rsidRPr="00313A14" w:rsidRDefault="00313A14" w:rsidP="00313A14">
      <w:pPr>
        <w:rPr>
          <w:rFonts w:ascii="Arial" w:hAnsi="Arial" w:cs="Arial"/>
          <w:sz w:val="24"/>
          <w:szCs w:val="24"/>
        </w:rPr>
      </w:pPr>
    </w:p>
    <w:p w14:paraId="72A16614" w14:textId="34D5EFCC" w:rsidR="00313A14" w:rsidRPr="00313A14" w:rsidRDefault="00313A14" w:rsidP="00313A14">
      <w:pPr>
        <w:rPr>
          <w:rFonts w:ascii="Arial" w:hAnsi="Arial" w:cs="Arial"/>
          <w:sz w:val="24"/>
          <w:szCs w:val="24"/>
        </w:rPr>
      </w:pPr>
    </w:p>
    <w:p w14:paraId="0E5D398F" w14:textId="2975CB43" w:rsidR="00313A14" w:rsidRPr="00313A14" w:rsidRDefault="00313A14" w:rsidP="00313A14">
      <w:pPr>
        <w:rPr>
          <w:rFonts w:ascii="Arial" w:hAnsi="Arial" w:cs="Arial"/>
          <w:sz w:val="24"/>
          <w:szCs w:val="24"/>
        </w:rPr>
      </w:pPr>
    </w:p>
    <w:p w14:paraId="2703988A" w14:textId="4FFFBFBF" w:rsidR="00313A14" w:rsidRPr="00313A14" w:rsidRDefault="00313A14" w:rsidP="00313A14">
      <w:pPr>
        <w:rPr>
          <w:rFonts w:ascii="Arial" w:hAnsi="Arial" w:cs="Arial"/>
          <w:sz w:val="24"/>
          <w:szCs w:val="24"/>
        </w:rPr>
      </w:pPr>
    </w:p>
    <w:p w14:paraId="216BE585" w14:textId="4350DEB5" w:rsidR="00313A14" w:rsidRPr="00313A14" w:rsidRDefault="00313A14" w:rsidP="00313A14">
      <w:pPr>
        <w:rPr>
          <w:rFonts w:ascii="Arial" w:hAnsi="Arial" w:cs="Arial"/>
          <w:sz w:val="24"/>
          <w:szCs w:val="24"/>
        </w:rPr>
      </w:pPr>
    </w:p>
    <w:p w14:paraId="107C92DC" w14:textId="161AB1E1" w:rsidR="00313A14" w:rsidRPr="00313A14" w:rsidRDefault="00313A14" w:rsidP="00313A14">
      <w:pPr>
        <w:rPr>
          <w:rFonts w:ascii="Arial" w:hAnsi="Arial" w:cs="Arial"/>
          <w:sz w:val="24"/>
          <w:szCs w:val="24"/>
        </w:rPr>
      </w:pPr>
    </w:p>
    <w:p w14:paraId="1926C1CF" w14:textId="7EE5D718" w:rsidR="00313A14" w:rsidRPr="00313A14" w:rsidRDefault="00313A14" w:rsidP="00313A14">
      <w:pPr>
        <w:rPr>
          <w:rFonts w:ascii="Arial" w:hAnsi="Arial" w:cs="Arial"/>
          <w:sz w:val="24"/>
          <w:szCs w:val="24"/>
        </w:rPr>
      </w:pPr>
    </w:p>
    <w:p w14:paraId="5279BD10" w14:textId="2356E6B5" w:rsidR="00313A14" w:rsidRPr="00313A14" w:rsidRDefault="00313A14" w:rsidP="00313A14">
      <w:pPr>
        <w:rPr>
          <w:rFonts w:ascii="Arial" w:hAnsi="Arial" w:cs="Arial"/>
          <w:sz w:val="24"/>
          <w:szCs w:val="24"/>
        </w:rPr>
      </w:pPr>
    </w:p>
    <w:p w14:paraId="57DD63B3" w14:textId="6346C1D6" w:rsidR="00313A14" w:rsidRPr="00313A14" w:rsidRDefault="00313A14" w:rsidP="00313A14">
      <w:pPr>
        <w:rPr>
          <w:rFonts w:ascii="Arial" w:hAnsi="Arial" w:cs="Arial"/>
          <w:sz w:val="24"/>
          <w:szCs w:val="24"/>
        </w:rPr>
      </w:pPr>
    </w:p>
    <w:p w14:paraId="2C871997" w14:textId="55ED9071" w:rsidR="00313A14" w:rsidRPr="00313A14" w:rsidRDefault="00313A14" w:rsidP="00313A14">
      <w:pPr>
        <w:rPr>
          <w:rFonts w:ascii="Arial" w:hAnsi="Arial" w:cs="Arial"/>
          <w:sz w:val="24"/>
          <w:szCs w:val="24"/>
        </w:rPr>
      </w:pPr>
    </w:p>
    <w:p w14:paraId="15CB300C" w14:textId="2EFEEC8A" w:rsidR="00313A14" w:rsidRDefault="00313A14" w:rsidP="00313A14">
      <w:pPr>
        <w:rPr>
          <w:rFonts w:ascii="Arial" w:hAnsi="Arial" w:cs="Arial"/>
          <w:sz w:val="24"/>
          <w:szCs w:val="24"/>
        </w:rPr>
      </w:pPr>
    </w:p>
    <w:p w14:paraId="04C53C1C" w14:textId="04B1FCD0" w:rsidR="00313A14" w:rsidRDefault="00313A14" w:rsidP="00313A14">
      <w:pPr>
        <w:rPr>
          <w:rFonts w:ascii="Arial" w:hAnsi="Arial" w:cs="Arial"/>
          <w:sz w:val="24"/>
          <w:szCs w:val="24"/>
        </w:rPr>
      </w:pPr>
    </w:p>
    <w:p w14:paraId="6310322C" w14:textId="5FB361E4" w:rsidR="00313A14" w:rsidRDefault="00313A14" w:rsidP="00313A14">
      <w:pPr>
        <w:tabs>
          <w:tab w:val="left" w:pos="4785"/>
        </w:tabs>
        <w:jc w:val="center"/>
        <w:rPr>
          <w:b/>
          <w:bCs/>
        </w:rPr>
      </w:pPr>
      <w:r w:rsidRPr="00BB4DE8">
        <w:rPr>
          <w:b/>
          <w:bCs/>
        </w:rPr>
        <w:t>Fig. 3.</w:t>
      </w:r>
      <w:r>
        <w:rPr>
          <w:b/>
          <w:bCs/>
        </w:rPr>
        <w:t>3.1.0 Login Page</w:t>
      </w:r>
    </w:p>
    <w:p w14:paraId="7FBF481B" w14:textId="683E43AB" w:rsidR="00282ABD" w:rsidRDefault="00282ABD" w:rsidP="00313A14">
      <w:pPr>
        <w:tabs>
          <w:tab w:val="left" w:pos="4785"/>
        </w:tabs>
        <w:jc w:val="center"/>
        <w:rPr>
          <w:b/>
          <w:bCs/>
        </w:rPr>
      </w:pPr>
    </w:p>
    <w:p w14:paraId="4EDEF0A9" w14:textId="72AE473C" w:rsidR="00960989" w:rsidRPr="00937450" w:rsidRDefault="00282ABD" w:rsidP="007E4114">
      <w:pPr>
        <w:tabs>
          <w:tab w:val="left" w:pos="4785"/>
        </w:tabs>
        <w:spacing w:line="360" w:lineRule="auto"/>
        <w:ind w:left="720"/>
        <w:jc w:val="both"/>
        <w:rPr>
          <w:rFonts w:ascii="Arial" w:hAnsi="Arial" w:cs="Arial"/>
          <w:color w:val="222222"/>
          <w:sz w:val="24"/>
          <w:szCs w:val="24"/>
          <w:shd w:val="clear" w:color="auto" w:fill="FFFFFF"/>
        </w:rPr>
      </w:pPr>
      <w:r w:rsidRPr="00937450">
        <w:rPr>
          <w:rFonts w:ascii="Arial" w:hAnsi="Arial" w:cs="Arial"/>
          <w:color w:val="222222"/>
          <w:sz w:val="24"/>
          <w:szCs w:val="24"/>
          <w:shd w:val="clear" w:color="auto" w:fill="FFFFFF"/>
        </w:rPr>
        <w:t>A login, logging in or logging on is the entering of identifier information into a system by a user in order to access that system (e.g., a computer or a website</w:t>
      </w:r>
      <w:proofErr w:type="gramStart"/>
      <w:r w:rsidRPr="00937450">
        <w:rPr>
          <w:rFonts w:ascii="Arial" w:hAnsi="Arial" w:cs="Arial"/>
          <w:color w:val="222222"/>
          <w:sz w:val="24"/>
          <w:szCs w:val="24"/>
          <w:shd w:val="clear" w:color="auto" w:fill="FFFFFF"/>
        </w:rPr>
        <w:t>).A</w:t>
      </w:r>
      <w:proofErr w:type="gramEnd"/>
      <w:r w:rsidRPr="00937450">
        <w:rPr>
          <w:rFonts w:ascii="Arial" w:hAnsi="Arial" w:cs="Arial"/>
          <w:color w:val="222222"/>
          <w:sz w:val="24"/>
          <w:szCs w:val="24"/>
          <w:shd w:val="clear" w:color="auto" w:fill="FFFFFF"/>
        </w:rPr>
        <w:t> login generally requires the user to enter two pieces of information, first a user name and then a password.</w:t>
      </w:r>
      <w:r w:rsidR="00960989" w:rsidRPr="00937450">
        <w:rPr>
          <w:rFonts w:ascii="Arial" w:hAnsi="Arial" w:cs="Arial"/>
          <w:color w:val="222222"/>
          <w:sz w:val="24"/>
          <w:szCs w:val="24"/>
          <w:shd w:val="clear" w:color="auto" w:fill="FFFFFF"/>
        </w:rPr>
        <w:t xml:space="preserve"> Once user enters correct Credentials then user can able to access the user dashboard.</w:t>
      </w:r>
    </w:p>
    <w:p w14:paraId="10CB51DC" w14:textId="194E5923" w:rsidR="00313A14" w:rsidRDefault="00313A14" w:rsidP="00313A14">
      <w:pPr>
        <w:jc w:val="center"/>
        <w:rPr>
          <w:rFonts w:ascii="Arial" w:hAnsi="Arial" w:cs="Arial"/>
          <w:sz w:val="24"/>
          <w:szCs w:val="24"/>
        </w:rPr>
      </w:pPr>
    </w:p>
    <w:p w14:paraId="6DBE4B4F" w14:textId="385C0D5C" w:rsidR="003B185B" w:rsidRPr="003B185B" w:rsidRDefault="003B185B" w:rsidP="003B185B">
      <w:pPr>
        <w:rPr>
          <w:rFonts w:ascii="Arial" w:hAnsi="Arial" w:cs="Arial"/>
          <w:sz w:val="24"/>
          <w:szCs w:val="24"/>
        </w:rPr>
      </w:pPr>
    </w:p>
    <w:p w14:paraId="3E795F69" w14:textId="514E0294" w:rsidR="003B185B" w:rsidRPr="003B185B" w:rsidRDefault="003B185B" w:rsidP="003B185B">
      <w:pPr>
        <w:rPr>
          <w:rFonts w:ascii="Arial" w:hAnsi="Arial" w:cs="Arial"/>
          <w:sz w:val="24"/>
          <w:szCs w:val="24"/>
        </w:rPr>
      </w:pPr>
    </w:p>
    <w:p w14:paraId="38C5D3E3" w14:textId="185E896D" w:rsidR="003B185B" w:rsidRPr="003B185B" w:rsidRDefault="003B185B" w:rsidP="003B185B">
      <w:pPr>
        <w:rPr>
          <w:rFonts w:ascii="Arial" w:hAnsi="Arial" w:cs="Arial"/>
          <w:sz w:val="24"/>
          <w:szCs w:val="24"/>
        </w:rPr>
      </w:pPr>
    </w:p>
    <w:p w14:paraId="7DCAEBE4" w14:textId="6A092A2B" w:rsidR="003B185B" w:rsidRPr="003B185B" w:rsidRDefault="003B185B" w:rsidP="003B185B">
      <w:pPr>
        <w:rPr>
          <w:rFonts w:ascii="Arial" w:hAnsi="Arial" w:cs="Arial"/>
          <w:sz w:val="24"/>
          <w:szCs w:val="24"/>
        </w:rPr>
      </w:pPr>
    </w:p>
    <w:p w14:paraId="64DA0146" w14:textId="1A6FCAC0" w:rsidR="003B185B" w:rsidRPr="003B185B" w:rsidRDefault="003B185B" w:rsidP="003B185B">
      <w:pPr>
        <w:rPr>
          <w:rFonts w:ascii="Arial" w:hAnsi="Arial" w:cs="Arial"/>
          <w:sz w:val="24"/>
          <w:szCs w:val="24"/>
        </w:rPr>
      </w:pPr>
    </w:p>
    <w:p w14:paraId="4DC1E5F1" w14:textId="229F1F40" w:rsidR="003B185B" w:rsidRPr="003B185B" w:rsidRDefault="003B185B" w:rsidP="003B185B">
      <w:pPr>
        <w:rPr>
          <w:rFonts w:ascii="Arial" w:hAnsi="Arial" w:cs="Arial"/>
          <w:sz w:val="24"/>
          <w:szCs w:val="24"/>
        </w:rPr>
      </w:pPr>
    </w:p>
    <w:p w14:paraId="4D7EA5C7" w14:textId="0EAAA0BB" w:rsidR="003B185B" w:rsidRPr="003B185B" w:rsidRDefault="003B185B" w:rsidP="003B185B">
      <w:pPr>
        <w:rPr>
          <w:rFonts w:ascii="Arial" w:hAnsi="Arial" w:cs="Arial"/>
          <w:sz w:val="24"/>
          <w:szCs w:val="24"/>
        </w:rPr>
      </w:pPr>
    </w:p>
    <w:p w14:paraId="42E4ECD1" w14:textId="3E467D75" w:rsidR="003B185B" w:rsidRPr="003B185B" w:rsidRDefault="003B185B" w:rsidP="003B185B">
      <w:pPr>
        <w:rPr>
          <w:rFonts w:ascii="Arial" w:hAnsi="Arial" w:cs="Arial"/>
          <w:sz w:val="24"/>
          <w:szCs w:val="24"/>
        </w:rPr>
      </w:pPr>
    </w:p>
    <w:p w14:paraId="2399E700" w14:textId="623FA72A" w:rsidR="003B185B" w:rsidRPr="003B185B" w:rsidRDefault="003B185B" w:rsidP="003B185B">
      <w:pPr>
        <w:rPr>
          <w:rFonts w:ascii="Arial" w:hAnsi="Arial" w:cs="Arial"/>
          <w:sz w:val="24"/>
          <w:szCs w:val="24"/>
        </w:rPr>
      </w:pPr>
    </w:p>
    <w:p w14:paraId="3EFCF0FE" w14:textId="08B607FC" w:rsidR="003B185B" w:rsidRPr="003B185B" w:rsidRDefault="003B185B" w:rsidP="003B185B">
      <w:pPr>
        <w:rPr>
          <w:rFonts w:ascii="Arial" w:hAnsi="Arial" w:cs="Arial"/>
          <w:sz w:val="24"/>
          <w:szCs w:val="24"/>
        </w:rPr>
      </w:pPr>
    </w:p>
    <w:p w14:paraId="4A5CFB81" w14:textId="6C295D1A" w:rsidR="003B185B" w:rsidRPr="003B185B" w:rsidRDefault="003B185B" w:rsidP="003B185B">
      <w:pPr>
        <w:rPr>
          <w:rFonts w:ascii="Arial" w:hAnsi="Arial" w:cs="Arial"/>
          <w:sz w:val="24"/>
          <w:szCs w:val="24"/>
        </w:rPr>
      </w:pPr>
    </w:p>
    <w:p w14:paraId="5D8188C7" w14:textId="231FB2DE" w:rsidR="003B185B" w:rsidRDefault="003B185B" w:rsidP="003B185B">
      <w:pPr>
        <w:jc w:val="center"/>
        <w:rPr>
          <w:rFonts w:ascii="Arial" w:hAnsi="Arial" w:cs="Arial"/>
          <w:sz w:val="24"/>
          <w:szCs w:val="24"/>
        </w:rPr>
      </w:pPr>
    </w:p>
    <w:p w14:paraId="739614CE" w14:textId="5FA92549" w:rsidR="00C84D86" w:rsidRPr="00C84D86" w:rsidRDefault="00C84D86" w:rsidP="00C84D86">
      <w:pPr>
        <w:rPr>
          <w:rFonts w:ascii="Arial" w:hAnsi="Arial" w:cs="Arial"/>
          <w:sz w:val="24"/>
          <w:szCs w:val="24"/>
        </w:rPr>
      </w:pPr>
    </w:p>
    <w:p w14:paraId="7708447F" w14:textId="3EBD52AE" w:rsidR="00C84D86" w:rsidRPr="00C84D86" w:rsidRDefault="00C84D86" w:rsidP="00C84D86">
      <w:pPr>
        <w:rPr>
          <w:rFonts w:ascii="Arial" w:hAnsi="Arial" w:cs="Arial"/>
          <w:sz w:val="24"/>
          <w:szCs w:val="24"/>
        </w:rPr>
      </w:pPr>
    </w:p>
    <w:p w14:paraId="02508AC6" w14:textId="0B16A27F" w:rsidR="00C84D86" w:rsidRPr="00C84D86" w:rsidRDefault="00C84D86" w:rsidP="00C84D86">
      <w:pPr>
        <w:rPr>
          <w:rFonts w:ascii="Arial" w:hAnsi="Arial" w:cs="Arial"/>
          <w:sz w:val="24"/>
          <w:szCs w:val="24"/>
        </w:rPr>
      </w:pPr>
    </w:p>
    <w:p w14:paraId="00156BD5" w14:textId="7F4DA36B" w:rsidR="00C84D86" w:rsidRPr="00C84D86" w:rsidRDefault="00C84D86" w:rsidP="00C84D86">
      <w:pPr>
        <w:rPr>
          <w:rFonts w:ascii="Arial" w:hAnsi="Arial" w:cs="Arial"/>
          <w:sz w:val="24"/>
          <w:szCs w:val="24"/>
        </w:rPr>
      </w:pPr>
    </w:p>
    <w:p w14:paraId="4DFD9F5F" w14:textId="18E0A439" w:rsidR="00C84D86" w:rsidRPr="00C84D86" w:rsidRDefault="00C84D86" w:rsidP="00C84D86">
      <w:pPr>
        <w:rPr>
          <w:rFonts w:ascii="Arial" w:hAnsi="Arial" w:cs="Arial"/>
          <w:sz w:val="24"/>
          <w:szCs w:val="24"/>
        </w:rPr>
      </w:pPr>
    </w:p>
    <w:p w14:paraId="161E9355" w14:textId="2316F701" w:rsidR="00C84D86" w:rsidRPr="00C84D86" w:rsidRDefault="009B6193" w:rsidP="00C84D86">
      <w:pPr>
        <w:rPr>
          <w:rFonts w:ascii="Arial" w:hAnsi="Arial" w:cs="Arial"/>
          <w:sz w:val="24"/>
          <w:szCs w:val="24"/>
        </w:rPr>
      </w:pPr>
      <w:r>
        <w:rPr>
          <w:rFonts w:ascii="Arial" w:hAnsi="Arial" w:cs="Arial"/>
          <w:noProof/>
          <w:sz w:val="24"/>
          <w:szCs w:val="24"/>
        </w:rPr>
        <w:drawing>
          <wp:anchor distT="0" distB="0" distL="114300" distR="114300" simplePos="0" relativeHeight="251655680" behindDoc="0" locked="0" layoutInCell="1" allowOverlap="1" wp14:anchorId="17C29C2A" wp14:editId="62BEEAE9">
            <wp:simplePos x="0" y="0"/>
            <wp:positionH relativeFrom="column">
              <wp:posOffset>721233</wp:posOffset>
            </wp:positionH>
            <wp:positionV relativeFrom="paragraph">
              <wp:posOffset>162560</wp:posOffset>
            </wp:positionV>
            <wp:extent cx="5516880" cy="4640058"/>
            <wp:effectExtent l="152400" t="152400" r="350520" b="35115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16880" cy="4640058"/>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5B57A380" w14:textId="63B96006" w:rsidR="00C84D86" w:rsidRPr="00C84D86" w:rsidRDefault="00C84D86" w:rsidP="00C84D86">
      <w:pPr>
        <w:rPr>
          <w:rFonts w:ascii="Arial" w:hAnsi="Arial" w:cs="Arial"/>
          <w:sz w:val="24"/>
          <w:szCs w:val="24"/>
        </w:rPr>
      </w:pPr>
    </w:p>
    <w:p w14:paraId="4082ADB9" w14:textId="4954E3D1" w:rsidR="00C84D86" w:rsidRPr="00C84D86" w:rsidRDefault="00C84D86" w:rsidP="00C84D86">
      <w:pPr>
        <w:rPr>
          <w:rFonts w:ascii="Arial" w:hAnsi="Arial" w:cs="Arial"/>
          <w:sz w:val="24"/>
          <w:szCs w:val="24"/>
        </w:rPr>
      </w:pPr>
    </w:p>
    <w:p w14:paraId="334F8A41" w14:textId="64570179" w:rsidR="00C84D86" w:rsidRPr="00C84D86" w:rsidRDefault="00C84D86" w:rsidP="00C84D86">
      <w:pPr>
        <w:rPr>
          <w:rFonts w:ascii="Arial" w:hAnsi="Arial" w:cs="Arial"/>
          <w:sz w:val="24"/>
          <w:szCs w:val="24"/>
        </w:rPr>
      </w:pPr>
    </w:p>
    <w:p w14:paraId="4465F092" w14:textId="15CAFB84" w:rsidR="00C84D86" w:rsidRPr="00C84D86" w:rsidRDefault="00C84D86" w:rsidP="00C84D86">
      <w:pPr>
        <w:rPr>
          <w:rFonts w:ascii="Arial" w:hAnsi="Arial" w:cs="Arial"/>
          <w:sz w:val="24"/>
          <w:szCs w:val="24"/>
        </w:rPr>
      </w:pPr>
    </w:p>
    <w:p w14:paraId="271FAEB4" w14:textId="057DE844" w:rsidR="00C84D86" w:rsidRPr="00C84D86" w:rsidRDefault="00C84D86" w:rsidP="00C84D86">
      <w:pPr>
        <w:rPr>
          <w:rFonts w:ascii="Arial" w:hAnsi="Arial" w:cs="Arial"/>
          <w:sz w:val="24"/>
          <w:szCs w:val="24"/>
        </w:rPr>
      </w:pPr>
    </w:p>
    <w:p w14:paraId="4A442702" w14:textId="26F310FD" w:rsidR="00C84D86" w:rsidRPr="00C84D86" w:rsidRDefault="00C84D86" w:rsidP="00C84D86">
      <w:pPr>
        <w:rPr>
          <w:rFonts w:ascii="Arial" w:hAnsi="Arial" w:cs="Arial"/>
          <w:sz w:val="24"/>
          <w:szCs w:val="24"/>
        </w:rPr>
      </w:pPr>
    </w:p>
    <w:p w14:paraId="1D50A88A" w14:textId="594BA992" w:rsidR="00C84D86" w:rsidRPr="00C84D86" w:rsidRDefault="00C84D86" w:rsidP="00C84D86">
      <w:pPr>
        <w:rPr>
          <w:rFonts w:ascii="Arial" w:hAnsi="Arial" w:cs="Arial"/>
          <w:sz w:val="24"/>
          <w:szCs w:val="24"/>
        </w:rPr>
      </w:pPr>
    </w:p>
    <w:p w14:paraId="5328D5CA" w14:textId="7EC33D63" w:rsidR="00C84D86" w:rsidRPr="00C84D86" w:rsidRDefault="00C84D86" w:rsidP="00C84D86">
      <w:pPr>
        <w:rPr>
          <w:rFonts w:ascii="Arial" w:hAnsi="Arial" w:cs="Arial"/>
          <w:sz w:val="24"/>
          <w:szCs w:val="24"/>
        </w:rPr>
      </w:pPr>
    </w:p>
    <w:p w14:paraId="3FAEEE15" w14:textId="34F0637C" w:rsidR="00C84D86" w:rsidRPr="00C84D86" w:rsidRDefault="00C84D86" w:rsidP="00C84D86">
      <w:pPr>
        <w:rPr>
          <w:rFonts w:ascii="Arial" w:hAnsi="Arial" w:cs="Arial"/>
          <w:sz w:val="24"/>
          <w:szCs w:val="24"/>
        </w:rPr>
      </w:pPr>
    </w:p>
    <w:p w14:paraId="05256D4F" w14:textId="07DF1A56" w:rsidR="00C84D86" w:rsidRPr="00C84D86" w:rsidRDefault="00C84D86" w:rsidP="00C84D86">
      <w:pPr>
        <w:rPr>
          <w:rFonts w:ascii="Arial" w:hAnsi="Arial" w:cs="Arial"/>
          <w:sz w:val="24"/>
          <w:szCs w:val="24"/>
        </w:rPr>
      </w:pPr>
    </w:p>
    <w:p w14:paraId="15021648" w14:textId="23F7E2D3" w:rsidR="00C84D86" w:rsidRPr="00C84D86" w:rsidRDefault="00C84D86" w:rsidP="00C84D86">
      <w:pPr>
        <w:rPr>
          <w:rFonts w:ascii="Arial" w:hAnsi="Arial" w:cs="Arial"/>
          <w:sz w:val="24"/>
          <w:szCs w:val="24"/>
        </w:rPr>
      </w:pPr>
    </w:p>
    <w:p w14:paraId="65EE1B8D" w14:textId="3E7F9820" w:rsidR="00C84D86" w:rsidRPr="00C84D86" w:rsidRDefault="00C84D86" w:rsidP="00C84D86">
      <w:pPr>
        <w:rPr>
          <w:rFonts w:ascii="Arial" w:hAnsi="Arial" w:cs="Arial"/>
          <w:sz w:val="24"/>
          <w:szCs w:val="24"/>
        </w:rPr>
      </w:pPr>
    </w:p>
    <w:p w14:paraId="7B37BAB4" w14:textId="4C474E66" w:rsidR="00C84D86" w:rsidRPr="00C84D86" w:rsidRDefault="00C84D86" w:rsidP="00C84D86">
      <w:pPr>
        <w:rPr>
          <w:rFonts w:ascii="Arial" w:hAnsi="Arial" w:cs="Arial"/>
          <w:sz w:val="24"/>
          <w:szCs w:val="24"/>
        </w:rPr>
      </w:pPr>
    </w:p>
    <w:p w14:paraId="0D5F3E40" w14:textId="19E3CF74" w:rsidR="00C84D86" w:rsidRPr="00C84D86" w:rsidRDefault="00C84D86" w:rsidP="00C84D86">
      <w:pPr>
        <w:rPr>
          <w:rFonts w:ascii="Arial" w:hAnsi="Arial" w:cs="Arial"/>
          <w:sz w:val="24"/>
          <w:szCs w:val="24"/>
        </w:rPr>
      </w:pPr>
    </w:p>
    <w:p w14:paraId="539A6371" w14:textId="64E5B8C5" w:rsidR="00C84D86" w:rsidRPr="00C84D86" w:rsidRDefault="00C84D86" w:rsidP="00C84D86">
      <w:pPr>
        <w:rPr>
          <w:rFonts w:ascii="Arial" w:hAnsi="Arial" w:cs="Arial"/>
          <w:sz w:val="24"/>
          <w:szCs w:val="24"/>
        </w:rPr>
      </w:pPr>
    </w:p>
    <w:p w14:paraId="5BEE4BC9" w14:textId="4FDD8F7F" w:rsidR="00C84D86" w:rsidRPr="00C84D86" w:rsidRDefault="00C84D86" w:rsidP="00C84D86">
      <w:pPr>
        <w:rPr>
          <w:rFonts w:ascii="Arial" w:hAnsi="Arial" w:cs="Arial"/>
          <w:sz w:val="24"/>
          <w:szCs w:val="24"/>
        </w:rPr>
      </w:pPr>
    </w:p>
    <w:p w14:paraId="6C2E57CA" w14:textId="48EAC7C9" w:rsidR="00C84D86" w:rsidRPr="00C84D86" w:rsidRDefault="00C84D86" w:rsidP="00C84D86">
      <w:pPr>
        <w:rPr>
          <w:rFonts w:ascii="Arial" w:hAnsi="Arial" w:cs="Arial"/>
          <w:sz w:val="24"/>
          <w:szCs w:val="24"/>
        </w:rPr>
      </w:pPr>
    </w:p>
    <w:p w14:paraId="71FF36F8" w14:textId="6DA8209E" w:rsidR="00C84D86" w:rsidRPr="00C84D86" w:rsidRDefault="00C84D86" w:rsidP="00C84D86">
      <w:pPr>
        <w:rPr>
          <w:rFonts w:ascii="Arial" w:hAnsi="Arial" w:cs="Arial"/>
          <w:sz w:val="24"/>
          <w:szCs w:val="24"/>
        </w:rPr>
      </w:pPr>
    </w:p>
    <w:p w14:paraId="222F1B91" w14:textId="04414BC4" w:rsidR="00C84D86" w:rsidRPr="00C84D86" w:rsidRDefault="00C84D86" w:rsidP="00C84D86">
      <w:pPr>
        <w:rPr>
          <w:rFonts w:ascii="Arial" w:hAnsi="Arial" w:cs="Arial"/>
          <w:sz w:val="24"/>
          <w:szCs w:val="24"/>
        </w:rPr>
      </w:pPr>
    </w:p>
    <w:p w14:paraId="5804599F" w14:textId="39EF042D" w:rsidR="00C84D86" w:rsidRPr="00C84D86" w:rsidRDefault="00C84D86" w:rsidP="00C84D86">
      <w:pPr>
        <w:rPr>
          <w:rFonts w:ascii="Arial" w:hAnsi="Arial" w:cs="Arial"/>
          <w:sz w:val="24"/>
          <w:szCs w:val="24"/>
        </w:rPr>
      </w:pPr>
    </w:p>
    <w:p w14:paraId="217FFCE7" w14:textId="4615F97E" w:rsidR="00C84D86" w:rsidRPr="00C84D86" w:rsidRDefault="00C84D86" w:rsidP="00C84D86">
      <w:pPr>
        <w:rPr>
          <w:rFonts w:ascii="Arial" w:hAnsi="Arial" w:cs="Arial"/>
          <w:sz w:val="24"/>
          <w:szCs w:val="24"/>
        </w:rPr>
      </w:pPr>
    </w:p>
    <w:p w14:paraId="54112CDD" w14:textId="2DBAC6F5" w:rsidR="00C84D86" w:rsidRPr="00C84D86" w:rsidRDefault="00C84D86" w:rsidP="00C84D86">
      <w:pPr>
        <w:rPr>
          <w:rFonts w:ascii="Arial" w:hAnsi="Arial" w:cs="Arial"/>
          <w:sz w:val="24"/>
          <w:szCs w:val="24"/>
        </w:rPr>
      </w:pPr>
    </w:p>
    <w:p w14:paraId="5499F29C" w14:textId="30FD2C88" w:rsidR="00C84D86" w:rsidRPr="00C84D86" w:rsidRDefault="00C84D86" w:rsidP="00C84D86">
      <w:pPr>
        <w:rPr>
          <w:rFonts w:ascii="Arial" w:hAnsi="Arial" w:cs="Arial"/>
          <w:sz w:val="24"/>
          <w:szCs w:val="24"/>
        </w:rPr>
      </w:pPr>
    </w:p>
    <w:p w14:paraId="7BA2196C" w14:textId="565B4718" w:rsidR="00C84D86" w:rsidRPr="00C84D86" w:rsidRDefault="00C84D86" w:rsidP="00C84D86">
      <w:pPr>
        <w:rPr>
          <w:rFonts w:ascii="Arial" w:hAnsi="Arial" w:cs="Arial"/>
          <w:sz w:val="24"/>
          <w:szCs w:val="24"/>
        </w:rPr>
      </w:pPr>
    </w:p>
    <w:p w14:paraId="2C83CFDB" w14:textId="57C9D721" w:rsidR="00C84D86" w:rsidRPr="00C84D86" w:rsidRDefault="00C84D86" w:rsidP="00C84D86">
      <w:pPr>
        <w:rPr>
          <w:rFonts w:ascii="Arial" w:hAnsi="Arial" w:cs="Arial"/>
          <w:sz w:val="24"/>
          <w:szCs w:val="24"/>
        </w:rPr>
      </w:pPr>
    </w:p>
    <w:p w14:paraId="754EED45" w14:textId="6FF15990" w:rsidR="00C84D86" w:rsidRDefault="00C84D86" w:rsidP="00C84D86">
      <w:pPr>
        <w:rPr>
          <w:rFonts w:ascii="Arial" w:hAnsi="Arial" w:cs="Arial"/>
          <w:sz w:val="24"/>
          <w:szCs w:val="24"/>
        </w:rPr>
      </w:pPr>
    </w:p>
    <w:p w14:paraId="16E3519B" w14:textId="29BE6799" w:rsidR="001B7E9B" w:rsidRDefault="001B7E9B" w:rsidP="00C84D86">
      <w:pPr>
        <w:rPr>
          <w:rFonts w:ascii="Arial" w:hAnsi="Arial" w:cs="Arial"/>
          <w:sz w:val="24"/>
          <w:szCs w:val="24"/>
        </w:rPr>
      </w:pPr>
    </w:p>
    <w:p w14:paraId="08992C95" w14:textId="77777777" w:rsidR="001B7E9B" w:rsidRDefault="001B7E9B" w:rsidP="00C84D86">
      <w:pPr>
        <w:rPr>
          <w:rFonts w:ascii="Arial" w:hAnsi="Arial" w:cs="Arial"/>
          <w:sz w:val="24"/>
          <w:szCs w:val="24"/>
        </w:rPr>
      </w:pPr>
    </w:p>
    <w:p w14:paraId="61A43B1D" w14:textId="7CE879A0" w:rsidR="00C84D86" w:rsidRDefault="00C84D86" w:rsidP="00C84D86">
      <w:pPr>
        <w:tabs>
          <w:tab w:val="left" w:pos="4785"/>
        </w:tabs>
        <w:jc w:val="center"/>
        <w:rPr>
          <w:b/>
          <w:bCs/>
        </w:rPr>
      </w:pPr>
      <w:r w:rsidRPr="00BB4DE8">
        <w:rPr>
          <w:b/>
          <w:bCs/>
        </w:rPr>
        <w:t>Fig. 3.</w:t>
      </w:r>
      <w:r>
        <w:rPr>
          <w:b/>
          <w:bCs/>
        </w:rPr>
        <w:t>3.1.1 Signup Page</w:t>
      </w:r>
    </w:p>
    <w:p w14:paraId="03294762" w14:textId="0D1B285A" w:rsidR="00C84D86" w:rsidRDefault="00C84D86" w:rsidP="00C84D86">
      <w:pPr>
        <w:jc w:val="center"/>
        <w:rPr>
          <w:rFonts w:ascii="Arial" w:hAnsi="Arial" w:cs="Arial"/>
          <w:sz w:val="24"/>
          <w:szCs w:val="24"/>
        </w:rPr>
      </w:pPr>
    </w:p>
    <w:p w14:paraId="65E7B339" w14:textId="7A16FC81" w:rsidR="00990FC4" w:rsidRPr="000D56E6" w:rsidRDefault="00990FC4" w:rsidP="00607E0C">
      <w:pPr>
        <w:spacing w:line="360" w:lineRule="auto"/>
        <w:ind w:left="720"/>
        <w:jc w:val="both"/>
        <w:rPr>
          <w:rFonts w:ascii="Arial" w:hAnsi="Arial" w:cs="Arial"/>
          <w:sz w:val="24"/>
          <w:szCs w:val="24"/>
          <w:shd w:val="clear" w:color="auto" w:fill="FFFFFF"/>
        </w:rPr>
      </w:pPr>
      <w:r w:rsidRPr="00937450">
        <w:rPr>
          <w:rFonts w:ascii="Arial" w:hAnsi="Arial" w:cs="Arial"/>
          <w:sz w:val="24"/>
          <w:szCs w:val="24"/>
          <w:shd w:val="clear" w:color="auto" w:fill="FFFFFF"/>
        </w:rPr>
        <w:t>A registered user</w:t>
      </w:r>
      <w:r w:rsidRPr="000D56E6">
        <w:rPr>
          <w:rFonts w:ascii="Arial" w:hAnsi="Arial" w:cs="Arial"/>
          <w:sz w:val="24"/>
          <w:szCs w:val="24"/>
          <w:shd w:val="clear" w:color="auto" w:fill="FFFFFF"/>
        </w:rPr>
        <w:t> is a </w:t>
      </w:r>
      <w:hyperlink r:id="rId28" w:tooltip="User (system)" w:history="1">
        <w:r w:rsidRPr="000D56E6">
          <w:rPr>
            <w:rStyle w:val="Hyperlink"/>
            <w:rFonts w:ascii="Arial" w:hAnsi="Arial" w:cs="Arial"/>
            <w:color w:val="auto"/>
            <w:sz w:val="24"/>
            <w:szCs w:val="24"/>
            <w:u w:val="none"/>
            <w:shd w:val="clear" w:color="auto" w:fill="FFFFFF"/>
          </w:rPr>
          <w:t>user</w:t>
        </w:r>
      </w:hyperlink>
      <w:r w:rsidRPr="000D56E6">
        <w:rPr>
          <w:rFonts w:ascii="Arial" w:hAnsi="Arial" w:cs="Arial"/>
          <w:sz w:val="24"/>
          <w:szCs w:val="24"/>
          <w:shd w:val="clear" w:color="auto" w:fill="FFFFFF"/>
        </w:rPr>
        <w:t> of a </w:t>
      </w:r>
      <w:hyperlink r:id="rId29" w:tooltip="Website" w:history="1">
        <w:r w:rsidRPr="000D56E6">
          <w:rPr>
            <w:rStyle w:val="Hyperlink"/>
            <w:rFonts w:ascii="Arial" w:hAnsi="Arial" w:cs="Arial"/>
            <w:color w:val="auto"/>
            <w:sz w:val="24"/>
            <w:szCs w:val="24"/>
            <w:u w:val="none"/>
            <w:shd w:val="clear" w:color="auto" w:fill="FFFFFF"/>
          </w:rPr>
          <w:t>website</w:t>
        </w:r>
      </w:hyperlink>
      <w:r w:rsidRPr="000D56E6">
        <w:rPr>
          <w:rFonts w:ascii="Arial" w:hAnsi="Arial" w:cs="Arial"/>
          <w:sz w:val="24"/>
          <w:szCs w:val="24"/>
          <w:shd w:val="clear" w:color="auto" w:fill="FFFFFF"/>
        </w:rPr>
        <w:t>, </w:t>
      </w:r>
      <w:hyperlink r:id="rId30" w:tooltip="Computer program" w:history="1">
        <w:r w:rsidRPr="000D56E6">
          <w:rPr>
            <w:rStyle w:val="Hyperlink"/>
            <w:rFonts w:ascii="Arial" w:hAnsi="Arial" w:cs="Arial"/>
            <w:color w:val="auto"/>
            <w:sz w:val="24"/>
            <w:szCs w:val="24"/>
            <w:u w:val="none"/>
            <w:shd w:val="clear" w:color="auto" w:fill="FFFFFF"/>
          </w:rPr>
          <w:t>program</w:t>
        </w:r>
      </w:hyperlink>
      <w:r w:rsidRPr="000D56E6">
        <w:rPr>
          <w:rFonts w:ascii="Arial" w:hAnsi="Arial" w:cs="Arial"/>
          <w:sz w:val="24"/>
          <w:szCs w:val="24"/>
          <w:shd w:val="clear" w:color="auto" w:fill="FFFFFF"/>
        </w:rPr>
        <w:t>, or other system who has  previously </w:t>
      </w:r>
      <w:r w:rsidRPr="00937450">
        <w:rPr>
          <w:rFonts w:ascii="Arial" w:hAnsi="Arial" w:cs="Arial"/>
          <w:sz w:val="24"/>
          <w:szCs w:val="24"/>
          <w:shd w:val="clear" w:color="auto" w:fill="FFFFFF"/>
        </w:rPr>
        <w:t>registered.</w:t>
      </w:r>
      <w:r w:rsidRPr="000D56E6">
        <w:rPr>
          <w:rFonts w:ascii="Arial" w:hAnsi="Arial" w:cs="Arial"/>
          <w:sz w:val="24"/>
          <w:szCs w:val="24"/>
          <w:shd w:val="clear" w:color="auto" w:fill="FFFFFF"/>
        </w:rPr>
        <w:t> Registered users normally provide some sort of </w:t>
      </w:r>
      <w:hyperlink r:id="rId31" w:tooltip="Credential" w:history="1">
        <w:r w:rsidRPr="000D56E6">
          <w:rPr>
            <w:rStyle w:val="Hyperlink"/>
            <w:rFonts w:ascii="Arial" w:hAnsi="Arial" w:cs="Arial"/>
            <w:color w:val="auto"/>
            <w:sz w:val="24"/>
            <w:szCs w:val="24"/>
            <w:u w:val="none"/>
            <w:shd w:val="clear" w:color="auto" w:fill="FFFFFF"/>
          </w:rPr>
          <w:t>credentials</w:t>
        </w:r>
      </w:hyperlink>
      <w:r w:rsidRPr="000D56E6">
        <w:rPr>
          <w:rFonts w:ascii="Arial" w:hAnsi="Arial" w:cs="Arial"/>
          <w:sz w:val="24"/>
          <w:szCs w:val="24"/>
          <w:shd w:val="clear" w:color="auto" w:fill="FFFFFF"/>
        </w:rPr>
        <w:t>(such as a username or e-mail address, and a password) to the system in order to prove their identity: this is known as </w:t>
      </w:r>
      <w:hyperlink r:id="rId32" w:tooltip="Login" w:history="1">
        <w:r w:rsidRPr="000D56E6">
          <w:rPr>
            <w:rStyle w:val="Hyperlink"/>
            <w:rFonts w:ascii="Arial" w:hAnsi="Arial" w:cs="Arial"/>
            <w:color w:val="auto"/>
            <w:sz w:val="24"/>
            <w:szCs w:val="24"/>
            <w:u w:val="none"/>
            <w:shd w:val="clear" w:color="auto" w:fill="FFFFFF"/>
          </w:rPr>
          <w:t>logging in</w:t>
        </w:r>
      </w:hyperlink>
      <w:r w:rsidRPr="000D56E6">
        <w:rPr>
          <w:rFonts w:ascii="Arial" w:hAnsi="Arial" w:cs="Arial"/>
          <w:sz w:val="24"/>
          <w:szCs w:val="24"/>
          <w:shd w:val="clear" w:color="auto" w:fill="FFFFFF"/>
        </w:rPr>
        <w:t>. Systems intended for use by the general public often allow any user to register simply by selecting a </w:t>
      </w:r>
      <w:r w:rsidRPr="000D56E6">
        <w:rPr>
          <w:rFonts w:ascii="Arial" w:hAnsi="Arial" w:cs="Arial"/>
          <w:i/>
          <w:iCs/>
          <w:sz w:val="24"/>
          <w:szCs w:val="24"/>
          <w:shd w:val="clear" w:color="auto" w:fill="FFFFFF"/>
        </w:rPr>
        <w:t>register</w:t>
      </w:r>
      <w:r w:rsidRPr="000D56E6">
        <w:rPr>
          <w:rFonts w:ascii="Arial" w:hAnsi="Arial" w:cs="Arial"/>
          <w:sz w:val="24"/>
          <w:szCs w:val="24"/>
          <w:shd w:val="clear" w:color="auto" w:fill="FFFFFF"/>
        </w:rPr>
        <w:t> or </w:t>
      </w:r>
      <w:r w:rsidRPr="000D56E6">
        <w:rPr>
          <w:rFonts w:ascii="Arial" w:hAnsi="Arial" w:cs="Arial"/>
          <w:i/>
          <w:iCs/>
          <w:sz w:val="24"/>
          <w:szCs w:val="24"/>
          <w:shd w:val="clear" w:color="auto" w:fill="FFFFFF"/>
        </w:rPr>
        <w:t>sign up</w:t>
      </w:r>
      <w:r w:rsidRPr="000D56E6">
        <w:rPr>
          <w:rFonts w:ascii="Arial" w:hAnsi="Arial" w:cs="Arial"/>
          <w:sz w:val="24"/>
          <w:szCs w:val="24"/>
          <w:shd w:val="clear" w:color="auto" w:fill="FFFFFF"/>
        </w:rPr>
        <w:t> function and providing these credentials for the first time. Registered users may be granted privileges beyond those granted to unregistered users.</w:t>
      </w:r>
    </w:p>
    <w:p w14:paraId="29A1C5DA" w14:textId="77777777" w:rsidR="001B7E9B" w:rsidRDefault="001B7E9B" w:rsidP="00D16427">
      <w:pPr>
        <w:rPr>
          <w:rFonts w:ascii="Arial" w:hAnsi="Arial" w:cs="Arial"/>
          <w:color w:val="222222"/>
          <w:sz w:val="24"/>
          <w:szCs w:val="24"/>
          <w:shd w:val="clear" w:color="auto" w:fill="FFFFFF"/>
        </w:rPr>
      </w:pPr>
    </w:p>
    <w:p w14:paraId="75F57D3B" w14:textId="5D2E2A1C" w:rsidR="00D16427" w:rsidRDefault="00D16427" w:rsidP="00D16427">
      <w:pPr>
        <w:jc w:val="center"/>
        <w:rPr>
          <w:rFonts w:ascii="Arial" w:hAnsi="Arial" w:cs="Arial"/>
          <w:sz w:val="24"/>
          <w:szCs w:val="24"/>
        </w:rPr>
      </w:pPr>
    </w:p>
    <w:p w14:paraId="4F1250DC" w14:textId="0CB4D5DA" w:rsidR="00243F81" w:rsidRDefault="00243F81" w:rsidP="00D16427">
      <w:pPr>
        <w:jc w:val="center"/>
        <w:rPr>
          <w:rFonts w:ascii="Arial" w:hAnsi="Arial" w:cs="Arial"/>
          <w:sz w:val="24"/>
          <w:szCs w:val="24"/>
        </w:rPr>
      </w:pPr>
    </w:p>
    <w:p w14:paraId="107CBC14" w14:textId="77777777" w:rsidR="00243F81" w:rsidRDefault="00243F81" w:rsidP="00D16427">
      <w:pPr>
        <w:jc w:val="center"/>
        <w:rPr>
          <w:rFonts w:ascii="Arial" w:hAnsi="Arial" w:cs="Arial"/>
          <w:sz w:val="24"/>
          <w:szCs w:val="24"/>
        </w:rPr>
      </w:pPr>
    </w:p>
    <w:p w14:paraId="0C2BF19B" w14:textId="3D205201" w:rsidR="00A64D0F" w:rsidRDefault="00EE5C36" w:rsidP="00A64D0F">
      <w:pPr>
        <w:pStyle w:val="Heading1"/>
        <w:tabs>
          <w:tab w:val="left" w:pos="643"/>
        </w:tabs>
        <w:ind w:left="502" w:firstLine="0"/>
      </w:pPr>
      <w:bookmarkStart w:id="1" w:name="_Hlk6327161"/>
      <w:r>
        <w:lastRenderedPageBreak/>
        <w:t>3.4</w:t>
      </w:r>
      <w:r>
        <w:rPr>
          <w:rFonts w:ascii="Arial" w:hAnsi="Arial" w:cs="Arial"/>
          <w:sz w:val="24"/>
          <w:szCs w:val="24"/>
        </w:rPr>
        <w:t xml:space="preserve"> </w:t>
      </w:r>
      <w:r w:rsidR="00A64D0F">
        <w:t xml:space="preserve">User </w:t>
      </w:r>
      <w:r w:rsidR="00A64D0F" w:rsidRPr="00647893">
        <w:t>Interface</w:t>
      </w:r>
      <w:r w:rsidR="00A64D0F" w:rsidRPr="00647893">
        <w:rPr>
          <w:spacing w:val="-1"/>
        </w:rPr>
        <w:t xml:space="preserve"> </w:t>
      </w:r>
      <w:r w:rsidR="00A64D0F" w:rsidRPr="00647893">
        <w:t>Design</w:t>
      </w:r>
      <w:r w:rsidR="00A64D0F">
        <w:t xml:space="preserve"> of User Dashboard </w:t>
      </w:r>
    </w:p>
    <w:bookmarkEnd w:id="1"/>
    <w:p w14:paraId="49CACFCB" w14:textId="755E88D9" w:rsidR="00D16427" w:rsidRDefault="00A64D0F" w:rsidP="00A64D0F">
      <w:pPr>
        <w:tabs>
          <w:tab w:val="left" w:pos="780"/>
          <w:tab w:val="center" w:pos="5269"/>
        </w:tabs>
        <w:rPr>
          <w:rFonts w:ascii="Arial" w:hAnsi="Arial" w:cs="Arial"/>
          <w:sz w:val="24"/>
          <w:szCs w:val="24"/>
        </w:rPr>
      </w:pPr>
      <w:r>
        <w:rPr>
          <w:rFonts w:ascii="Arial" w:hAnsi="Arial" w:cs="Arial"/>
          <w:sz w:val="24"/>
          <w:szCs w:val="24"/>
        </w:rPr>
        <w:tab/>
      </w:r>
    </w:p>
    <w:p w14:paraId="46B4E3D1" w14:textId="77777777" w:rsidR="00DD7CF4" w:rsidRDefault="00DD7CF4" w:rsidP="00A64D0F">
      <w:pPr>
        <w:tabs>
          <w:tab w:val="left" w:pos="780"/>
          <w:tab w:val="center" w:pos="5269"/>
        </w:tabs>
        <w:rPr>
          <w:rFonts w:ascii="Arial" w:hAnsi="Arial" w:cs="Arial"/>
          <w:sz w:val="24"/>
          <w:szCs w:val="24"/>
        </w:rPr>
      </w:pPr>
    </w:p>
    <w:p w14:paraId="72536347" w14:textId="387581F0" w:rsidR="00207EF1" w:rsidRDefault="00DD7CF4" w:rsidP="00A64D0F">
      <w:pPr>
        <w:tabs>
          <w:tab w:val="left" w:pos="780"/>
          <w:tab w:val="center" w:pos="5269"/>
        </w:tabs>
        <w:rPr>
          <w:rFonts w:ascii="Arial" w:hAnsi="Arial" w:cs="Arial"/>
          <w:noProof/>
          <w:sz w:val="24"/>
          <w:szCs w:val="24"/>
        </w:rPr>
      </w:pPr>
      <w:r>
        <w:rPr>
          <w:rFonts w:ascii="Arial" w:hAnsi="Arial" w:cs="Arial"/>
          <w:noProof/>
          <w:sz w:val="24"/>
          <w:szCs w:val="24"/>
        </w:rPr>
        <w:drawing>
          <wp:inline distT="0" distB="0" distL="0" distR="0" wp14:anchorId="5ACDA80B" wp14:editId="44B9392A">
            <wp:extent cx="6464300" cy="3817620"/>
            <wp:effectExtent l="152400" t="152400" r="336550" b="3352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476637" cy="3824906"/>
                    </a:xfrm>
                    <a:prstGeom prst="rect">
                      <a:avLst/>
                    </a:prstGeom>
                    <a:ln>
                      <a:noFill/>
                    </a:ln>
                    <a:effectLst>
                      <a:outerShdw blurRad="292100" dist="139700" dir="2700000" algn="tl" rotWithShape="0">
                        <a:srgbClr val="333333">
                          <a:alpha val="65000"/>
                        </a:srgbClr>
                      </a:outerShdw>
                    </a:effectLst>
                  </pic:spPr>
                </pic:pic>
              </a:graphicData>
            </a:graphic>
          </wp:inline>
        </w:drawing>
      </w:r>
    </w:p>
    <w:p w14:paraId="2545F571" w14:textId="07E5B716" w:rsidR="00EB7DF0" w:rsidRDefault="00EB7DF0" w:rsidP="00EB7DF0">
      <w:pPr>
        <w:rPr>
          <w:rFonts w:ascii="Arial" w:hAnsi="Arial" w:cs="Arial"/>
          <w:noProof/>
          <w:sz w:val="24"/>
          <w:szCs w:val="24"/>
        </w:rPr>
      </w:pPr>
    </w:p>
    <w:p w14:paraId="255F9256" w14:textId="4AF63A19" w:rsidR="00EB7DF0" w:rsidRDefault="00EB7DF0" w:rsidP="00EB7DF0">
      <w:pPr>
        <w:tabs>
          <w:tab w:val="left" w:pos="4785"/>
        </w:tabs>
        <w:jc w:val="center"/>
        <w:rPr>
          <w:b/>
          <w:bCs/>
        </w:rPr>
      </w:pPr>
      <w:r w:rsidRPr="00BB4DE8">
        <w:rPr>
          <w:b/>
          <w:bCs/>
        </w:rPr>
        <w:t>Fig. 3.</w:t>
      </w:r>
      <w:r>
        <w:rPr>
          <w:b/>
          <w:bCs/>
        </w:rPr>
        <w:t xml:space="preserve">4.1 </w:t>
      </w:r>
      <w:r w:rsidR="002D1498">
        <w:rPr>
          <w:b/>
          <w:bCs/>
        </w:rPr>
        <w:t>User Dashboard</w:t>
      </w:r>
    </w:p>
    <w:p w14:paraId="12AD81F7" w14:textId="4FF82CB7" w:rsidR="00EB7DF0" w:rsidRDefault="00EB7DF0" w:rsidP="00EB7DF0">
      <w:pPr>
        <w:jc w:val="center"/>
        <w:rPr>
          <w:rFonts w:ascii="Arial" w:hAnsi="Arial" w:cs="Arial"/>
          <w:sz w:val="24"/>
          <w:szCs w:val="24"/>
        </w:rPr>
      </w:pPr>
    </w:p>
    <w:p w14:paraId="7ED85007" w14:textId="4B831DCB" w:rsidR="004C5E77" w:rsidRDefault="004C5E77" w:rsidP="004C5E77">
      <w:pPr>
        <w:rPr>
          <w:rFonts w:ascii="Arial" w:hAnsi="Arial" w:cs="Arial"/>
          <w:sz w:val="24"/>
          <w:szCs w:val="24"/>
        </w:rPr>
      </w:pPr>
    </w:p>
    <w:p w14:paraId="0D3F41A6" w14:textId="6A14B21F" w:rsidR="0060104D" w:rsidRPr="00777B0F" w:rsidRDefault="004C5E77" w:rsidP="00777B0F">
      <w:pPr>
        <w:spacing w:line="360" w:lineRule="auto"/>
        <w:ind w:left="720"/>
        <w:jc w:val="both"/>
        <w:rPr>
          <w:rFonts w:ascii="Arial" w:hAnsi="Arial" w:cs="Arial"/>
          <w:sz w:val="24"/>
          <w:szCs w:val="24"/>
          <w:shd w:val="clear" w:color="auto" w:fill="FFFFFF"/>
        </w:rPr>
      </w:pPr>
      <w:r w:rsidRPr="004C5E77">
        <w:rPr>
          <w:rFonts w:ascii="Arial" w:hAnsi="Arial" w:cs="Arial"/>
          <w:sz w:val="24"/>
          <w:szCs w:val="24"/>
          <w:shd w:val="clear" w:color="auto" w:fill="FFFFFF"/>
        </w:rPr>
        <w:t>In information technology, a dashboard is a user interface that, somewhat resembling an automobile's dashboard, organizes and presents information in a way that is easy to read. However, a computer dashboard is more likely to be interactive than an automobile dashboard (unless it is also computer-based). To some extent, most graphical user interfaces (</w:t>
      </w:r>
      <w:hyperlink r:id="rId34" w:history="1">
        <w:r w:rsidRPr="004C5E77">
          <w:rPr>
            <w:rStyle w:val="Hyperlink"/>
            <w:rFonts w:ascii="Arial" w:hAnsi="Arial" w:cs="Arial"/>
            <w:color w:val="auto"/>
            <w:sz w:val="24"/>
            <w:szCs w:val="24"/>
            <w:shd w:val="clear" w:color="auto" w:fill="FFFFFF"/>
          </w:rPr>
          <w:t>GUI</w:t>
        </w:r>
      </w:hyperlink>
      <w:r w:rsidRPr="004C5E77">
        <w:rPr>
          <w:rFonts w:ascii="Arial" w:hAnsi="Arial" w:cs="Arial"/>
          <w:sz w:val="24"/>
          <w:szCs w:val="24"/>
          <w:shd w:val="clear" w:color="auto" w:fill="FFFFFF"/>
        </w:rPr>
        <w:t>s) resemble a dashboard. However, some product developers consciously employ this metaphor (and</w:t>
      </w:r>
      <w:r>
        <w:rPr>
          <w:rFonts w:ascii="Arial" w:hAnsi="Arial" w:cs="Arial"/>
          <w:sz w:val="24"/>
          <w:szCs w:val="24"/>
          <w:shd w:val="clear" w:color="auto" w:fill="FFFFFF"/>
        </w:rPr>
        <w:t xml:space="preserve"> </w:t>
      </w:r>
      <w:r w:rsidRPr="004C5E77">
        <w:rPr>
          <w:rFonts w:ascii="Arial" w:hAnsi="Arial" w:cs="Arial"/>
          <w:sz w:val="24"/>
          <w:szCs w:val="24"/>
          <w:shd w:val="clear" w:color="auto" w:fill="FFFFFF"/>
        </w:rPr>
        <w:t xml:space="preserve">sometimes the term) so that the user instantly recognizes the </w:t>
      </w:r>
      <w:r w:rsidR="00E94539" w:rsidRPr="004C5E77">
        <w:rPr>
          <w:rFonts w:ascii="Arial" w:hAnsi="Arial" w:cs="Arial"/>
          <w:sz w:val="24"/>
          <w:szCs w:val="24"/>
          <w:shd w:val="clear" w:color="auto" w:fill="FFFFFF"/>
        </w:rPr>
        <w:t>similarity.</w:t>
      </w:r>
      <w:r w:rsidR="00E94539">
        <w:rPr>
          <w:rFonts w:ascii="Arial" w:hAnsi="Arial" w:cs="Arial"/>
          <w:sz w:val="24"/>
          <w:szCs w:val="24"/>
        </w:rPr>
        <w:t xml:space="preserve"> Once</w:t>
      </w:r>
      <w:r w:rsidR="0060104D">
        <w:rPr>
          <w:rFonts w:ascii="Arial" w:hAnsi="Arial" w:cs="Arial"/>
          <w:sz w:val="24"/>
          <w:szCs w:val="24"/>
        </w:rPr>
        <w:t xml:space="preserve"> user is logged in now all the short code that he will create gonna save in its dashboard. This will help user to keep track its shotners. </w:t>
      </w:r>
    </w:p>
    <w:p w14:paraId="78B125FB" w14:textId="3F0B1428" w:rsidR="003F4DF9" w:rsidRDefault="003F4DF9" w:rsidP="003D22C0">
      <w:pPr>
        <w:rPr>
          <w:rFonts w:ascii="Arial" w:hAnsi="Arial" w:cs="Arial"/>
          <w:sz w:val="24"/>
          <w:szCs w:val="24"/>
        </w:rPr>
      </w:pPr>
    </w:p>
    <w:p w14:paraId="271113AE" w14:textId="61A1CD2F" w:rsidR="003F4DF9" w:rsidRDefault="003F4DF9" w:rsidP="003F4DF9">
      <w:pPr>
        <w:jc w:val="center"/>
        <w:rPr>
          <w:rFonts w:ascii="Arial" w:hAnsi="Arial" w:cs="Arial"/>
          <w:sz w:val="24"/>
          <w:szCs w:val="24"/>
        </w:rPr>
      </w:pPr>
    </w:p>
    <w:p w14:paraId="2D5C0774" w14:textId="59D4AF19" w:rsidR="003F4DF9" w:rsidRPr="003F4DF9" w:rsidRDefault="003F4DF9" w:rsidP="003F4DF9">
      <w:pPr>
        <w:rPr>
          <w:rFonts w:ascii="Arial" w:hAnsi="Arial" w:cs="Arial"/>
          <w:sz w:val="24"/>
          <w:szCs w:val="24"/>
        </w:rPr>
      </w:pPr>
    </w:p>
    <w:p w14:paraId="0BAEA07A" w14:textId="454F11FB" w:rsidR="003F4DF9" w:rsidRPr="003F4DF9" w:rsidRDefault="003F4DF9" w:rsidP="003F4DF9">
      <w:pPr>
        <w:rPr>
          <w:rFonts w:ascii="Arial" w:hAnsi="Arial" w:cs="Arial"/>
          <w:sz w:val="24"/>
          <w:szCs w:val="24"/>
        </w:rPr>
      </w:pPr>
    </w:p>
    <w:p w14:paraId="0571A3BA" w14:textId="73A2CC5E" w:rsidR="003F4DF9" w:rsidRPr="003F4DF9" w:rsidRDefault="003F4DF9" w:rsidP="003F4DF9">
      <w:pPr>
        <w:rPr>
          <w:rFonts w:ascii="Arial" w:hAnsi="Arial" w:cs="Arial"/>
          <w:sz w:val="24"/>
          <w:szCs w:val="24"/>
        </w:rPr>
      </w:pPr>
    </w:p>
    <w:p w14:paraId="47871C06" w14:textId="254ADEFC" w:rsidR="003F4DF9" w:rsidRPr="003F4DF9" w:rsidRDefault="003F4DF9" w:rsidP="003F4DF9">
      <w:pPr>
        <w:rPr>
          <w:rFonts w:ascii="Arial" w:hAnsi="Arial" w:cs="Arial"/>
          <w:sz w:val="24"/>
          <w:szCs w:val="24"/>
        </w:rPr>
      </w:pPr>
    </w:p>
    <w:p w14:paraId="445923FE" w14:textId="65175CE2" w:rsidR="003F4DF9" w:rsidRPr="003F4DF9" w:rsidRDefault="003F4DF9" w:rsidP="003F4DF9">
      <w:pPr>
        <w:rPr>
          <w:rFonts w:ascii="Arial" w:hAnsi="Arial" w:cs="Arial"/>
          <w:sz w:val="24"/>
          <w:szCs w:val="24"/>
        </w:rPr>
      </w:pPr>
    </w:p>
    <w:p w14:paraId="1F483C6B" w14:textId="27EF8585" w:rsidR="003F4DF9" w:rsidRPr="003F4DF9" w:rsidRDefault="003F4DF9" w:rsidP="003F4DF9">
      <w:pPr>
        <w:rPr>
          <w:rFonts w:ascii="Arial" w:hAnsi="Arial" w:cs="Arial"/>
          <w:sz w:val="24"/>
          <w:szCs w:val="24"/>
        </w:rPr>
      </w:pPr>
    </w:p>
    <w:p w14:paraId="63F0A7E9" w14:textId="4C53498E" w:rsidR="003F4DF9" w:rsidRPr="003F4DF9" w:rsidRDefault="009B6193" w:rsidP="003F4DF9">
      <w:pPr>
        <w:rPr>
          <w:rFonts w:ascii="Arial" w:hAnsi="Arial" w:cs="Arial"/>
          <w:sz w:val="24"/>
          <w:szCs w:val="24"/>
        </w:rPr>
      </w:pPr>
      <w:r>
        <w:rPr>
          <w:rFonts w:ascii="Arial" w:hAnsi="Arial" w:cs="Arial"/>
          <w:noProof/>
          <w:sz w:val="24"/>
          <w:szCs w:val="24"/>
        </w:rPr>
        <w:drawing>
          <wp:anchor distT="0" distB="0" distL="114300" distR="114300" simplePos="0" relativeHeight="251666944" behindDoc="0" locked="0" layoutInCell="1" allowOverlap="1" wp14:anchorId="5AFC5139" wp14:editId="2CA71F70">
            <wp:simplePos x="0" y="0"/>
            <wp:positionH relativeFrom="column">
              <wp:posOffset>369443</wp:posOffset>
            </wp:positionH>
            <wp:positionV relativeFrom="paragraph">
              <wp:posOffset>176784</wp:posOffset>
            </wp:positionV>
            <wp:extent cx="6229350" cy="3627120"/>
            <wp:effectExtent l="152400" t="152400" r="342900" b="33528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229350" cy="362712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52C38C32" w14:textId="60A92E0B" w:rsidR="003F4DF9" w:rsidRPr="003F4DF9" w:rsidRDefault="003F4DF9" w:rsidP="003F4DF9">
      <w:pPr>
        <w:rPr>
          <w:rFonts w:ascii="Arial" w:hAnsi="Arial" w:cs="Arial"/>
          <w:sz w:val="24"/>
          <w:szCs w:val="24"/>
        </w:rPr>
      </w:pPr>
    </w:p>
    <w:p w14:paraId="45689065" w14:textId="4B1FDAF6" w:rsidR="003F4DF9" w:rsidRPr="003F4DF9" w:rsidRDefault="003F4DF9" w:rsidP="003F4DF9">
      <w:pPr>
        <w:rPr>
          <w:rFonts w:ascii="Arial" w:hAnsi="Arial" w:cs="Arial"/>
          <w:sz w:val="24"/>
          <w:szCs w:val="24"/>
        </w:rPr>
      </w:pPr>
    </w:p>
    <w:p w14:paraId="3EF439DE" w14:textId="2B5F37EE" w:rsidR="003F4DF9" w:rsidRPr="003F4DF9" w:rsidRDefault="003F4DF9" w:rsidP="003F4DF9">
      <w:pPr>
        <w:rPr>
          <w:rFonts w:ascii="Arial" w:hAnsi="Arial" w:cs="Arial"/>
          <w:sz w:val="24"/>
          <w:szCs w:val="24"/>
        </w:rPr>
      </w:pPr>
    </w:p>
    <w:p w14:paraId="184C5B83" w14:textId="690948BD" w:rsidR="003F4DF9" w:rsidRPr="003F4DF9" w:rsidRDefault="003F4DF9" w:rsidP="003F4DF9">
      <w:pPr>
        <w:rPr>
          <w:rFonts w:ascii="Arial" w:hAnsi="Arial" w:cs="Arial"/>
          <w:sz w:val="24"/>
          <w:szCs w:val="24"/>
        </w:rPr>
      </w:pPr>
    </w:p>
    <w:p w14:paraId="1DE18B92" w14:textId="5A9EBAE1" w:rsidR="003F4DF9" w:rsidRPr="003F4DF9" w:rsidRDefault="003F4DF9" w:rsidP="003F4DF9">
      <w:pPr>
        <w:rPr>
          <w:rFonts w:ascii="Arial" w:hAnsi="Arial" w:cs="Arial"/>
          <w:sz w:val="24"/>
          <w:szCs w:val="24"/>
        </w:rPr>
      </w:pPr>
    </w:p>
    <w:p w14:paraId="487733F3" w14:textId="6AF27833" w:rsidR="003F4DF9" w:rsidRPr="003F4DF9" w:rsidRDefault="003F4DF9" w:rsidP="003F4DF9">
      <w:pPr>
        <w:rPr>
          <w:rFonts w:ascii="Arial" w:hAnsi="Arial" w:cs="Arial"/>
          <w:sz w:val="24"/>
          <w:szCs w:val="24"/>
        </w:rPr>
      </w:pPr>
    </w:p>
    <w:p w14:paraId="41F3710D" w14:textId="5D46AF77" w:rsidR="003F4DF9" w:rsidRPr="003F4DF9" w:rsidRDefault="003F4DF9" w:rsidP="003F4DF9">
      <w:pPr>
        <w:rPr>
          <w:rFonts w:ascii="Arial" w:hAnsi="Arial" w:cs="Arial"/>
          <w:sz w:val="24"/>
          <w:szCs w:val="24"/>
        </w:rPr>
      </w:pPr>
    </w:p>
    <w:p w14:paraId="71449309" w14:textId="7FBCA130" w:rsidR="003F4DF9" w:rsidRPr="003F4DF9" w:rsidRDefault="003F4DF9" w:rsidP="003F4DF9">
      <w:pPr>
        <w:rPr>
          <w:rFonts w:ascii="Arial" w:hAnsi="Arial" w:cs="Arial"/>
          <w:sz w:val="24"/>
          <w:szCs w:val="24"/>
        </w:rPr>
      </w:pPr>
    </w:p>
    <w:p w14:paraId="4CBBB5C6" w14:textId="21C08193" w:rsidR="003F4DF9" w:rsidRPr="003F4DF9" w:rsidRDefault="003F4DF9" w:rsidP="003F4DF9">
      <w:pPr>
        <w:rPr>
          <w:rFonts w:ascii="Arial" w:hAnsi="Arial" w:cs="Arial"/>
          <w:sz w:val="24"/>
          <w:szCs w:val="24"/>
        </w:rPr>
      </w:pPr>
    </w:p>
    <w:p w14:paraId="27BBCC7B" w14:textId="170B448A" w:rsidR="003F4DF9" w:rsidRPr="003F4DF9" w:rsidRDefault="003F4DF9" w:rsidP="003F4DF9">
      <w:pPr>
        <w:rPr>
          <w:rFonts w:ascii="Arial" w:hAnsi="Arial" w:cs="Arial"/>
          <w:sz w:val="24"/>
          <w:szCs w:val="24"/>
        </w:rPr>
      </w:pPr>
    </w:p>
    <w:p w14:paraId="2642FA18" w14:textId="72813BDD" w:rsidR="003F4DF9" w:rsidRPr="003F4DF9" w:rsidRDefault="003F4DF9" w:rsidP="003F4DF9">
      <w:pPr>
        <w:rPr>
          <w:rFonts w:ascii="Arial" w:hAnsi="Arial" w:cs="Arial"/>
          <w:sz w:val="24"/>
          <w:szCs w:val="24"/>
        </w:rPr>
      </w:pPr>
    </w:p>
    <w:p w14:paraId="62E2829F" w14:textId="5A391236" w:rsidR="003F4DF9" w:rsidRPr="003F4DF9" w:rsidRDefault="003F4DF9" w:rsidP="003F4DF9">
      <w:pPr>
        <w:rPr>
          <w:rFonts w:ascii="Arial" w:hAnsi="Arial" w:cs="Arial"/>
          <w:sz w:val="24"/>
          <w:szCs w:val="24"/>
        </w:rPr>
      </w:pPr>
    </w:p>
    <w:p w14:paraId="4791B29D" w14:textId="4DBBA36B" w:rsidR="003F4DF9" w:rsidRPr="003F4DF9" w:rsidRDefault="003F4DF9" w:rsidP="003F4DF9">
      <w:pPr>
        <w:rPr>
          <w:rFonts w:ascii="Arial" w:hAnsi="Arial" w:cs="Arial"/>
          <w:sz w:val="24"/>
          <w:szCs w:val="24"/>
        </w:rPr>
      </w:pPr>
    </w:p>
    <w:p w14:paraId="6DD5C0A6" w14:textId="06E1E0EF" w:rsidR="003F4DF9" w:rsidRPr="003F4DF9" w:rsidRDefault="003F4DF9" w:rsidP="003F4DF9">
      <w:pPr>
        <w:rPr>
          <w:rFonts w:ascii="Arial" w:hAnsi="Arial" w:cs="Arial"/>
          <w:sz w:val="24"/>
          <w:szCs w:val="24"/>
        </w:rPr>
      </w:pPr>
    </w:p>
    <w:p w14:paraId="5EE518F1" w14:textId="7F2D8E2F" w:rsidR="003F4DF9" w:rsidRDefault="003F4DF9" w:rsidP="003F4DF9">
      <w:pPr>
        <w:rPr>
          <w:rFonts w:ascii="Arial" w:hAnsi="Arial" w:cs="Arial"/>
          <w:sz w:val="24"/>
          <w:szCs w:val="24"/>
        </w:rPr>
      </w:pPr>
    </w:p>
    <w:p w14:paraId="11B49AFC" w14:textId="0C952FE0" w:rsidR="009B6193" w:rsidRDefault="009B6193" w:rsidP="003F4DF9">
      <w:pPr>
        <w:rPr>
          <w:rFonts w:ascii="Arial" w:hAnsi="Arial" w:cs="Arial"/>
          <w:sz w:val="24"/>
          <w:szCs w:val="24"/>
        </w:rPr>
      </w:pPr>
    </w:p>
    <w:p w14:paraId="525A4AF6" w14:textId="6CFAAE1C" w:rsidR="009B6193" w:rsidRDefault="009B6193" w:rsidP="003F4DF9">
      <w:pPr>
        <w:rPr>
          <w:rFonts w:ascii="Arial" w:hAnsi="Arial" w:cs="Arial"/>
          <w:sz w:val="24"/>
          <w:szCs w:val="24"/>
        </w:rPr>
      </w:pPr>
    </w:p>
    <w:p w14:paraId="67F653D7" w14:textId="6FFB600E" w:rsidR="009B6193" w:rsidRDefault="009B6193" w:rsidP="003F4DF9">
      <w:pPr>
        <w:rPr>
          <w:rFonts w:ascii="Arial" w:hAnsi="Arial" w:cs="Arial"/>
          <w:sz w:val="24"/>
          <w:szCs w:val="24"/>
        </w:rPr>
      </w:pPr>
    </w:p>
    <w:p w14:paraId="19A0EA15" w14:textId="4D40D7CF" w:rsidR="009B6193" w:rsidRDefault="009B6193" w:rsidP="003F4DF9">
      <w:pPr>
        <w:rPr>
          <w:rFonts w:ascii="Arial" w:hAnsi="Arial" w:cs="Arial"/>
          <w:sz w:val="24"/>
          <w:szCs w:val="24"/>
        </w:rPr>
      </w:pPr>
    </w:p>
    <w:p w14:paraId="4BA3F22C" w14:textId="77777777" w:rsidR="009B6193" w:rsidRPr="003F4DF9" w:rsidRDefault="009B6193" w:rsidP="003F4DF9">
      <w:pPr>
        <w:rPr>
          <w:rFonts w:ascii="Arial" w:hAnsi="Arial" w:cs="Arial"/>
          <w:sz w:val="24"/>
          <w:szCs w:val="24"/>
        </w:rPr>
      </w:pPr>
    </w:p>
    <w:p w14:paraId="5123D317" w14:textId="6665ED93" w:rsidR="003F4DF9" w:rsidRDefault="003F4DF9" w:rsidP="003F4DF9">
      <w:pPr>
        <w:rPr>
          <w:rFonts w:ascii="Arial" w:hAnsi="Arial" w:cs="Arial"/>
          <w:sz w:val="24"/>
          <w:szCs w:val="24"/>
        </w:rPr>
      </w:pPr>
    </w:p>
    <w:p w14:paraId="6F580088" w14:textId="0B832B93" w:rsidR="003F4DF9" w:rsidRDefault="003F4DF9" w:rsidP="003F4DF9">
      <w:pPr>
        <w:rPr>
          <w:rFonts w:ascii="Arial" w:hAnsi="Arial" w:cs="Arial"/>
          <w:sz w:val="24"/>
          <w:szCs w:val="24"/>
        </w:rPr>
      </w:pPr>
    </w:p>
    <w:p w14:paraId="6A4E6EB1" w14:textId="0527209E" w:rsidR="00CF4A9C" w:rsidRPr="00E94539" w:rsidRDefault="003F4DF9" w:rsidP="00E94539">
      <w:pPr>
        <w:tabs>
          <w:tab w:val="left" w:pos="4785"/>
        </w:tabs>
        <w:jc w:val="center"/>
        <w:rPr>
          <w:b/>
          <w:bCs/>
        </w:rPr>
      </w:pPr>
      <w:r w:rsidRPr="00BB4DE8">
        <w:rPr>
          <w:b/>
          <w:bCs/>
        </w:rPr>
        <w:t>Fig. 3.</w:t>
      </w:r>
      <w:r>
        <w:rPr>
          <w:b/>
          <w:bCs/>
        </w:rPr>
        <w:t>4.</w:t>
      </w:r>
      <w:r w:rsidR="00F17839">
        <w:rPr>
          <w:b/>
          <w:bCs/>
        </w:rPr>
        <w:t>2</w:t>
      </w:r>
      <w:r>
        <w:rPr>
          <w:b/>
          <w:bCs/>
        </w:rPr>
        <w:t xml:space="preserve"> User Public profile </w:t>
      </w:r>
    </w:p>
    <w:p w14:paraId="472A3289" w14:textId="291F6ED5" w:rsidR="00CF4A9C" w:rsidRDefault="00CF4A9C" w:rsidP="00E94539">
      <w:pPr>
        <w:spacing w:line="360" w:lineRule="auto"/>
        <w:rPr>
          <w:rFonts w:ascii="Arial" w:hAnsi="Arial" w:cs="Arial"/>
          <w:sz w:val="24"/>
          <w:szCs w:val="24"/>
        </w:rPr>
      </w:pPr>
    </w:p>
    <w:p w14:paraId="3FA4721F" w14:textId="03FD3A6F" w:rsidR="00CF4A9C" w:rsidRDefault="00CF4A9C" w:rsidP="007E4114">
      <w:pPr>
        <w:tabs>
          <w:tab w:val="left" w:pos="2076"/>
        </w:tabs>
        <w:spacing w:line="360" w:lineRule="auto"/>
        <w:ind w:left="720"/>
        <w:rPr>
          <w:rFonts w:ascii="Arial" w:hAnsi="Arial" w:cs="Arial"/>
          <w:sz w:val="24"/>
          <w:szCs w:val="24"/>
        </w:rPr>
      </w:pPr>
      <w:r>
        <w:rPr>
          <w:rFonts w:ascii="Arial" w:hAnsi="Arial" w:cs="Arial"/>
          <w:sz w:val="24"/>
          <w:szCs w:val="24"/>
        </w:rPr>
        <w:t>Public profile gives user ability to show publicly there all the short URL that he</w:t>
      </w:r>
    </w:p>
    <w:p w14:paraId="21E6F438" w14:textId="7C892C66" w:rsidR="00CF4A9C" w:rsidRDefault="00CF4A9C" w:rsidP="007E4114">
      <w:pPr>
        <w:tabs>
          <w:tab w:val="left" w:pos="2076"/>
        </w:tabs>
        <w:spacing w:line="360" w:lineRule="auto"/>
        <w:ind w:left="720"/>
        <w:rPr>
          <w:rFonts w:ascii="Arial" w:hAnsi="Arial" w:cs="Arial"/>
          <w:sz w:val="24"/>
          <w:szCs w:val="24"/>
        </w:rPr>
      </w:pPr>
      <w:r>
        <w:rPr>
          <w:rFonts w:ascii="Arial" w:hAnsi="Arial" w:cs="Arial"/>
          <w:sz w:val="24"/>
          <w:szCs w:val="24"/>
        </w:rPr>
        <w:t xml:space="preserve">Created so long, user can manage these links by going in user dashboard and by enabling 7 disabling </w:t>
      </w:r>
      <w:r w:rsidRPr="00937450">
        <w:rPr>
          <w:rFonts w:ascii="Arial" w:hAnsi="Arial" w:cs="Arial"/>
          <w:sz w:val="24"/>
          <w:szCs w:val="24"/>
        </w:rPr>
        <w:t>public/private</w:t>
      </w:r>
      <w:r>
        <w:rPr>
          <w:rFonts w:ascii="Arial" w:hAnsi="Arial" w:cs="Arial"/>
          <w:sz w:val="24"/>
          <w:szCs w:val="24"/>
        </w:rPr>
        <w:t xml:space="preserve"> button.</w:t>
      </w:r>
    </w:p>
    <w:p w14:paraId="7AFFCE78" w14:textId="7F84E32E" w:rsidR="00CF4A9C" w:rsidRDefault="00CF4A9C" w:rsidP="00CF4A9C">
      <w:pPr>
        <w:tabs>
          <w:tab w:val="left" w:pos="2076"/>
        </w:tabs>
        <w:jc w:val="center"/>
        <w:rPr>
          <w:rFonts w:ascii="Arial" w:hAnsi="Arial" w:cs="Arial"/>
          <w:sz w:val="24"/>
          <w:szCs w:val="24"/>
        </w:rPr>
      </w:pPr>
    </w:p>
    <w:p w14:paraId="2E0D9753" w14:textId="3E98CF2A" w:rsidR="00CF4A9C" w:rsidRDefault="00CF4A9C" w:rsidP="00CF4A9C">
      <w:pPr>
        <w:tabs>
          <w:tab w:val="left" w:pos="2076"/>
        </w:tabs>
        <w:jc w:val="center"/>
        <w:rPr>
          <w:rFonts w:ascii="Arial" w:hAnsi="Arial" w:cs="Arial"/>
          <w:sz w:val="24"/>
          <w:szCs w:val="24"/>
        </w:rPr>
      </w:pPr>
      <w:r>
        <w:rPr>
          <w:rFonts w:ascii="Arial" w:hAnsi="Arial" w:cs="Arial"/>
          <w:sz w:val="24"/>
          <w:szCs w:val="24"/>
        </w:rPr>
        <w:t xml:space="preserve">User </w:t>
      </w:r>
      <w:r w:rsidR="00FF0605">
        <w:rPr>
          <w:rFonts w:ascii="Arial" w:hAnsi="Arial" w:cs="Arial"/>
          <w:sz w:val="24"/>
          <w:szCs w:val="24"/>
        </w:rPr>
        <w:t xml:space="preserve">public </w:t>
      </w:r>
      <w:r>
        <w:rPr>
          <w:rFonts w:ascii="Arial" w:hAnsi="Arial" w:cs="Arial"/>
          <w:sz w:val="24"/>
          <w:szCs w:val="24"/>
        </w:rPr>
        <w:t xml:space="preserve">profile can be access by User </w:t>
      </w:r>
      <w:r w:rsidRPr="00094257">
        <w:rPr>
          <w:rFonts w:ascii="Arial" w:hAnsi="Arial" w:cs="Arial"/>
          <w:b/>
          <w:bCs/>
          <w:sz w:val="24"/>
          <w:szCs w:val="24"/>
        </w:rPr>
        <w:t>Username</w:t>
      </w:r>
      <w:r>
        <w:rPr>
          <w:rFonts w:ascii="Arial" w:hAnsi="Arial" w:cs="Arial"/>
          <w:sz w:val="24"/>
          <w:szCs w:val="24"/>
        </w:rPr>
        <w:t>:</w:t>
      </w:r>
    </w:p>
    <w:p w14:paraId="4DCBF49E" w14:textId="1041F031" w:rsidR="00CF4A9C" w:rsidRDefault="00CF4A9C" w:rsidP="00CF4A9C">
      <w:pPr>
        <w:tabs>
          <w:tab w:val="left" w:pos="2076"/>
        </w:tabs>
        <w:jc w:val="center"/>
        <w:rPr>
          <w:rFonts w:ascii="Arial" w:hAnsi="Arial" w:cs="Arial"/>
          <w:sz w:val="24"/>
          <w:szCs w:val="24"/>
        </w:rPr>
      </w:pPr>
      <w:r w:rsidRPr="00CF4A9C">
        <w:rPr>
          <w:rFonts w:ascii="Arial" w:hAnsi="Arial" w:cs="Arial"/>
          <w:b/>
          <w:bCs/>
          <w:sz w:val="24"/>
          <w:szCs w:val="24"/>
        </w:rPr>
        <w:t>Example</w:t>
      </w:r>
      <w:r>
        <w:rPr>
          <w:rFonts w:ascii="Arial" w:hAnsi="Arial" w:cs="Arial"/>
          <w:sz w:val="24"/>
          <w:szCs w:val="24"/>
        </w:rPr>
        <w:t>:</w:t>
      </w:r>
    </w:p>
    <w:p w14:paraId="0E4C99A5" w14:textId="0D935B28" w:rsidR="00CF4A9C" w:rsidRDefault="00CF4A9C" w:rsidP="00CF4A9C">
      <w:pPr>
        <w:tabs>
          <w:tab w:val="left" w:pos="2076"/>
        </w:tabs>
        <w:jc w:val="center"/>
        <w:rPr>
          <w:rFonts w:ascii="Arial" w:hAnsi="Arial" w:cs="Arial"/>
          <w:sz w:val="24"/>
          <w:szCs w:val="24"/>
        </w:rPr>
      </w:pPr>
      <w:r>
        <w:rPr>
          <w:rFonts w:ascii="Arial" w:hAnsi="Arial" w:cs="Arial"/>
          <w:noProof/>
          <w:sz w:val="24"/>
          <w:szCs w:val="24"/>
        </w:rPr>
        <w:drawing>
          <wp:anchor distT="0" distB="0" distL="114300" distR="114300" simplePos="0" relativeHeight="251672576" behindDoc="0" locked="0" layoutInCell="1" allowOverlap="1" wp14:anchorId="20C02AF1" wp14:editId="02E92F90">
            <wp:simplePos x="0" y="0"/>
            <wp:positionH relativeFrom="column">
              <wp:posOffset>1425575</wp:posOffset>
            </wp:positionH>
            <wp:positionV relativeFrom="paragraph">
              <wp:posOffset>69850</wp:posOffset>
            </wp:positionV>
            <wp:extent cx="4099560" cy="1470552"/>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99560" cy="1470552"/>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90D159" w14:textId="48BDF301" w:rsidR="00CF4A9C" w:rsidRDefault="00CF4A9C" w:rsidP="00CF4A9C">
      <w:pPr>
        <w:tabs>
          <w:tab w:val="left" w:pos="2076"/>
        </w:tabs>
        <w:jc w:val="center"/>
        <w:rPr>
          <w:rFonts w:ascii="Arial" w:hAnsi="Arial" w:cs="Arial"/>
          <w:sz w:val="24"/>
          <w:szCs w:val="24"/>
        </w:rPr>
      </w:pPr>
    </w:p>
    <w:p w14:paraId="3A2053B7" w14:textId="053871F8" w:rsidR="00094257" w:rsidRPr="00094257" w:rsidRDefault="00094257" w:rsidP="00094257">
      <w:pPr>
        <w:rPr>
          <w:rFonts w:ascii="Arial" w:hAnsi="Arial" w:cs="Arial"/>
          <w:sz w:val="24"/>
          <w:szCs w:val="24"/>
        </w:rPr>
      </w:pPr>
    </w:p>
    <w:p w14:paraId="6178EC71" w14:textId="7713917A" w:rsidR="00094257" w:rsidRPr="00094257" w:rsidRDefault="00094257" w:rsidP="00094257">
      <w:pPr>
        <w:rPr>
          <w:rFonts w:ascii="Arial" w:hAnsi="Arial" w:cs="Arial"/>
          <w:sz w:val="24"/>
          <w:szCs w:val="24"/>
        </w:rPr>
      </w:pPr>
    </w:p>
    <w:p w14:paraId="44C0DAC6" w14:textId="3595B5AC" w:rsidR="00094257" w:rsidRPr="00094257" w:rsidRDefault="00094257" w:rsidP="00094257">
      <w:pPr>
        <w:rPr>
          <w:rFonts w:ascii="Arial" w:hAnsi="Arial" w:cs="Arial"/>
          <w:sz w:val="24"/>
          <w:szCs w:val="24"/>
        </w:rPr>
      </w:pPr>
    </w:p>
    <w:p w14:paraId="4B6755DC" w14:textId="5655B29C" w:rsidR="00094257" w:rsidRPr="00094257" w:rsidRDefault="00094257" w:rsidP="00094257">
      <w:pPr>
        <w:rPr>
          <w:rFonts w:ascii="Arial" w:hAnsi="Arial" w:cs="Arial"/>
          <w:sz w:val="24"/>
          <w:szCs w:val="24"/>
        </w:rPr>
      </w:pPr>
    </w:p>
    <w:p w14:paraId="30B1F4C6" w14:textId="36080B33" w:rsidR="00094257" w:rsidRPr="00094257" w:rsidRDefault="00094257" w:rsidP="00094257">
      <w:pPr>
        <w:rPr>
          <w:rFonts w:ascii="Arial" w:hAnsi="Arial" w:cs="Arial"/>
          <w:sz w:val="24"/>
          <w:szCs w:val="24"/>
        </w:rPr>
      </w:pPr>
    </w:p>
    <w:p w14:paraId="6DA27100" w14:textId="0BD6062A" w:rsidR="00094257" w:rsidRPr="00094257" w:rsidRDefault="00094257" w:rsidP="00094257">
      <w:pPr>
        <w:rPr>
          <w:rFonts w:ascii="Arial" w:hAnsi="Arial" w:cs="Arial"/>
          <w:sz w:val="24"/>
          <w:szCs w:val="24"/>
        </w:rPr>
      </w:pPr>
    </w:p>
    <w:p w14:paraId="2CB721CC" w14:textId="08984CDB" w:rsidR="00094257" w:rsidRPr="00094257" w:rsidRDefault="00094257" w:rsidP="00094257">
      <w:pPr>
        <w:rPr>
          <w:rFonts w:ascii="Arial" w:hAnsi="Arial" w:cs="Arial"/>
          <w:sz w:val="24"/>
          <w:szCs w:val="24"/>
        </w:rPr>
      </w:pPr>
    </w:p>
    <w:p w14:paraId="55C91472" w14:textId="1E223DAC" w:rsidR="00094257" w:rsidRDefault="00094257" w:rsidP="00094257">
      <w:pPr>
        <w:rPr>
          <w:rFonts w:ascii="Arial" w:hAnsi="Arial" w:cs="Arial"/>
          <w:sz w:val="24"/>
          <w:szCs w:val="24"/>
        </w:rPr>
      </w:pPr>
    </w:p>
    <w:p w14:paraId="22A4A450" w14:textId="400575AA" w:rsidR="00094257" w:rsidRDefault="00094257" w:rsidP="00094257">
      <w:pPr>
        <w:rPr>
          <w:rFonts w:ascii="Arial" w:hAnsi="Arial" w:cs="Arial"/>
          <w:sz w:val="24"/>
          <w:szCs w:val="24"/>
        </w:rPr>
      </w:pPr>
    </w:p>
    <w:p w14:paraId="2C7FDF2A" w14:textId="1F22CB08" w:rsidR="005734DA" w:rsidRDefault="005734DA" w:rsidP="00094257">
      <w:pPr>
        <w:rPr>
          <w:rFonts w:ascii="Arial" w:hAnsi="Arial" w:cs="Arial"/>
          <w:sz w:val="24"/>
          <w:szCs w:val="24"/>
        </w:rPr>
      </w:pPr>
    </w:p>
    <w:p w14:paraId="14D3BDBD" w14:textId="349E5AE1" w:rsidR="009B6193" w:rsidRDefault="009B6193" w:rsidP="00094257">
      <w:pPr>
        <w:rPr>
          <w:rFonts w:ascii="Arial" w:hAnsi="Arial" w:cs="Arial"/>
          <w:sz w:val="24"/>
          <w:szCs w:val="24"/>
        </w:rPr>
      </w:pPr>
    </w:p>
    <w:p w14:paraId="3A113FAF" w14:textId="42C4DD2A" w:rsidR="009B6193" w:rsidRDefault="009B6193" w:rsidP="00094257">
      <w:pPr>
        <w:rPr>
          <w:rFonts w:ascii="Arial" w:hAnsi="Arial" w:cs="Arial"/>
          <w:sz w:val="24"/>
          <w:szCs w:val="24"/>
        </w:rPr>
      </w:pPr>
    </w:p>
    <w:p w14:paraId="15655DC4" w14:textId="77777777" w:rsidR="009B6193" w:rsidRDefault="009B6193" w:rsidP="00094257">
      <w:pPr>
        <w:rPr>
          <w:rFonts w:ascii="Arial" w:hAnsi="Arial" w:cs="Arial"/>
          <w:sz w:val="24"/>
          <w:szCs w:val="24"/>
        </w:rPr>
      </w:pPr>
    </w:p>
    <w:p w14:paraId="7E16C095" w14:textId="77777777" w:rsidR="005734DA" w:rsidRDefault="005734DA" w:rsidP="00094257">
      <w:pPr>
        <w:rPr>
          <w:rFonts w:ascii="Arial" w:hAnsi="Arial" w:cs="Arial"/>
          <w:sz w:val="24"/>
          <w:szCs w:val="24"/>
        </w:rPr>
      </w:pPr>
    </w:p>
    <w:p w14:paraId="39E5900E" w14:textId="075D782E" w:rsidR="00094257" w:rsidRDefault="00094257" w:rsidP="00094257">
      <w:pPr>
        <w:tabs>
          <w:tab w:val="left" w:pos="1320"/>
        </w:tabs>
        <w:rPr>
          <w:rFonts w:ascii="Arial" w:hAnsi="Arial" w:cs="Arial"/>
          <w:sz w:val="24"/>
          <w:szCs w:val="24"/>
        </w:rPr>
      </w:pPr>
      <w:r>
        <w:rPr>
          <w:rFonts w:ascii="Arial" w:hAnsi="Arial" w:cs="Arial"/>
          <w:sz w:val="24"/>
          <w:szCs w:val="24"/>
        </w:rPr>
        <w:tab/>
      </w:r>
    </w:p>
    <w:p w14:paraId="27D82F11" w14:textId="11E3F243" w:rsidR="00094257" w:rsidRDefault="004B5A5B" w:rsidP="00094257">
      <w:pPr>
        <w:tabs>
          <w:tab w:val="left" w:pos="1320"/>
        </w:tabs>
        <w:rPr>
          <w:rFonts w:ascii="Arial" w:hAnsi="Arial" w:cs="Arial"/>
          <w:sz w:val="24"/>
          <w:szCs w:val="24"/>
        </w:rPr>
      </w:pPr>
      <w:r>
        <w:rPr>
          <w:rFonts w:ascii="Arial" w:hAnsi="Arial" w:cs="Arial"/>
          <w:noProof/>
          <w:sz w:val="24"/>
          <w:szCs w:val="24"/>
        </w:rPr>
        <w:drawing>
          <wp:anchor distT="0" distB="0" distL="114300" distR="114300" simplePos="0" relativeHeight="251673600" behindDoc="0" locked="0" layoutInCell="1" allowOverlap="1" wp14:anchorId="6721A8AA" wp14:editId="46D24C54">
            <wp:simplePos x="0" y="0"/>
            <wp:positionH relativeFrom="column">
              <wp:posOffset>229235</wp:posOffset>
            </wp:positionH>
            <wp:positionV relativeFrom="paragraph">
              <wp:posOffset>382271</wp:posOffset>
            </wp:positionV>
            <wp:extent cx="6345672" cy="3299460"/>
            <wp:effectExtent l="152400" t="152400" r="340995" b="33909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6367616" cy="331087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70D1C0B0" w14:textId="39DA23AA" w:rsidR="00F17839" w:rsidRPr="00F17839" w:rsidRDefault="00F17839" w:rsidP="00F17839">
      <w:pPr>
        <w:rPr>
          <w:rFonts w:ascii="Arial" w:hAnsi="Arial" w:cs="Arial"/>
          <w:sz w:val="24"/>
          <w:szCs w:val="24"/>
        </w:rPr>
      </w:pPr>
    </w:p>
    <w:p w14:paraId="0096F0D3" w14:textId="39A18DBE" w:rsidR="00F17839" w:rsidRPr="00F17839" w:rsidRDefault="00F17839" w:rsidP="00F17839">
      <w:pPr>
        <w:rPr>
          <w:rFonts w:ascii="Arial" w:hAnsi="Arial" w:cs="Arial"/>
          <w:sz w:val="24"/>
          <w:szCs w:val="24"/>
        </w:rPr>
      </w:pPr>
    </w:p>
    <w:p w14:paraId="05C7899F" w14:textId="52F73E4D" w:rsidR="00F17839" w:rsidRPr="00F17839" w:rsidRDefault="00F17839" w:rsidP="00F17839">
      <w:pPr>
        <w:rPr>
          <w:rFonts w:ascii="Arial" w:hAnsi="Arial" w:cs="Arial"/>
          <w:sz w:val="24"/>
          <w:szCs w:val="24"/>
        </w:rPr>
      </w:pPr>
    </w:p>
    <w:p w14:paraId="721DE9E2" w14:textId="00A2821C" w:rsidR="00F17839" w:rsidRPr="00F17839" w:rsidRDefault="00F17839" w:rsidP="00F17839">
      <w:pPr>
        <w:rPr>
          <w:rFonts w:ascii="Arial" w:hAnsi="Arial" w:cs="Arial"/>
          <w:sz w:val="24"/>
          <w:szCs w:val="24"/>
        </w:rPr>
      </w:pPr>
    </w:p>
    <w:p w14:paraId="75661B26" w14:textId="692C7CBC" w:rsidR="00F17839" w:rsidRPr="00F17839" w:rsidRDefault="00F17839" w:rsidP="00F17839">
      <w:pPr>
        <w:rPr>
          <w:rFonts w:ascii="Arial" w:hAnsi="Arial" w:cs="Arial"/>
          <w:sz w:val="24"/>
          <w:szCs w:val="24"/>
        </w:rPr>
      </w:pPr>
    </w:p>
    <w:p w14:paraId="6ABA2E4F" w14:textId="038F69C4" w:rsidR="00F17839" w:rsidRPr="00F17839" w:rsidRDefault="00F17839" w:rsidP="00F17839">
      <w:pPr>
        <w:rPr>
          <w:rFonts w:ascii="Arial" w:hAnsi="Arial" w:cs="Arial"/>
          <w:sz w:val="24"/>
          <w:szCs w:val="24"/>
        </w:rPr>
      </w:pPr>
    </w:p>
    <w:p w14:paraId="2FD9283F" w14:textId="38E9BA86" w:rsidR="00F17839" w:rsidRPr="00F17839" w:rsidRDefault="00F17839" w:rsidP="00F17839">
      <w:pPr>
        <w:rPr>
          <w:rFonts w:ascii="Arial" w:hAnsi="Arial" w:cs="Arial"/>
          <w:sz w:val="24"/>
          <w:szCs w:val="24"/>
        </w:rPr>
      </w:pPr>
    </w:p>
    <w:p w14:paraId="79A58503" w14:textId="5DECB83A" w:rsidR="00F17839" w:rsidRPr="00F17839" w:rsidRDefault="00F17839" w:rsidP="00F17839">
      <w:pPr>
        <w:rPr>
          <w:rFonts w:ascii="Arial" w:hAnsi="Arial" w:cs="Arial"/>
          <w:sz w:val="24"/>
          <w:szCs w:val="24"/>
        </w:rPr>
      </w:pPr>
    </w:p>
    <w:p w14:paraId="5D6477E3" w14:textId="7258321A" w:rsidR="00F17839" w:rsidRPr="00F17839" w:rsidRDefault="00F17839" w:rsidP="00F17839">
      <w:pPr>
        <w:rPr>
          <w:rFonts w:ascii="Arial" w:hAnsi="Arial" w:cs="Arial"/>
          <w:sz w:val="24"/>
          <w:szCs w:val="24"/>
        </w:rPr>
      </w:pPr>
    </w:p>
    <w:p w14:paraId="3C870C34" w14:textId="23EBEB01" w:rsidR="00F17839" w:rsidRPr="00F17839" w:rsidRDefault="00F17839" w:rsidP="00F17839">
      <w:pPr>
        <w:rPr>
          <w:rFonts w:ascii="Arial" w:hAnsi="Arial" w:cs="Arial"/>
          <w:sz w:val="24"/>
          <w:szCs w:val="24"/>
        </w:rPr>
      </w:pPr>
    </w:p>
    <w:p w14:paraId="2CA33D1D" w14:textId="0D6C3A69" w:rsidR="00F17839" w:rsidRPr="00F17839" w:rsidRDefault="00F17839" w:rsidP="00F17839">
      <w:pPr>
        <w:rPr>
          <w:rFonts w:ascii="Arial" w:hAnsi="Arial" w:cs="Arial"/>
          <w:sz w:val="24"/>
          <w:szCs w:val="24"/>
        </w:rPr>
      </w:pPr>
    </w:p>
    <w:p w14:paraId="0C097C74" w14:textId="62F82B5B" w:rsidR="00F17839" w:rsidRPr="00F17839" w:rsidRDefault="00F17839" w:rsidP="00F17839">
      <w:pPr>
        <w:rPr>
          <w:rFonts w:ascii="Arial" w:hAnsi="Arial" w:cs="Arial"/>
          <w:sz w:val="24"/>
          <w:szCs w:val="24"/>
        </w:rPr>
      </w:pPr>
    </w:p>
    <w:p w14:paraId="65A42B42" w14:textId="661C5DB6" w:rsidR="00F17839" w:rsidRPr="00F17839" w:rsidRDefault="00F17839" w:rsidP="00F17839">
      <w:pPr>
        <w:rPr>
          <w:rFonts w:ascii="Arial" w:hAnsi="Arial" w:cs="Arial"/>
          <w:sz w:val="24"/>
          <w:szCs w:val="24"/>
        </w:rPr>
      </w:pPr>
    </w:p>
    <w:p w14:paraId="69440E0B" w14:textId="72DBB0A8" w:rsidR="00F17839" w:rsidRPr="00F17839" w:rsidRDefault="00F17839" w:rsidP="00F17839">
      <w:pPr>
        <w:rPr>
          <w:rFonts w:ascii="Arial" w:hAnsi="Arial" w:cs="Arial"/>
          <w:sz w:val="24"/>
          <w:szCs w:val="24"/>
        </w:rPr>
      </w:pPr>
    </w:p>
    <w:p w14:paraId="7115161D" w14:textId="50FE44C1" w:rsidR="00F17839" w:rsidRPr="00F17839" w:rsidRDefault="00F17839" w:rsidP="00F17839">
      <w:pPr>
        <w:rPr>
          <w:rFonts w:ascii="Arial" w:hAnsi="Arial" w:cs="Arial"/>
          <w:sz w:val="24"/>
          <w:szCs w:val="24"/>
        </w:rPr>
      </w:pPr>
    </w:p>
    <w:p w14:paraId="45A08172" w14:textId="3992CA61" w:rsidR="00F17839" w:rsidRPr="00F17839" w:rsidRDefault="00F17839" w:rsidP="00F17839">
      <w:pPr>
        <w:rPr>
          <w:rFonts w:ascii="Arial" w:hAnsi="Arial" w:cs="Arial"/>
          <w:sz w:val="24"/>
          <w:szCs w:val="24"/>
        </w:rPr>
      </w:pPr>
    </w:p>
    <w:p w14:paraId="4F6ACE85" w14:textId="4F8191A4" w:rsidR="00F17839" w:rsidRPr="00F17839" w:rsidRDefault="00F17839" w:rsidP="00F17839">
      <w:pPr>
        <w:rPr>
          <w:rFonts w:ascii="Arial" w:hAnsi="Arial" w:cs="Arial"/>
          <w:sz w:val="24"/>
          <w:szCs w:val="24"/>
        </w:rPr>
      </w:pPr>
    </w:p>
    <w:p w14:paraId="38BD2BCD" w14:textId="4C462E8A" w:rsidR="00F17839" w:rsidRPr="00F17839" w:rsidRDefault="00F17839" w:rsidP="00F17839">
      <w:pPr>
        <w:rPr>
          <w:rFonts w:ascii="Arial" w:hAnsi="Arial" w:cs="Arial"/>
          <w:sz w:val="24"/>
          <w:szCs w:val="24"/>
        </w:rPr>
      </w:pPr>
    </w:p>
    <w:p w14:paraId="3B744085" w14:textId="75DC06BB" w:rsidR="00F17839" w:rsidRPr="00F17839" w:rsidRDefault="00F17839" w:rsidP="00F17839">
      <w:pPr>
        <w:rPr>
          <w:rFonts w:ascii="Arial" w:hAnsi="Arial" w:cs="Arial"/>
          <w:sz w:val="24"/>
          <w:szCs w:val="24"/>
        </w:rPr>
      </w:pPr>
    </w:p>
    <w:p w14:paraId="14FB1AAA" w14:textId="003AA070" w:rsidR="00F17839" w:rsidRPr="00F17839" w:rsidRDefault="00F17839" w:rsidP="00F17839">
      <w:pPr>
        <w:rPr>
          <w:rFonts w:ascii="Arial" w:hAnsi="Arial" w:cs="Arial"/>
          <w:sz w:val="24"/>
          <w:szCs w:val="24"/>
        </w:rPr>
      </w:pPr>
    </w:p>
    <w:p w14:paraId="64299066" w14:textId="29957D3D" w:rsidR="00F17839" w:rsidRPr="00F17839" w:rsidRDefault="00F17839" w:rsidP="00F17839">
      <w:pPr>
        <w:rPr>
          <w:rFonts w:ascii="Arial" w:hAnsi="Arial" w:cs="Arial"/>
          <w:sz w:val="24"/>
          <w:szCs w:val="24"/>
        </w:rPr>
      </w:pPr>
    </w:p>
    <w:p w14:paraId="66F24967" w14:textId="77F6CFC1" w:rsidR="00F17839" w:rsidRDefault="00F17839" w:rsidP="00F17839">
      <w:pPr>
        <w:rPr>
          <w:rFonts w:ascii="Arial" w:hAnsi="Arial" w:cs="Arial"/>
          <w:sz w:val="24"/>
          <w:szCs w:val="24"/>
        </w:rPr>
      </w:pPr>
    </w:p>
    <w:p w14:paraId="528D0910" w14:textId="07A17EA9" w:rsidR="00F17839" w:rsidRDefault="00F17839" w:rsidP="00F17839">
      <w:pPr>
        <w:rPr>
          <w:rFonts w:ascii="Arial" w:hAnsi="Arial" w:cs="Arial"/>
          <w:sz w:val="24"/>
          <w:szCs w:val="24"/>
        </w:rPr>
      </w:pPr>
    </w:p>
    <w:p w14:paraId="582CE7BE" w14:textId="17DA0734" w:rsidR="00F17839" w:rsidRDefault="00F17839" w:rsidP="00F17839">
      <w:pPr>
        <w:tabs>
          <w:tab w:val="left" w:pos="4785"/>
        </w:tabs>
        <w:jc w:val="center"/>
        <w:rPr>
          <w:b/>
          <w:bCs/>
        </w:rPr>
      </w:pPr>
      <w:r w:rsidRPr="00BB4DE8">
        <w:rPr>
          <w:b/>
          <w:bCs/>
        </w:rPr>
        <w:t>Fig. 3.</w:t>
      </w:r>
      <w:r>
        <w:rPr>
          <w:b/>
          <w:bCs/>
        </w:rPr>
        <w:t>4.</w:t>
      </w:r>
      <w:r w:rsidR="000A2122">
        <w:rPr>
          <w:b/>
          <w:bCs/>
        </w:rPr>
        <w:t>3</w:t>
      </w:r>
      <w:r>
        <w:rPr>
          <w:b/>
          <w:bCs/>
        </w:rPr>
        <w:t xml:space="preserve"> User Dashboard Account Settings</w:t>
      </w:r>
    </w:p>
    <w:p w14:paraId="5984D6AF" w14:textId="27B1E122" w:rsidR="00F17839" w:rsidRDefault="00F17839" w:rsidP="00F17839">
      <w:pPr>
        <w:jc w:val="center"/>
        <w:rPr>
          <w:rFonts w:ascii="Arial" w:hAnsi="Arial" w:cs="Arial"/>
          <w:sz w:val="24"/>
          <w:szCs w:val="24"/>
        </w:rPr>
      </w:pPr>
    </w:p>
    <w:p w14:paraId="6E169689" w14:textId="739A0705" w:rsidR="0053131B" w:rsidRDefault="0053131B" w:rsidP="005734DA">
      <w:pPr>
        <w:spacing w:line="360" w:lineRule="auto"/>
        <w:rPr>
          <w:rFonts w:ascii="Arial" w:hAnsi="Arial" w:cs="Arial"/>
          <w:sz w:val="24"/>
          <w:szCs w:val="24"/>
        </w:rPr>
      </w:pPr>
    </w:p>
    <w:p w14:paraId="5623064D" w14:textId="77777777" w:rsidR="0053131B" w:rsidRDefault="0053131B" w:rsidP="005734DA">
      <w:pPr>
        <w:spacing w:line="360" w:lineRule="auto"/>
        <w:ind w:left="720"/>
        <w:jc w:val="both"/>
        <w:rPr>
          <w:rFonts w:ascii="Arial" w:hAnsi="Arial" w:cs="Arial"/>
          <w:sz w:val="24"/>
          <w:szCs w:val="24"/>
        </w:rPr>
      </w:pPr>
      <w:r>
        <w:rPr>
          <w:rFonts w:ascii="Arial" w:hAnsi="Arial" w:cs="Arial"/>
          <w:sz w:val="24"/>
          <w:szCs w:val="24"/>
        </w:rPr>
        <w:t>Here user can be able to change the account setting according to its convenient</w:t>
      </w:r>
    </w:p>
    <w:p w14:paraId="770C3164" w14:textId="095C1323" w:rsidR="0053131B" w:rsidRDefault="0053131B" w:rsidP="005734DA">
      <w:pPr>
        <w:spacing w:line="360" w:lineRule="auto"/>
        <w:ind w:left="720"/>
        <w:jc w:val="both"/>
        <w:rPr>
          <w:rFonts w:ascii="Arial" w:hAnsi="Arial" w:cs="Arial"/>
          <w:sz w:val="24"/>
          <w:szCs w:val="24"/>
        </w:rPr>
      </w:pPr>
      <w:r>
        <w:rPr>
          <w:rFonts w:ascii="Arial" w:hAnsi="Arial" w:cs="Arial"/>
          <w:sz w:val="24"/>
          <w:szCs w:val="24"/>
        </w:rPr>
        <w:t>Public profile switch help user to on/off the public profile visibility. Password change helps the</w:t>
      </w:r>
      <w:r w:rsidR="005734DA">
        <w:rPr>
          <w:rFonts w:ascii="Arial" w:hAnsi="Arial" w:cs="Arial"/>
          <w:sz w:val="24"/>
          <w:szCs w:val="24"/>
        </w:rPr>
        <w:t xml:space="preserve"> </w:t>
      </w:r>
      <w:r>
        <w:rPr>
          <w:rFonts w:ascii="Arial" w:hAnsi="Arial" w:cs="Arial"/>
          <w:sz w:val="24"/>
          <w:szCs w:val="24"/>
        </w:rPr>
        <w:t xml:space="preserve">User to quickly change its password but user must be knowing the old account password in order to change password. </w:t>
      </w:r>
    </w:p>
    <w:p w14:paraId="0ED31C0B" w14:textId="53E77B35" w:rsidR="008A0390" w:rsidRPr="008A0390" w:rsidRDefault="008A0390" w:rsidP="008A0390">
      <w:pPr>
        <w:rPr>
          <w:rFonts w:ascii="Arial" w:hAnsi="Arial" w:cs="Arial"/>
          <w:sz w:val="24"/>
          <w:szCs w:val="24"/>
        </w:rPr>
      </w:pPr>
    </w:p>
    <w:p w14:paraId="726E7658" w14:textId="12BF02DC" w:rsidR="008A0390" w:rsidRPr="008A0390" w:rsidRDefault="008A0390" w:rsidP="008A0390">
      <w:pPr>
        <w:rPr>
          <w:rFonts w:ascii="Arial" w:hAnsi="Arial" w:cs="Arial"/>
          <w:sz w:val="24"/>
          <w:szCs w:val="24"/>
        </w:rPr>
      </w:pPr>
    </w:p>
    <w:p w14:paraId="44DD732F" w14:textId="7E98B3ED" w:rsidR="008A0390" w:rsidRPr="008A0390" w:rsidRDefault="008A0390" w:rsidP="008A0390">
      <w:pPr>
        <w:rPr>
          <w:rFonts w:ascii="Arial" w:hAnsi="Arial" w:cs="Arial"/>
          <w:sz w:val="24"/>
          <w:szCs w:val="24"/>
        </w:rPr>
      </w:pPr>
    </w:p>
    <w:p w14:paraId="433B93D8" w14:textId="5FA38BFA" w:rsidR="008A0390" w:rsidRPr="008A0390" w:rsidRDefault="008A0390" w:rsidP="008A0390">
      <w:pPr>
        <w:rPr>
          <w:rFonts w:ascii="Arial" w:hAnsi="Arial" w:cs="Arial"/>
          <w:sz w:val="24"/>
          <w:szCs w:val="24"/>
        </w:rPr>
      </w:pPr>
    </w:p>
    <w:p w14:paraId="203DCCBD" w14:textId="7DE43D1B" w:rsidR="008A0390" w:rsidRPr="008A0390" w:rsidRDefault="008A0390" w:rsidP="008A0390">
      <w:pPr>
        <w:rPr>
          <w:rFonts w:ascii="Arial" w:hAnsi="Arial" w:cs="Arial"/>
          <w:sz w:val="24"/>
          <w:szCs w:val="24"/>
        </w:rPr>
      </w:pPr>
    </w:p>
    <w:p w14:paraId="38093BD5" w14:textId="55491A24" w:rsidR="008A0390" w:rsidRPr="008A0390" w:rsidRDefault="008A0390" w:rsidP="008A0390">
      <w:pPr>
        <w:rPr>
          <w:rFonts w:ascii="Arial" w:hAnsi="Arial" w:cs="Arial"/>
          <w:sz w:val="24"/>
          <w:szCs w:val="24"/>
        </w:rPr>
      </w:pPr>
    </w:p>
    <w:p w14:paraId="707CC705" w14:textId="7DEBF2E3" w:rsidR="008A0390" w:rsidRPr="008A0390" w:rsidRDefault="008A0390" w:rsidP="008A0390">
      <w:pPr>
        <w:rPr>
          <w:rFonts w:ascii="Arial" w:hAnsi="Arial" w:cs="Arial"/>
          <w:sz w:val="24"/>
          <w:szCs w:val="24"/>
        </w:rPr>
      </w:pPr>
    </w:p>
    <w:p w14:paraId="5E10ED28" w14:textId="265DCBA8" w:rsidR="008A0390" w:rsidRDefault="008A0390" w:rsidP="008A0390">
      <w:pPr>
        <w:tabs>
          <w:tab w:val="left" w:pos="2028"/>
        </w:tabs>
        <w:rPr>
          <w:rFonts w:ascii="Arial" w:hAnsi="Arial" w:cs="Arial"/>
          <w:sz w:val="24"/>
          <w:szCs w:val="24"/>
        </w:rPr>
      </w:pPr>
    </w:p>
    <w:p w14:paraId="4D83F54F" w14:textId="4CE21907" w:rsidR="008A0390" w:rsidRDefault="008A0390" w:rsidP="00BD7E85">
      <w:pPr>
        <w:pStyle w:val="Heading1"/>
        <w:tabs>
          <w:tab w:val="left" w:pos="643"/>
        </w:tabs>
      </w:pPr>
      <w:r>
        <w:t>3.5</w:t>
      </w:r>
      <w:r>
        <w:rPr>
          <w:rFonts w:ascii="Arial" w:hAnsi="Arial" w:cs="Arial"/>
          <w:sz w:val="24"/>
          <w:szCs w:val="24"/>
        </w:rPr>
        <w:t xml:space="preserve"> </w:t>
      </w:r>
      <w:r>
        <w:t xml:space="preserve">User </w:t>
      </w:r>
      <w:r w:rsidRPr="00647893">
        <w:t>Interface</w:t>
      </w:r>
      <w:r w:rsidRPr="00647893">
        <w:rPr>
          <w:spacing w:val="-1"/>
        </w:rPr>
        <w:t xml:space="preserve"> </w:t>
      </w:r>
      <w:r w:rsidRPr="00647893">
        <w:t>Design</w:t>
      </w:r>
      <w:r>
        <w:t xml:space="preserve"> of </w:t>
      </w:r>
      <w:r w:rsidR="00094760">
        <w:t>Admin</w:t>
      </w:r>
      <w:r>
        <w:t xml:space="preserve"> Dashboard </w:t>
      </w:r>
    </w:p>
    <w:p w14:paraId="7439323C" w14:textId="5213E638" w:rsidR="008A0390" w:rsidRDefault="008A0390" w:rsidP="008A0390">
      <w:pPr>
        <w:ind w:firstLine="720"/>
        <w:rPr>
          <w:rFonts w:ascii="Arial" w:hAnsi="Arial" w:cs="Arial"/>
          <w:sz w:val="24"/>
          <w:szCs w:val="24"/>
        </w:rPr>
      </w:pPr>
    </w:p>
    <w:p w14:paraId="6DBE3642" w14:textId="6C3AA788" w:rsidR="00BD7E85" w:rsidRPr="00937450" w:rsidRDefault="00BD7E85" w:rsidP="002F5E19">
      <w:pPr>
        <w:pStyle w:val="NormalWeb"/>
        <w:shd w:val="clear" w:color="auto" w:fill="FFFFFF"/>
        <w:spacing w:before="120" w:beforeAutospacing="0" w:after="120" w:afterAutospacing="0" w:line="360" w:lineRule="auto"/>
        <w:ind w:left="431"/>
        <w:jc w:val="both"/>
        <w:rPr>
          <w:rFonts w:ascii="Arial" w:hAnsi="Arial" w:cs="Arial"/>
        </w:rPr>
      </w:pPr>
      <w:r w:rsidRPr="002F5E19">
        <w:rPr>
          <w:rFonts w:ascii="Arial" w:hAnsi="Arial" w:cs="Arial"/>
          <w:b/>
          <w:bCs/>
          <w:color w:val="222222"/>
        </w:rPr>
        <w:t xml:space="preserve"> </w:t>
      </w:r>
      <w:r w:rsidR="00DD2C3E" w:rsidRPr="00937450">
        <w:rPr>
          <w:rFonts w:ascii="Arial" w:hAnsi="Arial" w:cs="Arial"/>
        </w:rPr>
        <w:t>A</w:t>
      </w:r>
      <w:r w:rsidRPr="00937450">
        <w:rPr>
          <w:rFonts w:ascii="Arial" w:hAnsi="Arial" w:cs="Arial"/>
        </w:rPr>
        <w:t>dministrators use specialized software to store and organize data</w:t>
      </w:r>
      <w:r w:rsidR="00F42B02" w:rsidRPr="00937450">
        <w:rPr>
          <w:rFonts w:ascii="Arial" w:hAnsi="Arial" w:cs="Arial"/>
        </w:rPr>
        <w:t xml:space="preserve"> of user</w:t>
      </w:r>
      <w:r w:rsidRPr="00937450">
        <w:rPr>
          <w:rFonts w:ascii="Arial" w:hAnsi="Arial" w:cs="Arial"/>
        </w:rPr>
        <w:t xml:space="preserve">. </w:t>
      </w:r>
    </w:p>
    <w:p w14:paraId="6073CD28" w14:textId="175FE988" w:rsidR="00BD7E85" w:rsidRPr="00937450" w:rsidRDefault="00BD7E85" w:rsidP="00A05560">
      <w:pPr>
        <w:pStyle w:val="NormalWeb"/>
        <w:shd w:val="clear" w:color="auto" w:fill="FFFFFF"/>
        <w:spacing w:before="120" w:beforeAutospacing="0" w:after="120" w:afterAutospacing="0" w:line="360" w:lineRule="auto"/>
        <w:ind w:left="431"/>
        <w:jc w:val="both"/>
        <w:rPr>
          <w:rFonts w:ascii="Arial" w:hAnsi="Arial" w:cs="Arial"/>
        </w:rPr>
      </w:pPr>
      <w:r w:rsidRPr="00937450">
        <w:rPr>
          <w:rFonts w:ascii="Arial" w:hAnsi="Arial" w:cs="Arial"/>
        </w:rPr>
        <w:t>The role may include </w:t>
      </w:r>
      <w:hyperlink r:id="rId38" w:history="1">
        <w:r w:rsidRPr="00937450">
          <w:rPr>
            <w:rStyle w:val="Hyperlink"/>
            <w:rFonts w:ascii="Arial" w:hAnsi="Arial" w:cs="Arial"/>
            <w:color w:val="auto"/>
            <w:u w:val="none"/>
          </w:rPr>
          <w:t>capacity planning</w:t>
        </w:r>
      </w:hyperlink>
      <w:r w:rsidRPr="00937450">
        <w:rPr>
          <w:rFonts w:ascii="Arial" w:hAnsi="Arial" w:cs="Arial"/>
        </w:rPr>
        <w:t>, </w:t>
      </w:r>
      <w:hyperlink r:id="rId39" w:tooltip="Installation (computer programs)" w:history="1">
        <w:r w:rsidRPr="00937450">
          <w:rPr>
            <w:rStyle w:val="Hyperlink"/>
            <w:rFonts w:ascii="Arial" w:hAnsi="Arial" w:cs="Arial"/>
            <w:color w:val="auto"/>
            <w:u w:val="none"/>
          </w:rPr>
          <w:t>installation</w:t>
        </w:r>
      </w:hyperlink>
      <w:r w:rsidRPr="00937450">
        <w:rPr>
          <w:rFonts w:ascii="Arial" w:hAnsi="Arial" w:cs="Arial"/>
        </w:rPr>
        <w:t>, </w:t>
      </w:r>
      <w:hyperlink r:id="rId40" w:tooltip="Computer configuration" w:history="1">
        <w:r w:rsidRPr="00937450">
          <w:rPr>
            <w:rStyle w:val="Hyperlink"/>
            <w:rFonts w:ascii="Arial" w:hAnsi="Arial" w:cs="Arial"/>
            <w:color w:val="auto"/>
            <w:u w:val="none"/>
          </w:rPr>
          <w:t>configuration</w:t>
        </w:r>
      </w:hyperlink>
      <w:r w:rsidRPr="00937450">
        <w:rPr>
          <w:rFonts w:ascii="Arial" w:hAnsi="Arial" w:cs="Arial"/>
        </w:rPr>
        <w:t>, </w:t>
      </w:r>
      <w:hyperlink r:id="rId41" w:tooltip="Database design" w:history="1">
        <w:r w:rsidRPr="00937450">
          <w:rPr>
            <w:rStyle w:val="Hyperlink"/>
            <w:rFonts w:ascii="Arial" w:hAnsi="Arial" w:cs="Arial"/>
            <w:color w:val="auto"/>
            <w:u w:val="none"/>
          </w:rPr>
          <w:t>database design</w:t>
        </w:r>
      </w:hyperlink>
      <w:r w:rsidRPr="00937450">
        <w:rPr>
          <w:rFonts w:ascii="Arial" w:hAnsi="Arial" w:cs="Arial"/>
        </w:rPr>
        <w:t>, </w:t>
      </w:r>
      <w:hyperlink r:id="rId42" w:tooltip="Data migration" w:history="1">
        <w:r w:rsidRPr="00937450">
          <w:rPr>
            <w:rStyle w:val="Hyperlink"/>
            <w:rFonts w:ascii="Arial" w:hAnsi="Arial" w:cs="Arial"/>
            <w:color w:val="auto"/>
            <w:u w:val="none"/>
          </w:rPr>
          <w:t>migration</w:t>
        </w:r>
      </w:hyperlink>
      <w:r w:rsidRPr="00937450">
        <w:rPr>
          <w:rFonts w:ascii="Arial" w:hAnsi="Arial" w:cs="Arial"/>
        </w:rPr>
        <w:t>, performance monitoring, </w:t>
      </w:r>
      <w:hyperlink r:id="rId43" w:tooltip="Computer security" w:history="1">
        <w:r w:rsidRPr="00937450">
          <w:rPr>
            <w:rStyle w:val="Hyperlink"/>
            <w:rFonts w:ascii="Arial" w:hAnsi="Arial" w:cs="Arial"/>
            <w:color w:val="auto"/>
            <w:u w:val="none"/>
          </w:rPr>
          <w:t>security</w:t>
        </w:r>
      </w:hyperlink>
      <w:r w:rsidRPr="00937450">
        <w:rPr>
          <w:rFonts w:ascii="Arial" w:hAnsi="Arial" w:cs="Arial"/>
        </w:rPr>
        <w:t>, </w:t>
      </w:r>
      <w:hyperlink r:id="rId44" w:tooltip="Troubleshooting" w:history="1">
        <w:r w:rsidRPr="00937450">
          <w:rPr>
            <w:rStyle w:val="Hyperlink"/>
            <w:rFonts w:ascii="Arial" w:hAnsi="Arial" w:cs="Arial"/>
            <w:color w:val="auto"/>
            <w:u w:val="none"/>
          </w:rPr>
          <w:t>troubleshooting</w:t>
        </w:r>
      </w:hyperlink>
      <w:r w:rsidRPr="00937450">
        <w:rPr>
          <w:rFonts w:ascii="Arial" w:hAnsi="Arial" w:cs="Arial"/>
        </w:rPr>
        <w:t>, as well as </w:t>
      </w:r>
      <w:hyperlink r:id="rId45" w:tooltip="Backup" w:history="1">
        <w:r w:rsidRPr="00937450">
          <w:rPr>
            <w:rStyle w:val="Hyperlink"/>
            <w:rFonts w:ascii="Arial" w:hAnsi="Arial" w:cs="Arial"/>
            <w:color w:val="auto"/>
            <w:u w:val="none"/>
          </w:rPr>
          <w:t>backup</w:t>
        </w:r>
      </w:hyperlink>
      <w:r w:rsidRPr="00937450">
        <w:rPr>
          <w:rFonts w:ascii="Arial" w:hAnsi="Arial" w:cs="Arial"/>
        </w:rPr>
        <w:t> and </w:t>
      </w:r>
      <w:hyperlink r:id="rId46" w:tooltip="Data recovery" w:history="1">
        <w:r w:rsidRPr="00937450">
          <w:rPr>
            <w:rStyle w:val="Hyperlink"/>
            <w:rFonts w:ascii="Arial" w:hAnsi="Arial" w:cs="Arial"/>
            <w:color w:val="auto"/>
            <w:u w:val="none"/>
          </w:rPr>
          <w:t>data recovery</w:t>
        </w:r>
      </w:hyperlink>
    </w:p>
    <w:p w14:paraId="3F9DF3D7" w14:textId="7C77FE87" w:rsidR="00F42B02" w:rsidRPr="00937450" w:rsidRDefault="00F42B02" w:rsidP="00F42B02">
      <w:pPr>
        <w:rPr>
          <w:rFonts w:ascii="Arial" w:hAnsi="Arial" w:cs="Arial"/>
          <w:sz w:val="24"/>
          <w:szCs w:val="24"/>
        </w:rPr>
      </w:pPr>
      <w:r w:rsidRPr="00937450">
        <w:rPr>
          <w:rFonts w:ascii="Arial" w:hAnsi="Arial" w:cs="Arial"/>
          <w:sz w:val="24"/>
          <w:szCs w:val="24"/>
        </w:rPr>
        <w:t xml:space="preserve">       Ahref Administrator can be access using below link:</w:t>
      </w:r>
    </w:p>
    <w:p w14:paraId="408CC615" w14:textId="27127157" w:rsidR="002C1129" w:rsidRPr="002C1129" w:rsidRDefault="002C1129" w:rsidP="002C1129">
      <w:pPr>
        <w:rPr>
          <w:rFonts w:ascii="Arial" w:hAnsi="Arial" w:cs="Arial"/>
          <w:sz w:val="24"/>
          <w:szCs w:val="24"/>
        </w:rPr>
      </w:pPr>
    </w:p>
    <w:p w14:paraId="23DD4488" w14:textId="0992EC41" w:rsidR="002C1129" w:rsidRPr="002C1129" w:rsidRDefault="000F39E2" w:rsidP="002C1129">
      <w:pPr>
        <w:rPr>
          <w:rFonts w:ascii="Arial" w:hAnsi="Arial" w:cs="Arial"/>
          <w:sz w:val="24"/>
          <w:szCs w:val="24"/>
        </w:rPr>
      </w:pPr>
      <w:r>
        <w:rPr>
          <w:rFonts w:ascii="Arial" w:hAnsi="Arial" w:cs="Arial"/>
          <w:noProof/>
          <w:sz w:val="24"/>
          <w:szCs w:val="24"/>
        </w:rPr>
        <w:drawing>
          <wp:anchor distT="0" distB="0" distL="114300" distR="114300" simplePos="0" relativeHeight="251664384" behindDoc="0" locked="0" layoutInCell="1" allowOverlap="1" wp14:anchorId="3AC13C45" wp14:editId="0CC70205">
            <wp:simplePos x="0" y="0"/>
            <wp:positionH relativeFrom="column">
              <wp:posOffset>1560830</wp:posOffset>
            </wp:positionH>
            <wp:positionV relativeFrom="paragraph">
              <wp:posOffset>12065</wp:posOffset>
            </wp:positionV>
            <wp:extent cx="3368040" cy="655320"/>
            <wp:effectExtent l="152400" t="152400" r="346710" b="33528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368040" cy="65532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1FD14F80" w14:textId="3BE39979" w:rsidR="002C1129" w:rsidRPr="002C1129" w:rsidRDefault="002C1129" w:rsidP="002C1129">
      <w:pPr>
        <w:rPr>
          <w:rFonts w:ascii="Arial" w:hAnsi="Arial" w:cs="Arial"/>
          <w:sz w:val="24"/>
          <w:szCs w:val="24"/>
        </w:rPr>
      </w:pPr>
    </w:p>
    <w:p w14:paraId="258384BC" w14:textId="4187E89A" w:rsidR="002C1129" w:rsidRPr="002C1129" w:rsidRDefault="002C1129" w:rsidP="002C1129">
      <w:pPr>
        <w:rPr>
          <w:rFonts w:ascii="Arial" w:hAnsi="Arial" w:cs="Arial"/>
          <w:sz w:val="24"/>
          <w:szCs w:val="24"/>
        </w:rPr>
      </w:pPr>
    </w:p>
    <w:p w14:paraId="15F340A7" w14:textId="3003FEF1" w:rsidR="002C1129" w:rsidRPr="002C1129" w:rsidRDefault="002C1129" w:rsidP="002C1129">
      <w:pPr>
        <w:rPr>
          <w:rFonts w:ascii="Arial" w:hAnsi="Arial" w:cs="Arial"/>
          <w:sz w:val="24"/>
          <w:szCs w:val="24"/>
        </w:rPr>
      </w:pPr>
    </w:p>
    <w:p w14:paraId="245826D7" w14:textId="6BB1CEE8" w:rsidR="002C1129" w:rsidRPr="002C1129" w:rsidRDefault="002C1129" w:rsidP="002C1129">
      <w:pPr>
        <w:rPr>
          <w:rFonts w:ascii="Arial" w:hAnsi="Arial" w:cs="Arial"/>
          <w:sz w:val="24"/>
          <w:szCs w:val="24"/>
        </w:rPr>
      </w:pPr>
    </w:p>
    <w:p w14:paraId="1D41134D" w14:textId="1708D5DB" w:rsidR="002C1129" w:rsidRDefault="002C1129" w:rsidP="002C1129">
      <w:pPr>
        <w:rPr>
          <w:rFonts w:ascii="Arial" w:hAnsi="Arial" w:cs="Arial"/>
          <w:sz w:val="24"/>
          <w:szCs w:val="24"/>
        </w:rPr>
      </w:pPr>
      <w:r>
        <w:rPr>
          <w:rFonts w:ascii="Arial" w:hAnsi="Arial" w:cs="Arial"/>
          <w:noProof/>
          <w:sz w:val="24"/>
          <w:szCs w:val="24"/>
        </w:rPr>
        <w:drawing>
          <wp:anchor distT="0" distB="0" distL="114300" distR="114300" simplePos="0" relativeHeight="251675648" behindDoc="0" locked="0" layoutInCell="1" allowOverlap="1" wp14:anchorId="32095B6A" wp14:editId="49A53995">
            <wp:simplePos x="0" y="0"/>
            <wp:positionH relativeFrom="column">
              <wp:posOffset>1193165</wp:posOffset>
            </wp:positionH>
            <wp:positionV relativeFrom="paragraph">
              <wp:posOffset>41910</wp:posOffset>
            </wp:positionV>
            <wp:extent cx="3943350" cy="3859300"/>
            <wp:effectExtent l="152400" t="152400" r="342900" b="35115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946310" cy="3862197"/>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40746F45" w14:textId="4BEFA7F9" w:rsidR="002C1129" w:rsidRDefault="002C1129" w:rsidP="002C1129">
      <w:pPr>
        <w:rPr>
          <w:rFonts w:ascii="Arial" w:hAnsi="Arial" w:cs="Arial"/>
          <w:sz w:val="24"/>
          <w:szCs w:val="24"/>
        </w:rPr>
      </w:pPr>
    </w:p>
    <w:p w14:paraId="47E05885" w14:textId="078FDE3F" w:rsidR="002C1129" w:rsidRDefault="002C1129" w:rsidP="002C1129">
      <w:pPr>
        <w:jc w:val="center"/>
        <w:rPr>
          <w:rFonts w:ascii="Arial" w:hAnsi="Arial" w:cs="Arial"/>
          <w:sz w:val="24"/>
          <w:szCs w:val="24"/>
        </w:rPr>
      </w:pPr>
    </w:p>
    <w:p w14:paraId="6CC89B14" w14:textId="2360B29F" w:rsidR="00957F34" w:rsidRPr="00957F34" w:rsidRDefault="00957F34" w:rsidP="00957F34">
      <w:pPr>
        <w:rPr>
          <w:rFonts w:ascii="Arial" w:hAnsi="Arial" w:cs="Arial"/>
          <w:sz w:val="24"/>
          <w:szCs w:val="24"/>
        </w:rPr>
      </w:pPr>
    </w:p>
    <w:p w14:paraId="2CF65C11" w14:textId="0B5F9CD0" w:rsidR="00957F34" w:rsidRPr="00957F34" w:rsidRDefault="00957F34" w:rsidP="00957F34">
      <w:pPr>
        <w:rPr>
          <w:rFonts w:ascii="Arial" w:hAnsi="Arial" w:cs="Arial"/>
          <w:sz w:val="24"/>
          <w:szCs w:val="24"/>
        </w:rPr>
      </w:pPr>
    </w:p>
    <w:p w14:paraId="0CAACF0D" w14:textId="53D1918B" w:rsidR="00957F34" w:rsidRPr="00957F34" w:rsidRDefault="00957F34" w:rsidP="00957F34">
      <w:pPr>
        <w:rPr>
          <w:rFonts w:ascii="Arial" w:hAnsi="Arial" w:cs="Arial"/>
          <w:sz w:val="24"/>
          <w:szCs w:val="24"/>
        </w:rPr>
      </w:pPr>
    </w:p>
    <w:p w14:paraId="19A14634" w14:textId="5B0F06A1" w:rsidR="00957F34" w:rsidRPr="00957F34" w:rsidRDefault="00957F34" w:rsidP="00957F34">
      <w:pPr>
        <w:rPr>
          <w:rFonts w:ascii="Arial" w:hAnsi="Arial" w:cs="Arial"/>
          <w:sz w:val="24"/>
          <w:szCs w:val="24"/>
        </w:rPr>
      </w:pPr>
    </w:p>
    <w:p w14:paraId="6A7E267D" w14:textId="11E308C5" w:rsidR="00957F34" w:rsidRPr="00957F34" w:rsidRDefault="00957F34" w:rsidP="00957F34">
      <w:pPr>
        <w:rPr>
          <w:rFonts w:ascii="Arial" w:hAnsi="Arial" w:cs="Arial"/>
          <w:sz w:val="24"/>
          <w:szCs w:val="24"/>
        </w:rPr>
      </w:pPr>
    </w:p>
    <w:p w14:paraId="43988871" w14:textId="4DB72D38" w:rsidR="00957F34" w:rsidRPr="00957F34" w:rsidRDefault="00957F34" w:rsidP="00957F34">
      <w:pPr>
        <w:rPr>
          <w:rFonts w:ascii="Arial" w:hAnsi="Arial" w:cs="Arial"/>
          <w:sz w:val="24"/>
          <w:szCs w:val="24"/>
        </w:rPr>
      </w:pPr>
    </w:p>
    <w:p w14:paraId="074E92D7" w14:textId="6C63FF3F" w:rsidR="00957F34" w:rsidRPr="00957F34" w:rsidRDefault="00957F34" w:rsidP="00957F34">
      <w:pPr>
        <w:rPr>
          <w:rFonts w:ascii="Arial" w:hAnsi="Arial" w:cs="Arial"/>
          <w:sz w:val="24"/>
          <w:szCs w:val="24"/>
        </w:rPr>
      </w:pPr>
    </w:p>
    <w:p w14:paraId="5343F61E" w14:textId="7145BBD4" w:rsidR="00957F34" w:rsidRPr="00957F34" w:rsidRDefault="00957F34" w:rsidP="00957F34">
      <w:pPr>
        <w:rPr>
          <w:rFonts w:ascii="Arial" w:hAnsi="Arial" w:cs="Arial"/>
          <w:sz w:val="24"/>
          <w:szCs w:val="24"/>
        </w:rPr>
      </w:pPr>
    </w:p>
    <w:p w14:paraId="1B43B98A" w14:textId="1031B0FD" w:rsidR="00957F34" w:rsidRPr="00957F34" w:rsidRDefault="00957F34" w:rsidP="00957F34">
      <w:pPr>
        <w:rPr>
          <w:rFonts w:ascii="Arial" w:hAnsi="Arial" w:cs="Arial"/>
          <w:sz w:val="24"/>
          <w:szCs w:val="24"/>
        </w:rPr>
      </w:pPr>
    </w:p>
    <w:p w14:paraId="5D5F82D2" w14:textId="342A92DF" w:rsidR="00957F34" w:rsidRPr="00957F34" w:rsidRDefault="00957F34" w:rsidP="00957F34">
      <w:pPr>
        <w:rPr>
          <w:rFonts w:ascii="Arial" w:hAnsi="Arial" w:cs="Arial"/>
          <w:sz w:val="24"/>
          <w:szCs w:val="24"/>
        </w:rPr>
      </w:pPr>
    </w:p>
    <w:p w14:paraId="60515405" w14:textId="2B1129F2" w:rsidR="00957F34" w:rsidRPr="00957F34" w:rsidRDefault="00957F34" w:rsidP="00957F34">
      <w:pPr>
        <w:rPr>
          <w:rFonts w:ascii="Arial" w:hAnsi="Arial" w:cs="Arial"/>
          <w:sz w:val="24"/>
          <w:szCs w:val="24"/>
        </w:rPr>
      </w:pPr>
    </w:p>
    <w:p w14:paraId="4C82F27E" w14:textId="569DB3D9" w:rsidR="00957F34" w:rsidRPr="00957F34" w:rsidRDefault="00957F34" w:rsidP="00957F34">
      <w:pPr>
        <w:rPr>
          <w:rFonts w:ascii="Arial" w:hAnsi="Arial" w:cs="Arial"/>
          <w:sz w:val="24"/>
          <w:szCs w:val="24"/>
        </w:rPr>
      </w:pPr>
    </w:p>
    <w:p w14:paraId="7B097122" w14:textId="3446155F" w:rsidR="00957F34" w:rsidRPr="00957F34" w:rsidRDefault="00957F34" w:rsidP="00957F34">
      <w:pPr>
        <w:rPr>
          <w:rFonts w:ascii="Arial" w:hAnsi="Arial" w:cs="Arial"/>
          <w:sz w:val="24"/>
          <w:szCs w:val="24"/>
        </w:rPr>
      </w:pPr>
    </w:p>
    <w:p w14:paraId="7FAEA643" w14:textId="6A2D66DA" w:rsidR="00957F34" w:rsidRPr="00957F34" w:rsidRDefault="00957F34" w:rsidP="00957F34">
      <w:pPr>
        <w:rPr>
          <w:rFonts w:ascii="Arial" w:hAnsi="Arial" w:cs="Arial"/>
          <w:sz w:val="24"/>
          <w:szCs w:val="24"/>
        </w:rPr>
      </w:pPr>
    </w:p>
    <w:p w14:paraId="6ACFA59D" w14:textId="3B1171DF" w:rsidR="00957F34" w:rsidRPr="00957F34" w:rsidRDefault="00957F34" w:rsidP="00957F34">
      <w:pPr>
        <w:rPr>
          <w:rFonts w:ascii="Arial" w:hAnsi="Arial" w:cs="Arial"/>
          <w:sz w:val="24"/>
          <w:szCs w:val="24"/>
        </w:rPr>
      </w:pPr>
    </w:p>
    <w:p w14:paraId="274A38FA" w14:textId="657894CD" w:rsidR="00957F34" w:rsidRPr="00957F34" w:rsidRDefault="00957F34" w:rsidP="00957F34">
      <w:pPr>
        <w:rPr>
          <w:rFonts w:ascii="Arial" w:hAnsi="Arial" w:cs="Arial"/>
          <w:sz w:val="24"/>
          <w:szCs w:val="24"/>
        </w:rPr>
      </w:pPr>
    </w:p>
    <w:p w14:paraId="5DF16F56" w14:textId="1249218B" w:rsidR="00957F34" w:rsidRPr="00957F34" w:rsidRDefault="00957F34" w:rsidP="00957F34">
      <w:pPr>
        <w:rPr>
          <w:rFonts w:ascii="Arial" w:hAnsi="Arial" w:cs="Arial"/>
          <w:sz w:val="24"/>
          <w:szCs w:val="24"/>
        </w:rPr>
      </w:pPr>
    </w:p>
    <w:p w14:paraId="1A98892C" w14:textId="68D30EE2" w:rsidR="00957F34" w:rsidRPr="00957F34" w:rsidRDefault="00957F34" w:rsidP="00957F34">
      <w:pPr>
        <w:rPr>
          <w:rFonts w:ascii="Arial" w:hAnsi="Arial" w:cs="Arial"/>
          <w:sz w:val="24"/>
          <w:szCs w:val="24"/>
        </w:rPr>
      </w:pPr>
    </w:p>
    <w:p w14:paraId="03EEF342" w14:textId="00F6E7D3" w:rsidR="00957F34" w:rsidRPr="00957F34" w:rsidRDefault="00957F34" w:rsidP="00957F34">
      <w:pPr>
        <w:rPr>
          <w:rFonts w:ascii="Arial" w:hAnsi="Arial" w:cs="Arial"/>
          <w:sz w:val="24"/>
          <w:szCs w:val="24"/>
        </w:rPr>
      </w:pPr>
    </w:p>
    <w:p w14:paraId="1B2829A6" w14:textId="6ED28E49" w:rsidR="00957F34" w:rsidRPr="00957F34" w:rsidRDefault="00957F34" w:rsidP="00957F34">
      <w:pPr>
        <w:rPr>
          <w:rFonts w:ascii="Arial" w:hAnsi="Arial" w:cs="Arial"/>
          <w:sz w:val="24"/>
          <w:szCs w:val="24"/>
        </w:rPr>
      </w:pPr>
    </w:p>
    <w:p w14:paraId="2D488FBA" w14:textId="53BE8AD7" w:rsidR="00957F34" w:rsidRDefault="00957F34" w:rsidP="00957F34">
      <w:pPr>
        <w:rPr>
          <w:rFonts w:ascii="Arial" w:hAnsi="Arial" w:cs="Arial"/>
          <w:sz w:val="24"/>
          <w:szCs w:val="24"/>
        </w:rPr>
      </w:pPr>
    </w:p>
    <w:p w14:paraId="0FF1214D" w14:textId="03395E14" w:rsidR="00957F34" w:rsidRDefault="00957F34" w:rsidP="00957F34">
      <w:pPr>
        <w:tabs>
          <w:tab w:val="left" w:pos="4785"/>
        </w:tabs>
        <w:jc w:val="center"/>
        <w:rPr>
          <w:b/>
          <w:bCs/>
        </w:rPr>
      </w:pPr>
      <w:bookmarkStart w:id="2" w:name="_Hlk6338061"/>
      <w:r w:rsidRPr="00BB4DE8">
        <w:rPr>
          <w:b/>
          <w:bCs/>
        </w:rPr>
        <w:t>Fig. 3.</w:t>
      </w:r>
      <w:r>
        <w:rPr>
          <w:b/>
          <w:bCs/>
        </w:rPr>
        <w:t>5.1 Admin Login Panel</w:t>
      </w:r>
    </w:p>
    <w:bookmarkEnd w:id="2"/>
    <w:p w14:paraId="4FE143C1" w14:textId="4ADAD405" w:rsidR="00957F34" w:rsidRDefault="00957F34" w:rsidP="00957F34">
      <w:pPr>
        <w:jc w:val="center"/>
        <w:rPr>
          <w:rFonts w:ascii="Arial" w:hAnsi="Arial" w:cs="Arial"/>
          <w:sz w:val="24"/>
          <w:szCs w:val="24"/>
        </w:rPr>
      </w:pPr>
    </w:p>
    <w:p w14:paraId="4804AAD8" w14:textId="761B07F1" w:rsidR="00957F34" w:rsidRDefault="00957F34" w:rsidP="00957F34">
      <w:pPr>
        <w:rPr>
          <w:rFonts w:ascii="Arial" w:hAnsi="Arial" w:cs="Arial"/>
          <w:sz w:val="24"/>
          <w:szCs w:val="24"/>
        </w:rPr>
      </w:pPr>
    </w:p>
    <w:p w14:paraId="060CA2D6" w14:textId="5403119A" w:rsidR="00957F34" w:rsidRDefault="00957F34" w:rsidP="00957F34">
      <w:pPr>
        <w:jc w:val="center"/>
        <w:rPr>
          <w:rFonts w:ascii="Arial" w:hAnsi="Arial" w:cs="Arial"/>
          <w:sz w:val="24"/>
          <w:szCs w:val="24"/>
        </w:rPr>
      </w:pPr>
      <w:r>
        <w:rPr>
          <w:rFonts w:ascii="Arial" w:hAnsi="Arial" w:cs="Arial"/>
          <w:sz w:val="24"/>
          <w:szCs w:val="24"/>
        </w:rPr>
        <w:t xml:space="preserve">By entering Admin </w:t>
      </w:r>
      <w:r w:rsidR="00DF28F8">
        <w:rPr>
          <w:rFonts w:ascii="Arial" w:hAnsi="Arial" w:cs="Arial"/>
          <w:sz w:val="24"/>
          <w:szCs w:val="24"/>
        </w:rPr>
        <w:t>Credentials,</w:t>
      </w:r>
      <w:r>
        <w:rPr>
          <w:rFonts w:ascii="Arial" w:hAnsi="Arial" w:cs="Arial"/>
          <w:sz w:val="24"/>
          <w:szCs w:val="24"/>
        </w:rPr>
        <w:t xml:space="preserve"> you will be able to access the admin dashboard.</w:t>
      </w:r>
    </w:p>
    <w:p w14:paraId="14C71970" w14:textId="3527A505" w:rsidR="00DF28F8" w:rsidRPr="00DF28F8" w:rsidRDefault="00DF28F8" w:rsidP="00DF28F8">
      <w:pPr>
        <w:rPr>
          <w:rFonts w:ascii="Arial" w:hAnsi="Arial" w:cs="Arial"/>
          <w:sz w:val="24"/>
          <w:szCs w:val="24"/>
        </w:rPr>
      </w:pPr>
    </w:p>
    <w:p w14:paraId="4CF287A8" w14:textId="0F4B25E1" w:rsidR="00DF28F8" w:rsidRDefault="00DF28F8" w:rsidP="00DF28F8">
      <w:pPr>
        <w:rPr>
          <w:rFonts w:ascii="Arial" w:hAnsi="Arial" w:cs="Arial"/>
          <w:sz w:val="24"/>
          <w:szCs w:val="24"/>
        </w:rPr>
      </w:pPr>
    </w:p>
    <w:p w14:paraId="50F8E727" w14:textId="67FF7318" w:rsidR="00DF28F8" w:rsidRDefault="00DF28F8" w:rsidP="00DF28F8">
      <w:pPr>
        <w:tabs>
          <w:tab w:val="left" w:pos="3312"/>
        </w:tabs>
        <w:rPr>
          <w:rFonts w:ascii="Arial" w:hAnsi="Arial" w:cs="Arial"/>
          <w:sz w:val="24"/>
          <w:szCs w:val="24"/>
        </w:rPr>
      </w:pPr>
      <w:r>
        <w:rPr>
          <w:rFonts w:ascii="Arial" w:hAnsi="Arial" w:cs="Arial"/>
          <w:sz w:val="24"/>
          <w:szCs w:val="24"/>
        </w:rPr>
        <w:tab/>
      </w:r>
    </w:p>
    <w:p w14:paraId="4DEF3E5A" w14:textId="6E37EC57" w:rsidR="00DF28F8" w:rsidRDefault="00DF28F8" w:rsidP="00DF28F8">
      <w:pPr>
        <w:tabs>
          <w:tab w:val="left" w:pos="3312"/>
        </w:tabs>
        <w:rPr>
          <w:rFonts w:ascii="Arial" w:hAnsi="Arial" w:cs="Arial"/>
          <w:sz w:val="24"/>
          <w:szCs w:val="24"/>
        </w:rPr>
      </w:pPr>
    </w:p>
    <w:p w14:paraId="7272CA27" w14:textId="383E8905" w:rsidR="00DF28F8" w:rsidRDefault="004C5D3E" w:rsidP="00DF28F8">
      <w:pPr>
        <w:tabs>
          <w:tab w:val="left" w:pos="3312"/>
        </w:tabs>
        <w:rPr>
          <w:rFonts w:ascii="Arial" w:hAnsi="Arial" w:cs="Arial"/>
          <w:sz w:val="24"/>
          <w:szCs w:val="24"/>
        </w:rPr>
      </w:pPr>
      <w:r>
        <w:rPr>
          <w:rFonts w:ascii="Arial" w:hAnsi="Arial" w:cs="Arial"/>
          <w:noProof/>
          <w:sz w:val="24"/>
          <w:szCs w:val="24"/>
        </w:rPr>
        <w:drawing>
          <wp:anchor distT="0" distB="0" distL="114300" distR="114300" simplePos="0" relativeHeight="251634688" behindDoc="0" locked="0" layoutInCell="1" allowOverlap="1" wp14:anchorId="075351AA" wp14:editId="629ED2B5">
            <wp:simplePos x="0" y="0"/>
            <wp:positionH relativeFrom="column">
              <wp:posOffset>332451</wp:posOffset>
            </wp:positionH>
            <wp:positionV relativeFrom="paragraph">
              <wp:posOffset>739025</wp:posOffset>
            </wp:positionV>
            <wp:extent cx="6081945" cy="3248890"/>
            <wp:effectExtent l="152400" t="152400" r="338455" b="35179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6088449" cy="3252364"/>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521B610D" w14:textId="7F672090" w:rsidR="00D962FE" w:rsidRPr="00D962FE" w:rsidRDefault="00D962FE" w:rsidP="00D962FE">
      <w:pPr>
        <w:rPr>
          <w:rFonts w:ascii="Arial" w:hAnsi="Arial" w:cs="Arial"/>
          <w:sz w:val="24"/>
          <w:szCs w:val="24"/>
        </w:rPr>
      </w:pPr>
    </w:p>
    <w:p w14:paraId="32592348" w14:textId="20AB5B72" w:rsidR="00D962FE" w:rsidRPr="00D962FE" w:rsidRDefault="00D962FE" w:rsidP="00D962FE">
      <w:pPr>
        <w:rPr>
          <w:rFonts w:ascii="Arial" w:hAnsi="Arial" w:cs="Arial"/>
          <w:sz w:val="24"/>
          <w:szCs w:val="24"/>
        </w:rPr>
      </w:pPr>
    </w:p>
    <w:p w14:paraId="68DFF988" w14:textId="7374BD6E" w:rsidR="00D962FE" w:rsidRPr="00D962FE" w:rsidRDefault="00D962FE" w:rsidP="00D962FE">
      <w:pPr>
        <w:rPr>
          <w:rFonts w:ascii="Arial" w:hAnsi="Arial" w:cs="Arial"/>
          <w:sz w:val="24"/>
          <w:szCs w:val="24"/>
        </w:rPr>
      </w:pPr>
    </w:p>
    <w:p w14:paraId="60941BCC" w14:textId="2CFB3E3F" w:rsidR="00D962FE" w:rsidRPr="00D962FE" w:rsidRDefault="00D962FE" w:rsidP="00D962FE">
      <w:pPr>
        <w:rPr>
          <w:rFonts w:ascii="Arial" w:hAnsi="Arial" w:cs="Arial"/>
          <w:sz w:val="24"/>
          <w:szCs w:val="24"/>
        </w:rPr>
      </w:pPr>
    </w:p>
    <w:p w14:paraId="3D8FC842" w14:textId="50026FDB" w:rsidR="00D962FE" w:rsidRPr="00D962FE" w:rsidRDefault="00D962FE" w:rsidP="00D962FE">
      <w:pPr>
        <w:rPr>
          <w:rFonts w:ascii="Arial" w:hAnsi="Arial" w:cs="Arial"/>
          <w:sz w:val="24"/>
          <w:szCs w:val="24"/>
        </w:rPr>
      </w:pPr>
    </w:p>
    <w:p w14:paraId="088A0346" w14:textId="31AC3852" w:rsidR="00D962FE" w:rsidRPr="00D962FE" w:rsidRDefault="00D962FE" w:rsidP="00D962FE">
      <w:pPr>
        <w:rPr>
          <w:rFonts w:ascii="Arial" w:hAnsi="Arial" w:cs="Arial"/>
          <w:sz w:val="24"/>
          <w:szCs w:val="24"/>
        </w:rPr>
      </w:pPr>
    </w:p>
    <w:p w14:paraId="36F97BDB" w14:textId="1C1140C6" w:rsidR="00D962FE" w:rsidRPr="00D962FE" w:rsidRDefault="00D962FE" w:rsidP="00D962FE">
      <w:pPr>
        <w:rPr>
          <w:rFonts w:ascii="Arial" w:hAnsi="Arial" w:cs="Arial"/>
          <w:sz w:val="24"/>
          <w:szCs w:val="24"/>
        </w:rPr>
      </w:pPr>
    </w:p>
    <w:p w14:paraId="5CEEB8F4" w14:textId="4D3A5E5A" w:rsidR="00D962FE" w:rsidRPr="00D962FE" w:rsidRDefault="00D962FE" w:rsidP="00D962FE">
      <w:pPr>
        <w:rPr>
          <w:rFonts w:ascii="Arial" w:hAnsi="Arial" w:cs="Arial"/>
          <w:sz w:val="24"/>
          <w:szCs w:val="24"/>
        </w:rPr>
      </w:pPr>
    </w:p>
    <w:p w14:paraId="53428A3F" w14:textId="3ABE6DC6" w:rsidR="00D962FE" w:rsidRPr="00D962FE" w:rsidRDefault="00D962FE" w:rsidP="00D962FE">
      <w:pPr>
        <w:rPr>
          <w:rFonts w:ascii="Arial" w:hAnsi="Arial" w:cs="Arial"/>
          <w:sz w:val="24"/>
          <w:szCs w:val="24"/>
        </w:rPr>
      </w:pPr>
    </w:p>
    <w:p w14:paraId="36862B6F" w14:textId="543D0762" w:rsidR="00D962FE" w:rsidRPr="00D962FE" w:rsidRDefault="00D962FE" w:rsidP="00D962FE">
      <w:pPr>
        <w:rPr>
          <w:rFonts w:ascii="Arial" w:hAnsi="Arial" w:cs="Arial"/>
          <w:sz w:val="24"/>
          <w:szCs w:val="24"/>
        </w:rPr>
      </w:pPr>
    </w:p>
    <w:p w14:paraId="44510E12" w14:textId="7495AFB6" w:rsidR="00D962FE" w:rsidRPr="00D962FE" w:rsidRDefault="00D962FE" w:rsidP="00D962FE">
      <w:pPr>
        <w:rPr>
          <w:rFonts w:ascii="Arial" w:hAnsi="Arial" w:cs="Arial"/>
          <w:sz w:val="24"/>
          <w:szCs w:val="24"/>
        </w:rPr>
      </w:pPr>
    </w:p>
    <w:p w14:paraId="2D82DDE4" w14:textId="10874893" w:rsidR="00D962FE" w:rsidRPr="00D962FE" w:rsidRDefault="00D962FE" w:rsidP="00D962FE">
      <w:pPr>
        <w:rPr>
          <w:rFonts w:ascii="Arial" w:hAnsi="Arial" w:cs="Arial"/>
          <w:sz w:val="24"/>
          <w:szCs w:val="24"/>
        </w:rPr>
      </w:pPr>
    </w:p>
    <w:p w14:paraId="30F7F397" w14:textId="3348A692" w:rsidR="00D962FE" w:rsidRPr="00D962FE" w:rsidRDefault="00D962FE" w:rsidP="00D962FE">
      <w:pPr>
        <w:rPr>
          <w:rFonts w:ascii="Arial" w:hAnsi="Arial" w:cs="Arial"/>
          <w:sz w:val="24"/>
          <w:szCs w:val="24"/>
        </w:rPr>
      </w:pPr>
    </w:p>
    <w:p w14:paraId="052B0A28" w14:textId="5F314F36" w:rsidR="00D962FE" w:rsidRPr="00D962FE" w:rsidRDefault="00D962FE" w:rsidP="00D962FE">
      <w:pPr>
        <w:rPr>
          <w:rFonts w:ascii="Arial" w:hAnsi="Arial" w:cs="Arial"/>
          <w:sz w:val="24"/>
          <w:szCs w:val="24"/>
        </w:rPr>
      </w:pPr>
    </w:p>
    <w:p w14:paraId="01B8AAAE" w14:textId="24788372" w:rsidR="00D962FE" w:rsidRPr="00D962FE" w:rsidRDefault="00D962FE" w:rsidP="00D962FE">
      <w:pPr>
        <w:rPr>
          <w:rFonts w:ascii="Arial" w:hAnsi="Arial" w:cs="Arial"/>
          <w:sz w:val="24"/>
          <w:szCs w:val="24"/>
        </w:rPr>
      </w:pPr>
    </w:p>
    <w:p w14:paraId="3E5762AA" w14:textId="3970F1B8" w:rsidR="00D962FE" w:rsidRPr="00D962FE" w:rsidRDefault="00D962FE" w:rsidP="00D962FE">
      <w:pPr>
        <w:rPr>
          <w:rFonts w:ascii="Arial" w:hAnsi="Arial" w:cs="Arial"/>
          <w:sz w:val="24"/>
          <w:szCs w:val="24"/>
        </w:rPr>
      </w:pPr>
    </w:p>
    <w:p w14:paraId="3CF5F124" w14:textId="4230CEFD" w:rsidR="00D962FE" w:rsidRPr="00D962FE" w:rsidRDefault="00D962FE" w:rsidP="00D962FE">
      <w:pPr>
        <w:rPr>
          <w:rFonts w:ascii="Arial" w:hAnsi="Arial" w:cs="Arial"/>
          <w:sz w:val="24"/>
          <w:szCs w:val="24"/>
        </w:rPr>
      </w:pPr>
    </w:p>
    <w:p w14:paraId="6581A2BD" w14:textId="394D1CE7" w:rsidR="00D962FE" w:rsidRPr="00D962FE" w:rsidRDefault="00D962FE" w:rsidP="00D962FE">
      <w:pPr>
        <w:rPr>
          <w:rFonts w:ascii="Arial" w:hAnsi="Arial" w:cs="Arial"/>
          <w:sz w:val="24"/>
          <w:szCs w:val="24"/>
        </w:rPr>
      </w:pPr>
    </w:p>
    <w:p w14:paraId="5E5AA780" w14:textId="56D8D4AE" w:rsidR="00D962FE" w:rsidRPr="00D962FE" w:rsidRDefault="00D962FE" w:rsidP="00D962FE">
      <w:pPr>
        <w:rPr>
          <w:rFonts w:ascii="Arial" w:hAnsi="Arial" w:cs="Arial"/>
          <w:sz w:val="24"/>
          <w:szCs w:val="24"/>
        </w:rPr>
      </w:pPr>
    </w:p>
    <w:p w14:paraId="576408BA" w14:textId="33AFA887" w:rsidR="00D962FE" w:rsidRPr="00D962FE" w:rsidRDefault="00D962FE" w:rsidP="00D962FE">
      <w:pPr>
        <w:rPr>
          <w:rFonts w:ascii="Arial" w:hAnsi="Arial" w:cs="Arial"/>
          <w:sz w:val="24"/>
          <w:szCs w:val="24"/>
        </w:rPr>
      </w:pPr>
    </w:p>
    <w:p w14:paraId="74E11E87" w14:textId="7B5D18ED" w:rsidR="00D962FE" w:rsidRPr="00D962FE" w:rsidRDefault="00D962FE" w:rsidP="00D962FE">
      <w:pPr>
        <w:rPr>
          <w:rFonts w:ascii="Arial" w:hAnsi="Arial" w:cs="Arial"/>
          <w:sz w:val="24"/>
          <w:szCs w:val="24"/>
        </w:rPr>
      </w:pPr>
    </w:p>
    <w:p w14:paraId="3D922DEA" w14:textId="2BF8408D" w:rsidR="00D962FE" w:rsidRPr="00D962FE" w:rsidRDefault="00D962FE" w:rsidP="00D962FE">
      <w:pPr>
        <w:rPr>
          <w:rFonts w:ascii="Arial" w:hAnsi="Arial" w:cs="Arial"/>
          <w:sz w:val="24"/>
          <w:szCs w:val="24"/>
        </w:rPr>
      </w:pPr>
    </w:p>
    <w:p w14:paraId="6DD13331" w14:textId="0DA5D411" w:rsidR="00D962FE" w:rsidRDefault="00D962FE" w:rsidP="00D962FE">
      <w:pPr>
        <w:rPr>
          <w:rFonts w:ascii="Arial" w:hAnsi="Arial" w:cs="Arial"/>
          <w:sz w:val="24"/>
          <w:szCs w:val="24"/>
        </w:rPr>
      </w:pPr>
    </w:p>
    <w:p w14:paraId="2DC54DFE" w14:textId="278A8E1E" w:rsidR="00D962FE" w:rsidRDefault="00D962FE" w:rsidP="00D962FE">
      <w:pPr>
        <w:rPr>
          <w:rFonts w:ascii="Arial" w:hAnsi="Arial" w:cs="Arial"/>
          <w:sz w:val="24"/>
          <w:szCs w:val="24"/>
        </w:rPr>
      </w:pPr>
    </w:p>
    <w:p w14:paraId="097AE1C7" w14:textId="77777777" w:rsidR="001470C0" w:rsidRDefault="001470C0" w:rsidP="00D962FE">
      <w:pPr>
        <w:rPr>
          <w:rFonts w:ascii="Arial" w:hAnsi="Arial" w:cs="Arial"/>
          <w:sz w:val="24"/>
          <w:szCs w:val="24"/>
        </w:rPr>
      </w:pPr>
    </w:p>
    <w:p w14:paraId="044C4BB4" w14:textId="11569186" w:rsidR="00D962FE" w:rsidRDefault="00D962FE" w:rsidP="00D962FE">
      <w:pPr>
        <w:tabs>
          <w:tab w:val="left" w:pos="4785"/>
        </w:tabs>
        <w:jc w:val="center"/>
        <w:rPr>
          <w:b/>
          <w:bCs/>
        </w:rPr>
      </w:pPr>
      <w:r w:rsidRPr="00BB4DE8">
        <w:rPr>
          <w:b/>
          <w:bCs/>
        </w:rPr>
        <w:t>Fig. 3.</w:t>
      </w:r>
      <w:r>
        <w:rPr>
          <w:b/>
          <w:bCs/>
        </w:rPr>
        <w:t>5.</w:t>
      </w:r>
      <w:r w:rsidR="006E6189">
        <w:rPr>
          <w:b/>
          <w:bCs/>
        </w:rPr>
        <w:t>2</w:t>
      </w:r>
      <w:r>
        <w:rPr>
          <w:b/>
          <w:bCs/>
        </w:rPr>
        <w:t xml:space="preserve"> Admin Dashboard</w:t>
      </w:r>
    </w:p>
    <w:p w14:paraId="17370AE9" w14:textId="15F87A2D" w:rsidR="00D962FE" w:rsidRDefault="00D962FE" w:rsidP="00D962FE">
      <w:pPr>
        <w:jc w:val="center"/>
        <w:rPr>
          <w:rFonts w:ascii="Arial" w:hAnsi="Arial" w:cs="Arial"/>
          <w:sz w:val="24"/>
          <w:szCs w:val="24"/>
        </w:rPr>
      </w:pPr>
    </w:p>
    <w:p w14:paraId="7873C8D7" w14:textId="0CECDEAA" w:rsidR="00D962FE" w:rsidRDefault="00D962FE" w:rsidP="003D4503">
      <w:pPr>
        <w:rPr>
          <w:rFonts w:ascii="Arial" w:hAnsi="Arial" w:cs="Arial"/>
          <w:sz w:val="24"/>
          <w:szCs w:val="24"/>
        </w:rPr>
      </w:pPr>
    </w:p>
    <w:p w14:paraId="7626CB4A" w14:textId="619010D5" w:rsidR="00D962FE" w:rsidRDefault="00D962FE" w:rsidP="007E4114">
      <w:pPr>
        <w:spacing w:line="360" w:lineRule="auto"/>
        <w:ind w:left="720"/>
        <w:jc w:val="both"/>
        <w:rPr>
          <w:rFonts w:ascii="Arial" w:hAnsi="Arial" w:cs="Arial"/>
          <w:b/>
          <w:bCs/>
          <w:sz w:val="24"/>
          <w:szCs w:val="24"/>
        </w:rPr>
      </w:pPr>
      <w:r>
        <w:rPr>
          <w:rFonts w:ascii="Arial" w:hAnsi="Arial" w:cs="Arial"/>
          <w:sz w:val="24"/>
          <w:szCs w:val="24"/>
        </w:rPr>
        <w:t>Once the login credentials are enter</w:t>
      </w:r>
      <w:r w:rsidR="001470C0">
        <w:rPr>
          <w:rFonts w:ascii="Arial" w:hAnsi="Arial" w:cs="Arial"/>
          <w:sz w:val="24"/>
          <w:szCs w:val="24"/>
        </w:rPr>
        <w:t>ed</w:t>
      </w:r>
      <w:r>
        <w:rPr>
          <w:rFonts w:ascii="Arial" w:hAnsi="Arial" w:cs="Arial"/>
          <w:sz w:val="24"/>
          <w:szCs w:val="24"/>
        </w:rPr>
        <w:t xml:space="preserve"> then the first page visible </w:t>
      </w:r>
      <w:r w:rsidR="001470C0">
        <w:rPr>
          <w:rFonts w:ascii="Arial" w:hAnsi="Arial" w:cs="Arial"/>
          <w:sz w:val="24"/>
          <w:szCs w:val="24"/>
        </w:rPr>
        <w:t xml:space="preserve">will be </w:t>
      </w:r>
      <w:r w:rsidRPr="00DE0170">
        <w:rPr>
          <w:rFonts w:ascii="Arial" w:hAnsi="Arial" w:cs="Arial"/>
          <w:sz w:val="24"/>
          <w:szCs w:val="24"/>
        </w:rPr>
        <w:t>dashboard</w:t>
      </w:r>
    </w:p>
    <w:p w14:paraId="36DD2578" w14:textId="29A4EC16" w:rsidR="001470C0" w:rsidRDefault="00D962FE" w:rsidP="007E4114">
      <w:pPr>
        <w:spacing w:line="360" w:lineRule="auto"/>
        <w:ind w:left="720"/>
        <w:jc w:val="both"/>
        <w:rPr>
          <w:rFonts w:ascii="Arial" w:hAnsi="Arial" w:cs="Arial"/>
          <w:sz w:val="24"/>
          <w:szCs w:val="24"/>
        </w:rPr>
      </w:pPr>
      <w:r w:rsidRPr="00D962FE">
        <w:rPr>
          <w:rFonts w:ascii="Arial" w:hAnsi="Arial" w:cs="Arial"/>
          <w:sz w:val="24"/>
          <w:szCs w:val="24"/>
        </w:rPr>
        <w:t>Th</w:t>
      </w:r>
      <w:r>
        <w:rPr>
          <w:rFonts w:ascii="Arial" w:hAnsi="Arial" w:cs="Arial"/>
          <w:sz w:val="24"/>
          <w:szCs w:val="24"/>
        </w:rPr>
        <w:t xml:space="preserve">is page contains all the statics records of data. </w:t>
      </w:r>
      <w:r w:rsidR="001470C0">
        <w:rPr>
          <w:rFonts w:ascii="Arial" w:hAnsi="Arial" w:cs="Arial"/>
          <w:sz w:val="24"/>
          <w:szCs w:val="24"/>
        </w:rPr>
        <w:t>Admin has permission to add delete update Records in the database. All change will reflect directly to the user profile in real time.</w:t>
      </w:r>
    </w:p>
    <w:p w14:paraId="09C0CCC7" w14:textId="447CA4EA" w:rsidR="006E6189" w:rsidRPr="006E6189" w:rsidRDefault="006E6189" w:rsidP="006E6189">
      <w:pPr>
        <w:rPr>
          <w:rFonts w:ascii="Arial" w:hAnsi="Arial" w:cs="Arial"/>
          <w:sz w:val="24"/>
          <w:szCs w:val="24"/>
        </w:rPr>
      </w:pPr>
    </w:p>
    <w:p w14:paraId="7CCF8ECE" w14:textId="41A660F5" w:rsidR="006E6189" w:rsidRPr="006E6189" w:rsidRDefault="006E6189" w:rsidP="006E6189">
      <w:pPr>
        <w:rPr>
          <w:rFonts w:ascii="Arial" w:hAnsi="Arial" w:cs="Arial"/>
          <w:sz w:val="24"/>
          <w:szCs w:val="24"/>
        </w:rPr>
      </w:pPr>
    </w:p>
    <w:p w14:paraId="26E2750A" w14:textId="58B0D8E6" w:rsidR="006E6189" w:rsidRPr="006E6189" w:rsidRDefault="006E6189" w:rsidP="006E6189">
      <w:pPr>
        <w:rPr>
          <w:rFonts w:ascii="Arial" w:hAnsi="Arial" w:cs="Arial"/>
          <w:sz w:val="24"/>
          <w:szCs w:val="24"/>
        </w:rPr>
      </w:pPr>
    </w:p>
    <w:p w14:paraId="137DC859" w14:textId="5B7BBB2C" w:rsidR="006E6189" w:rsidRPr="006E6189" w:rsidRDefault="006E6189" w:rsidP="006E6189">
      <w:pPr>
        <w:rPr>
          <w:rFonts w:ascii="Arial" w:hAnsi="Arial" w:cs="Arial"/>
          <w:sz w:val="24"/>
          <w:szCs w:val="24"/>
        </w:rPr>
      </w:pPr>
    </w:p>
    <w:p w14:paraId="34C873B5" w14:textId="090BAFBD" w:rsidR="006E6189" w:rsidRPr="006E6189" w:rsidRDefault="006E6189" w:rsidP="006E6189">
      <w:pPr>
        <w:rPr>
          <w:rFonts w:ascii="Arial" w:hAnsi="Arial" w:cs="Arial"/>
          <w:sz w:val="24"/>
          <w:szCs w:val="24"/>
        </w:rPr>
      </w:pPr>
    </w:p>
    <w:p w14:paraId="206195FE" w14:textId="5AC3EAD1" w:rsidR="006E6189" w:rsidRPr="006E6189" w:rsidRDefault="006E6189" w:rsidP="006E6189">
      <w:pPr>
        <w:rPr>
          <w:rFonts w:ascii="Arial" w:hAnsi="Arial" w:cs="Arial"/>
          <w:sz w:val="24"/>
          <w:szCs w:val="24"/>
        </w:rPr>
      </w:pPr>
    </w:p>
    <w:p w14:paraId="291440F3" w14:textId="090C68C5" w:rsidR="006E6189" w:rsidRPr="006E6189" w:rsidRDefault="006E6189" w:rsidP="006E6189">
      <w:pPr>
        <w:rPr>
          <w:rFonts w:ascii="Arial" w:hAnsi="Arial" w:cs="Arial"/>
          <w:sz w:val="24"/>
          <w:szCs w:val="24"/>
        </w:rPr>
      </w:pPr>
    </w:p>
    <w:p w14:paraId="3C1C13C6" w14:textId="1C2F7457" w:rsidR="006E6189" w:rsidRPr="006E6189" w:rsidRDefault="006E6189" w:rsidP="006E6189">
      <w:pPr>
        <w:rPr>
          <w:rFonts w:ascii="Arial" w:hAnsi="Arial" w:cs="Arial"/>
          <w:sz w:val="24"/>
          <w:szCs w:val="24"/>
        </w:rPr>
      </w:pPr>
    </w:p>
    <w:p w14:paraId="638EE62D" w14:textId="7C212B81" w:rsidR="006E6189" w:rsidRPr="006E6189" w:rsidRDefault="006E6189" w:rsidP="006E6189">
      <w:pPr>
        <w:rPr>
          <w:rFonts w:ascii="Arial" w:hAnsi="Arial" w:cs="Arial"/>
          <w:sz w:val="24"/>
          <w:szCs w:val="24"/>
        </w:rPr>
      </w:pPr>
    </w:p>
    <w:p w14:paraId="1F8EE7EE" w14:textId="486456E0" w:rsidR="006E6189" w:rsidRPr="006E6189" w:rsidRDefault="006E6189" w:rsidP="006E6189">
      <w:pPr>
        <w:rPr>
          <w:rFonts w:ascii="Arial" w:hAnsi="Arial" w:cs="Arial"/>
          <w:sz w:val="24"/>
          <w:szCs w:val="24"/>
        </w:rPr>
      </w:pPr>
    </w:p>
    <w:p w14:paraId="4C6598CE" w14:textId="70A3F0F9" w:rsidR="006E6189" w:rsidRPr="006E6189" w:rsidRDefault="006E6189" w:rsidP="006E6189">
      <w:pPr>
        <w:rPr>
          <w:rFonts w:ascii="Arial" w:hAnsi="Arial" w:cs="Arial"/>
          <w:sz w:val="24"/>
          <w:szCs w:val="24"/>
        </w:rPr>
      </w:pPr>
    </w:p>
    <w:p w14:paraId="5C606E00" w14:textId="7A68E56A" w:rsidR="006E6189" w:rsidRPr="006E6189" w:rsidRDefault="006E6189" w:rsidP="006E6189">
      <w:pPr>
        <w:rPr>
          <w:rFonts w:ascii="Arial" w:hAnsi="Arial" w:cs="Arial"/>
          <w:sz w:val="24"/>
          <w:szCs w:val="24"/>
        </w:rPr>
      </w:pPr>
    </w:p>
    <w:p w14:paraId="25361789" w14:textId="27319858" w:rsidR="006E6189" w:rsidRDefault="006E6189" w:rsidP="006E6189">
      <w:pPr>
        <w:rPr>
          <w:rFonts w:ascii="Arial" w:hAnsi="Arial" w:cs="Arial"/>
          <w:sz w:val="24"/>
          <w:szCs w:val="24"/>
        </w:rPr>
      </w:pPr>
    </w:p>
    <w:p w14:paraId="34AE3CF0" w14:textId="1B649C48" w:rsidR="006E6189" w:rsidRDefault="006E6189" w:rsidP="006E6189">
      <w:pPr>
        <w:rPr>
          <w:rFonts w:ascii="Arial" w:hAnsi="Arial" w:cs="Arial"/>
          <w:sz w:val="24"/>
          <w:szCs w:val="24"/>
        </w:rPr>
      </w:pPr>
    </w:p>
    <w:p w14:paraId="7DCC2881" w14:textId="199BA2C9" w:rsidR="006E6189" w:rsidRDefault="006E6189" w:rsidP="006E6189">
      <w:pPr>
        <w:tabs>
          <w:tab w:val="left" w:pos="4451"/>
        </w:tabs>
        <w:rPr>
          <w:rFonts w:ascii="Arial" w:hAnsi="Arial" w:cs="Arial"/>
          <w:sz w:val="24"/>
          <w:szCs w:val="24"/>
        </w:rPr>
      </w:pPr>
      <w:r>
        <w:rPr>
          <w:rFonts w:ascii="Arial" w:hAnsi="Arial" w:cs="Arial"/>
          <w:sz w:val="24"/>
          <w:szCs w:val="24"/>
        </w:rPr>
        <w:tab/>
      </w:r>
    </w:p>
    <w:p w14:paraId="68117C80" w14:textId="77777777" w:rsidR="00B21B1F" w:rsidRDefault="00B21B1F" w:rsidP="006E6189">
      <w:pPr>
        <w:tabs>
          <w:tab w:val="left" w:pos="4451"/>
        </w:tabs>
        <w:rPr>
          <w:rFonts w:ascii="Arial" w:hAnsi="Arial" w:cs="Arial"/>
          <w:sz w:val="24"/>
          <w:szCs w:val="24"/>
        </w:rPr>
      </w:pPr>
    </w:p>
    <w:p w14:paraId="5997BAC0" w14:textId="77777777" w:rsidR="00B21B1F" w:rsidRDefault="00B21B1F" w:rsidP="006E6189">
      <w:pPr>
        <w:tabs>
          <w:tab w:val="left" w:pos="4451"/>
        </w:tabs>
        <w:rPr>
          <w:rFonts w:ascii="Arial" w:hAnsi="Arial" w:cs="Arial"/>
          <w:sz w:val="24"/>
          <w:szCs w:val="24"/>
        </w:rPr>
      </w:pPr>
    </w:p>
    <w:p w14:paraId="02C0C899" w14:textId="61BCA9B7" w:rsidR="006E6189" w:rsidRDefault="003D4503" w:rsidP="006E6189">
      <w:pPr>
        <w:tabs>
          <w:tab w:val="left" w:pos="4451"/>
        </w:tabs>
        <w:rPr>
          <w:rFonts w:ascii="Arial" w:hAnsi="Arial" w:cs="Arial"/>
          <w:sz w:val="24"/>
          <w:szCs w:val="24"/>
        </w:rPr>
      </w:pPr>
      <w:r>
        <w:rPr>
          <w:rFonts w:ascii="Arial" w:hAnsi="Arial" w:cs="Arial"/>
          <w:noProof/>
          <w:sz w:val="24"/>
          <w:szCs w:val="24"/>
        </w:rPr>
        <w:drawing>
          <wp:anchor distT="0" distB="0" distL="114300" distR="114300" simplePos="0" relativeHeight="251652096" behindDoc="0" locked="0" layoutInCell="1" allowOverlap="1" wp14:anchorId="07BE0A77" wp14:editId="020651D5">
            <wp:simplePos x="0" y="0"/>
            <wp:positionH relativeFrom="column">
              <wp:posOffset>251460</wp:posOffset>
            </wp:positionH>
            <wp:positionV relativeFrom="paragraph">
              <wp:posOffset>158750</wp:posOffset>
            </wp:positionV>
            <wp:extent cx="6329022" cy="2805546"/>
            <wp:effectExtent l="152400" t="152400" r="339090" b="33782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329022" cy="2805546"/>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0704047A" w14:textId="6BF99B03" w:rsidR="006E6189" w:rsidRPr="006E6189" w:rsidRDefault="006E6189" w:rsidP="006E6189">
      <w:pPr>
        <w:rPr>
          <w:rFonts w:ascii="Arial" w:hAnsi="Arial" w:cs="Arial"/>
          <w:sz w:val="24"/>
          <w:szCs w:val="24"/>
        </w:rPr>
      </w:pPr>
    </w:p>
    <w:p w14:paraId="51342223" w14:textId="3AA98816" w:rsidR="006E6189" w:rsidRPr="006E6189" w:rsidRDefault="006E6189" w:rsidP="006E6189">
      <w:pPr>
        <w:rPr>
          <w:rFonts w:ascii="Arial" w:hAnsi="Arial" w:cs="Arial"/>
          <w:sz w:val="24"/>
          <w:szCs w:val="24"/>
        </w:rPr>
      </w:pPr>
    </w:p>
    <w:p w14:paraId="3EBD72B4" w14:textId="5F18DB7E" w:rsidR="006E6189" w:rsidRPr="006E6189" w:rsidRDefault="006E6189" w:rsidP="006E6189">
      <w:pPr>
        <w:rPr>
          <w:rFonts w:ascii="Arial" w:hAnsi="Arial" w:cs="Arial"/>
          <w:sz w:val="24"/>
          <w:szCs w:val="24"/>
        </w:rPr>
      </w:pPr>
    </w:p>
    <w:p w14:paraId="11268255" w14:textId="0D62A5DD" w:rsidR="006E6189" w:rsidRPr="006E6189" w:rsidRDefault="006E6189" w:rsidP="006E6189">
      <w:pPr>
        <w:rPr>
          <w:rFonts w:ascii="Arial" w:hAnsi="Arial" w:cs="Arial"/>
          <w:sz w:val="24"/>
          <w:szCs w:val="24"/>
        </w:rPr>
      </w:pPr>
    </w:p>
    <w:p w14:paraId="1C81BE7E" w14:textId="3875ABE2" w:rsidR="006E6189" w:rsidRPr="006E6189" w:rsidRDefault="006E6189" w:rsidP="006E6189">
      <w:pPr>
        <w:rPr>
          <w:rFonts w:ascii="Arial" w:hAnsi="Arial" w:cs="Arial"/>
          <w:sz w:val="24"/>
          <w:szCs w:val="24"/>
        </w:rPr>
      </w:pPr>
    </w:p>
    <w:p w14:paraId="154FDB37" w14:textId="339985DA" w:rsidR="006E6189" w:rsidRPr="006E6189" w:rsidRDefault="006E6189" w:rsidP="006E6189">
      <w:pPr>
        <w:rPr>
          <w:rFonts w:ascii="Arial" w:hAnsi="Arial" w:cs="Arial"/>
          <w:sz w:val="24"/>
          <w:szCs w:val="24"/>
        </w:rPr>
      </w:pPr>
    </w:p>
    <w:p w14:paraId="23B0D0DE" w14:textId="514991DD" w:rsidR="006E6189" w:rsidRPr="006E6189" w:rsidRDefault="006E6189" w:rsidP="006E6189">
      <w:pPr>
        <w:rPr>
          <w:rFonts w:ascii="Arial" w:hAnsi="Arial" w:cs="Arial"/>
          <w:sz w:val="24"/>
          <w:szCs w:val="24"/>
        </w:rPr>
      </w:pPr>
    </w:p>
    <w:p w14:paraId="0E6DB47D" w14:textId="21B1D3CA" w:rsidR="006E6189" w:rsidRPr="006E6189" w:rsidRDefault="006E6189" w:rsidP="006E6189">
      <w:pPr>
        <w:rPr>
          <w:rFonts w:ascii="Arial" w:hAnsi="Arial" w:cs="Arial"/>
          <w:sz w:val="24"/>
          <w:szCs w:val="24"/>
        </w:rPr>
      </w:pPr>
    </w:p>
    <w:p w14:paraId="3E169E96" w14:textId="04CEAECC" w:rsidR="006E6189" w:rsidRPr="006E6189" w:rsidRDefault="006E6189" w:rsidP="006E6189">
      <w:pPr>
        <w:rPr>
          <w:rFonts w:ascii="Arial" w:hAnsi="Arial" w:cs="Arial"/>
          <w:sz w:val="24"/>
          <w:szCs w:val="24"/>
        </w:rPr>
      </w:pPr>
    </w:p>
    <w:p w14:paraId="08147478" w14:textId="13C4E774" w:rsidR="006E6189" w:rsidRPr="006E6189" w:rsidRDefault="006E6189" w:rsidP="006E6189">
      <w:pPr>
        <w:rPr>
          <w:rFonts w:ascii="Arial" w:hAnsi="Arial" w:cs="Arial"/>
          <w:sz w:val="24"/>
          <w:szCs w:val="24"/>
        </w:rPr>
      </w:pPr>
    </w:p>
    <w:p w14:paraId="03F0080A" w14:textId="2A711245" w:rsidR="006E6189" w:rsidRPr="006E6189" w:rsidRDefault="006E6189" w:rsidP="006E6189">
      <w:pPr>
        <w:rPr>
          <w:rFonts w:ascii="Arial" w:hAnsi="Arial" w:cs="Arial"/>
          <w:sz w:val="24"/>
          <w:szCs w:val="24"/>
        </w:rPr>
      </w:pPr>
    </w:p>
    <w:p w14:paraId="4ED6A21B" w14:textId="1B15B2C3" w:rsidR="006E6189" w:rsidRPr="006E6189" w:rsidRDefault="006E6189" w:rsidP="006E6189">
      <w:pPr>
        <w:rPr>
          <w:rFonts w:ascii="Arial" w:hAnsi="Arial" w:cs="Arial"/>
          <w:sz w:val="24"/>
          <w:szCs w:val="24"/>
        </w:rPr>
      </w:pPr>
    </w:p>
    <w:p w14:paraId="2A77AB39" w14:textId="4BF06F04" w:rsidR="006E6189" w:rsidRPr="006E6189" w:rsidRDefault="006E6189" w:rsidP="006E6189">
      <w:pPr>
        <w:rPr>
          <w:rFonts w:ascii="Arial" w:hAnsi="Arial" w:cs="Arial"/>
          <w:sz w:val="24"/>
          <w:szCs w:val="24"/>
        </w:rPr>
      </w:pPr>
    </w:p>
    <w:p w14:paraId="61DFC6F7" w14:textId="60E0DBC1" w:rsidR="006E6189" w:rsidRPr="006E6189" w:rsidRDefault="006E6189" w:rsidP="006E6189">
      <w:pPr>
        <w:rPr>
          <w:rFonts w:ascii="Arial" w:hAnsi="Arial" w:cs="Arial"/>
          <w:sz w:val="24"/>
          <w:szCs w:val="24"/>
        </w:rPr>
      </w:pPr>
    </w:p>
    <w:p w14:paraId="2D5B55C7" w14:textId="23F684E4" w:rsidR="006E6189" w:rsidRPr="006E6189" w:rsidRDefault="006E6189" w:rsidP="006E6189">
      <w:pPr>
        <w:rPr>
          <w:rFonts w:ascii="Arial" w:hAnsi="Arial" w:cs="Arial"/>
          <w:sz w:val="24"/>
          <w:szCs w:val="24"/>
        </w:rPr>
      </w:pPr>
    </w:p>
    <w:p w14:paraId="4354F140" w14:textId="2CB7F699" w:rsidR="006E6189" w:rsidRPr="006E6189" w:rsidRDefault="006E6189" w:rsidP="006E6189">
      <w:pPr>
        <w:rPr>
          <w:rFonts w:ascii="Arial" w:hAnsi="Arial" w:cs="Arial"/>
          <w:sz w:val="24"/>
          <w:szCs w:val="24"/>
        </w:rPr>
      </w:pPr>
    </w:p>
    <w:p w14:paraId="2B6CD5C6" w14:textId="0951DF94" w:rsidR="006E6189" w:rsidRPr="006E6189" w:rsidRDefault="006E6189" w:rsidP="006E6189">
      <w:pPr>
        <w:rPr>
          <w:rFonts w:ascii="Arial" w:hAnsi="Arial" w:cs="Arial"/>
          <w:sz w:val="24"/>
          <w:szCs w:val="24"/>
        </w:rPr>
      </w:pPr>
    </w:p>
    <w:p w14:paraId="2D9BED3E" w14:textId="51E927EF" w:rsidR="00B21B1F" w:rsidRDefault="00B21B1F" w:rsidP="006E6189">
      <w:pPr>
        <w:rPr>
          <w:rFonts w:ascii="Arial" w:hAnsi="Arial" w:cs="Arial"/>
          <w:sz w:val="24"/>
          <w:szCs w:val="24"/>
        </w:rPr>
      </w:pPr>
    </w:p>
    <w:p w14:paraId="78ADCF71" w14:textId="77777777" w:rsidR="00B21B1F" w:rsidRDefault="00B21B1F" w:rsidP="006E6189">
      <w:pPr>
        <w:rPr>
          <w:rFonts w:ascii="Arial" w:hAnsi="Arial" w:cs="Arial"/>
          <w:sz w:val="24"/>
          <w:szCs w:val="24"/>
        </w:rPr>
      </w:pPr>
    </w:p>
    <w:p w14:paraId="5C342E5D" w14:textId="58E392A8" w:rsidR="006E6189" w:rsidRDefault="006E6189" w:rsidP="006E6189">
      <w:pPr>
        <w:rPr>
          <w:rFonts w:ascii="Arial" w:hAnsi="Arial" w:cs="Arial"/>
          <w:sz w:val="24"/>
          <w:szCs w:val="24"/>
        </w:rPr>
      </w:pPr>
    </w:p>
    <w:p w14:paraId="11FE900D" w14:textId="7F647A38" w:rsidR="006E6189" w:rsidRDefault="006E6189" w:rsidP="006E6189">
      <w:pPr>
        <w:tabs>
          <w:tab w:val="left" w:pos="4785"/>
        </w:tabs>
        <w:jc w:val="center"/>
        <w:rPr>
          <w:b/>
          <w:bCs/>
        </w:rPr>
      </w:pPr>
      <w:r w:rsidRPr="00BB4DE8">
        <w:rPr>
          <w:b/>
          <w:bCs/>
        </w:rPr>
        <w:t>Fig. 3.</w:t>
      </w:r>
      <w:r>
        <w:rPr>
          <w:b/>
          <w:bCs/>
        </w:rPr>
        <w:t>5.3 Admin User Dashboard</w:t>
      </w:r>
    </w:p>
    <w:p w14:paraId="2D7E0DF3" w14:textId="4CB1ADC7" w:rsidR="006E6189" w:rsidRDefault="006E6189" w:rsidP="006E6189">
      <w:pPr>
        <w:jc w:val="center"/>
        <w:rPr>
          <w:rFonts w:ascii="Arial" w:hAnsi="Arial" w:cs="Arial"/>
          <w:sz w:val="24"/>
          <w:szCs w:val="24"/>
        </w:rPr>
      </w:pPr>
    </w:p>
    <w:p w14:paraId="7664F574" w14:textId="4752A318" w:rsidR="00016BAB" w:rsidRDefault="006E6189" w:rsidP="007E4114">
      <w:pPr>
        <w:spacing w:line="360" w:lineRule="auto"/>
        <w:ind w:left="720"/>
        <w:jc w:val="both"/>
        <w:rPr>
          <w:rFonts w:ascii="Arial" w:hAnsi="Arial" w:cs="Arial"/>
          <w:sz w:val="24"/>
          <w:szCs w:val="24"/>
        </w:rPr>
      </w:pPr>
      <w:r w:rsidRPr="006E6189">
        <w:rPr>
          <w:rFonts w:ascii="Arial" w:hAnsi="Arial" w:cs="Arial"/>
          <w:sz w:val="24"/>
          <w:szCs w:val="24"/>
        </w:rPr>
        <w:t>Once the user is registered and Activate his profile by going to his personal email I</w:t>
      </w:r>
      <w:r>
        <w:rPr>
          <w:rFonts w:ascii="Arial" w:hAnsi="Arial" w:cs="Arial"/>
          <w:sz w:val="24"/>
          <w:szCs w:val="24"/>
        </w:rPr>
        <w:t>D</w:t>
      </w:r>
      <w:r w:rsidRPr="006E6189">
        <w:rPr>
          <w:rFonts w:ascii="Arial" w:hAnsi="Arial" w:cs="Arial"/>
          <w:sz w:val="24"/>
          <w:szCs w:val="24"/>
        </w:rPr>
        <w:t xml:space="preserve"> </w:t>
      </w:r>
      <w:r>
        <w:rPr>
          <w:rFonts w:ascii="Arial" w:hAnsi="Arial" w:cs="Arial"/>
          <w:sz w:val="24"/>
          <w:szCs w:val="24"/>
        </w:rPr>
        <w:t>this</w:t>
      </w:r>
    </w:p>
    <w:p w14:paraId="310AB9C4" w14:textId="01183AED" w:rsidR="00016BAB" w:rsidRDefault="006E6189" w:rsidP="007E4114">
      <w:pPr>
        <w:spacing w:line="360" w:lineRule="auto"/>
        <w:ind w:left="720"/>
        <w:jc w:val="both"/>
        <w:rPr>
          <w:rFonts w:ascii="Arial" w:hAnsi="Arial" w:cs="Arial"/>
          <w:sz w:val="24"/>
          <w:szCs w:val="24"/>
        </w:rPr>
      </w:pPr>
      <w:r>
        <w:rPr>
          <w:rFonts w:ascii="Arial" w:hAnsi="Arial" w:cs="Arial"/>
          <w:sz w:val="24"/>
          <w:szCs w:val="24"/>
        </w:rPr>
        <w:t>process</w:t>
      </w:r>
      <w:r w:rsidRPr="006E6189">
        <w:rPr>
          <w:rFonts w:ascii="Arial" w:hAnsi="Arial" w:cs="Arial"/>
          <w:sz w:val="24"/>
          <w:szCs w:val="24"/>
        </w:rPr>
        <w:t xml:space="preserve"> act as a proof here that the user is Valid. All the registered user will be visible here</w:t>
      </w:r>
      <w:r>
        <w:rPr>
          <w:rFonts w:ascii="Arial" w:hAnsi="Arial" w:cs="Arial"/>
          <w:sz w:val="24"/>
          <w:szCs w:val="24"/>
        </w:rPr>
        <w:t>.</w:t>
      </w:r>
    </w:p>
    <w:p w14:paraId="394531A4" w14:textId="2843C29B" w:rsidR="00016BAB" w:rsidRDefault="006E6189" w:rsidP="007E4114">
      <w:pPr>
        <w:spacing w:line="360" w:lineRule="auto"/>
        <w:ind w:left="720"/>
        <w:jc w:val="both"/>
        <w:rPr>
          <w:rFonts w:ascii="Arial" w:hAnsi="Arial" w:cs="Arial"/>
          <w:sz w:val="24"/>
          <w:szCs w:val="24"/>
        </w:rPr>
      </w:pPr>
      <w:r>
        <w:rPr>
          <w:rFonts w:ascii="Arial" w:hAnsi="Arial" w:cs="Arial"/>
          <w:sz w:val="24"/>
          <w:szCs w:val="24"/>
        </w:rPr>
        <w:t>Admin has Authority to delete any user data and suspend any user as well.</w:t>
      </w:r>
      <w:r w:rsidR="00016BAB">
        <w:rPr>
          <w:rFonts w:ascii="Arial" w:hAnsi="Arial" w:cs="Arial"/>
          <w:sz w:val="24"/>
          <w:szCs w:val="24"/>
        </w:rPr>
        <w:t xml:space="preserve"> </w:t>
      </w:r>
      <w:r>
        <w:rPr>
          <w:rFonts w:ascii="Arial" w:hAnsi="Arial" w:cs="Arial"/>
          <w:sz w:val="24"/>
          <w:szCs w:val="24"/>
        </w:rPr>
        <w:t>The password</w:t>
      </w:r>
    </w:p>
    <w:p w14:paraId="245799B9" w14:textId="238A8FF4" w:rsidR="006E6189" w:rsidRPr="006E6189" w:rsidRDefault="006E6189" w:rsidP="007E4114">
      <w:pPr>
        <w:spacing w:line="360" w:lineRule="auto"/>
        <w:ind w:left="720"/>
        <w:jc w:val="both"/>
        <w:rPr>
          <w:rFonts w:ascii="Arial" w:hAnsi="Arial" w:cs="Arial"/>
          <w:sz w:val="24"/>
          <w:szCs w:val="24"/>
        </w:rPr>
      </w:pPr>
      <w:r>
        <w:rPr>
          <w:rFonts w:ascii="Arial" w:hAnsi="Arial" w:cs="Arial"/>
          <w:sz w:val="24"/>
          <w:szCs w:val="24"/>
        </w:rPr>
        <w:t>&amp; token wasn’t be in plain text due to security reasons.</w:t>
      </w:r>
      <w:r w:rsidR="00016BAB">
        <w:rPr>
          <w:rFonts w:ascii="Arial" w:hAnsi="Arial" w:cs="Arial"/>
          <w:sz w:val="24"/>
          <w:szCs w:val="24"/>
        </w:rPr>
        <w:t xml:space="preserve"> Token is generated at the tim</w:t>
      </w:r>
      <w:r w:rsidR="000A58CC">
        <w:rPr>
          <w:rFonts w:ascii="Arial" w:hAnsi="Arial" w:cs="Arial"/>
          <w:sz w:val="24"/>
          <w:szCs w:val="24"/>
        </w:rPr>
        <w:t xml:space="preserve">e </w:t>
      </w:r>
      <w:r w:rsidR="00016BAB">
        <w:rPr>
          <w:rFonts w:ascii="Arial" w:hAnsi="Arial" w:cs="Arial"/>
          <w:sz w:val="24"/>
          <w:szCs w:val="24"/>
        </w:rPr>
        <w:t>once the</w:t>
      </w:r>
      <w:r w:rsidR="000A58CC">
        <w:rPr>
          <w:rFonts w:ascii="Arial" w:hAnsi="Arial" w:cs="Arial"/>
          <w:sz w:val="24"/>
          <w:szCs w:val="24"/>
        </w:rPr>
        <w:t xml:space="preserve"> </w:t>
      </w:r>
      <w:r w:rsidR="00016BAB">
        <w:rPr>
          <w:rFonts w:ascii="Arial" w:hAnsi="Arial" w:cs="Arial"/>
          <w:sz w:val="24"/>
          <w:szCs w:val="24"/>
        </w:rPr>
        <w:t xml:space="preserve">user is successfully activating his profile by the link that sent to his email ID. Link is valid for 4hr else link </w:t>
      </w:r>
      <w:r w:rsidR="00694678">
        <w:rPr>
          <w:rFonts w:ascii="Arial" w:hAnsi="Arial" w:cs="Arial"/>
          <w:sz w:val="24"/>
          <w:szCs w:val="24"/>
        </w:rPr>
        <w:t>will be</w:t>
      </w:r>
      <w:r w:rsidR="00016BAB">
        <w:rPr>
          <w:rFonts w:ascii="Arial" w:hAnsi="Arial" w:cs="Arial"/>
          <w:sz w:val="24"/>
          <w:szCs w:val="24"/>
        </w:rPr>
        <w:t xml:space="preserve"> expire.</w:t>
      </w:r>
    </w:p>
    <w:p w14:paraId="576499D0" w14:textId="3847E280" w:rsidR="006E6189" w:rsidRDefault="006E6189" w:rsidP="000A58CC">
      <w:pPr>
        <w:jc w:val="center"/>
        <w:rPr>
          <w:rFonts w:ascii="Arial" w:hAnsi="Arial" w:cs="Arial"/>
          <w:sz w:val="24"/>
          <w:szCs w:val="24"/>
        </w:rPr>
      </w:pPr>
    </w:p>
    <w:p w14:paraId="38C912AE" w14:textId="14DE704F" w:rsidR="00B21B1F" w:rsidRPr="00B21B1F" w:rsidRDefault="00B21B1F" w:rsidP="00B21B1F">
      <w:pPr>
        <w:rPr>
          <w:rFonts w:ascii="Arial" w:hAnsi="Arial" w:cs="Arial"/>
          <w:sz w:val="24"/>
          <w:szCs w:val="24"/>
        </w:rPr>
      </w:pPr>
    </w:p>
    <w:p w14:paraId="34874B09" w14:textId="455664EC" w:rsidR="00B21B1F" w:rsidRPr="00B21B1F" w:rsidRDefault="00B21B1F" w:rsidP="00B21B1F">
      <w:pPr>
        <w:rPr>
          <w:rFonts w:ascii="Arial" w:hAnsi="Arial" w:cs="Arial"/>
          <w:sz w:val="24"/>
          <w:szCs w:val="24"/>
        </w:rPr>
      </w:pPr>
    </w:p>
    <w:p w14:paraId="1E6A849C" w14:textId="776E0419" w:rsidR="00B21B1F" w:rsidRPr="00B21B1F" w:rsidRDefault="00B21B1F" w:rsidP="00B21B1F">
      <w:pPr>
        <w:rPr>
          <w:rFonts w:ascii="Arial" w:hAnsi="Arial" w:cs="Arial"/>
          <w:sz w:val="24"/>
          <w:szCs w:val="24"/>
        </w:rPr>
      </w:pPr>
    </w:p>
    <w:p w14:paraId="52A03276" w14:textId="66BCAA9D" w:rsidR="00B21B1F" w:rsidRPr="00B21B1F" w:rsidRDefault="00B21B1F" w:rsidP="00B21B1F">
      <w:pPr>
        <w:rPr>
          <w:rFonts w:ascii="Arial" w:hAnsi="Arial" w:cs="Arial"/>
          <w:sz w:val="24"/>
          <w:szCs w:val="24"/>
        </w:rPr>
      </w:pPr>
    </w:p>
    <w:p w14:paraId="6EEA2964" w14:textId="2842D1CC" w:rsidR="00B21B1F" w:rsidRPr="00B21B1F" w:rsidRDefault="00B21B1F" w:rsidP="00B21B1F">
      <w:pPr>
        <w:rPr>
          <w:rFonts w:ascii="Arial" w:hAnsi="Arial" w:cs="Arial"/>
          <w:sz w:val="24"/>
          <w:szCs w:val="24"/>
        </w:rPr>
      </w:pPr>
    </w:p>
    <w:p w14:paraId="26774B50" w14:textId="49910B7C" w:rsidR="00B21B1F" w:rsidRPr="00B21B1F" w:rsidRDefault="00B21B1F" w:rsidP="00B21B1F">
      <w:pPr>
        <w:rPr>
          <w:rFonts w:ascii="Arial" w:hAnsi="Arial" w:cs="Arial"/>
          <w:sz w:val="24"/>
          <w:szCs w:val="24"/>
        </w:rPr>
      </w:pPr>
    </w:p>
    <w:p w14:paraId="5C728291" w14:textId="3007CB72" w:rsidR="00B21B1F" w:rsidRPr="00B21B1F" w:rsidRDefault="00B21B1F" w:rsidP="00B21B1F">
      <w:pPr>
        <w:rPr>
          <w:rFonts w:ascii="Arial" w:hAnsi="Arial" w:cs="Arial"/>
          <w:sz w:val="24"/>
          <w:szCs w:val="24"/>
        </w:rPr>
      </w:pPr>
    </w:p>
    <w:p w14:paraId="361494EE" w14:textId="4EA230FF" w:rsidR="00B21B1F" w:rsidRPr="00B21B1F" w:rsidRDefault="00B21B1F" w:rsidP="00B21B1F">
      <w:pPr>
        <w:rPr>
          <w:rFonts w:ascii="Arial" w:hAnsi="Arial" w:cs="Arial"/>
          <w:sz w:val="24"/>
          <w:szCs w:val="24"/>
        </w:rPr>
      </w:pPr>
    </w:p>
    <w:p w14:paraId="3F3E8BDD" w14:textId="5D888655" w:rsidR="00B21B1F" w:rsidRPr="00B21B1F" w:rsidRDefault="00B21B1F" w:rsidP="00B21B1F">
      <w:pPr>
        <w:rPr>
          <w:rFonts w:ascii="Arial" w:hAnsi="Arial" w:cs="Arial"/>
          <w:sz w:val="24"/>
          <w:szCs w:val="24"/>
        </w:rPr>
      </w:pPr>
    </w:p>
    <w:p w14:paraId="59965E0B" w14:textId="78A2ACCD" w:rsidR="00B21B1F" w:rsidRPr="00B21B1F" w:rsidRDefault="00B21B1F" w:rsidP="00B21B1F">
      <w:pPr>
        <w:rPr>
          <w:rFonts w:ascii="Arial" w:hAnsi="Arial" w:cs="Arial"/>
          <w:sz w:val="24"/>
          <w:szCs w:val="24"/>
        </w:rPr>
      </w:pPr>
    </w:p>
    <w:p w14:paraId="13CC2864" w14:textId="1A3637CE" w:rsidR="00B21B1F" w:rsidRDefault="00B21B1F" w:rsidP="00B21B1F">
      <w:pPr>
        <w:rPr>
          <w:rFonts w:ascii="Arial" w:hAnsi="Arial" w:cs="Arial"/>
          <w:sz w:val="24"/>
          <w:szCs w:val="24"/>
        </w:rPr>
      </w:pPr>
    </w:p>
    <w:p w14:paraId="2D07AB82" w14:textId="1A4B739E" w:rsidR="00B21B1F" w:rsidRDefault="00B21B1F" w:rsidP="00B21B1F">
      <w:pPr>
        <w:jc w:val="center"/>
        <w:rPr>
          <w:rFonts w:ascii="Arial" w:hAnsi="Arial" w:cs="Arial"/>
          <w:sz w:val="24"/>
          <w:szCs w:val="24"/>
        </w:rPr>
      </w:pPr>
    </w:p>
    <w:p w14:paraId="5B9F429F" w14:textId="5A621F55" w:rsidR="00B21B1F" w:rsidRDefault="00B21B1F" w:rsidP="00B21B1F">
      <w:pPr>
        <w:jc w:val="center"/>
        <w:rPr>
          <w:rFonts w:ascii="Arial" w:hAnsi="Arial" w:cs="Arial"/>
          <w:sz w:val="24"/>
          <w:szCs w:val="24"/>
        </w:rPr>
      </w:pPr>
    </w:p>
    <w:p w14:paraId="2E8CE6B8" w14:textId="1C039DD6" w:rsidR="00B21B1F" w:rsidRDefault="00006E85" w:rsidP="00B21B1F">
      <w:pPr>
        <w:jc w:val="center"/>
        <w:rPr>
          <w:rFonts w:ascii="Arial" w:hAnsi="Arial" w:cs="Arial"/>
          <w:sz w:val="24"/>
          <w:szCs w:val="24"/>
        </w:rPr>
      </w:pPr>
      <w:r>
        <w:rPr>
          <w:rFonts w:ascii="Arial" w:hAnsi="Arial" w:cs="Arial"/>
          <w:noProof/>
          <w:sz w:val="24"/>
          <w:szCs w:val="24"/>
        </w:rPr>
        <w:drawing>
          <wp:anchor distT="0" distB="0" distL="114300" distR="114300" simplePos="0" relativeHeight="251635712" behindDoc="0" locked="0" layoutInCell="1" allowOverlap="1" wp14:anchorId="79782CD1" wp14:editId="477E1752">
            <wp:simplePos x="0" y="0"/>
            <wp:positionH relativeFrom="column">
              <wp:posOffset>255905</wp:posOffset>
            </wp:positionH>
            <wp:positionV relativeFrom="paragraph">
              <wp:posOffset>36714</wp:posOffset>
            </wp:positionV>
            <wp:extent cx="6179127" cy="1288591"/>
            <wp:effectExtent l="152400" t="152400" r="336550" b="34988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179127" cy="1288591"/>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209B534E" w14:textId="0AE55BE9" w:rsidR="00B21B1F" w:rsidRDefault="00B21B1F" w:rsidP="00B21B1F">
      <w:pPr>
        <w:jc w:val="center"/>
        <w:rPr>
          <w:rFonts w:ascii="Arial" w:hAnsi="Arial" w:cs="Arial"/>
          <w:sz w:val="24"/>
          <w:szCs w:val="24"/>
        </w:rPr>
      </w:pPr>
    </w:p>
    <w:p w14:paraId="1116EF9E" w14:textId="6F9E2E1D" w:rsidR="00006E85" w:rsidRDefault="00006E85" w:rsidP="00B21B1F">
      <w:pPr>
        <w:jc w:val="center"/>
        <w:rPr>
          <w:rFonts w:ascii="Arial" w:hAnsi="Arial" w:cs="Arial"/>
          <w:sz w:val="24"/>
          <w:szCs w:val="24"/>
        </w:rPr>
      </w:pPr>
    </w:p>
    <w:p w14:paraId="09253E06" w14:textId="180C4B17" w:rsidR="00006E85" w:rsidRDefault="00006E85" w:rsidP="00B21B1F">
      <w:pPr>
        <w:jc w:val="center"/>
        <w:rPr>
          <w:rFonts w:ascii="Arial" w:hAnsi="Arial" w:cs="Arial"/>
          <w:sz w:val="24"/>
          <w:szCs w:val="24"/>
        </w:rPr>
      </w:pPr>
    </w:p>
    <w:p w14:paraId="62CD61D5" w14:textId="100E1854" w:rsidR="00006E85" w:rsidRDefault="00006E85" w:rsidP="00B21B1F">
      <w:pPr>
        <w:jc w:val="center"/>
        <w:rPr>
          <w:rFonts w:ascii="Arial" w:hAnsi="Arial" w:cs="Arial"/>
          <w:sz w:val="24"/>
          <w:szCs w:val="24"/>
        </w:rPr>
      </w:pPr>
    </w:p>
    <w:p w14:paraId="4A13E443" w14:textId="7828B854" w:rsidR="00B21B1F" w:rsidRDefault="00B21B1F" w:rsidP="00B21B1F">
      <w:pPr>
        <w:jc w:val="center"/>
        <w:rPr>
          <w:rFonts w:ascii="Arial" w:hAnsi="Arial" w:cs="Arial"/>
          <w:sz w:val="24"/>
          <w:szCs w:val="24"/>
        </w:rPr>
      </w:pPr>
    </w:p>
    <w:p w14:paraId="4D346520" w14:textId="77DCDF83" w:rsidR="00B21B1F" w:rsidRDefault="00B21B1F" w:rsidP="00B21B1F">
      <w:pPr>
        <w:jc w:val="center"/>
        <w:rPr>
          <w:rFonts w:ascii="Arial" w:hAnsi="Arial" w:cs="Arial"/>
          <w:sz w:val="24"/>
          <w:szCs w:val="24"/>
        </w:rPr>
      </w:pPr>
    </w:p>
    <w:p w14:paraId="4809F1DF" w14:textId="5CA79008" w:rsidR="00006E85" w:rsidRDefault="00006E85" w:rsidP="00006E85">
      <w:pPr>
        <w:jc w:val="center"/>
        <w:rPr>
          <w:rFonts w:ascii="Arial" w:hAnsi="Arial" w:cs="Arial"/>
          <w:sz w:val="24"/>
          <w:szCs w:val="24"/>
        </w:rPr>
      </w:pPr>
    </w:p>
    <w:p w14:paraId="66951BA1" w14:textId="0E2CE76C" w:rsidR="00B21B1F" w:rsidRDefault="00B21B1F" w:rsidP="00B21B1F">
      <w:pPr>
        <w:jc w:val="center"/>
        <w:rPr>
          <w:rFonts w:ascii="Arial" w:hAnsi="Arial" w:cs="Arial"/>
          <w:sz w:val="24"/>
          <w:szCs w:val="24"/>
        </w:rPr>
      </w:pPr>
    </w:p>
    <w:p w14:paraId="03B59036" w14:textId="48A0B1FE" w:rsidR="00006E85" w:rsidRDefault="00006E85" w:rsidP="00006E85">
      <w:pPr>
        <w:tabs>
          <w:tab w:val="left" w:pos="4785"/>
        </w:tabs>
        <w:jc w:val="center"/>
        <w:rPr>
          <w:b/>
          <w:bCs/>
        </w:rPr>
      </w:pPr>
      <w:r w:rsidRPr="00BB4DE8">
        <w:rPr>
          <w:b/>
          <w:bCs/>
        </w:rPr>
        <w:t>Fig. 3.</w:t>
      </w:r>
      <w:r>
        <w:rPr>
          <w:b/>
          <w:bCs/>
        </w:rPr>
        <w:t>5.</w:t>
      </w:r>
      <w:r w:rsidR="008C47D9">
        <w:rPr>
          <w:b/>
          <w:bCs/>
        </w:rPr>
        <w:t>4</w:t>
      </w:r>
      <w:r>
        <w:rPr>
          <w:b/>
          <w:bCs/>
        </w:rPr>
        <w:t xml:space="preserve"> User (Login History) </w:t>
      </w:r>
    </w:p>
    <w:p w14:paraId="33699EA1" w14:textId="3FBF3FE8" w:rsidR="00B21B1F" w:rsidRDefault="00B21B1F" w:rsidP="00B21B1F">
      <w:pPr>
        <w:jc w:val="center"/>
        <w:rPr>
          <w:rFonts w:ascii="Arial" w:hAnsi="Arial" w:cs="Arial"/>
          <w:sz w:val="24"/>
          <w:szCs w:val="24"/>
        </w:rPr>
      </w:pPr>
    </w:p>
    <w:p w14:paraId="2AADD0ED" w14:textId="773C0BDC" w:rsidR="00B21B1F" w:rsidRDefault="00006E85" w:rsidP="00825B5D">
      <w:pPr>
        <w:ind w:left="720"/>
        <w:rPr>
          <w:rFonts w:ascii="Arial" w:hAnsi="Arial" w:cs="Arial"/>
          <w:sz w:val="24"/>
          <w:szCs w:val="24"/>
        </w:rPr>
      </w:pPr>
      <w:r>
        <w:rPr>
          <w:rFonts w:ascii="Arial" w:hAnsi="Arial" w:cs="Arial"/>
          <w:sz w:val="24"/>
          <w:szCs w:val="24"/>
        </w:rPr>
        <w:t xml:space="preserve">Once the </w:t>
      </w:r>
      <w:r w:rsidR="007973EB">
        <w:rPr>
          <w:rFonts w:ascii="Arial" w:hAnsi="Arial" w:cs="Arial"/>
          <w:sz w:val="24"/>
          <w:szCs w:val="24"/>
        </w:rPr>
        <w:t>user</w:t>
      </w:r>
      <w:r>
        <w:rPr>
          <w:rFonts w:ascii="Arial" w:hAnsi="Arial" w:cs="Arial"/>
          <w:sz w:val="24"/>
          <w:szCs w:val="24"/>
        </w:rPr>
        <w:t xml:space="preserve"> is login to user dashboard the </w:t>
      </w:r>
      <w:r w:rsidR="00800843">
        <w:rPr>
          <w:rFonts w:ascii="Arial" w:hAnsi="Arial" w:cs="Arial"/>
          <w:sz w:val="24"/>
          <w:szCs w:val="24"/>
        </w:rPr>
        <w:t>timestamp</w:t>
      </w:r>
      <w:r>
        <w:rPr>
          <w:rFonts w:ascii="Arial" w:hAnsi="Arial" w:cs="Arial"/>
          <w:sz w:val="24"/>
          <w:szCs w:val="24"/>
        </w:rPr>
        <w:t xml:space="preserve"> is start</w:t>
      </w:r>
      <w:r w:rsidR="00800843">
        <w:rPr>
          <w:rFonts w:ascii="Arial" w:hAnsi="Arial" w:cs="Arial"/>
          <w:sz w:val="24"/>
          <w:szCs w:val="24"/>
        </w:rPr>
        <w:t>ed</w:t>
      </w:r>
      <w:r>
        <w:rPr>
          <w:rFonts w:ascii="Arial" w:hAnsi="Arial" w:cs="Arial"/>
          <w:sz w:val="24"/>
          <w:szCs w:val="24"/>
        </w:rPr>
        <w:t xml:space="preserve"> and </w:t>
      </w:r>
      <w:r w:rsidR="00800843">
        <w:rPr>
          <w:rFonts w:ascii="Arial" w:hAnsi="Arial" w:cs="Arial"/>
          <w:sz w:val="24"/>
          <w:szCs w:val="24"/>
        </w:rPr>
        <w:t>its login activity is noted. Same as for logout. This is done due to security reasons.</w:t>
      </w:r>
    </w:p>
    <w:p w14:paraId="294F4046" w14:textId="60618C41" w:rsidR="008C47D9" w:rsidRPr="008C47D9" w:rsidRDefault="008C47D9" w:rsidP="008C47D9">
      <w:pPr>
        <w:rPr>
          <w:rFonts w:ascii="Arial" w:hAnsi="Arial" w:cs="Arial"/>
          <w:sz w:val="24"/>
          <w:szCs w:val="24"/>
        </w:rPr>
      </w:pPr>
    </w:p>
    <w:p w14:paraId="194E76C0" w14:textId="722E751F" w:rsidR="008C47D9" w:rsidRPr="008C47D9" w:rsidRDefault="008C47D9" w:rsidP="008C47D9">
      <w:pPr>
        <w:rPr>
          <w:rFonts w:ascii="Arial" w:hAnsi="Arial" w:cs="Arial"/>
          <w:sz w:val="24"/>
          <w:szCs w:val="24"/>
        </w:rPr>
      </w:pPr>
    </w:p>
    <w:p w14:paraId="7B500A23" w14:textId="48A1E5DD" w:rsidR="008C47D9" w:rsidRPr="008C47D9" w:rsidRDefault="008C47D9" w:rsidP="008C47D9">
      <w:pPr>
        <w:rPr>
          <w:rFonts w:ascii="Arial" w:hAnsi="Arial" w:cs="Arial"/>
          <w:sz w:val="24"/>
          <w:szCs w:val="24"/>
        </w:rPr>
      </w:pPr>
    </w:p>
    <w:p w14:paraId="05FC2096" w14:textId="347AD10B" w:rsidR="008C47D9" w:rsidRPr="008C47D9" w:rsidRDefault="008C47D9" w:rsidP="008C47D9">
      <w:pPr>
        <w:rPr>
          <w:rFonts w:ascii="Arial" w:hAnsi="Arial" w:cs="Arial"/>
          <w:sz w:val="24"/>
          <w:szCs w:val="24"/>
        </w:rPr>
      </w:pPr>
    </w:p>
    <w:p w14:paraId="66B24F76" w14:textId="559FFF24" w:rsidR="008C47D9" w:rsidRDefault="0062321B" w:rsidP="008C47D9">
      <w:pPr>
        <w:rPr>
          <w:rFonts w:ascii="Arial" w:hAnsi="Arial" w:cs="Arial"/>
          <w:sz w:val="24"/>
          <w:szCs w:val="24"/>
        </w:rPr>
      </w:pPr>
      <w:r>
        <w:rPr>
          <w:rFonts w:ascii="Arial" w:hAnsi="Arial" w:cs="Arial"/>
          <w:noProof/>
          <w:sz w:val="24"/>
          <w:szCs w:val="24"/>
        </w:rPr>
        <w:drawing>
          <wp:anchor distT="0" distB="0" distL="114300" distR="114300" simplePos="0" relativeHeight="251636736" behindDoc="0" locked="0" layoutInCell="1" allowOverlap="1" wp14:anchorId="6C4DBE1C" wp14:editId="4B516E72">
            <wp:simplePos x="0" y="0"/>
            <wp:positionH relativeFrom="column">
              <wp:posOffset>103851</wp:posOffset>
            </wp:positionH>
            <wp:positionV relativeFrom="paragraph">
              <wp:posOffset>120477</wp:posOffset>
            </wp:positionV>
            <wp:extent cx="6567055" cy="1731645"/>
            <wp:effectExtent l="152400" t="152400" r="348615" b="34480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6569238" cy="1732221"/>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02B0BDDF" w14:textId="77777777" w:rsidR="00693537" w:rsidRPr="008C47D9" w:rsidRDefault="00693537" w:rsidP="008C47D9">
      <w:pPr>
        <w:rPr>
          <w:rFonts w:ascii="Arial" w:hAnsi="Arial" w:cs="Arial"/>
          <w:sz w:val="24"/>
          <w:szCs w:val="24"/>
        </w:rPr>
      </w:pPr>
    </w:p>
    <w:p w14:paraId="381DD9C2" w14:textId="6C37BC4B" w:rsidR="008C47D9" w:rsidRPr="008C47D9" w:rsidRDefault="008C47D9" w:rsidP="008C47D9">
      <w:pPr>
        <w:rPr>
          <w:rFonts w:ascii="Arial" w:hAnsi="Arial" w:cs="Arial"/>
          <w:sz w:val="24"/>
          <w:szCs w:val="24"/>
        </w:rPr>
      </w:pPr>
    </w:p>
    <w:p w14:paraId="313F7AC4" w14:textId="6B556BDF" w:rsidR="008C47D9" w:rsidRPr="008C47D9" w:rsidRDefault="008C47D9" w:rsidP="008C47D9">
      <w:pPr>
        <w:rPr>
          <w:rFonts w:ascii="Arial" w:hAnsi="Arial" w:cs="Arial"/>
          <w:sz w:val="24"/>
          <w:szCs w:val="24"/>
        </w:rPr>
      </w:pPr>
    </w:p>
    <w:p w14:paraId="47182C78" w14:textId="056EC526" w:rsidR="008C47D9" w:rsidRPr="008C47D9" w:rsidRDefault="008C47D9" w:rsidP="008C47D9">
      <w:pPr>
        <w:rPr>
          <w:rFonts w:ascii="Arial" w:hAnsi="Arial" w:cs="Arial"/>
          <w:sz w:val="24"/>
          <w:szCs w:val="24"/>
        </w:rPr>
      </w:pPr>
    </w:p>
    <w:p w14:paraId="058DF636" w14:textId="322B19F5" w:rsidR="008C47D9" w:rsidRPr="008C47D9" w:rsidRDefault="008C47D9" w:rsidP="008C47D9">
      <w:pPr>
        <w:rPr>
          <w:rFonts w:ascii="Arial" w:hAnsi="Arial" w:cs="Arial"/>
          <w:sz w:val="24"/>
          <w:szCs w:val="24"/>
        </w:rPr>
      </w:pPr>
    </w:p>
    <w:p w14:paraId="3A8FA984" w14:textId="3466FACE" w:rsidR="008C47D9" w:rsidRPr="008C47D9" w:rsidRDefault="008C47D9" w:rsidP="008C47D9">
      <w:pPr>
        <w:rPr>
          <w:rFonts w:ascii="Arial" w:hAnsi="Arial" w:cs="Arial"/>
          <w:sz w:val="24"/>
          <w:szCs w:val="24"/>
        </w:rPr>
      </w:pPr>
    </w:p>
    <w:p w14:paraId="6DB0801C" w14:textId="272F92C2" w:rsidR="008C47D9" w:rsidRPr="008C47D9" w:rsidRDefault="008C47D9" w:rsidP="008C47D9">
      <w:pPr>
        <w:rPr>
          <w:rFonts w:ascii="Arial" w:hAnsi="Arial" w:cs="Arial"/>
          <w:sz w:val="24"/>
          <w:szCs w:val="24"/>
        </w:rPr>
      </w:pPr>
    </w:p>
    <w:p w14:paraId="671DD532" w14:textId="7E88CC42" w:rsidR="008C47D9" w:rsidRPr="008C47D9" w:rsidRDefault="008C47D9" w:rsidP="008C47D9">
      <w:pPr>
        <w:rPr>
          <w:rFonts w:ascii="Arial" w:hAnsi="Arial" w:cs="Arial"/>
          <w:sz w:val="24"/>
          <w:szCs w:val="24"/>
        </w:rPr>
      </w:pPr>
    </w:p>
    <w:p w14:paraId="6110EBCC" w14:textId="6132D9A2" w:rsidR="008C47D9" w:rsidRPr="008C47D9" w:rsidRDefault="008C47D9" w:rsidP="008C47D9">
      <w:pPr>
        <w:rPr>
          <w:rFonts w:ascii="Arial" w:hAnsi="Arial" w:cs="Arial"/>
          <w:sz w:val="24"/>
          <w:szCs w:val="24"/>
        </w:rPr>
      </w:pPr>
    </w:p>
    <w:p w14:paraId="76D40499" w14:textId="3EC15F3D" w:rsidR="008C47D9" w:rsidRPr="008C47D9" w:rsidRDefault="008C47D9" w:rsidP="008C47D9">
      <w:pPr>
        <w:rPr>
          <w:rFonts w:ascii="Arial" w:hAnsi="Arial" w:cs="Arial"/>
          <w:sz w:val="24"/>
          <w:szCs w:val="24"/>
        </w:rPr>
      </w:pPr>
    </w:p>
    <w:p w14:paraId="1B6F722A" w14:textId="1D7B8848" w:rsidR="008C47D9" w:rsidRPr="008C47D9" w:rsidRDefault="008C47D9" w:rsidP="008C47D9">
      <w:pPr>
        <w:rPr>
          <w:rFonts w:ascii="Arial" w:hAnsi="Arial" w:cs="Arial"/>
          <w:sz w:val="24"/>
          <w:szCs w:val="24"/>
        </w:rPr>
      </w:pPr>
    </w:p>
    <w:p w14:paraId="2727EF86" w14:textId="421CB874" w:rsidR="008C47D9" w:rsidRDefault="008C47D9" w:rsidP="008C47D9">
      <w:pPr>
        <w:rPr>
          <w:rFonts w:ascii="Arial" w:hAnsi="Arial" w:cs="Arial"/>
          <w:sz w:val="24"/>
          <w:szCs w:val="24"/>
        </w:rPr>
      </w:pPr>
    </w:p>
    <w:p w14:paraId="553AA287" w14:textId="3ADE4D74" w:rsidR="008C47D9" w:rsidRDefault="008C47D9" w:rsidP="008C47D9">
      <w:pPr>
        <w:tabs>
          <w:tab w:val="left" w:pos="4785"/>
        </w:tabs>
        <w:jc w:val="center"/>
        <w:rPr>
          <w:b/>
          <w:bCs/>
        </w:rPr>
      </w:pPr>
      <w:r w:rsidRPr="00BB4DE8">
        <w:rPr>
          <w:b/>
          <w:bCs/>
        </w:rPr>
        <w:t>Fig. 3.</w:t>
      </w:r>
      <w:r>
        <w:rPr>
          <w:b/>
          <w:bCs/>
        </w:rPr>
        <w:t>5.</w:t>
      </w:r>
      <w:r w:rsidR="00693537">
        <w:rPr>
          <w:b/>
          <w:bCs/>
        </w:rPr>
        <w:t>5</w:t>
      </w:r>
      <w:r>
        <w:rPr>
          <w:b/>
          <w:bCs/>
        </w:rPr>
        <w:t xml:space="preserve"> Shotners  </w:t>
      </w:r>
    </w:p>
    <w:p w14:paraId="62DD0CA3" w14:textId="64BB9136" w:rsidR="008C47D9" w:rsidRDefault="008C47D9" w:rsidP="008C47D9">
      <w:pPr>
        <w:jc w:val="center"/>
        <w:rPr>
          <w:rFonts w:ascii="Arial" w:hAnsi="Arial" w:cs="Arial"/>
          <w:sz w:val="24"/>
          <w:szCs w:val="24"/>
        </w:rPr>
      </w:pPr>
    </w:p>
    <w:p w14:paraId="0ABEB756" w14:textId="518C153D" w:rsidR="00693537" w:rsidRPr="00693537" w:rsidRDefault="00693537" w:rsidP="00693537">
      <w:pPr>
        <w:rPr>
          <w:rFonts w:ascii="Arial" w:hAnsi="Arial" w:cs="Arial"/>
          <w:sz w:val="24"/>
          <w:szCs w:val="24"/>
        </w:rPr>
      </w:pPr>
    </w:p>
    <w:p w14:paraId="37C15C26" w14:textId="10336B6E" w:rsidR="007973EB" w:rsidRDefault="00693537" w:rsidP="00A65653">
      <w:pPr>
        <w:ind w:left="720"/>
        <w:rPr>
          <w:rFonts w:ascii="Arial" w:hAnsi="Arial" w:cs="Arial"/>
          <w:sz w:val="24"/>
          <w:szCs w:val="24"/>
        </w:rPr>
      </w:pPr>
      <w:r>
        <w:rPr>
          <w:rFonts w:ascii="Arial" w:hAnsi="Arial" w:cs="Arial"/>
          <w:sz w:val="24"/>
          <w:szCs w:val="24"/>
        </w:rPr>
        <w:t xml:space="preserve">All the shotners that are created so far will be noted in the shotners Activity. Whether it’s a </w:t>
      </w:r>
      <w:r w:rsidR="00A65653">
        <w:rPr>
          <w:rFonts w:ascii="Arial" w:hAnsi="Arial" w:cs="Arial"/>
          <w:sz w:val="24"/>
          <w:szCs w:val="24"/>
        </w:rPr>
        <w:t>g</w:t>
      </w:r>
      <w:r>
        <w:rPr>
          <w:rFonts w:ascii="Arial" w:hAnsi="Arial" w:cs="Arial"/>
          <w:sz w:val="24"/>
          <w:szCs w:val="24"/>
        </w:rPr>
        <w:t xml:space="preserve">uest user </w:t>
      </w:r>
      <w:r w:rsidR="00E63017">
        <w:rPr>
          <w:rFonts w:ascii="Arial" w:hAnsi="Arial" w:cs="Arial"/>
          <w:sz w:val="24"/>
          <w:szCs w:val="24"/>
        </w:rPr>
        <w:t>or</w:t>
      </w:r>
      <w:r>
        <w:rPr>
          <w:rFonts w:ascii="Arial" w:hAnsi="Arial" w:cs="Arial"/>
          <w:sz w:val="24"/>
          <w:szCs w:val="24"/>
        </w:rPr>
        <w:t xml:space="preserve"> Account holder </w:t>
      </w:r>
      <w:r w:rsidR="00E63017">
        <w:rPr>
          <w:rFonts w:ascii="Arial" w:hAnsi="Arial" w:cs="Arial"/>
          <w:sz w:val="24"/>
          <w:szCs w:val="24"/>
        </w:rPr>
        <w:t>it</w:t>
      </w:r>
      <w:r>
        <w:rPr>
          <w:rFonts w:ascii="Arial" w:hAnsi="Arial" w:cs="Arial"/>
          <w:sz w:val="24"/>
          <w:szCs w:val="24"/>
        </w:rPr>
        <w:t xml:space="preserve"> doesn’t matter.</w:t>
      </w:r>
      <w:r w:rsidR="007973EB">
        <w:rPr>
          <w:rFonts w:ascii="Arial" w:hAnsi="Arial" w:cs="Arial"/>
          <w:sz w:val="24"/>
          <w:szCs w:val="24"/>
        </w:rPr>
        <w:t xml:space="preserve"> It’s a main hub for all shotners, Admin have privileges </w:t>
      </w:r>
      <w:r w:rsidR="00E63017">
        <w:rPr>
          <w:rFonts w:ascii="Arial" w:hAnsi="Arial" w:cs="Arial"/>
          <w:sz w:val="24"/>
          <w:szCs w:val="24"/>
        </w:rPr>
        <w:t>to</w:t>
      </w:r>
      <w:r w:rsidR="007973EB">
        <w:rPr>
          <w:rFonts w:ascii="Arial" w:hAnsi="Arial" w:cs="Arial"/>
          <w:sz w:val="24"/>
          <w:szCs w:val="24"/>
        </w:rPr>
        <w:t xml:space="preserve"> private/public private and disable email </w:t>
      </w:r>
      <w:r w:rsidR="00090D0F">
        <w:rPr>
          <w:rFonts w:ascii="Arial" w:hAnsi="Arial" w:cs="Arial"/>
          <w:sz w:val="24"/>
          <w:szCs w:val="24"/>
        </w:rPr>
        <w:t>notification, delete</w:t>
      </w:r>
      <w:r w:rsidR="007973EB">
        <w:rPr>
          <w:rFonts w:ascii="Arial" w:hAnsi="Arial" w:cs="Arial"/>
          <w:sz w:val="24"/>
          <w:szCs w:val="24"/>
        </w:rPr>
        <w:t xml:space="preserve"> </w:t>
      </w:r>
      <w:r w:rsidR="00E63017">
        <w:rPr>
          <w:rFonts w:ascii="Arial" w:hAnsi="Arial" w:cs="Arial"/>
          <w:sz w:val="24"/>
          <w:szCs w:val="24"/>
        </w:rPr>
        <w:t>on</w:t>
      </w:r>
      <w:r w:rsidR="007973EB">
        <w:rPr>
          <w:rFonts w:ascii="Arial" w:hAnsi="Arial" w:cs="Arial"/>
          <w:sz w:val="24"/>
          <w:szCs w:val="24"/>
        </w:rPr>
        <w:t xml:space="preserve"> any shotner</w:t>
      </w:r>
    </w:p>
    <w:p w14:paraId="316C0DBA" w14:textId="349F4929" w:rsidR="00693537" w:rsidRDefault="00693537" w:rsidP="00693537">
      <w:pPr>
        <w:rPr>
          <w:rFonts w:ascii="Arial" w:hAnsi="Arial" w:cs="Arial"/>
          <w:sz w:val="24"/>
          <w:szCs w:val="24"/>
        </w:rPr>
      </w:pPr>
    </w:p>
    <w:p w14:paraId="5DC667C9" w14:textId="1F886536" w:rsidR="00090D0F" w:rsidRPr="00090D0F" w:rsidRDefault="00090D0F" w:rsidP="00090D0F">
      <w:pPr>
        <w:rPr>
          <w:rFonts w:ascii="Arial" w:hAnsi="Arial" w:cs="Arial"/>
          <w:sz w:val="24"/>
          <w:szCs w:val="24"/>
        </w:rPr>
      </w:pPr>
    </w:p>
    <w:p w14:paraId="4E9F7E44" w14:textId="57BBD2A4" w:rsidR="00090D0F" w:rsidRPr="00090D0F" w:rsidRDefault="00090D0F" w:rsidP="00090D0F">
      <w:pPr>
        <w:rPr>
          <w:rFonts w:ascii="Arial" w:hAnsi="Arial" w:cs="Arial"/>
          <w:sz w:val="24"/>
          <w:szCs w:val="24"/>
        </w:rPr>
      </w:pPr>
    </w:p>
    <w:p w14:paraId="5B8CB28C" w14:textId="3FAA7DF3" w:rsidR="00090D0F" w:rsidRPr="00090D0F" w:rsidRDefault="00090D0F" w:rsidP="00090D0F">
      <w:pPr>
        <w:rPr>
          <w:rFonts w:ascii="Arial" w:hAnsi="Arial" w:cs="Arial"/>
          <w:sz w:val="24"/>
          <w:szCs w:val="24"/>
        </w:rPr>
      </w:pPr>
    </w:p>
    <w:p w14:paraId="0AAEABFF" w14:textId="6A090B82" w:rsidR="00090D0F" w:rsidRPr="00090D0F" w:rsidRDefault="00090D0F" w:rsidP="00090D0F">
      <w:pPr>
        <w:rPr>
          <w:rFonts w:ascii="Arial" w:hAnsi="Arial" w:cs="Arial"/>
          <w:sz w:val="24"/>
          <w:szCs w:val="24"/>
        </w:rPr>
      </w:pPr>
    </w:p>
    <w:p w14:paraId="780B6B11" w14:textId="69175A24" w:rsidR="00090D0F" w:rsidRPr="00090D0F" w:rsidRDefault="00090D0F" w:rsidP="00090D0F">
      <w:pPr>
        <w:rPr>
          <w:rFonts w:ascii="Arial" w:hAnsi="Arial" w:cs="Arial"/>
          <w:sz w:val="24"/>
          <w:szCs w:val="24"/>
        </w:rPr>
      </w:pPr>
    </w:p>
    <w:p w14:paraId="3FEA17BB" w14:textId="129D360E" w:rsidR="00090D0F" w:rsidRPr="00090D0F" w:rsidRDefault="00090D0F" w:rsidP="00090D0F">
      <w:pPr>
        <w:rPr>
          <w:rFonts w:ascii="Arial" w:hAnsi="Arial" w:cs="Arial"/>
          <w:sz w:val="24"/>
          <w:szCs w:val="24"/>
        </w:rPr>
      </w:pPr>
    </w:p>
    <w:p w14:paraId="342F77C0" w14:textId="2671F3E5" w:rsidR="00090D0F" w:rsidRPr="00090D0F" w:rsidRDefault="00090D0F" w:rsidP="00090D0F">
      <w:pPr>
        <w:rPr>
          <w:rFonts w:ascii="Arial" w:hAnsi="Arial" w:cs="Arial"/>
          <w:sz w:val="24"/>
          <w:szCs w:val="24"/>
        </w:rPr>
      </w:pPr>
    </w:p>
    <w:p w14:paraId="729454B1" w14:textId="2729CA01" w:rsidR="00090D0F" w:rsidRDefault="00825B5D" w:rsidP="00090D0F">
      <w:pPr>
        <w:rPr>
          <w:rFonts w:ascii="Arial" w:hAnsi="Arial" w:cs="Arial"/>
          <w:sz w:val="24"/>
          <w:szCs w:val="24"/>
        </w:rPr>
      </w:pPr>
      <w:r>
        <w:rPr>
          <w:rFonts w:ascii="Arial" w:hAnsi="Arial" w:cs="Arial"/>
          <w:noProof/>
          <w:sz w:val="24"/>
          <w:szCs w:val="24"/>
        </w:rPr>
        <w:drawing>
          <wp:anchor distT="0" distB="0" distL="114300" distR="114300" simplePos="0" relativeHeight="251651072" behindDoc="0" locked="0" layoutInCell="1" allowOverlap="1" wp14:anchorId="21D03EC3" wp14:editId="0E06EB1A">
            <wp:simplePos x="0" y="0"/>
            <wp:positionH relativeFrom="column">
              <wp:posOffset>226695</wp:posOffset>
            </wp:positionH>
            <wp:positionV relativeFrom="paragraph">
              <wp:posOffset>14605</wp:posOffset>
            </wp:positionV>
            <wp:extent cx="6372860" cy="2389505"/>
            <wp:effectExtent l="152400" t="152400" r="332740" b="33464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372860" cy="2389505"/>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777E4F33" w14:textId="1BAFB78B" w:rsidR="00090D0F" w:rsidRDefault="00090D0F" w:rsidP="00090D0F">
      <w:pPr>
        <w:tabs>
          <w:tab w:val="left" w:pos="4309"/>
          <w:tab w:val="center" w:pos="5269"/>
        </w:tabs>
        <w:rPr>
          <w:rFonts w:ascii="Arial" w:hAnsi="Arial" w:cs="Arial"/>
          <w:sz w:val="24"/>
          <w:szCs w:val="24"/>
        </w:rPr>
      </w:pPr>
      <w:r>
        <w:rPr>
          <w:rFonts w:ascii="Arial" w:hAnsi="Arial" w:cs="Arial"/>
          <w:sz w:val="24"/>
          <w:szCs w:val="24"/>
        </w:rPr>
        <w:tab/>
      </w:r>
      <w:r>
        <w:rPr>
          <w:rFonts w:ascii="Arial" w:hAnsi="Arial" w:cs="Arial"/>
          <w:sz w:val="24"/>
          <w:szCs w:val="24"/>
        </w:rPr>
        <w:tab/>
      </w:r>
    </w:p>
    <w:p w14:paraId="353FFD2C" w14:textId="7832A533" w:rsidR="00090D0F" w:rsidRDefault="00090D0F" w:rsidP="00090D0F">
      <w:pPr>
        <w:tabs>
          <w:tab w:val="left" w:pos="4309"/>
          <w:tab w:val="center" w:pos="5269"/>
        </w:tabs>
        <w:rPr>
          <w:rFonts w:ascii="Arial" w:hAnsi="Arial" w:cs="Arial"/>
          <w:sz w:val="24"/>
          <w:szCs w:val="24"/>
        </w:rPr>
      </w:pPr>
    </w:p>
    <w:p w14:paraId="70C48F62" w14:textId="3FBD8AD4" w:rsidR="001F3BE2" w:rsidRPr="001F3BE2" w:rsidRDefault="001F3BE2" w:rsidP="001F3BE2">
      <w:pPr>
        <w:rPr>
          <w:rFonts w:ascii="Arial" w:hAnsi="Arial" w:cs="Arial"/>
          <w:sz w:val="24"/>
          <w:szCs w:val="24"/>
        </w:rPr>
      </w:pPr>
    </w:p>
    <w:p w14:paraId="6583B3F7" w14:textId="089BF97A" w:rsidR="001F3BE2" w:rsidRPr="001F3BE2" w:rsidRDefault="001F3BE2" w:rsidP="001F3BE2">
      <w:pPr>
        <w:rPr>
          <w:rFonts w:ascii="Arial" w:hAnsi="Arial" w:cs="Arial"/>
          <w:sz w:val="24"/>
          <w:szCs w:val="24"/>
        </w:rPr>
      </w:pPr>
    </w:p>
    <w:p w14:paraId="62BE82A1" w14:textId="3F11C11A" w:rsidR="001F3BE2" w:rsidRPr="001F3BE2" w:rsidRDefault="001F3BE2" w:rsidP="001F3BE2">
      <w:pPr>
        <w:rPr>
          <w:rFonts w:ascii="Arial" w:hAnsi="Arial" w:cs="Arial"/>
          <w:sz w:val="24"/>
          <w:szCs w:val="24"/>
        </w:rPr>
      </w:pPr>
    </w:p>
    <w:p w14:paraId="204C2B07" w14:textId="251B5FD8" w:rsidR="001F3BE2" w:rsidRPr="001F3BE2" w:rsidRDefault="001F3BE2" w:rsidP="001F3BE2">
      <w:pPr>
        <w:rPr>
          <w:rFonts w:ascii="Arial" w:hAnsi="Arial" w:cs="Arial"/>
          <w:sz w:val="24"/>
          <w:szCs w:val="24"/>
        </w:rPr>
      </w:pPr>
    </w:p>
    <w:p w14:paraId="2638B311" w14:textId="683A6598" w:rsidR="001F3BE2" w:rsidRPr="001F3BE2" w:rsidRDefault="001F3BE2" w:rsidP="001F3BE2">
      <w:pPr>
        <w:rPr>
          <w:rFonts w:ascii="Arial" w:hAnsi="Arial" w:cs="Arial"/>
          <w:sz w:val="24"/>
          <w:szCs w:val="24"/>
        </w:rPr>
      </w:pPr>
    </w:p>
    <w:p w14:paraId="235870EE" w14:textId="12F125D8" w:rsidR="001F3BE2" w:rsidRPr="001F3BE2" w:rsidRDefault="001F3BE2" w:rsidP="001F3BE2">
      <w:pPr>
        <w:rPr>
          <w:rFonts w:ascii="Arial" w:hAnsi="Arial" w:cs="Arial"/>
          <w:sz w:val="24"/>
          <w:szCs w:val="24"/>
        </w:rPr>
      </w:pPr>
    </w:p>
    <w:p w14:paraId="4845789B" w14:textId="2C30A16F" w:rsidR="001F3BE2" w:rsidRPr="001F3BE2" w:rsidRDefault="001F3BE2" w:rsidP="001F3BE2">
      <w:pPr>
        <w:rPr>
          <w:rFonts w:ascii="Arial" w:hAnsi="Arial" w:cs="Arial"/>
          <w:sz w:val="24"/>
          <w:szCs w:val="24"/>
        </w:rPr>
      </w:pPr>
    </w:p>
    <w:p w14:paraId="60ADF1F8" w14:textId="0C289E59" w:rsidR="001F3BE2" w:rsidRPr="001F3BE2" w:rsidRDefault="001F3BE2" w:rsidP="001F3BE2">
      <w:pPr>
        <w:rPr>
          <w:rFonts w:ascii="Arial" w:hAnsi="Arial" w:cs="Arial"/>
          <w:sz w:val="24"/>
          <w:szCs w:val="24"/>
        </w:rPr>
      </w:pPr>
    </w:p>
    <w:p w14:paraId="0D4F7B5A" w14:textId="3D3BD5F5" w:rsidR="001F3BE2" w:rsidRPr="001F3BE2" w:rsidRDefault="001F3BE2" w:rsidP="001F3BE2">
      <w:pPr>
        <w:rPr>
          <w:rFonts w:ascii="Arial" w:hAnsi="Arial" w:cs="Arial"/>
          <w:sz w:val="24"/>
          <w:szCs w:val="24"/>
        </w:rPr>
      </w:pPr>
    </w:p>
    <w:p w14:paraId="3B8BDC90" w14:textId="7F9961DE" w:rsidR="001F3BE2" w:rsidRPr="001F3BE2" w:rsidRDefault="001F3BE2" w:rsidP="001F3BE2">
      <w:pPr>
        <w:rPr>
          <w:rFonts w:ascii="Arial" w:hAnsi="Arial" w:cs="Arial"/>
          <w:sz w:val="24"/>
          <w:szCs w:val="24"/>
        </w:rPr>
      </w:pPr>
    </w:p>
    <w:p w14:paraId="3A4C6E85" w14:textId="2138BB4F" w:rsidR="001F3BE2" w:rsidRPr="001F3BE2" w:rsidRDefault="001F3BE2" w:rsidP="001F3BE2">
      <w:pPr>
        <w:rPr>
          <w:rFonts w:ascii="Arial" w:hAnsi="Arial" w:cs="Arial"/>
          <w:sz w:val="24"/>
          <w:szCs w:val="24"/>
        </w:rPr>
      </w:pPr>
    </w:p>
    <w:p w14:paraId="18769B1F" w14:textId="1929AA70" w:rsidR="001F3BE2" w:rsidRPr="001F3BE2" w:rsidRDefault="001F3BE2" w:rsidP="001F3BE2">
      <w:pPr>
        <w:rPr>
          <w:rFonts w:ascii="Arial" w:hAnsi="Arial" w:cs="Arial"/>
          <w:sz w:val="24"/>
          <w:szCs w:val="24"/>
        </w:rPr>
      </w:pPr>
    </w:p>
    <w:p w14:paraId="0A205350" w14:textId="1528D512" w:rsidR="00D72A45" w:rsidRDefault="00D72A45" w:rsidP="00A63DB1">
      <w:pPr>
        <w:rPr>
          <w:rFonts w:ascii="Arial" w:hAnsi="Arial" w:cs="Arial"/>
          <w:sz w:val="24"/>
          <w:szCs w:val="24"/>
        </w:rPr>
      </w:pPr>
    </w:p>
    <w:p w14:paraId="5A82BF12" w14:textId="77777777" w:rsidR="00D72A45" w:rsidRDefault="00D72A45" w:rsidP="00D72A45">
      <w:pPr>
        <w:jc w:val="center"/>
        <w:rPr>
          <w:rFonts w:ascii="Arial" w:hAnsi="Arial" w:cs="Arial"/>
          <w:sz w:val="24"/>
          <w:szCs w:val="24"/>
        </w:rPr>
      </w:pPr>
    </w:p>
    <w:p w14:paraId="0B56CF78" w14:textId="1EDF886B" w:rsidR="001F3BE2" w:rsidRPr="00A51D31" w:rsidRDefault="001F3BE2" w:rsidP="00A51D31">
      <w:pPr>
        <w:tabs>
          <w:tab w:val="left" w:pos="4785"/>
        </w:tabs>
        <w:jc w:val="center"/>
        <w:rPr>
          <w:b/>
          <w:bCs/>
        </w:rPr>
      </w:pPr>
      <w:r w:rsidRPr="00BB4DE8">
        <w:rPr>
          <w:b/>
          <w:bCs/>
        </w:rPr>
        <w:t>Fig. 3.</w:t>
      </w:r>
      <w:r>
        <w:rPr>
          <w:b/>
          <w:bCs/>
        </w:rPr>
        <w:t>5.</w:t>
      </w:r>
      <w:r w:rsidR="009B4FFF">
        <w:rPr>
          <w:b/>
          <w:bCs/>
        </w:rPr>
        <w:t>6</w:t>
      </w:r>
      <w:r>
        <w:rPr>
          <w:b/>
          <w:bCs/>
        </w:rPr>
        <w:t xml:space="preserve"> </w:t>
      </w:r>
      <w:r w:rsidR="009B4FFF">
        <w:rPr>
          <w:b/>
          <w:bCs/>
        </w:rPr>
        <w:t>Tracking Data</w:t>
      </w:r>
    </w:p>
    <w:p w14:paraId="0087F09E" w14:textId="7A268CC1" w:rsidR="00D72A45" w:rsidRDefault="00D72A45" w:rsidP="00825B5D">
      <w:pPr>
        <w:rPr>
          <w:rFonts w:ascii="Arial" w:hAnsi="Arial" w:cs="Arial"/>
          <w:sz w:val="24"/>
          <w:szCs w:val="24"/>
        </w:rPr>
      </w:pPr>
    </w:p>
    <w:p w14:paraId="33F2B128" w14:textId="0081252D" w:rsidR="00D72A45" w:rsidRDefault="00D72A45" w:rsidP="003371A2">
      <w:pPr>
        <w:tabs>
          <w:tab w:val="left" w:pos="4669"/>
        </w:tabs>
        <w:spacing w:line="360" w:lineRule="auto"/>
        <w:ind w:left="720"/>
        <w:rPr>
          <w:rFonts w:ascii="Arial" w:hAnsi="Arial" w:cs="Arial"/>
          <w:sz w:val="24"/>
          <w:szCs w:val="24"/>
        </w:rPr>
      </w:pPr>
      <w:r>
        <w:rPr>
          <w:rFonts w:ascii="Arial" w:hAnsi="Arial" w:cs="Arial"/>
          <w:sz w:val="24"/>
          <w:szCs w:val="24"/>
        </w:rPr>
        <w:t>Once the Short link is generated and spread on any platform, anybody that clicked on the link its</w:t>
      </w:r>
      <w:r w:rsidR="00825B5D">
        <w:rPr>
          <w:rFonts w:ascii="Arial" w:hAnsi="Arial" w:cs="Arial"/>
          <w:sz w:val="24"/>
          <w:szCs w:val="24"/>
        </w:rPr>
        <w:t xml:space="preserve"> </w:t>
      </w:r>
      <w:r>
        <w:rPr>
          <w:rFonts w:ascii="Arial" w:hAnsi="Arial" w:cs="Arial"/>
          <w:sz w:val="24"/>
          <w:szCs w:val="24"/>
        </w:rPr>
        <w:t>details will be captured and uploaded to the backend. Here Admin has privilege that the data can be modified or deleted. Also, normal user and bot are distinguishing with the help of font awesome icon</w:t>
      </w:r>
    </w:p>
    <w:p w14:paraId="757BDA94" w14:textId="77777777" w:rsidR="00A51D31" w:rsidRDefault="00A51D31" w:rsidP="00825B5D">
      <w:pPr>
        <w:tabs>
          <w:tab w:val="left" w:pos="4669"/>
        </w:tabs>
        <w:ind w:left="720"/>
        <w:rPr>
          <w:rFonts w:ascii="Arial" w:hAnsi="Arial" w:cs="Arial"/>
          <w:sz w:val="24"/>
          <w:szCs w:val="24"/>
        </w:rPr>
      </w:pPr>
    </w:p>
    <w:p w14:paraId="70CA0B61" w14:textId="6ECCB9C8" w:rsidR="00A63DB1" w:rsidRDefault="00D34B34" w:rsidP="00A63DB1">
      <w:pPr>
        <w:rPr>
          <w:rFonts w:ascii="Arial" w:hAnsi="Arial" w:cs="Arial"/>
          <w:sz w:val="24"/>
          <w:szCs w:val="24"/>
        </w:rPr>
      </w:pPr>
      <w:r>
        <w:rPr>
          <w:rFonts w:ascii="Arial" w:hAnsi="Arial" w:cs="Arial"/>
          <w:noProof/>
          <w:sz w:val="24"/>
          <w:szCs w:val="24"/>
        </w:rPr>
        <w:drawing>
          <wp:anchor distT="0" distB="0" distL="114300" distR="114300" simplePos="0" relativeHeight="251637760" behindDoc="0" locked="0" layoutInCell="1" allowOverlap="1" wp14:anchorId="3056BD44" wp14:editId="3A75F633">
            <wp:simplePos x="0" y="0"/>
            <wp:positionH relativeFrom="column">
              <wp:posOffset>152342</wp:posOffset>
            </wp:positionH>
            <wp:positionV relativeFrom="paragraph">
              <wp:posOffset>157826</wp:posOffset>
            </wp:positionV>
            <wp:extent cx="6331528" cy="1355090"/>
            <wp:effectExtent l="152400" t="152400" r="336550" b="34036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6339299" cy="1356753"/>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749E691B" w14:textId="79E55A78" w:rsidR="00A63DB1" w:rsidRDefault="00A63DB1" w:rsidP="00A63DB1">
      <w:pPr>
        <w:jc w:val="center"/>
        <w:rPr>
          <w:rFonts w:ascii="Arial" w:hAnsi="Arial" w:cs="Arial"/>
          <w:sz w:val="24"/>
          <w:szCs w:val="24"/>
        </w:rPr>
      </w:pPr>
    </w:p>
    <w:p w14:paraId="34BE3C5A" w14:textId="011E228A" w:rsidR="00A63DB1" w:rsidRPr="00A63DB1" w:rsidRDefault="00A63DB1" w:rsidP="00A63DB1">
      <w:pPr>
        <w:rPr>
          <w:rFonts w:ascii="Arial" w:hAnsi="Arial" w:cs="Arial"/>
          <w:sz w:val="24"/>
          <w:szCs w:val="24"/>
        </w:rPr>
      </w:pPr>
    </w:p>
    <w:p w14:paraId="7C1FB370" w14:textId="6733CF70" w:rsidR="00A63DB1" w:rsidRPr="00A63DB1" w:rsidRDefault="00A63DB1" w:rsidP="00A63DB1">
      <w:pPr>
        <w:rPr>
          <w:rFonts w:ascii="Arial" w:hAnsi="Arial" w:cs="Arial"/>
          <w:sz w:val="24"/>
          <w:szCs w:val="24"/>
        </w:rPr>
      </w:pPr>
    </w:p>
    <w:p w14:paraId="49A9FBE4" w14:textId="19312B81" w:rsidR="00A63DB1" w:rsidRPr="00A63DB1" w:rsidRDefault="00A63DB1" w:rsidP="00A63DB1">
      <w:pPr>
        <w:rPr>
          <w:rFonts w:ascii="Arial" w:hAnsi="Arial" w:cs="Arial"/>
          <w:sz w:val="24"/>
          <w:szCs w:val="24"/>
        </w:rPr>
      </w:pPr>
    </w:p>
    <w:p w14:paraId="0E5EA6E5" w14:textId="6035470D" w:rsidR="00A63DB1" w:rsidRPr="00A63DB1" w:rsidRDefault="00A63DB1" w:rsidP="00A63DB1">
      <w:pPr>
        <w:rPr>
          <w:rFonts w:ascii="Arial" w:hAnsi="Arial" w:cs="Arial"/>
          <w:sz w:val="24"/>
          <w:szCs w:val="24"/>
        </w:rPr>
      </w:pPr>
    </w:p>
    <w:p w14:paraId="76F3AFD6" w14:textId="7DAD9714" w:rsidR="00A63DB1" w:rsidRPr="00A63DB1" w:rsidRDefault="00A63DB1" w:rsidP="00A63DB1">
      <w:pPr>
        <w:rPr>
          <w:rFonts w:ascii="Arial" w:hAnsi="Arial" w:cs="Arial"/>
          <w:sz w:val="24"/>
          <w:szCs w:val="24"/>
        </w:rPr>
      </w:pPr>
    </w:p>
    <w:p w14:paraId="0789E1AA" w14:textId="4FA2F2ED" w:rsidR="00A63DB1" w:rsidRPr="00A63DB1" w:rsidRDefault="00A63DB1" w:rsidP="00A63DB1">
      <w:pPr>
        <w:rPr>
          <w:rFonts w:ascii="Arial" w:hAnsi="Arial" w:cs="Arial"/>
          <w:sz w:val="24"/>
          <w:szCs w:val="24"/>
        </w:rPr>
      </w:pPr>
    </w:p>
    <w:p w14:paraId="394E4278" w14:textId="0A58BD4E" w:rsidR="00A63DB1" w:rsidRPr="00A63DB1" w:rsidRDefault="00A63DB1" w:rsidP="00A63DB1">
      <w:pPr>
        <w:rPr>
          <w:rFonts w:ascii="Arial" w:hAnsi="Arial" w:cs="Arial"/>
          <w:sz w:val="24"/>
          <w:szCs w:val="24"/>
        </w:rPr>
      </w:pPr>
    </w:p>
    <w:p w14:paraId="0963064C" w14:textId="36F5447D" w:rsidR="00A63DB1" w:rsidRDefault="00A63DB1" w:rsidP="00A63DB1">
      <w:pPr>
        <w:rPr>
          <w:rFonts w:ascii="Arial" w:hAnsi="Arial" w:cs="Arial"/>
          <w:sz w:val="24"/>
          <w:szCs w:val="24"/>
        </w:rPr>
      </w:pPr>
    </w:p>
    <w:p w14:paraId="179FBA06" w14:textId="577A801E" w:rsidR="00A63DB1" w:rsidRDefault="00A63DB1" w:rsidP="00A63DB1">
      <w:pPr>
        <w:tabs>
          <w:tab w:val="left" w:pos="4785"/>
        </w:tabs>
        <w:jc w:val="center"/>
        <w:rPr>
          <w:b/>
          <w:bCs/>
        </w:rPr>
      </w:pPr>
      <w:r w:rsidRPr="00BB4DE8">
        <w:rPr>
          <w:b/>
          <w:bCs/>
        </w:rPr>
        <w:t>Fig. 3.</w:t>
      </w:r>
      <w:r>
        <w:rPr>
          <w:b/>
          <w:bCs/>
        </w:rPr>
        <w:t xml:space="preserve">5.7 </w:t>
      </w:r>
      <w:r w:rsidR="00C60F1F">
        <w:rPr>
          <w:b/>
          <w:bCs/>
        </w:rPr>
        <w:t xml:space="preserve">Support </w:t>
      </w:r>
      <w:r>
        <w:rPr>
          <w:b/>
          <w:bCs/>
        </w:rPr>
        <w:t>Messages</w:t>
      </w:r>
    </w:p>
    <w:p w14:paraId="7A512FB2" w14:textId="6D7D67D9" w:rsidR="00A63DB1" w:rsidRDefault="00A63DB1" w:rsidP="00A63DB1">
      <w:pPr>
        <w:jc w:val="center"/>
        <w:rPr>
          <w:rFonts w:ascii="Arial" w:hAnsi="Arial" w:cs="Arial"/>
          <w:sz w:val="24"/>
          <w:szCs w:val="24"/>
        </w:rPr>
      </w:pPr>
    </w:p>
    <w:p w14:paraId="7F05F4AD" w14:textId="22889300" w:rsidR="007456F6" w:rsidRDefault="007456F6" w:rsidP="007456F6">
      <w:pPr>
        <w:rPr>
          <w:rFonts w:ascii="Arial" w:hAnsi="Arial" w:cs="Arial"/>
          <w:sz w:val="24"/>
          <w:szCs w:val="24"/>
        </w:rPr>
      </w:pPr>
    </w:p>
    <w:p w14:paraId="6C7C2E1B" w14:textId="6F940BE7" w:rsidR="007456F6" w:rsidRDefault="007456F6" w:rsidP="003371A2">
      <w:pPr>
        <w:spacing w:line="360" w:lineRule="auto"/>
        <w:ind w:left="720"/>
        <w:rPr>
          <w:rFonts w:ascii="Arial" w:hAnsi="Arial" w:cs="Arial"/>
          <w:sz w:val="24"/>
          <w:szCs w:val="24"/>
        </w:rPr>
      </w:pPr>
      <w:r>
        <w:rPr>
          <w:rFonts w:ascii="Arial" w:hAnsi="Arial" w:cs="Arial"/>
          <w:sz w:val="24"/>
          <w:szCs w:val="24"/>
        </w:rPr>
        <w:t xml:space="preserve">If in future </w:t>
      </w:r>
      <w:r w:rsidR="00945717">
        <w:rPr>
          <w:rFonts w:ascii="Arial" w:hAnsi="Arial" w:cs="Arial"/>
          <w:sz w:val="24"/>
          <w:szCs w:val="24"/>
        </w:rPr>
        <w:t xml:space="preserve">if any </w:t>
      </w:r>
      <w:r>
        <w:rPr>
          <w:rFonts w:ascii="Arial" w:hAnsi="Arial" w:cs="Arial"/>
          <w:sz w:val="24"/>
          <w:szCs w:val="24"/>
        </w:rPr>
        <w:t>user facing issue regard his account or any other query that he has, will be del</w:t>
      </w:r>
      <w:r w:rsidR="00CC4828">
        <w:rPr>
          <w:rFonts w:ascii="Arial" w:hAnsi="Arial" w:cs="Arial"/>
          <w:sz w:val="24"/>
          <w:szCs w:val="24"/>
        </w:rPr>
        <w:t>i</w:t>
      </w:r>
      <w:r>
        <w:rPr>
          <w:rFonts w:ascii="Arial" w:hAnsi="Arial" w:cs="Arial"/>
          <w:sz w:val="24"/>
          <w:szCs w:val="24"/>
        </w:rPr>
        <w:t>ver to the messages table. All records being captured here. Admin has privilege to delete or replay back in order to communicate with the user.</w:t>
      </w:r>
    </w:p>
    <w:p w14:paraId="6D8BE1FB" w14:textId="2A69530B" w:rsidR="00C60F1F" w:rsidRPr="00C60F1F" w:rsidRDefault="00C60F1F" w:rsidP="00C60F1F">
      <w:pPr>
        <w:rPr>
          <w:rFonts w:ascii="Arial" w:hAnsi="Arial" w:cs="Arial"/>
          <w:sz w:val="24"/>
          <w:szCs w:val="24"/>
        </w:rPr>
      </w:pPr>
    </w:p>
    <w:p w14:paraId="25A3A663" w14:textId="1232F231" w:rsidR="00C60F1F" w:rsidRPr="00C60F1F" w:rsidRDefault="00C60F1F" w:rsidP="00C60F1F">
      <w:pPr>
        <w:rPr>
          <w:rFonts w:ascii="Arial" w:hAnsi="Arial" w:cs="Arial"/>
          <w:sz w:val="24"/>
          <w:szCs w:val="24"/>
        </w:rPr>
      </w:pPr>
    </w:p>
    <w:p w14:paraId="47820D8E" w14:textId="634ECC90" w:rsidR="00C60F1F" w:rsidRDefault="00C60F1F" w:rsidP="00C60F1F">
      <w:pPr>
        <w:rPr>
          <w:rFonts w:ascii="Arial" w:hAnsi="Arial" w:cs="Arial"/>
          <w:sz w:val="24"/>
          <w:szCs w:val="24"/>
        </w:rPr>
      </w:pPr>
    </w:p>
    <w:p w14:paraId="610A9131" w14:textId="6D70FFAE" w:rsidR="00C60F1F" w:rsidRDefault="00C60F1F" w:rsidP="00C60F1F">
      <w:pPr>
        <w:jc w:val="center"/>
        <w:rPr>
          <w:rFonts w:ascii="Arial" w:hAnsi="Arial" w:cs="Arial"/>
          <w:sz w:val="24"/>
          <w:szCs w:val="24"/>
        </w:rPr>
      </w:pPr>
    </w:p>
    <w:p w14:paraId="230DB238" w14:textId="075361A3" w:rsidR="00C60F1F" w:rsidRDefault="00C60F1F" w:rsidP="00C60F1F">
      <w:pPr>
        <w:jc w:val="center"/>
        <w:rPr>
          <w:rFonts w:ascii="Arial" w:hAnsi="Arial" w:cs="Arial"/>
          <w:sz w:val="24"/>
          <w:szCs w:val="24"/>
        </w:rPr>
      </w:pPr>
      <w:r>
        <w:rPr>
          <w:rFonts w:ascii="Arial" w:hAnsi="Arial" w:cs="Arial"/>
          <w:noProof/>
          <w:sz w:val="24"/>
          <w:szCs w:val="24"/>
        </w:rPr>
        <w:drawing>
          <wp:anchor distT="0" distB="0" distL="114300" distR="114300" simplePos="0" relativeHeight="251638784" behindDoc="0" locked="0" layoutInCell="1" allowOverlap="1" wp14:anchorId="29F261AC" wp14:editId="5A72CD61">
            <wp:simplePos x="0" y="0"/>
            <wp:positionH relativeFrom="column">
              <wp:posOffset>283960</wp:posOffset>
            </wp:positionH>
            <wp:positionV relativeFrom="paragraph">
              <wp:posOffset>74006</wp:posOffset>
            </wp:positionV>
            <wp:extent cx="6151419" cy="2486660"/>
            <wp:effectExtent l="152400" t="152400" r="344805" b="35179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6154578" cy="2487937"/>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06F6BE19" w14:textId="7A6ECA4A" w:rsidR="00C60F1F" w:rsidRDefault="00C60F1F" w:rsidP="00C60F1F">
      <w:pPr>
        <w:rPr>
          <w:rFonts w:ascii="Arial" w:hAnsi="Arial" w:cs="Arial"/>
          <w:sz w:val="24"/>
          <w:szCs w:val="24"/>
        </w:rPr>
      </w:pPr>
    </w:p>
    <w:p w14:paraId="454814C7" w14:textId="1543D573" w:rsidR="00C60F1F" w:rsidRDefault="00C60F1F" w:rsidP="00C60F1F">
      <w:pPr>
        <w:tabs>
          <w:tab w:val="left" w:pos="4451"/>
        </w:tabs>
        <w:rPr>
          <w:rFonts w:ascii="Arial" w:hAnsi="Arial" w:cs="Arial"/>
          <w:noProof/>
          <w:sz w:val="24"/>
          <w:szCs w:val="24"/>
        </w:rPr>
      </w:pPr>
      <w:r>
        <w:rPr>
          <w:rFonts w:ascii="Arial" w:hAnsi="Arial" w:cs="Arial"/>
          <w:sz w:val="24"/>
          <w:szCs w:val="24"/>
        </w:rPr>
        <w:tab/>
      </w:r>
    </w:p>
    <w:p w14:paraId="215394ED" w14:textId="11B6319F" w:rsidR="00C60F1F" w:rsidRPr="00C60F1F" w:rsidRDefault="00C60F1F" w:rsidP="00C60F1F">
      <w:pPr>
        <w:rPr>
          <w:rFonts w:ascii="Arial" w:hAnsi="Arial" w:cs="Arial"/>
          <w:sz w:val="24"/>
          <w:szCs w:val="24"/>
        </w:rPr>
      </w:pPr>
    </w:p>
    <w:p w14:paraId="7E4F499C" w14:textId="54AC7C57" w:rsidR="00C60F1F" w:rsidRPr="00C60F1F" w:rsidRDefault="00C60F1F" w:rsidP="00C60F1F">
      <w:pPr>
        <w:rPr>
          <w:rFonts w:ascii="Arial" w:hAnsi="Arial" w:cs="Arial"/>
          <w:sz w:val="24"/>
          <w:szCs w:val="24"/>
        </w:rPr>
      </w:pPr>
    </w:p>
    <w:p w14:paraId="06D97602" w14:textId="55CA954D" w:rsidR="00C60F1F" w:rsidRPr="00C60F1F" w:rsidRDefault="00C60F1F" w:rsidP="00C60F1F">
      <w:pPr>
        <w:rPr>
          <w:rFonts w:ascii="Arial" w:hAnsi="Arial" w:cs="Arial"/>
          <w:sz w:val="24"/>
          <w:szCs w:val="24"/>
        </w:rPr>
      </w:pPr>
    </w:p>
    <w:p w14:paraId="55780DBD" w14:textId="0CAC3268" w:rsidR="00C60F1F" w:rsidRDefault="00C60F1F" w:rsidP="00C60F1F">
      <w:pPr>
        <w:rPr>
          <w:rFonts w:ascii="Arial" w:hAnsi="Arial" w:cs="Arial"/>
          <w:noProof/>
          <w:sz w:val="24"/>
          <w:szCs w:val="24"/>
        </w:rPr>
      </w:pPr>
    </w:p>
    <w:p w14:paraId="0974A344" w14:textId="69DAC042" w:rsidR="00C60F1F" w:rsidRDefault="00C60F1F" w:rsidP="00C60F1F">
      <w:pPr>
        <w:jc w:val="center"/>
        <w:rPr>
          <w:rFonts w:ascii="Arial" w:hAnsi="Arial" w:cs="Arial"/>
          <w:sz w:val="24"/>
          <w:szCs w:val="24"/>
        </w:rPr>
      </w:pPr>
    </w:p>
    <w:p w14:paraId="158ACA44" w14:textId="087E54F2" w:rsidR="008E2C98" w:rsidRPr="008E2C98" w:rsidRDefault="008E2C98" w:rsidP="008E2C98">
      <w:pPr>
        <w:rPr>
          <w:rFonts w:ascii="Arial" w:hAnsi="Arial" w:cs="Arial"/>
          <w:sz w:val="24"/>
          <w:szCs w:val="24"/>
        </w:rPr>
      </w:pPr>
    </w:p>
    <w:p w14:paraId="718D6AE7" w14:textId="594B1973" w:rsidR="008E2C98" w:rsidRPr="008E2C98" w:rsidRDefault="008E2C98" w:rsidP="008E2C98">
      <w:pPr>
        <w:rPr>
          <w:rFonts w:ascii="Arial" w:hAnsi="Arial" w:cs="Arial"/>
          <w:sz w:val="24"/>
          <w:szCs w:val="24"/>
        </w:rPr>
      </w:pPr>
    </w:p>
    <w:p w14:paraId="311C4298" w14:textId="243397B0" w:rsidR="008E2C98" w:rsidRPr="008E2C98" w:rsidRDefault="008E2C98" w:rsidP="008E2C98">
      <w:pPr>
        <w:rPr>
          <w:rFonts w:ascii="Arial" w:hAnsi="Arial" w:cs="Arial"/>
          <w:sz w:val="24"/>
          <w:szCs w:val="24"/>
        </w:rPr>
      </w:pPr>
    </w:p>
    <w:p w14:paraId="6A4F05F0" w14:textId="74A3C192" w:rsidR="008E2C98" w:rsidRPr="008E2C98" w:rsidRDefault="008E2C98" w:rsidP="008E2C98">
      <w:pPr>
        <w:rPr>
          <w:rFonts w:ascii="Arial" w:hAnsi="Arial" w:cs="Arial"/>
          <w:sz w:val="24"/>
          <w:szCs w:val="24"/>
        </w:rPr>
      </w:pPr>
    </w:p>
    <w:p w14:paraId="4945E1C5" w14:textId="18F3136B" w:rsidR="008E2C98" w:rsidRPr="008E2C98" w:rsidRDefault="008E2C98" w:rsidP="008E2C98">
      <w:pPr>
        <w:rPr>
          <w:rFonts w:ascii="Arial" w:hAnsi="Arial" w:cs="Arial"/>
          <w:sz w:val="24"/>
          <w:szCs w:val="24"/>
        </w:rPr>
      </w:pPr>
    </w:p>
    <w:p w14:paraId="403CA2F9" w14:textId="7144FFA6" w:rsidR="008E2C98" w:rsidRPr="008E2C98" w:rsidRDefault="008E2C98" w:rsidP="008E2C98">
      <w:pPr>
        <w:rPr>
          <w:rFonts w:ascii="Arial" w:hAnsi="Arial" w:cs="Arial"/>
          <w:sz w:val="24"/>
          <w:szCs w:val="24"/>
        </w:rPr>
      </w:pPr>
    </w:p>
    <w:p w14:paraId="7F10714C" w14:textId="34D76353" w:rsidR="008E2C98" w:rsidRPr="008E2C98" w:rsidRDefault="008E2C98" w:rsidP="008E2C98">
      <w:pPr>
        <w:rPr>
          <w:rFonts w:ascii="Arial" w:hAnsi="Arial" w:cs="Arial"/>
          <w:sz w:val="24"/>
          <w:szCs w:val="24"/>
        </w:rPr>
      </w:pPr>
    </w:p>
    <w:p w14:paraId="460A4496" w14:textId="12F61BBE" w:rsidR="008E2C98" w:rsidRDefault="008E2C98" w:rsidP="008E2C98">
      <w:pPr>
        <w:rPr>
          <w:rFonts w:ascii="Arial" w:hAnsi="Arial" w:cs="Arial"/>
          <w:sz w:val="24"/>
          <w:szCs w:val="24"/>
        </w:rPr>
      </w:pPr>
    </w:p>
    <w:p w14:paraId="4ECFFA4B" w14:textId="42A9A24B" w:rsidR="008E2C98" w:rsidRDefault="008E2C98" w:rsidP="008E2C98">
      <w:pPr>
        <w:tabs>
          <w:tab w:val="left" w:pos="4785"/>
        </w:tabs>
        <w:jc w:val="center"/>
        <w:rPr>
          <w:b/>
          <w:bCs/>
        </w:rPr>
      </w:pPr>
      <w:r w:rsidRPr="00BB4DE8">
        <w:rPr>
          <w:b/>
          <w:bCs/>
        </w:rPr>
        <w:t>Fig. 3.</w:t>
      </w:r>
      <w:r>
        <w:rPr>
          <w:b/>
          <w:bCs/>
        </w:rPr>
        <w:t>5.8 Domain Customizer</w:t>
      </w:r>
    </w:p>
    <w:p w14:paraId="6F117586" w14:textId="77777777" w:rsidR="008E2C98" w:rsidRDefault="008E2C98" w:rsidP="008E2C98">
      <w:pPr>
        <w:jc w:val="center"/>
        <w:rPr>
          <w:rFonts w:ascii="Arial" w:hAnsi="Arial" w:cs="Arial"/>
          <w:sz w:val="24"/>
          <w:szCs w:val="24"/>
        </w:rPr>
      </w:pPr>
    </w:p>
    <w:p w14:paraId="0692F50F" w14:textId="3D33BDC7" w:rsidR="008E2C98" w:rsidRDefault="008E2C98" w:rsidP="008E2C98">
      <w:pPr>
        <w:jc w:val="center"/>
        <w:rPr>
          <w:rFonts w:ascii="Arial" w:hAnsi="Arial" w:cs="Arial"/>
          <w:sz w:val="24"/>
          <w:szCs w:val="24"/>
        </w:rPr>
      </w:pPr>
      <w:r>
        <w:rPr>
          <w:rFonts w:ascii="Arial" w:hAnsi="Arial" w:cs="Arial"/>
          <w:sz w:val="24"/>
          <w:szCs w:val="24"/>
        </w:rPr>
        <w:t xml:space="preserve">    Admin can add new </w:t>
      </w:r>
      <w:r w:rsidRPr="008E2C98">
        <w:rPr>
          <w:rFonts w:ascii="Arial" w:hAnsi="Arial" w:cs="Arial"/>
          <w:b/>
          <w:bCs/>
          <w:sz w:val="24"/>
          <w:szCs w:val="24"/>
        </w:rPr>
        <w:t xml:space="preserve">domain + path + extension </w:t>
      </w:r>
      <w:r w:rsidRPr="008E2C98">
        <w:rPr>
          <w:rFonts w:ascii="Arial" w:hAnsi="Arial" w:cs="Arial"/>
          <w:sz w:val="24"/>
          <w:szCs w:val="24"/>
        </w:rPr>
        <w:t>and all change would be reflected in above select tags</w:t>
      </w:r>
    </w:p>
    <w:p w14:paraId="254898CD" w14:textId="6D1AB913" w:rsidR="00EB2126" w:rsidRPr="00EB2126" w:rsidRDefault="00EB2126" w:rsidP="00EB2126">
      <w:pPr>
        <w:rPr>
          <w:rFonts w:ascii="Arial" w:hAnsi="Arial" w:cs="Arial"/>
          <w:sz w:val="24"/>
          <w:szCs w:val="24"/>
        </w:rPr>
      </w:pPr>
    </w:p>
    <w:p w14:paraId="6F21A086" w14:textId="05044CAB" w:rsidR="00EB2126" w:rsidRPr="00EB2126" w:rsidRDefault="00CC71C7" w:rsidP="00EB2126">
      <w:pPr>
        <w:rPr>
          <w:rFonts w:ascii="Arial" w:hAnsi="Arial" w:cs="Arial"/>
          <w:sz w:val="24"/>
          <w:szCs w:val="24"/>
        </w:rPr>
      </w:pPr>
      <w:r>
        <w:rPr>
          <w:rFonts w:ascii="Arial" w:hAnsi="Arial" w:cs="Arial"/>
          <w:noProof/>
          <w:sz w:val="24"/>
          <w:szCs w:val="24"/>
        </w:rPr>
        <w:drawing>
          <wp:anchor distT="0" distB="0" distL="114300" distR="114300" simplePos="0" relativeHeight="251639808" behindDoc="0" locked="0" layoutInCell="1" allowOverlap="1" wp14:anchorId="45BB4648" wp14:editId="013DEDB1">
            <wp:simplePos x="0" y="0"/>
            <wp:positionH relativeFrom="column">
              <wp:posOffset>269240</wp:posOffset>
            </wp:positionH>
            <wp:positionV relativeFrom="paragraph">
              <wp:posOffset>128905</wp:posOffset>
            </wp:positionV>
            <wp:extent cx="6341745" cy="2223135"/>
            <wp:effectExtent l="152400" t="152400" r="344805" b="348615"/>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6341745" cy="2223135"/>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523BE4A9" w14:textId="46334D35" w:rsidR="00EB2126" w:rsidRPr="00EB2126" w:rsidRDefault="00EB2126" w:rsidP="00EB2126">
      <w:pPr>
        <w:rPr>
          <w:rFonts w:ascii="Arial" w:hAnsi="Arial" w:cs="Arial"/>
          <w:sz w:val="24"/>
          <w:szCs w:val="24"/>
        </w:rPr>
      </w:pPr>
    </w:p>
    <w:p w14:paraId="07C5636B" w14:textId="439B9838" w:rsidR="00EB2126" w:rsidRPr="00EB2126" w:rsidRDefault="00EB2126" w:rsidP="00EB2126">
      <w:pPr>
        <w:rPr>
          <w:rFonts w:ascii="Arial" w:hAnsi="Arial" w:cs="Arial"/>
          <w:sz w:val="24"/>
          <w:szCs w:val="24"/>
        </w:rPr>
      </w:pPr>
    </w:p>
    <w:p w14:paraId="6C360FF7" w14:textId="04E2059D" w:rsidR="00EB2126" w:rsidRPr="00EB2126" w:rsidRDefault="00EB2126" w:rsidP="00EB2126">
      <w:pPr>
        <w:rPr>
          <w:rFonts w:ascii="Arial" w:hAnsi="Arial" w:cs="Arial"/>
          <w:sz w:val="24"/>
          <w:szCs w:val="24"/>
        </w:rPr>
      </w:pPr>
    </w:p>
    <w:p w14:paraId="74C37513" w14:textId="096F51DE" w:rsidR="00EB2126" w:rsidRPr="00EB2126" w:rsidRDefault="00EB2126" w:rsidP="00EB2126">
      <w:pPr>
        <w:rPr>
          <w:rFonts w:ascii="Arial" w:hAnsi="Arial" w:cs="Arial"/>
          <w:sz w:val="24"/>
          <w:szCs w:val="24"/>
        </w:rPr>
      </w:pPr>
    </w:p>
    <w:p w14:paraId="0EA45DC9" w14:textId="52AE9AF8" w:rsidR="00EB2126" w:rsidRPr="00EB2126" w:rsidRDefault="00EB2126" w:rsidP="00EB2126">
      <w:pPr>
        <w:rPr>
          <w:rFonts w:ascii="Arial" w:hAnsi="Arial" w:cs="Arial"/>
          <w:sz w:val="24"/>
          <w:szCs w:val="24"/>
        </w:rPr>
      </w:pPr>
    </w:p>
    <w:p w14:paraId="0F7C09B8" w14:textId="248D815B" w:rsidR="00EB2126" w:rsidRPr="00EB2126" w:rsidRDefault="00EB2126" w:rsidP="00EB2126">
      <w:pPr>
        <w:rPr>
          <w:rFonts w:ascii="Arial" w:hAnsi="Arial" w:cs="Arial"/>
          <w:sz w:val="24"/>
          <w:szCs w:val="24"/>
        </w:rPr>
      </w:pPr>
    </w:p>
    <w:p w14:paraId="63A84BA9" w14:textId="4A6B76CC" w:rsidR="00EB2126" w:rsidRPr="00EB2126" w:rsidRDefault="00EB2126" w:rsidP="00EB2126">
      <w:pPr>
        <w:rPr>
          <w:rFonts w:ascii="Arial" w:hAnsi="Arial" w:cs="Arial"/>
          <w:sz w:val="24"/>
          <w:szCs w:val="24"/>
        </w:rPr>
      </w:pPr>
    </w:p>
    <w:p w14:paraId="17B9593D" w14:textId="3CA12691" w:rsidR="00EB2126" w:rsidRPr="00EB2126" w:rsidRDefault="00EB2126" w:rsidP="00EB2126">
      <w:pPr>
        <w:rPr>
          <w:rFonts w:ascii="Arial" w:hAnsi="Arial" w:cs="Arial"/>
          <w:sz w:val="24"/>
          <w:szCs w:val="24"/>
        </w:rPr>
      </w:pPr>
    </w:p>
    <w:p w14:paraId="0D51655E" w14:textId="06AA6EB7" w:rsidR="00EB2126" w:rsidRPr="00EB2126" w:rsidRDefault="00EB2126" w:rsidP="00EB2126">
      <w:pPr>
        <w:rPr>
          <w:rFonts w:ascii="Arial" w:hAnsi="Arial" w:cs="Arial"/>
          <w:sz w:val="24"/>
          <w:szCs w:val="24"/>
        </w:rPr>
      </w:pPr>
    </w:p>
    <w:p w14:paraId="5366125C" w14:textId="0DDB2FE3" w:rsidR="00EB2126" w:rsidRPr="00EB2126" w:rsidRDefault="00EB2126" w:rsidP="00EB2126">
      <w:pPr>
        <w:rPr>
          <w:rFonts w:ascii="Arial" w:hAnsi="Arial" w:cs="Arial"/>
          <w:sz w:val="24"/>
          <w:szCs w:val="24"/>
        </w:rPr>
      </w:pPr>
    </w:p>
    <w:p w14:paraId="2CC8D07D" w14:textId="2EF307A7" w:rsidR="00EB2126" w:rsidRPr="00EB2126" w:rsidRDefault="00EB2126" w:rsidP="00EB2126">
      <w:pPr>
        <w:rPr>
          <w:rFonts w:ascii="Arial" w:hAnsi="Arial" w:cs="Arial"/>
          <w:sz w:val="24"/>
          <w:szCs w:val="24"/>
        </w:rPr>
      </w:pPr>
    </w:p>
    <w:p w14:paraId="3C796D02" w14:textId="1957A951" w:rsidR="00EB2126" w:rsidRPr="00EB2126" w:rsidRDefault="00EB2126" w:rsidP="00EB2126">
      <w:pPr>
        <w:rPr>
          <w:rFonts w:ascii="Arial" w:hAnsi="Arial" w:cs="Arial"/>
          <w:sz w:val="24"/>
          <w:szCs w:val="24"/>
        </w:rPr>
      </w:pPr>
    </w:p>
    <w:p w14:paraId="530735C2" w14:textId="56A62932" w:rsidR="00EB2126" w:rsidRPr="00EB2126" w:rsidRDefault="00EB2126" w:rsidP="00EB2126">
      <w:pPr>
        <w:rPr>
          <w:rFonts w:ascii="Arial" w:hAnsi="Arial" w:cs="Arial"/>
          <w:sz w:val="24"/>
          <w:szCs w:val="24"/>
        </w:rPr>
      </w:pPr>
    </w:p>
    <w:p w14:paraId="3F873536" w14:textId="41112E7C" w:rsidR="00EB2126" w:rsidRPr="00EB2126" w:rsidRDefault="00EB2126" w:rsidP="00EB2126">
      <w:pPr>
        <w:rPr>
          <w:rFonts w:ascii="Arial" w:hAnsi="Arial" w:cs="Arial"/>
          <w:sz w:val="24"/>
          <w:szCs w:val="24"/>
        </w:rPr>
      </w:pPr>
    </w:p>
    <w:p w14:paraId="4B312B08" w14:textId="384C9F88" w:rsidR="00EB2126" w:rsidRDefault="00EB2126" w:rsidP="00EB2126">
      <w:pPr>
        <w:rPr>
          <w:rFonts w:ascii="Arial" w:hAnsi="Arial" w:cs="Arial"/>
          <w:sz w:val="24"/>
          <w:szCs w:val="24"/>
        </w:rPr>
      </w:pPr>
    </w:p>
    <w:p w14:paraId="6E910523" w14:textId="4C7EFCA9" w:rsidR="00EB2126" w:rsidRDefault="00EB2126" w:rsidP="00EB2126">
      <w:pPr>
        <w:rPr>
          <w:rFonts w:ascii="Arial" w:hAnsi="Arial" w:cs="Arial"/>
          <w:sz w:val="24"/>
          <w:szCs w:val="24"/>
        </w:rPr>
      </w:pPr>
    </w:p>
    <w:p w14:paraId="7702FD39" w14:textId="19C2140A" w:rsidR="00EB2126" w:rsidRDefault="00EB2126" w:rsidP="00EB2126">
      <w:pPr>
        <w:tabs>
          <w:tab w:val="left" w:pos="4785"/>
        </w:tabs>
        <w:jc w:val="center"/>
        <w:rPr>
          <w:b/>
          <w:bCs/>
        </w:rPr>
      </w:pPr>
      <w:r w:rsidRPr="00BB4DE8">
        <w:rPr>
          <w:b/>
          <w:bCs/>
        </w:rPr>
        <w:t>Fig. 3.</w:t>
      </w:r>
      <w:r>
        <w:rPr>
          <w:b/>
          <w:bCs/>
        </w:rPr>
        <w:t>5.9 Man</w:t>
      </w:r>
      <w:r w:rsidR="00BF150F">
        <w:rPr>
          <w:b/>
          <w:bCs/>
        </w:rPr>
        <w:t>a</w:t>
      </w:r>
      <w:r>
        <w:rPr>
          <w:b/>
          <w:bCs/>
        </w:rPr>
        <w:t>ge Changer</w:t>
      </w:r>
    </w:p>
    <w:p w14:paraId="64042D89" w14:textId="0F53D0DE" w:rsidR="00EB2126" w:rsidRDefault="00EB2126" w:rsidP="00EB2126">
      <w:pPr>
        <w:tabs>
          <w:tab w:val="left" w:pos="4785"/>
        </w:tabs>
        <w:jc w:val="center"/>
        <w:rPr>
          <w:b/>
          <w:bCs/>
        </w:rPr>
      </w:pPr>
    </w:p>
    <w:p w14:paraId="1D807DF0" w14:textId="7474E11D" w:rsidR="00EB2126" w:rsidRPr="00295875" w:rsidRDefault="00EB2126" w:rsidP="00EB2126">
      <w:pPr>
        <w:tabs>
          <w:tab w:val="left" w:pos="4785"/>
        </w:tabs>
        <w:jc w:val="center"/>
        <w:rPr>
          <w:b/>
          <w:bCs/>
          <w:sz w:val="24"/>
          <w:szCs w:val="24"/>
        </w:rPr>
      </w:pPr>
      <w:r w:rsidRPr="00295875">
        <w:rPr>
          <w:rFonts w:ascii="Arial" w:hAnsi="Arial" w:cs="Arial"/>
          <w:sz w:val="24"/>
          <w:szCs w:val="24"/>
        </w:rPr>
        <w:t>All the newly added</w:t>
      </w:r>
      <w:r w:rsidRPr="00295875">
        <w:rPr>
          <w:b/>
          <w:bCs/>
          <w:sz w:val="24"/>
          <w:szCs w:val="24"/>
        </w:rPr>
        <w:t xml:space="preserve"> </w:t>
      </w:r>
      <w:r w:rsidRPr="00DE0170">
        <w:rPr>
          <w:rFonts w:ascii="Arial" w:hAnsi="Arial" w:cs="Arial"/>
          <w:sz w:val="24"/>
          <w:szCs w:val="24"/>
        </w:rPr>
        <w:t>domain + path + extension</w:t>
      </w:r>
      <w:r w:rsidRPr="00295875">
        <w:rPr>
          <w:rFonts w:ascii="Arial" w:hAnsi="Arial" w:cs="Arial"/>
          <w:b/>
          <w:bCs/>
          <w:sz w:val="24"/>
          <w:szCs w:val="24"/>
        </w:rPr>
        <w:t xml:space="preserve"> </w:t>
      </w:r>
      <w:r w:rsidR="00295875" w:rsidRPr="00295875">
        <w:rPr>
          <w:rFonts w:ascii="Arial" w:hAnsi="Arial" w:cs="Arial"/>
          <w:sz w:val="24"/>
          <w:szCs w:val="24"/>
        </w:rPr>
        <w:t>is store in the Manage changer page</w:t>
      </w:r>
      <w:r w:rsidR="00295875" w:rsidRPr="00295875">
        <w:rPr>
          <w:rFonts w:ascii="Arial" w:hAnsi="Arial" w:cs="Arial"/>
          <w:b/>
          <w:bCs/>
          <w:sz w:val="24"/>
          <w:szCs w:val="24"/>
        </w:rPr>
        <w:t xml:space="preserve"> </w:t>
      </w:r>
    </w:p>
    <w:p w14:paraId="3EAFBD6E" w14:textId="3A695F15" w:rsidR="00EB2126" w:rsidRDefault="00EB2126" w:rsidP="00EB2126">
      <w:pPr>
        <w:jc w:val="center"/>
        <w:rPr>
          <w:rFonts w:ascii="Arial" w:hAnsi="Arial" w:cs="Arial"/>
          <w:sz w:val="24"/>
          <w:szCs w:val="24"/>
        </w:rPr>
      </w:pPr>
    </w:p>
    <w:p w14:paraId="77717D72" w14:textId="57E66FEE" w:rsidR="00375379" w:rsidRDefault="00375379" w:rsidP="00EB2126">
      <w:pPr>
        <w:jc w:val="center"/>
        <w:rPr>
          <w:rFonts w:ascii="Arial" w:hAnsi="Arial" w:cs="Arial"/>
          <w:sz w:val="24"/>
          <w:szCs w:val="24"/>
        </w:rPr>
      </w:pPr>
    </w:p>
    <w:p w14:paraId="3E60DE7E" w14:textId="25446A3B" w:rsidR="00375379" w:rsidRDefault="00375379" w:rsidP="00EB2126">
      <w:pPr>
        <w:jc w:val="center"/>
        <w:rPr>
          <w:rFonts w:ascii="Arial" w:hAnsi="Arial" w:cs="Arial"/>
          <w:sz w:val="24"/>
          <w:szCs w:val="24"/>
        </w:rPr>
      </w:pPr>
    </w:p>
    <w:p w14:paraId="4CAC26D6" w14:textId="035AAB93" w:rsidR="00375379" w:rsidRDefault="00375379" w:rsidP="00EB2126">
      <w:pPr>
        <w:jc w:val="center"/>
        <w:rPr>
          <w:rFonts w:ascii="Arial" w:hAnsi="Arial" w:cs="Arial"/>
          <w:sz w:val="24"/>
          <w:szCs w:val="24"/>
        </w:rPr>
      </w:pPr>
    </w:p>
    <w:p w14:paraId="4874D2FC" w14:textId="44CEEA4F" w:rsidR="00375379" w:rsidRDefault="00375379" w:rsidP="00EB2126">
      <w:pPr>
        <w:jc w:val="center"/>
        <w:rPr>
          <w:rFonts w:ascii="Arial" w:hAnsi="Arial" w:cs="Arial"/>
          <w:sz w:val="24"/>
          <w:szCs w:val="24"/>
        </w:rPr>
      </w:pPr>
    </w:p>
    <w:p w14:paraId="2E365071" w14:textId="74B8DAFC" w:rsidR="00375379" w:rsidRDefault="00375379" w:rsidP="00345DDD">
      <w:pPr>
        <w:rPr>
          <w:rFonts w:ascii="Arial" w:hAnsi="Arial" w:cs="Arial"/>
          <w:sz w:val="24"/>
          <w:szCs w:val="24"/>
        </w:rPr>
      </w:pPr>
    </w:p>
    <w:p w14:paraId="2C758102" w14:textId="32E2EF30" w:rsidR="0057538F" w:rsidRDefault="00375379" w:rsidP="00375379">
      <w:pPr>
        <w:pStyle w:val="Heading1"/>
        <w:tabs>
          <w:tab w:val="left" w:pos="643"/>
        </w:tabs>
      </w:pPr>
      <w:r>
        <w:t>3.6</w:t>
      </w:r>
      <w:r>
        <w:rPr>
          <w:rFonts w:ascii="Arial" w:hAnsi="Arial" w:cs="Arial"/>
          <w:sz w:val="24"/>
          <w:szCs w:val="24"/>
        </w:rPr>
        <w:t xml:space="preserve"> </w:t>
      </w:r>
      <w:r>
        <w:t xml:space="preserve">Database Design </w:t>
      </w:r>
    </w:p>
    <w:p w14:paraId="3712E476" w14:textId="77777777" w:rsidR="0057538F" w:rsidRDefault="0057538F" w:rsidP="0057538F">
      <w:pPr>
        <w:pStyle w:val="BodyText"/>
        <w:spacing w:line="360" w:lineRule="auto"/>
        <w:ind w:left="220" w:right="238"/>
        <w:jc w:val="both"/>
        <w:rPr>
          <w:rFonts w:ascii="Arial" w:hAnsi="Arial" w:cs="Arial"/>
        </w:rPr>
      </w:pPr>
    </w:p>
    <w:p w14:paraId="3F3CC98E" w14:textId="46FEC686" w:rsidR="0057538F" w:rsidRPr="0057538F" w:rsidRDefault="0057538F" w:rsidP="00345DDD">
      <w:pPr>
        <w:pStyle w:val="BodyText"/>
        <w:spacing w:line="360" w:lineRule="auto"/>
        <w:ind w:left="431" w:right="238"/>
        <w:jc w:val="both"/>
        <w:rPr>
          <w:rFonts w:ascii="Arial" w:hAnsi="Arial" w:cs="Arial"/>
        </w:rPr>
      </w:pPr>
      <w:r w:rsidRPr="0057538F">
        <w:rPr>
          <w:rFonts w:ascii="Arial" w:hAnsi="Arial" w:cs="Arial"/>
        </w:rPr>
        <w:t>Database design is the process of producing a detailed data model of a database. This logical data model contains all the needed logical and physical design choices and physical storage parameters needed to generate a design in a data definition language, which can then be used to create a database. A fully attributed data model contains detailed attributes for each entity.</w:t>
      </w:r>
    </w:p>
    <w:p w14:paraId="1A0D315E" w14:textId="77777777" w:rsidR="0057538F" w:rsidRPr="0057538F" w:rsidRDefault="0057538F" w:rsidP="00345DDD">
      <w:pPr>
        <w:pStyle w:val="BodyText"/>
        <w:spacing w:before="199" w:line="360" w:lineRule="auto"/>
        <w:ind w:left="431" w:right="237"/>
        <w:jc w:val="both"/>
        <w:rPr>
          <w:rFonts w:ascii="Arial" w:hAnsi="Arial" w:cs="Arial"/>
        </w:rPr>
      </w:pPr>
      <w:r w:rsidRPr="0057538F">
        <w:rPr>
          <w:rFonts w:ascii="Arial" w:hAnsi="Arial" w:cs="Arial"/>
        </w:rPr>
        <w:t>The term database design can be used to describe many different parts of the design of an overall database system. Principally, and most correctly, it can be thought of as the logical design of the base data structures used to store the data. In the relational model these are the tables and views. In an object database the entities and relationships map directly to object classes and named relationships. However, the term database design could also be used to apply to the overall process of designing, not just the base data structures, but also the forms and queries used as part of the overall database application within the database management system (DBMS).</w:t>
      </w:r>
    </w:p>
    <w:p w14:paraId="072BA264" w14:textId="77777777" w:rsidR="0057538F" w:rsidRPr="0057538F" w:rsidRDefault="0057538F" w:rsidP="00DE0170">
      <w:pPr>
        <w:pStyle w:val="BodyText"/>
        <w:spacing w:before="202" w:line="360" w:lineRule="auto"/>
        <w:ind w:left="431" w:right="237"/>
        <w:jc w:val="both"/>
        <w:rPr>
          <w:rFonts w:ascii="Arial" w:hAnsi="Arial" w:cs="Arial"/>
        </w:rPr>
      </w:pPr>
      <w:r w:rsidRPr="0057538F">
        <w:rPr>
          <w:rFonts w:ascii="Arial" w:hAnsi="Arial" w:cs="Arial"/>
        </w:rPr>
        <w:t>The process of doing database design generally consists of a number of steps which will be carried out by the database designer. Usually, the designer</w:t>
      </w:r>
      <w:r w:rsidRPr="0057538F">
        <w:rPr>
          <w:rFonts w:ascii="Arial" w:hAnsi="Arial" w:cs="Arial"/>
          <w:spacing w:val="-7"/>
        </w:rPr>
        <w:t xml:space="preserve"> </w:t>
      </w:r>
      <w:r w:rsidRPr="0057538F">
        <w:rPr>
          <w:rFonts w:ascii="Arial" w:hAnsi="Arial" w:cs="Arial"/>
        </w:rPr>
        <w:t>must:</w:t>
      </w:r>
    </w:p>
    <w:p w14:paraId="47D0E155" w14:textId="74A4A60D" w:rsidR="0057538F" w:rsidRPr="00DE0170" w:rsidRDefault="0057538F" w:rsidP="00DE0170">
      <w:pPr>
        <w:pStyle w:val="BodyText"/>
        <w:numPr>
          <w:ilvl w:val="0"/>
          <w:numId w:val="2"/>
        </w:numPr>
        <w:spacing w:before="199" w:line="360" w:lineRule="auto"/>
        <w:jc w:val="both"/>
        <w:rPr>
          <w:rFonts w:ascii="Arial" w:hAnsi="Arial" w:cs="Arial"/>
        </w:rPr>
      </w:pPr>
      <w:r w:rsidRPr="0057538F">
        <w:rPr>
          <w:rFonts w:ascii="Arial" w:hAnsi="Arial" w:cs="Arial"/>
        </w:rPr>
        <w:t>Determine the relationships between the different data</w:t>
      </w:r>
      <w:r w:rsidRPr="0057538F">
        <w:rPr>
          <w:rFonts w:ascii="Arial" w:hAnsi="Arial" w:cs="Arial"/>
          <w:spacing w:val="-13"/>
        </w:rPr>
        <w:t xml:space="preserve"> </w:t>
      </w:r>
      <w:r w:rsidRPr="0057538F">
        <w:rPr>
          <w:rFonts w:ascii="Arial" w:hAnsi="Arial" w:cs="Arial"/>
        </w:rPr>
        <w:t>elements.</w:t>
      </w:r>
    </w:p>
    <w:p w14:paraId="33615C90" w14:textId="49139F35" w:rsidR="0057538F" w:rsidRDefault="0057538F" w:rsidP="00DE0170">
      <w:pPr>
        <w:pStyle w:val="BodyText"/>
        <w:numPr>
          <w:ilvl w:val="0"/>
          <w:numId w:val="2"/>
        </w:numPr>
        <w:spacing w:line="360" w:lineRule="auto"/>
        <w:jc w:val="both"/>
        <w:rPr>
          <w:rFonts w:ascii="Arial" w:hAnsi="Arial" w:cs="Arial"/>
        </w:rPr>
      </w:pPr>
      <w:r w:rsidRPr="0057538F">
        <w:rPr>
          <w:rFonts w:ascii="Arial" w:hAnsi="Arial" w:cs="Arial"/>
        </w:rPr>
        <w:t>Superimpose a logical structure upon the data on the basis of these relationships.</w:t>
      </w:r>
    </w:p>
    <w:p w14:paraId="10CF93F1" w14:textId="77777777" w:rsidR="0057538F" w:rsidRPr="0057538F" w:rsidRDefault="0057538F" w:rsidP="00345DDD">
      <w:pPr>
        <w:pStyle w:val="BodyText"/>
        <w:ind w:left="431"/>
        <w:jc w:val="both"/>
        <w:rPr>
          <w:rFonts w:ascii="Arial" w:hAnsi="Arial" w:cs="Arial"/>
        </w:rPr>
      </w:pPr>
    </w:p>
    <w:p w14:paraId="167BD1E9" w14:textId="77777777" w:rsidR="0057538F" w:rsidRPr="00DE0170" w:rsidRDefault="0057538F" w:rsidP="00DE0170">
      <w:pPr>
        <w:pStyle w:val="Heading2"/>
        <w:ind w:firstLine="211"/>
        <w:jc w:val="both"/>
        <w:rPr>
          <w:sz w:val="28"/>
          <w:szCs w:val="28"/>
        </w:rPr>
      </w:pPr>
      <w:r w:rsidRPr="00DE0170">
        <w:rPr>
          <w:sz w:val="28"/>
          <w:szCs w:val="28"/>
        </w:rPr>
        <w:t>Design process</w:t>
      </w:r>
    </w:p>
    <w:p w14:paraId="2730A859" w14:textId="77777777" w:rsidR="0057538F" w:rsidRDefault="0057538F" w:rsidP="00345DDD">
      <w:pPr>
        <w:pStyle w:val="BodyText"/>
        <w:ind w:left="211"/>
        <w:rPr>
          <w:b/>
          <w:sz w:val="29"/>
        </w:rPr>
      </w:pPr>
    </w:p>
    <w:p w14:paraId="10B71A81" w14:textId="77777777" w:rsidR="0057538F" w:rsidRPr="0057538F" w:rsidRDefault="0057538F" w:rsidP="00DE0170">
      <w:pPr>
        <w:pStyle w:val="ListParagraph"/>
        <w:numPr>
          <w:ilvl w:val="0"/>
          <w:numId w:val="10"/>
        </w:numPr>
        <w:tabs>
          <w:tab w:val="left" w:pos="461"/>
        </w:tabs>
        <w:jc w:val="both"/>
        <w:rPr>
          <w:rFonts w:ascii="Arial" w:hAnsi="Arial" w:cs="Arial"/>
          <w:sz w:val="24"/>
        </w:rPr>
      </w:pPr>
      <w:r w:rsidRPr="0057538F">
        <w:rPr>
          <w:rFonts w:ascii="Arial" w:hAnsi="Arial" w:cs="Arial"/>
          <w:sz w:val="24"/>
        </w:rPr>
        <w:t>Determine the purpose of the database - This helps prepare for the remaining</w:t>
      </w:r>
      <w:r w:rsidRPr="0057538F">
        <w:rPr>
          <w:rFonts w:ascii="Arial" w:hAnsi="Arial" w:cs="Arial"/>
          <w:spacing w:val="-9"/>
          <w:sz w:val="24"/>
        </w:rPr>
        <w:t xml:space="preserve"> </w:t>
      </w:r>
      <w:r w:rsidRPr="0057538F">
        <w:rPr>
          <w:rFonts w:ascii="Arial" w:hAnsi="Arial" w:cs="Arial"/>
          <w:sz w:val="24"/>
        </w:rPr>
        <w:t>steps.</w:t>
      </w:r>
    </w:p>
    <w:p w14:paraId="5B8074DE" w14:textId="77777777" w:rsidR="0057538F" w:rsidRPr="0057538F" w:rsidRDefault="0057538F" w:rsidP="00345DDD">
      <w:pPr>
        <w:pStyle w:val="BodyText"/>
        <w:spacing w:before="2"/>
        <w:ind w:left="211"/>
        <w:rPr>
          <w:rFonts w:ascii="Arial" w:hAnsi="Arial" w:cs="Arial"/>
          <w:sz w:val="29"/>
        </w:rPr>
      </w:pPr>
    </w:p>
    <w:p w14:paraId="6A1056B7" w14:textId="77777777" w:rsidR="0057538F" w:rsidRPr="0057538F" w:rsidRDefault="0057538F" w:rsidP="00DE0170">
      <w:pPr>
        <w:pStyle w:val="ListParagraph"/>
        <w:numPr>
          <w:ilvl w:val="0"/>
          <w:numId w:val="10"/>
        </w:numPr>
        <w:tabs>
          <w:tab w:val="left" w:pos="463"/>
        </w:tabs>
        <w:spacing w:before="1" w:line="360" w:lineRule="auto"/>
        <w:ind w:right="240"/>
        <w:jc w:val="both"/>
        <w:rPr>
          <w:rFonts w:ascii="Arial" w:hAnsi="Arial" w:cs="Arial"/>
          <w:sz w:val="24"/>
        </w:rPr>
      </w:pPr>
      <w:r w:rsidRPr="0057538F">
        <w:rPr>
          <w:rFonts w:ascii="Arial" w:hAnsi="Arial" w:cs="Arial"/>
          <w:sz w:val="24"/>
        </w:rPr>
        <w:t>Find and organize the information required - Gather all of the types of information to record in the database, such as product name and order</w:t>
      </w:r>
      <w:r w:rsidRPr="0057538F">
        <w:rPr>
          <w:rFonts w:ascii="Arial" w:hAnsi="Arial" w:cs="Arial"/>
          <w:spacing w:val="-3"/>
          <w:sz w:val="24"/>
        </w:rPr>
        <w:t xml:space="preserve"> </w:t>
      </w:r>
      <w:r w:rsidRPr="0057538F">
        <w:rPr>
          <w:rFonts w:ascii="Arial" w:hAnsi="Arial" w:cs="Arial"/>
          <w:sz w:val="24"/>
        </w:rPr>
        <w:t>number.</w:t>
      </w:r>
    </w:p>
    <w:p w14:paraId="0FDBA42B" w14:textId="77777777" w:rsidR="0057538F" w:rsidRPr="0057538F" w:rsidRDefault="0057538F" w:rsidP="00DE0170">
      <w:pPr>
        <w:pStyle w:val="ListParagraph"/>
        <w:numPr>
          <w:ilvl w:val="0"/>
          <w:numId w:val="10"/>
        </w:numPr>
        <w:tabs>
          <w:tab w:val="left" w:pos="480"/>
        </w:tabs>
        <w:spacing w:before="202" w:line="360" w:lineRule="auto"/>
        <w:ind w:right="243"/>
        <w:jc w:val="both"/>
        <w:rPr>
          <w:rFonts w:ascii="Arial" w:hAnsi="Arial" w:cs="Arial"/>
          <w:sz w:val="24"/>
        </w:rPr>
      </w:pPr>
      <w:r w:rsidRPr="0057538F">
        <w:rPr>
          <w:rFonts w:ascii="Arial" w:hAnsi="Arial" w:cs="Arial"/>
          <w:sz w:val="24"/>
        </w:rPr>
        <w:t>Divide the information into tables - Divide information items into major entities or subjects, such as Products or Orders. Each subject then becomes a</w:t>
      </w:r>
      <w:r w:rsidRPr="0057538F">
        <w:rPr>
          <w:rFonts w:ascii="Arial" w:hAnsi="Arial" w:cs="Arial"/>
          <w:spacing w:val="-5"/>
          <w:sz w:val="24"/>
        </w:rPr>
        <w:t xml:space="preserve"> </w:t>
      </w:r>
      <w:r w:rsidRPr="0057538F">
        <w:rPr>
          <w:rFonts w:ascii="Arial" w:hAnsi="Arial" w:cs="Arial"/>
          <w:sz w:val="24"/>
        </w:rPr>
        <w:t>table.</w:t>
      </w:r>
    </w:p>
    <w:p w14:paraId="4F1738C0" w14:textId="15F8729C" w:rsidR="0057538F" w:rsidRPr="003B3CEC" w:rsidRDefault="0057538F" w:rsidP="00DE0170">
      <w:pPr>
        <w:pStyle w:val="ListParagraph"/>
        <w:numPr>
          <w:ilvl w:val="0"/>
          <w:numId w:val="10"/>
        </w:numPr>
        <w:tabs>
          <w:tab w:val="left" w:pos="490"/>
        </w:tabs>
        <w:spacing w:before="199" w:line="360" w:lineRule="auto"/>
        <w:ind w:right="243"/>
        <w:jc w:val="both"/>
        <w:rPr>
          <w:rFonts w:ascii="Arial" w:hAnsi="Arial" w:cs="Arial"/>
          <w:sz w:val="24"/>
        </w:rPr>
      </w:pPr>
      <w:r w:rsidRPr="0057538F">
        <w:rPr>
          <w:rFonts w:ascii="Arial" w:hAnsi="Arial" w:cs="Arial"/>
          <w:sz w:val="24"/>
        </w:rPr>
        <w:t>Turn information items into columns - Decide what information needs to be stored in each table.</w:t>
      </w:r>
    </w:p>
    <w:p w14:paraId="5B1D65BF" w14:textId="48E900F4" w:rsidR="0057538F" w:rsidRPr="002E7E6A" w:rsidRDefault="0057538F" w:rsidP="00DE0170">
      <w:pPr>
        <w:pStyle w:val="BodyText"/>
        <w:numPr>
          <w:ilvl w:val="0"/>
          <w:numId w:val="10"/>
        </w:numPr>
        <w:spacing w:before="88" w:line="360" w:lineRule="auto"/>
        <w:ind w:right="244"/>
        <w:jc w:val="both"/>
        <w:rPr>
          <w:rFonts w:ascii="Arial" w:hAnsi="Arial" w:cs="Arial"/>
        </w:rPr>
      </w:pPr>
      <w:r w:rsidRPr="002E7E6A">
        <w:rPr>
          <w:rFonts w:ascii="Arial" w:hAnsi="Arial" w:cs="Arial"/>
        </w:rPr>
        <w:lastRenderedPageBreak/>
        <w:t>Each item becomes a field, and is displayed as a column in the table. For example, an Employees table might include fields such as Last Name and Hire Date.</w:t>
      </w:r>
    </w:p>
    <w:p w14:paraId="11D5437B" w14:textId="77777777" w:rsidR="0057538F" w:rsidRPr="002E7E6A" w:rsidRDefault="0057538F" w:rsidP="00DE0170">
      <w:pPr>
        <w:pStyle w:val="ListParagraph"/>
        <w:numPr>
          <w:ilvl w:val="0"/>
          <w:numId w:val="10"/>
        </w:numPr>
        <w:tabs>
          <w:tab w:val="left" w:pos="466"/>
        </w:tabs>
        <w:spacing w:before="199" w:line="360" w:lineRule="auto"/>
        <w:ind w:right="244"/>
        <w:jc w:val="both"/>
        <w:rPr>
          <w:rFonts w:ascii="Arial" w:hAnsi="Arial" w:cs="Arial"/>
          <w:sz w:val="24"/>
        </w:rPr>
      </w:pPr>
      <w:r w:rsidRPr="002E7E6A">
        <w:rPr>
          <w:rFonts w:ascii="Arial" w:hAnsi="Arial" w:cs="Arial"/>
          <w:sz w:val="24"/>
        </w:rPr>
        <w:t xml:space="preserve">Specify primary keys - Choose each </w:t>
      </w:r>
      <w:proofErr w:type="gramStart"/>
      <w:r w:rsidRPr="002E7E6A">
        <w:rPr>
          <w:rFonts w:ascii="Arial" w:hAnsi="Arial" w:cs="Arial"/>
          <w:sz w:val="24"/>
        </w:rPr>
        <w:t>tables</w:t>
      </w:r>
      <w:proofErr w:type="gramEnd"/>
      <w:r w:rsidRPr="002E7E6A">
        <w:rPr>
          <w:rFonts w:ascii="Arial" w:hAnsi="Arial" w:cs="Arial"/>
          <w:sz w:val="24"/>
        </w:rPr>
        <w:t xml:space="preserve"> primary key. The primary key is a column, or a set of columns, that is used to uniquely identify each row. An example might be Product ID or Order ID.</w:t>
      </w:r>
    </w:p>
    <w:p w14:paraId="47F474D6" w14:textId="356A8B7A" w:rsidR="00320E8A" w:rsidRDefault="0057538F" w:rsidP="00DE0170">
      <w:pPr>
        <w:pStyle w:val="ListParagraph"/>
        <w:numPr>
          <w:ilvl w:val="0"/>
          <w:numId w:val="10"/>
        </w:numPr>
        <w:tabs>
          <w:tab w:val="left" w:pos="492"/>
        </w:tabs>
        <w:spacing w:before="201" w:line="360" w:lineRule="auto"/>
        <w:ind w:right="238"/>
        <w:jc w:val="both"/>
        <w:rPr>
          <w:rFonts w:ascii="Arial" w:hAnsi="Arial" w:cs="Arial"/>
          <w:sz w:val="24"/>
        </w:rPr>
      </w:pPr>
      <w:r w:rsidRPr="002E7E6A">
        <w:rPr>
          <w:rFonts w:ascii="Arial" w:hAnsi="Arial" w:cs="Arial"/>
          <w:sz w:val="24"/>
        </w:rPr>
        <w:t>Set up the table relationships - Look at each table and decide how the data in one table is related to the data in other tables. Add fields to tables or create new tables to clarify the relationships, as</w:t>
      </w:r>
      <w:r w:rsidRPr="002E7E6A">
        <w:rPr>
          <w:rFonts w:ascii="Arial" w:hAnsi="Arial" w:cs="Arial"/>
          <w:spacing w:val="-1"/>
          <w:sz w:val="24"/>
        </w:rPr>
        <w:t xml:space="preserve"> </w:t>
      </w:r>
      <w:r w:rsidRPr="002E7E6A">
        <w:rPr>
          <w:rFonts w:ascii="Arial" w:hAnsi="Arial" w:cs="Arial"/>
          <w:sz w:val="24"/>
        </w:rPr>
        <w:t>necessary.</w:t>
      </w:r>
    </w:p>
    <w:p w14:paraId="53758EBA" w14:textId="77777777" w:rsidR="00694C1D" w:rsidRPr="00694C1D" w:rsidRDefault="00694C1D" w:rsidP="00694C1D">
      <w:pPr>
        <w:pStyle w:val="ListParagraph"/>
        <w:tabs>
          <w:tab w:val="left" w:pos="492"/>
        </w:tabs>
        <w:spacing w:before="201" w:line="360" w:lineRule="auto"/>
        <w:ind w:left="720" w:right="238" w:firstLine="0"/>
        <w:jc w:val="both"/>
        <w:rPr>
          <w:rFonts w:ascii="Arial" w:hAnsi="Arial" w:cs="Arial"/>
          <w:sz w:val="24"/>
        </w:rPr>
      </w:pPr>
    </w:p>
    <w:p w14:paraId="00589C9C" w14:textId="46C0FC87" w:rsidR="00776F76" w:rsidRDefault="00DE0170" w:rsidP="00DE0170">
      <w:pPr>
        <w:pStyle w:val="Heading2"/>
        <w:ind w:hanging="220"/>
        <w:jc w:val="both"/>
      </w:pPr>
      <w:r>
        <w:t xml:space="preserve">        </w:t>
      </w:r>
      <w:r w:rsidR="00776F76" w:rsidRPr="00DE0170">
        <w:rPr>
          <w:sz w:val="28"/>
          <w:szCs w:val="28"/>
        </w:rPr>
        <w:t>Overview and interconnection of web Hosting</w:t>
      </w:r>
    </w:p>
    <w:p w14:paraId="16B0FFE8" w14:textId="52AC6A20" w:rsidR="00D04BC7" w:rsidRPr="002E7E6A" w:rsidRDefault="002E7E6A" w:rsidP="00D04BC7">
      <w:pPr>
        <w:tabs>
          <w:tab w:val="left" w:pos="492"/>
        </w:tabs>
        <w:spacing w:before="201" w:line="360" w:lineRule="auto"/>
        <w:ind w:right="238"/>
        <w:jc w:val="both"/>
        <w:rPr>
          <w:rFonts w:ascii="Arial" w:hAnsi="Arial" w:cs="Arial"/>
          <w:sz w:val="24"/>
        </w:rPr>
      </w:pPr>
      <w:r w:rsidRPr="002E7E6A">
        <w:rPr>
          <w:rFonts w:ascii="Arial" w:hAnsi="Arial" w:cs="Arial"/>
          <w:sz w:val="24"/>
        </w:rPr>
        <w:t xml:space="preserve">        List of Available Active Domains: </w:t>
      </w:r>
      <w:r w:rsidRPr="00DE0170">
        <w:rPr>
          <w:rFonts w:ascii="Arial" w:hAnsi="Arial" w:cs="Arial"/>
          <w:sz w:val="24"/>
        </w:rPr>
        <w:t>Main domain</w:t>
      </w:r>
      <w:r>
        <w:rPr>
          <w:rFonts w:ascii="Arial" w:hAnsi="Arial" w:cs="Arial"/>
          <w:sz w:val="24"/>
        </w:rPr>
        <w:t>: http://ahref.tech</w:t>
      </w:r>
    </w:p>
    <w:p w14:paraId="2DE73EA6" w14:textId="3BEC8376" w:rsidR="002E7E6A" w:rsidRDefault="002E7E6A" w:rsidP="00D04BC7">
      <w:pPr>
        <w:tabs>
          <w:tab w:val="left" w:pos="492"/>
        </w:tabs>
        <w:spacing w:before="201" w:line="360" w:lineRule="auto"/>
        <w:ind w:right="238"/>
        <w:jc w:val="both"/>
        <w:rPr>
          <w:sz w:val="24"/>
        </w:rPr>
      </w:pPr>
      <w:r>
        <w:rPr>
          <w:noProof/>
          <w:sz w:val="24"/>
        </w:rPr>
        <w:drawing>
          <wp:anchor distT="0" distB="0" distL="114300" distR="114300" simplePos="0" relativeHeight="251640832" behindDoc="0" locked="0" layoutInCell="1" allowOverlap="1" wp14:anchorId="1BB68ECE" wp14:editId="3FD43E8C">
            <wp:simplePos x="0" y="0"/>
            <wp:positionH relativeFrom="column">
              <wp:posOffset>484563</wp:posOffset>
            </wp:positionH>
            <wp:positionV relativeFrom="paragraph">
              <wp:posOffset>70230</wp:posOffset>
            </wp:positionV>
            <wp:extent cx="5448892" cy="4031673"/>
            <wp:effectExtent l="152400" t="152400" r="342900" b="349885"/>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48892" cy="4031673"/>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7B7C20C0" w14:textId="6401729D" w:rsidR="000A181A" w:rsidRPr="000A181A" w:rsidRDefault="000A181A" w:rsidP="000A181A">
      <w:pPr>
        <w:rPr>
          <w:sz w:val="24"/>
        </w:rPr>
      </w:pPr>
    </w:p>
    <w:p w14:paraId="2696DD75" w14:textId="04BAA4FA" w:rsidR="000A181A" w:rsidRPr="000A181A" w:rsidRDefault="000A181A" w:rsidP="000A181A">
      <w:pPr>
        <w:rPr>
          <w:sz w:val="24"/>
        </w:rPr>
      </w:pPr>
    </w:p>
    <w:p w14:paraId="0757CBA3" w14:textId="4E2BE443" w:rsidR="000A181A" w:rsidRPr="000A181A" w:rsidRDefault="000A181A" w:rsidP="000A181A">
      <w:pPr>
        <w:rPr>
          <w:sz w:val="24"/>
        </w:rPr>
      </w:pPr>
    </w:p>
    <w:p w14:paraId="04E0B316" w14:textId="3B43172D" w:rsidR="000A181A" w:rsidRPr="000A181A" w:rsidRDefault="000A181A" w:rsidP="000A181A">
      <w:pPr>
        <w:rPr>
          <w:sz w:val="24"/>
        </w:rPr>
      </w:pPr>
    </w:p>
    <w:p w14:paraId="17DCFE6E" w14:textId="141976B7" w:rsidR="000A181A" w:rsidRPr="000A181A" w:rsidRDefault="000A181A" w:rsidP="000A181A">
      <w:pPr>
        <w:rPr>
          <w:sz w:val="24"/>
        </w:rPr>
      </w:pPr>
    </w:p>
    <w:p w14:paraId="2FEBF929" w14:textId="0AC279F5" w:rsidR="000A181A" w:rsidRPr="000A181A" w:rsidRDefault="000A181A" w:rsidP="000A181A">
      <w:pPr>
        <w:rPr>
          <w:sz w:val="24"/>
        </w:rPr>
      </w:pPr>
    </w:p>
    <w:p w14:paraId="61CD5A3C" w14:textId="1E0B8C69" w:rsidR="000A181A" w:rsidRPr="000A181A" w:rsidRDefault="000A181A" w:rsidP="000A181A">
      <w:pPr>
        <w:rPr>
          <w:sz w:val="24"/>
        </w:rPr>
      </w:pPr>
    </w:p>
    <w:p w14:paraId="3C165F1A" w14:textId="414B42CF" w:rsidR="000A181A" w:rsidRPr="000A181A" w:rsidRDefault="000A181A" w:rsidP="000A181A">
      <w:pPr>
        <w:rPr>
          <w:sz w:val="24"/>
        </w:rPr>
      </w:pPr>
    </w:p>
    <w:p w14:paraId="7F4EDB48" w14:textId="0F3F626E" w:rsidR="000A181A" w:rsidRPr="000A181A" w:rsidRDefault="000A181A" w:rsidP="000A181A">
      <w:pPr>
        <w:rPr>
          <w:sz w:val="24"/>
        </w:rPr>
      </w:pPr>
    </w:p>
    <w:p w14:paraId="0DAFC073" w14:textId="2A76AEE1" w:rsidR="000A181A" w:rsidRPr="000A181A" w:rsidRDefault="000A181A" w:rsidP="000A181A">
      <w:pPr>
        <w:rPr>
          <w:sz w:val="24"/>
        </w:rPr>
      </w:pPr>
    </w:p>
    <w:p w14:paraId="261FC2EF" w14:textId="2B861275" w:rsidR="000A181A" w:rsidRPr="000A181A" w:rsidRDefault="000A181A" w:rsidP="000A181A">
      <w:pPr>
        <w:rPr>
          <w:sz w:val="24"/>
        </w:rPr>
      </w:pPr>
    </w:p>
    <w:p w14:paraId="517EDEDB" w14:textId="0B3854EC" w:rsidR="000A181A" w:rsidRPr="000A181A" w:rsidRDefault="000A181A" w:rsidP="000A181A">
      <w:pPr>
        <w:rPr>
          <w:sz w:val="24"/>
        </w:rPr>
      </w:pPr>
    </w:p>
    <w:p w14:paraId="0B1EA1A7" w14:textId="312C34D2" w:rsidR="000A181A" w:rsidRPr="000A181A" w:rsidRDefault="000A181A" w:rsidP="000A181A">
      <w:pPr>
        <w:rPr>
          <w:sz w:val="24"/>
        </w:rPr>
      </w:pPr>
    </w:p>
    <w:p w14:paraId="07F33C20" w14:textId="19565751" w:rsidR="000A181A" w:rsidRPr="000A181A" w:rsidRDefault="000A181A" w:rsidP="000A181A">
      <w:pPr>
        <w:rPr>
          <w:sz w:val="24"/>
        </w:rPr>
      </w:pPr>
    </w:p>
    <w:p w14:paraId="2060810A" w14:textId="31432278" w:rsidR="000A181A" w:rsidRPr="000A181A" w:rsidRDefault="000A181A" w:rsidP="000A181A">
      <w:pPr>
        <w:rPr>
          <w:sz w:val="24"/>
        </w:rPr>
      </w:pPr>
    </w:p>
    <w:p w14:paraId="778E1428" w14:textId="20A83613" w:rsidR="000A181A" w:rsidRPr="000A181A" w:rsidRDefault="000A181A" w:rsidP="000A181A">
      <w:pPr>
        <w:rPr>
          <w:sz w:val="24"/>
        </w:rPr>
      </w:pPr>
    </w:p>
    <w:p w14:paraId="702F2DF9" w14:textId="5D0396B3" w:rsidR="000A181A" w:rsidRPr="000A181A" w:rsidRDefault="000A181A" w:rsidP="000A181A">
      <w:pPr>
        <w:rPr>
          <w:sz w:val="24"/>
        </w:rPr>
      </w:pPr>
    </w:p>
    <w:p w14:paraId="6DB94AEF" w14:textId="787CA0F7" w:rsidR="000A181A" w:rsidRPr="000A181A" w:rsidRDefault="000A181A" w:rsidP="000A181A">
      <w:pPr>
        <w:rPr>
          <w:sz w:val="24"/>
        </w:rPr>
      </w:pPr>
    </w:p>
    <w:p w14:paraId="60382488" w14:textId="64DE5889" w:rsidR="000A181A" w:rsidRPr="000A181A" w:rsidRDefault="000A181A" w:rsidP="000A181A">
      <w:pPr>
        <w:rPr>
          <w:sz w:val="24"/>
        </w:rPr>
      </w:pPr>
    </w:p>
    <w:p w14:paraId="40F76586" w14:textId="6DFE92C7" w:rsidR="000A181A" w:rsidRPr="000A181A" w:rsidRDefault="000A181A" w:rsidP="000A181A">
      <w:pPr>
        <w:rPr>
          <w:sz w:val="24"/>
        </w:rPr>
      </w:pPr>
    </w:p>
    <w:p w14:paraId="5A51D8F9" w14:textId="10FDABE4" w:rsidR="000A181A" w:rsidRPr="000A181A" w:rsidRDefault="000A181A" w:rsidP="000A181A">
      <w:pPr>
        <w:rPr>
          <w:sz w:val="24"/>
        </w:rPr>
      </w:pPr>
    </w:p>
    <w:p w14:paraId="186AE348" w14:textId="579E05B7" w:rsidR="000A181A" w:rsidRPr="000A181A" w:rsidRDefault="000A181A" w:rsidP="000A181A">
      <w:pPr>
        <w:rPr>
          <w:sz w:val="24"/>
        </w:rPr>
      </w:pPr>
    </w:p>
    <w:p w14:paraId="15DE02B3" w14:textId="058CC748" w:rsidR="007E3997" w:rsidRDefault="007E3997" w:rsidP="007E3997">
      <w:pPr>
        <w:tabs>
          <w:tab w:val="left" w:pos="4785"/>
        </w:tabs>
        <w:jc w:val="center"/>
        <w:rPr>
          <w:b/>
          <w:bCs/>
        </w:rPr>
      </w:pPr>
      <w:r w:rsidRPr="00BB4DE8">
        <w:rPr>
          <w:b/>
          <w:bCs/>
        </w:rPr>
        <w:t>Fig. 3.</w:t>
      </w:r>
      <w:r>
        <w:rPr>
          <w:b/>
          <w:bCs/>
        </w:rPr>
        <w:t xml:space="preserve">6.1 Available connected domains to the </w:t>
      </w:r>
      <w:r w:rsidR="00902BF8">
        <w:rPr>
          <w:b/>
          <w:bCs/>
        </w:rPr>
        <w:t>hub</w:t>
      </w:r>
    </w:p>
    <w:p w14:paraId="644E1F09" w14:textId="7B5563AE" w:rsidR="000A181A" w:rsidRPr="000A181A" w:rsidRDefault="000A181A" w:rsidP="007E3997">
      <w:pPr>
        <w:tabs>
          <w:tab w:val="left" w:pos="4615"/>
        </w:tabs>
        <w:rPr>
          <w:sz w:val="24"/>
        </w:rPr>
      </w:pPr>
    </w:p>
    <w:p w14:paraId="1CDF00FF" w14:textId="32360516" w:rsidR="000A181A" w:rsidRPr="000A181A" w:rsidRDefault="000A181A" w:rsidP="000A181A">
      <w:pPr>
        <w:rPr>
          <w:sz w:val="24"/>
        </w:rPr>
      </w:pPr>
    </w:p>
    <w:p w14:paraId="2C3AEBB6" w14:textId="77777777" w:rsidR="00630DDF" w:rsidRDefault="00630DDF" w:rsidP="000A181A">
      <w:pPr>
        <w:jc w:val="center"/>
        <w:rPr>
          <w:sz w:val="24"/>
        </w:rPr>
      </w:pPr>
    </w:p>
    <w:p w14:paraId="78C1F578" w14:textId="53A8FA20" w:rsidR="00630DDF" w:rsidRDefault="00A71DEC" w:rsidP="000A181A">
      <w:pPr>
        <w:jc w:val="center"/>
        <w:rPr>
          <w:sz w:val="24"/>
        </w:rPr>
      </w:pPr>
      <w:r>
        <w:rPr>
          <w:noProof/>
          <w:sz w:val="24"/>
        </w:rPr>
        <w:lastRenderedPageBreak/>
        <w:drawing>
          <wp:anchor distT="0" distB="0" distL="114300" distR="114300" simplePos="0" relativeHeight="251641856" behindDoc="0" locked="0" layoutInCell="1" allowOverlap="1" wp14:anchorId="732E8BB8" wp14:editId="4C7050E2">
            <wp:simplePos x="0" y="0"/>
            <wp:positionH relativeFrom="column">
              <wp:posOffset>152342</wp:posOffset>
            </wp:positionH>
            <wp:positionV relativeFrom="paragraph">
              <wp:posOffset>162676</wp:posOffset>
            </wp:positionV>
            <wp:extent cx="6267999" cy="3601432"/>
            <wp:effectExtent l="152400" t="152400" r="342900" b="34226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conn-min.jp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6269151" cy="3602094"/>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3DB7142C" w14:textId="2FCFD847" w:rsidR="000A181A" w:rsidRDefault="000A181A" w:rsidP="000A181A">
      <w:pPr>
        <w:jc w:val="center"/>
        <w:rPr>
          <w:sz w:val="24"/>
        </w:rPr>
      </w:pPr>
    </w:p>
    <w:p w14:paraId="2498BE48" w14:textId="12C889B4" w:rsidR="00902BF8" w:rsidRPr="00902BF8" w:rsidRDefault="00902BF8" w:rsidP="00902BF8">
      <w:pPr>
        <w:rPr>
          <w:sz w:val="24"/>
        </w:rPr>
      </w:pPr>
    </w:p>
    <w:p w14:paraId="3257850D" w14:textId="62980236" w:rsidR="00902BF8" w:rsidRPr="00902BF8" w:rsidRDefault="00902BF8" w:rsidP="00902BF8">
      <w:pPr>
        <w:rPr>
          <w:sz w:val="24"/>
        </w:rPr>
      </w:pPr>
    </w:p>
    <w:p w14:paraId="7C99BE2F" w14:textId="312218D8" w:rsidR="00902BF8" w:rsidRPr="00902BF8" w:rsidRDefault="00902BF8" w:rsidP="00902BF8">
      <w:pPr>
        <w:rPr>
          <w:sz w:val="24"/>
        </w:rPr>
      </w:pPr>
    </w:p>
    <w:p w14:paraId="041FF568" w14:textId="59164F93" w:rsidR="00902BF8" w:rsidRPr="00902BF8" w:rsidRDefault="00902BF8" w:rsidP="00902BF8">
      <w:pPr>
        <w:rPr>
          <w:sz w:val="24"/>
        </w:rPr>
      </w:pPr>
    </w:p>
    <w:p w14:paraId="47F7AE77" w14:textId="03ECF2EF" w:rsidR="00902BF8" w:rsidRPr="00902BF8" w:rsidRDefault="00902BF8" w:rsidP="00902BF8">
      <w:pPr>
        <w:rPr>
          <w:sz w:val="24"/>
        </w:rPr>
      </w:pPr>
    </w:p>
    <w:p w14:paraId="34307D49" w14:textId="434337C8" w:rsidR="00902BF8" w:rsidRPr="00902BF8" w:rsidRDefault="00902BF8" w:rsidP="00902BF8">
      <w:pPr>
        <w:rPr>
          <w:sz w:val="24"/>
        </w:rPr>
      </w:pPr>
    </w:p>
    <w:p w14:paraId="04BFBA78" w14:textId="4A6133A8" w:rsidR="00902BF8" w:rsidRPr="00902BF8" w:rsidRDefault="00902BF8" w:rsidP="00902BF8">
      <w:pPr>
        <w:rPr>
          <w:sz w:val="24"/>
        </w:rPr>
      </w:pPr>
    </w:p>
    <w:p w14:paraId="0E07985D" w14:textId="546CE394" w:rsidR="00902BF8" w:rsidRPr="00902BF8" w:rsidRDefault="00902BF8" w:rsidP="00902BF8">
      <w:pPr>
        <w:rPr>
          <w:sz w:val="24"/>
        </w:rPr>
      </w:pPr>
    </w:p>
    <w:p w14:paraId="70637CA7" w14:textId="33B21558" w:rsidR="00902BF8" w:rsidRPr="00902BF8" w:rsidRDefault="00902BF8" w:rsidP="00902BF8">
      <w:pPr>
        <w:rPr>
          <w:sz w:val="24"/>
        </w:rPr>
      </w:pPr>
    </w:p>
    <w:p w14:paraId="51E9A26A" w14:textId="0B08A75C" w:rsidR="00902BF8" w:rsidRPr="00902BF8" w:rsidRDefault="00902BF8" w:rsidP="00902BF8">
      <w:pPr>
        <w:rPr>
          <w:sz w:val="24"/>
        </w:rPr>
      </w:pPr>
    </w:p>
    <w:p w14:paraId="660928A5" w14:textId="086932F0" w:rsidR="00902BF8" w:rsidRPr="00902BF8" w:rsidRDefault="00902BF8" w:rsidP="00902BF8">
      <w:pPr>
        <w:rPr>
          <w:sz w:val="24"/>
        </w:rPr>
      </w:pPr>
    </w:p>
    <w:p w14:paraId="46D3D15E" w14:textId="4713D51F" w:rsidR="00902BF8" w:rsidRPr="00902BF8" w:rsidRDefault="00902BF8" w:rsidP="00902BF8">
      <w:pPr>
        <w:rPr>
          <w:sz w:val="24"/>
        </w:rPr>
      </w:pPr>
    </w:p>
    <w:p w14:paraId="5EE3D529" w14:textId="657569FF" w:rsidR="00902BF8" w:rsidRPr="00902BF8" w:rsidRDefault="00902BF8" w:rsidP="00902BF8">
      <w:pPr>
        <w:rPr>
          <w:sz w:val="24"/>
        </w:rPr>
      </w:pPr>
    </w:p>
    <w:p w14:paraId="64704F40" w14:textId="439D2E81" w:rsidR="00902BF8" w:rsidRPr="00902BF8" w:rsidRDefault="00902BF8" w:rsidP="00902BF8">
      <w:pPr>
        <w:rPr>
          <w:sz w:val="24"/>
        </w:rPr>
      </w:pPr>
    </w:p>
    <w:p w14:paraId="000DE60E" w14:textId="303F5CBC" w:rsidR="00902BF8" w:rsidRPr="00902BF8" w:rsidRDefault="00902BF8" w:rsidP="00902BF8">
      <w:pPr>
        <w:rPr>
          <w:sz w:val="24"/>
        </w:rPr>
      </w:pPr>
    </w:p>
    <w:p w14:paraId="09D5743D" w14:textId="5CD90467" w:rsidR="00902BF8" w:rsidRPr="00902BF8" w:rsidRDefault="00902BF8" w:rsidP="00902BF8">
      <w:pPr>
        <w:rPr>
          <w:sz w:val="24"/>
        </w:rPr>
      </w:pPr>
    </w:p>
    <w:p w14:paraId="0C8ABEC2" w14:textId="41C4DC10" w:rsidR="00902BF8" w:rsidRPr="00902BF8" w:rsidRDefault="00902BF8" w:rsidP="00902BF8">
      <w:pPr>
        <w:rPr>
          <w:sz w:val="24"/>
        </w:rPr>
      </w:pPr>
    </w:p>
    <w:p w14:paraId="383B2582" w14:textId="501AC1F2" w:rsidR="00902BF8" w:rsidRPr="00902BF8" w:rsidRDefault="00902BF8" w:rsidP="00902BF8">
      <w:pPr>
        <w:rPr>
          <w:sz w:val="24"/>
        </w:rPr>
      </w:pPr>
    </w:p>
    <w:p w14:paraId="2D8F32F6" w14:textId="69A2DD3C" w:rsidR="00902BF8" w:rsidRPr="00902BF8" w:rsidRDefault="00902BF8" w:rsidP="00902BF8">
      <w:pPr>
        <w:rPr>
          <w:sz w:val="24"/>
        </w:rPr>
      </w:pPr>
    </w:p>
    <w:p w14:paraId="280E26C8" w14:textId="41F29448" w:rsidR="00902BF8" w:rsidRPr="00902BF8" w:rsidRDefault="00902BF8" w:rsidP="00902BF8">
      <w:pPr>
        <w:rPr>
          <w:sz w:val="24"/>
        </w:rPr>
      </w:pPr>
    </w:p>
    <w:p w14:paraId="122F6EE4" w14:textId="40BDE769" w:rsidR="00902BF8" w:rsidRPr="00902BF8" w:rsidRDefault="00902BF8" w:rsidP="00902BF8">
      <w:pPr>
        <w:rPr>
          <w:sz w:val="24"/>
        </w:rPr>
      </w:pPr>
    </w:p>
    <w:p w14:paraId="50638507" w14:textId="14F34E3D" w:rsidR="00902BF8" w:rsidRDefault="00902BF8" w:rsidP="00902BF8">
      <w:pPr>
        <w:rPr>
          <w:sz w:val="24"/>
        </w:rPr>
      </w:pPr>
    </w:p>
    <w:p w14:paraId="76B08B78" w14:textId="73D47ED9" w:rsidR="00902BF8" w:rsidRDefault="00902BF8" w:rsidP="00902BF8">
      <w:pPr>
        <w:tabs>
          <w:tab w:val="left" w:pos="4785"/>
        </w:tabs>
        <w:jc w:val="center"/>
        <w:rPr>
          <w:b/>
          <w:bCs/>
        </w:rPr>
      </w:pPr>
      <w:r w:rsidRPr="00BB4DE8">
        <w:rPr>
          <w:b/>
          <w:bCs/>
        </w:rPr>
        <w:t>Fig. 3.</w:t>
      </w:r>
      <w:r>
        <w:rPr>
          <w:b/>
          <w:bCs/>
        </w:rPr>
        <w:t>6.2 Inter</w:t>
      </w:r>
      <w:r w:rsidR="000B719A">
        <w:rPr>
          <w:b/>
          <w:bCs/>
        </w:rPr>
        <w:t>-</w:t>
      </w:r>
      <w:r>
        <w:rPr>
          <w:b/>
          <w:bCs/>
        </w:rPr>
        <w:t>connection between hosting’s</w:t>
      </w:r>
    </w:p>
    <w:p w14:paraId="550D34D4" w14:textId="3A133B73" w:rsidR="00902BF8" w:rsidRDefault="00902BF8" w:rsidP="00902BF8">
      <w:pPr>
        <w:jc w:val="center"/>
        <w:rPr>
          <w:sz w:val="24"/>
        </w:rPr>
      </w:pPr>
    </w:p>
    <w:p w14:paraId="0EDC84EB" w14:textId="3CE3F28E" w:rsidR="000B719A" w:rsidRPr="000B719A" w:rsidRDefault="000B719A" w:rsidP="000B719A">
      <w:pPr>
        <w:rPr>
          <w:sz w:val="24"/>
        </w:rPr>
      </w:pPr>
    </w:p>
    <w:p w14:paraId="0FDCFA7F" w14:textId="2B828380" w:rsidR="000B719A" w:rsidRDefault="000B719A" w:rsidP="000B719A">
      <w:pPr>
        <w:rPr>
          <w:sz w:val="24"/>
        </w:rPr>
      </w:pPr>
    </w:p>
    <w:p w14:paraId="48FB832A" w14:textId="2DBAC03A" w:rsidR="000B719A" w:rsidRDefault="000B719A" w:rsidP="00F920C0">
      <w:pPr>
        <w:spacing w:line="360" w:lineRule="auto"/>
        <w:ind w:left="720"/>
        <w:rPr>
          <w:rFonts w:ascii="Arial" w:hAnsi="Arial" w:cs="Arial"/>
          <w:sz w:val="24"/>
        </w:rPr>
      </w:pPr>
      <w:r w:rsidRPr="000B719A">
        <w:rPr>
          <w:rFonts w:ascii="Arial" w:hAnsi="Arial" w:cs="Arial"/>
          <w:sz w:val="24"/>
        </w:rPr>
        <w:t>Above example represent the relationship between different platform hosting</w:t>
      </w:r>
      <w:r w:rsidR="002E7821">
        <w:rPr>
          <w:rFonts w:ascii="Arial" w:hAnsi="Arial" w:cs="Arial"/>
          <w:sz w:val="24"/>
        </w:rPr>
        <w:t xml:space="preserve"> and </w:t>
      </w:r>
      <w:r w:rsidR="007E10A4">
        <w:rPr>
          <w:rFonts w:ascii="Arial" w:hAnsi="Arial" w:cs="Arial"/>
          <w:sz w:val="24"/>
        </w:rPr>
        <w:t xml:space="preserve">their </w:t>
      </w:r>
      <w:r w:rsidR="007E10A4" w:rsidRPr="000B719A">
        <w:rPr>
          <w:rFonts w:ascii="Arial" w:hAnsi="Arial" w:cs="Arial"/>
          <w:sz w:val="24"/>
        </w:rPr>
        <w:t>interconnections</w:t>
      </w:r>
      <w:r w:rsidRPr="000B719A">
        <w:rPr>
          <w:rFonts w:ascii="Arial" w:hAnsi="Arial" w:cs="Arial"/>
          <w:sz w:val="24"/>
        </w:rPr>
        <w:t xml:space="preserve">. Here the Origin platform is known as </w:t>
      </w:r>
      <w:r w:rsidRPr="000B719A">
        <w:rPr>
          <w:rFonts w:ascii="Arial" w:hAnsi="Arial" w:cs="Arial"/>
          <w:b/>
          <w:bCs/>
          <w:sz w:val="24"/>
        </w:rPr>
        <w:t>Hostinger.com</w:t>
      </w:r>
      <w:r w:rsidRPr="000B719A">
        <w:rPr>
          <w:rFonts w:ascii="Arial" w:hAnsi="Arial" w:cs="Arial"/>
          <w:sz w:val="24"/>
        </w:rPr>
        <w:t xml:space="preserve"> </w:t>
      </w:r>
      <w:r>
        <w:rPr>
          <w:rFonts w:ascii="Arial" w:hAnsi="Arial" w:cs="Arial"/>
          <w:sz w:val="24"/>
        </w:rPr>
        <w:t xml:space="preserve">which is the main hub for all interconnected platforms. All the data first travel through </w:t>
      </w:r>
      <w:r w:rsidRPr="000B719A">
        <w:rPr>
          <w:rFonts w:ascii="Arial" w:hAnsi="Arial" w:cs="Arial"/>
          <w:b/>
          <w:bCs/>
          <w:sz w:val="24"/>
        </w:rPr>
        <w:t>Free</w:t>
      </w:r>
      <w:r>
        <w:rPr>
          <w:rFonts w:ascii="Arial" w:hAnsi="Arial" w:cs="Arial"/>
          <w:sz w:val="24"/>
        </w:rPr>
        <w:t xml:space="preserve"> servers and then </w:t>
      </w:r>
      <w:r w:rsidR="0072735C">
        <w:rPr>
          <w:rFonts w:ascii="Arial" w:hAnsi="Arial" w:cs="Arial"/>
          <w:sz w:val="24"/>
        </w:rPr>
        <w:t>reaches the</w:t>
      </w:r>
      <w:r>
        <w:rPr>
          <w:rFonts w:ascii="Arial" w:hAnsi="Arial" w:cs="Arial"/>
          <w:sz w:val="24"/>
        </w:rPr>
        <w:t xml:space="preserve"> Main hosting Hub. Rest</w:t>
      </w:r>
      <w:r w:rsidRPr="000B719A">
        <w:rPr>
          <w:rFonts w:ascii="Arial" w:hAnsi="Arial" w:cs="Arial"/>
          <w:sz w:val="24"/>
        </w:rPr>
        <w:t xml:space="preserve"> of all </w:t>
      </w:r>
      <w:r>
        <w:rPr>
          <w:rFonts w:ascii="Arial" w:hAnsi="Arial" w:cs="Arial"/>
          <w:sz w:val="24"/>
        </w:rPr>
        <w:t xml:space="preserve">named as </w:t>
      </w:r>
      <w:r w:rsidRPr="000B719A">
        <w:rPr>
          <w:rFonts w:ascii="Arial" w:hAnsi="Arial" w:cs="Arial"/>
          <w:b/>
          <w:bCs/>
          <w:sz w:val="24"/>
        </w:rPr>
        <w:t>000webhost,</w:t>
      </w:r>
      <w:r>
        <w:rPr>
          <w:rFonts w:ascii="Arial" w:hAnsi="Arial" w:cs="Arial"/>
          <w:b/>
          <w:bCs/>
          <w:sz w:val="24"/>
        </w:rPr>
        <w:t xml:space="preserve"> </w:t>
      </w:r>
      <w:r w:rsidRPr="000B719A">
        <w:rPr>
          <w:rFonts w:ascii="Arial" w:hAnsi="Arial" w:cs="Arial"/>
          <w:b/>
          <w:bCs/>
          <w:sz w:val="24"/>
        </w:rPr>
        <w:t>infinityfree</w:t>
      </w:r>
      <w:r>
        <w:rPr>
          <w:rFonts w:ascii="Arial" w:hAnsi="Arial" w:cs="Arial"/>
          <w:sz w:val="24"/>
        </w:rPr>
        <w:t>.</w:t>
      </w:r>
    </w:p>
    <w:p w14:paraId="0AC67BCC" w14:textId="7B87F7CE" w:rsidR="000B719A" w:rsidRDefault="000B719A" w:rsidP="00F920C0">
      <w:pPr>
        <w:spacing w:line="360" w:lineRule="auto"/>
        <w:ind w:left="720"/>
        <w:rPr>
          <w:rFonts w:ascii="Arial" w:hAnsi="Arial" w:cs="Arial"/>
          <w:sz w:val="24"/>
        </w:rPr>
      </w:pPr>
    </w:p>
    <w:p w14:paraId="2A3AA199" w14:textId="2A1BA708" w:rsidR="000B719A" w:rsidRPr="000B719A" w:rsidRDefault="000B719A" w:rsidP="00F920C0">
      <w:pPr>
        <w:pStyle w:val="ListParagraph"/>
        <w:numPr>
          <w:ilvl w:val="0"/>
          <w:numId w:val="2"/>
        </w:numPr>
        <w:spacing w:line="360" w:lineRule="auto"/>
        <w:rPr>
          <w:rFonts w:ascii="Arial" w:hAnsi="Arial" w:cs="Arial"/>
          <w:sz w:val="24"/>
        </w:rPr>
      </w:pPr>
      <w:r w:rsidRPr="00594430">
        <w:rPr>
          <w:rFonts w:ascii="Arial" w:hAnsi="Arial" w:cs="Arial"/>
          <w:b/>
          <w:bCs/>
          <w:sz w:val="24"/>
        </w:rPr>
        <w:t>Hostinger.com</w:t>
      </w:r>
      <w:r w:rsidRPr="000B719A">
        <w:rPr>
          <w:rFonts w:ascii="Arial" w:hAnsi="Arial" w:cs="Arial"/>
          <w:sz w:val="24"/>
        </w:rPr>
        <w:t xml:space="preserve"> is PAID server</w:t>
      </w:r>
    </w:p>
    <w:p w14:paraId="01E3A8FD" w14:textId="76A91663" w:rsidR="000B719A" w:rsidRPr="000B719A" w:rsidRDefault="000B719A" w:rsidP="00F920C0">
      <w:pPr>
        <w:pStyle w:val="ListParagraph"/>
        <w:numPr>
          <w:ilvl w:val="0"/>
          <w:numId w:val="2"/>
        </w:numPr>
        <w:spacing w:line="360" w:lineRule="auto"/>
        <w:rPr>
          <w:rFonts w:ascii="Arial" w:hAnsi="Arial" w:cs="Arial"/>
          <w:sz w:val="24"/>
        </w:rPr>
      </w:pPr>
      <w:r w:rsidRPr="00594430">
        <w:rPr>
          <w:rFonts w:ascii="Arial" w:hAnsi="Arial" w:cs="Arial"/>
          <w:b/>
          <w:bCs/>
          <w:sz w:val="24"/>
        </w:rPr>
        <w:t>000webhost.com</w:t>
      </w:r>
      <w:r w:rsidRPr="000B719A">
        <w:rPr>
          <w:rFonts w:ascii="Arial" w:hAnsi="Arial" w:cs="Arial"/>
          <w:sz w:val="24"/>
        </w:rPr>
        <w:t xml:space="preserve"> is FREE server</w:t>
      </w:r>
    </w:p>
    <w:p w14:paraId="4FCCBAB1" w14:textId="245A475D" w:rsidR="000B719A" w:rsidRDefault="000B719A" w:rsidP="00F920C0">
      <w:pPr>
        <w:pStyle w:val="ListParagraph"/>
        <w:numPr>
          <w:ilvl w:val="0"/>
          <w:numId w:val="2"/>
        </w:numPr>
        <w:spacing w:line="360" w:lineRule="auto"/>
        <w:rPr>
          <w:rFonts w:ascii="Arial" w:hAnsi="Arial" w:cs="Arial"/>
          <w:sz w:val="24"/>
        </w:rPr>
      </w:pPr>
      <w:r w:rsidRPr="00594430">
        <w:rPr>
          <w:rFonts w:ascii="Arial" w:hAnsi="Arial" w:cs="Arial"/>
          <w:b/>
          <w:bCs/>
          <w:sz w:val="24"/>
        </w:rPr>
        <w:t>Infinityfree.net</w:t>
      </w:r>
      <w:r w:rsidRPr="000B719A">
        <w:rPr>
          <w:rFonts w:ascii="Arial" w:hAnsi="Arial" w:cs="Arial"/>
          <w:sz w:val="24"/>
        </w:rPr>
        <w:t xml:space="preserve"> is FREE server</w:t>
      </w:r>
    </w:p>
    <w:p w14:paraId="367079E0" w14:textId="14005DF8" w:rsidR="004462CA" w:rsidRPr="004462CA" w:rsidRDefault="004462CA" w:rsidP="004462CA"/>
    <w:p w14:paraId="6D21B388" w14:textId="40F14A56" w:rsidR="004462CA" w:rsidRPr="004462CA" w:rsidRDefault="004462CA" w:rsidP="004462CA"/>
    <w:p w14:paraId="03BDAEAC" w14:textId="1EE29F67" w:rsidR="004462CA" w:rsidRPr="004462CA" w:rsidRDefault="004462CA" w:rsidP="004462CA"/>
    <w:p w14:paraId="7709FE9E" w14:textId="4A341FBE" w:rsidR="004462CA" w:rsidRDefault="004462CA" w:rsidP="004462CA"/>
    <w:p w14:paraId="4CB297E3" w14:textId="7A79AD76" w:rsidR="005231B5" w:rsidRDefault="005231B5" w:rsidP="004462CA"/>
    <w:p w14:paraId="29008B71" w14:textId="77777777" w:rsidR="005231B5" w:rsidRPr="004462CA" w:rsidRDefault="005231B5" w:rsidP="004462CA"/>
    <w:p w14:paraId="40F39E98" w14:textId="5D1803FC" w:rsidR="004462CA" w:rsidRDefault="004462CA" w:rsidP="004462CA">
      <w:pPr>
        <w:rPr>
          <w:rFonts w:ascii="Arial" w:hAnsi="Arial" w:cs="Arial"/>
          <w:sz w:val="24"/>
        </w:rPr>
      </w:pPr>
    </w:p>
    <w:p w14:paraId="7D5DC16C" w14:textId="10D23523" w:rsidR="004462CA" w:rsidRDefault="004462CA" w:rsidP="004462CA">
      <w:pPr>
        <w:rPr>
          <w:rFonts w:ascii="Arial" w:hAnsi="Arial" w:cs="Arial"/>
          <w:sz w:val="24"/>
        </w:rPr>
      </w:pPr>
    </w:p>
    <w:p w14:paraId="19022CB0" w14:textId="673A0C84" w:rsidR="00254775" w:rsidRPr="00251BF8" w:rsidRDefault="00254775" w:rsidP="00254775">
      <w:pPr>
        <w:pStyle w:val="Heading2"/>
        <w:numPr>
          <w:ilvl w:val="0"/>
          <w:numId w:val="2"/>
        </w:numPr>
        <w:jc w:val="both"/>
      </w:pPr>
      <w:r w:rsidRPr="00251BF8">
        <w:lastRenderedPageBreak/>
        <w:t>ER Diagrams</w:t>
      </w:r>
    </w:p>
    <w:p w14:paraId="6D7FCD50" w14:textId="77777777" w:rsidR="00254775" w:rsidRPr="00251BF8" w:rsidRDefault="00254775" w:rsidP="00254775">
      <w:pPr>
        <w:pStyle w:val="BodyText"/>
        <w:spacing w:line="360" w:lineRule="auto"/>
        <w:ind w:left="495" w:right="239"/>
        <w:jc w:val="both"/>
        <w:rPr>
          <w:rFonts w:ascii="Arial" w:hAnsi="Arial" w:cs="Arial"/>
        </w:rPr>
      </w:pPr>
    </w:p>
    <w:p w14:paraId="445077EA" w14:textId="2B18B260" w:rsidR="00254775" w:rsidRPr="00251BF8" w:rsidRDefault="00254775" w:rsidP="00254775">
      <w:pPr>
        <w:pStyle w:val="BodyText"/>
        <w:spacing w:line="360" w:lineRule="auto"/>
        <w:ind w:left="495" w:right="239"/>
        <w:jc w:val="both"/>
        <w:rPr>
          <w:rFonts w:ascii="Arial" w:hAnsi="Arial" w:cs="Arial"/>
        </w:rPr>
      </w:pPr>
      <w:r w:rsidRPr="00251BF8">
        <w:rPr>
          <w:rFonts w:ascii="Arial" w:hAnsi="Arial" w:cs="Arial"/>
        </w:rPr>
        <w:t>An ER diagram is a diagram that helps to design databases in an efficient way. Attributes in ER diagrams are usually modelled as an oval with the name of the attribute, linked to the entity or relationship that contains the attribute.</w:t>
      </w:r>
    </w:p>
    <w:p w14:paraId="5E152578" w14:textId="77777777" w:rsidR="00254775" w:rsidRPr="00251BF8" w:rsidRDefault="00254775" w:rsidP="00254775">
      <w:pPr>
        <w:pStyle w:val="BodyText"/>
        <w:spacing w:before="200" w:line="360" w:lineRule="auto"/>
        <w:ind w:left="495" w:right="242"/>
        <w:jc w:val="both"/>
        <w:rPr>
          <w:rFonts w:ascii="Arial" w:hAnsi="Arial" w:cs="Arial"/>
        </w:rPr>
      </w:pPr>
      <w:r w:rsidRPr="00251BF8">
        <w:rPr>
          <w:rFonts w:ascii="Arial" w:hAnsi="Arial" w:cs="Arial"/>
        </w:rPr>
        <w:t>Within the relational model the final step can generally be broken down into two further steps, that of determining the grouping of information within the system, generally determining what are the basic objects about which information is being stored, and then determining the relationships between these groups of information, or objects.</w:t>
      </w:r>
    </w:p>
    <w:p w14:paraId="67109F93" w14:textId="77777777" w:rsidR="00254775" w:rsidRPr="00251BF8" w:rsidRDefault="00254775" w:rsidP="00254775">
      <w:pPr>
        <w:pStyle w:val="BodyText"/>
        <w:spacing w:before="200" w:line="360" w:lineRule="auto"/>
        <w:ind w:left="495" w:right="236"/>
        <w:jc w:val="both"/>
        <w:rPr>
          <w:rFonts w:ascii="Arial" w:hAnsi="Arial" w:cs="Arial"/>
        </w:rPr>
      </w:pPr>
      <w:r w:rsidRPr="00251BF8">
        <w:rPr>
          <w:rFonts w:ascii="Arial" w:hAnsi="Arial" w:cs="Arial"/>
        </w:rPr>
        <w:t>An Entity Relationship Diagram (ERD) is a visual representation of different data using conventions that describe how these data are related to each other. ER diagrams are most often associated with complex databases that are used in software engineering and IT networks. In particular, ER diagrams are frequently used during the design stage of a development process in order to identify different system elements and their relationships with each other.</w:t>
      </w:r>
    </w:p>
    <w:p w14:paraId="6B4D3E94" w14:textId="23BDA5CD" w:rsidR="004462CA" w:rsidRDefault="004A4CDB" w:rsidP="004462CA">
      <w:pPr>
        <w:tabs>
          <w:tab w:val="left" w:pos="4636"/>
        </w:tabs>
      </w:pPr>
      <w:r>
        <w:rPr>
          <w:noProof/>
        </w:rPr>
        <w:drawing>
          <wp:anchor distT="0" distB="0" distL="114300" distR="114300" simplePos="0" relativeHeight="251642880" behindDoc="0" locked="0" layoutInCell="1" allowOverlap="1" wp14:anchorId="2E017BDE" wp14:editId="0BDBD31C">
            <wp:simplePos x="0" y="0"/>
            <wp:positionH relativeFrom="column">
              <wp:posOffset>2001520</wp:posOffset>
            </wp:positionH>
            <wp:positionV relativeFrom="paragraph">
              <wp:posOffset>130175</wp:posOffset>
            </wp:positionV>
            <wp:extent cx="2486891" cy="2811268"/>
            <wp:effectExtent l="152400" t="152400" r="351790" b="351155"/>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486891" cy="2811268"/>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4462CA">
        <w:tab/>
      </w:r>
    </w:p>
    <w:p w14:paraId="3165E21F" w14:textId="4F757EAB" w:rsidR="004462CA" w:rsidRDefault="004462CA" w:rsidP="004462CA">
      <w:pPr>
        <w:tabs>
          <w:tab w:val="left" w:pos="4636"/>
        </w:tabs>
      </w:pPr>
    </w:p>
    <w:p w14:paraId="250AAF8E" w14:textId="1DDFCF2B" w:rsidR="004462CA" w:rsidRDefault="004462CA" w:rsidP="004462CA">
      <w:pPr>
        <w:tabs>
          <w:tab w:val="left" w:pos="4636"/>
        </w:tabs>
      </w:pPr>
    </w:p>
    <w:p w14:paraId="2E1B59E6" w14:textId="4BCD7AF7" w:rsidR="004A4CDB" w:rsidRPr="004A4CDB" w:rsidRDefault="004A4CDB" w:rsidP="004A4CDB"/>
    <w:p w14:paraId="24F325E8" w14:textId="1F01F665" w:rsidR="004A4CDB" w:rsidRPr="004A4CDB" w:rsidRDefault="004A4CDB" w:rsidP="004A4CDB"/>
    <w:p w14:paraId="2956549D" w14:textId="6FF8CF4B" w:rsidR="004A4CDB" w:rsidRPr="004A4CDB" w:rsidRDefault="004A4CDB" w:rsidP="004A4CDB"/>
    <w:p w14:paraId="37355C4B" w14:textId="15228064" w:rsidR="004A4CDB" w:rsidRPr="004A4CDB" w:rsidRDefault="004A4CDB" w:rsidP="004A4CDB"/>
    <w:p w14:paraId="67A43951" w14:textId="2237D316" w:rsidR="004A4CDB" w:rsidRPr="004A4CDB" w:rsidRDefault="004A4CDB" w:rsidP="004A4CDB"/>
    <w:p w14:paraId="52A9B3BB" w14:textId="5360E460" w:rsidR="004A4CDB" w:rsidRPr="004A4CDB" w:rsidRDefault="004A4CDB" w:rsidP="004A4CDB"/>
    <w:p w14:paraId="47260FBD" w14:textId="1A36AFD6" w:rsidR="004A4CDB" w:rsidRPr="004A4CDB" w:rsidRDefault="004A4CDB" w:rsidP="004A4CDB"/>
    <w:p w14:paraId="3F0466FB" w14:textId="26EF748A" w:rsidR="004A4CDB" w:rsidRPr="004A4CDB" w:rsidRDefault="004A4CDB" w:rsidP="004A4CDB"/>
    <w:p w14:paraId="4B56A54E" w14:textId="56106CA3" w:rsidR="004A4CDB" w:rsidRPr="004A4CDB" w:rsidRDefault="004A4CDB" w:rsidP="004A4CDB"/>
    <w:p w14:paraId="4F24981C" w14:textId="49EC3D6B" w:rsidR="004A4CDB" w:rsidRPr="004A4CDB" w:rsidRDefault="004A4CDB" w:rsidP="004A4CDB"/>
    <w:p w14:paraId="06FD0425" w14:textId="3394C3DA" w:rsidR="004A4CDB" w:rsidRPr="004A4CDB" w:rsidRDefault="004A4CDB" w:rsidP="004A4CDB"/>
    <w:p w14:paraId="6D2A55D0" w14:textId="0C2B01AE" w:rsidR="004A4CDB" w:rsidRPr="004A4CDB" w:rsidRDefault="004A4CDB" w:rsidP="004A4CDB"/>
    <w:p w14:paraId="68EC2017" w14:textId="4597EED1" w:rsidR="004A4CDB" w:rsidRPr="004A4CDB" w:rsidRDefault="004A4CDB" w:rsidP="004A4CDB"/>
    <w:p w14:paraId="70B1A74F" w14:textId="6A6C644D" w:rsidR="004A4CDB" w:rsidRPr="004A4CDB" w:rsidRDefault="004A4CDB" w:rsidP="004A4CDB"/>
    <w:p w14:paraId="5B50DFAC" w14:textId="48A1B36F" w:rsidR="004A4CDB" w:rsidRPr="004A4CDB" w:rsidRDefault="004A4CDB" w:rsidP="004A4CDB"/>
    <w:p w14:paraId="7E6D7D04" w14:textId="4961FE89" w:rsidR="004A4CDB" w:rsidRPr="004A4CDB" w:rsidRDefault="004A4CDB" w:rsidP="004A4CDB"/>
    <w:p w14:paraId="4F6E9FD1" w14:textId="61F5EACB" w:rsidR="004A4CDB" w:rsidRPr="004A4CDB" w:rsidRDefault="004A4CDB" w:rsidP="004A4CDB"/>
    <w:p w14:paraId="323D4DBB" w14:textId="74DBCC8E" w:rsidR="004A4CDB" w:rsidRDefault="004A4CDB" w:rsidP="004A4CDB"/>
    <w:p w14:paraId="3970F64A" w14:textId="616C0E9C" w:rsidR="004A4CDB" w:rsidRDefault="004A4CDB" w:rsidP="004A4CDB">
      <w:pPr>
        <w:tabs>
          <w:tab w:val="left" w:pos="4785"/>
        </w:tabs>
        <w:jc w:val="center"/>
        <w:rPr>
          <w:b/>
          <w:bCs/>
        </w:rPr>
      </w:pPr>
      <w:r w:rsidRPr="00BB4DE8">
        <w:rPr>
          <w:b/>
          <w:bCs/>
        </w:rPr>
        <w:t>Fig. 3.</w:t>
      </w:r>
      <w:r>
        <w:rPr>
          <w:b/>
          <w:bCs/>
        </w:rPr>
        <w:t>6.3 DB structure</w:t>
      </w:r>
    </w:p>
    <w:p w14:paraId="2F436AAF" w14:textId="319BF08F" w:rsidR="004A4CDB" w:rsidRDefault="004A4CDB" w:rsidP="004A4CDB">
      <w:pPr>
        <w:tabs>
          <w:tab w:val="left" w:pos="4636"/>
        </w:tabs>
        <w:jc w:val="center"/>
      </w:pPr>
    </w:p>
    <w:p w14:paraId="46685F10" w14:textId="2D13BCBC" w:rsidR="00DB620F" w:rsidRDefault="00DB620F" w:rsidP="00DB620F"/>
    <w:p w14:paraId="693C3C8E" w14:textId="66BAC0D7" w:rsidR="00DB620F" w:rsidRDefault="00DB620F" w:rsidP="00DB620F">
      <w:pPr>
        <w:tabs>
          <w:tab w:val="left" w:pos="1538"/>
        </w:tabs>
      </w:pPr>
      <w:r>
        <w:tab/>
      </w:r>
    </w:p>
    <w:p w14:paraId="2584F3E4" w14:textId="788D2800" w:rsidR="00DB620F" w:rsidRDefault="00DB620F" w:rsidP="00DB620F">
      <w:pPr>
        <w:tabs>
          <w:tab w:val="left" w:pos="1538"/>
        </w:tabs>
      </w:pPr>
    </w:p>
    <w:p w14:paraId="5D70D886" w14:textId="37C58B77" w:rsidR="00EC1052" w:rsidRPr="00EC1052" w:rsidRDefault="00EC1052" w:rsidP="00EC1052"/>
    <w:p w14:paraId="317C4B76" w14:textId="3EBCDA79" w:rsidR="00EC1052" w:rsidRPr="00EC1052" w:rsidRDefault="00EC1052" w:rsidP="00EC1052"/>
    <w:p w14:paraId="0C68CA57" w14:textId="41276316" w:rsidR="00EC1052" w:rsidRPr="00EC1052" w:rsidRDefault="003C534E" w:rsidP="00EC1052">
      <w:r>
        <w:rPr>
          <w:b/>
          <w:bCs/>
          <w:noProof/>
          <w:sz w:val="24"/>
          <w:szCs w:val="24"/>
        </w:rPr>
        <w:drawing>
          <wp:anchor distT="0" distB="0" distL="114300" distR="114300" simplePos="0" relativeHeight="251655168" behindDoc="0" locked="0" layoutInCell="1" allowOverlap="1" wp14:anchorId="157E6D81" wp14:editId="0B3E86F5">
            <wp:simplePos x="0" y="0"/>
            <wp:positionH relativeFrom="column">
              <wp:posOffset>401724</wp:posOffset>
            </wp:positionH>
            <wp:positionV relativeFrom="paragraph">
              <wp:posOffset>133695</wp:posOffset>
            </wp:positionV>
            <wp:extent cx="5943600" cy="5514109"/>
            <wp:effectExtent l="152400" t="152400" r="342900" b="33464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6727" cy="551701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17955228" w14:textId="1D402710" w:rsidR="00EC1052" w:rsidRPr="00EC1052" w:rsidRDefault="00EC1052" w:rsidP="00EC1052"/>
    <w:p w14:paraId="284FFBC9" w14:textId="62750583" w:rsidR="00EC1052" w:rsidRPr="00EC1052" w:rsidRDefault="00EC1052" w:rsidP="00EC1052"/>
    <w:p w14:paraId="51D79E8D" w14:textId="4274B358" w:rsidR="00EC1052" w:rsidRPr="00EC1052" w:rsidRDefault="00EC1052" w:rsidP="00EC1052"/>
    <w:p w14:paraId="5718C348" w14:textId="673AB91D" w:rsidR="00EC1052" w:rsidRPr="00EC1052" w:rsidRDefault="00EC1052" w:rsidP="00EC1052"/>
    <w:p w14:paraId="206B4BE2" w14:textId="5B97DE9B" w:rsidR="00EC1052" w:rsidRPr="00EC1052" w:rsidRDefault="00EC1052" w:rsidP="00EC1052"/>
    <w:p w14:paraId="06A33340" w14:textId="08B48673" w:rsidR="00EC1052" w:rsidRPr="00EC1052" w:rsidRDefault="00EC1052" w:rsidP="00EC1052"/>
    <w:p w14:paraId="7E8F3AB1" w14:textId="307EF005" w:rsidR="00EC1052" w:rsidRPr="00EC1052" w:rsidRDefault="00EC1052" w:rsidP="00EC1052"/>
    <w:p w14:paraId="3678B7B3" w14:textId="18B06084" w:rsidR="00EC1052" w:rsidRPr="00EC1052" w:rsidRDefault="00EC1052" w:rsidP="00EC1052"/>
    <w:p w14:paraId="4910A0AC" w14:textId="01AF7FD4" w:rsidR="00EC1052" w:rsidRPr="00EC1052" w:rsidRDefault="00EC1052" w:rsidP="00EC1052"/>
    <w:p w14:paraId="3AA703F3" w14:textId="38F3F5A9" w:rsidR="00EC1052" w:rsidRPr="00EC1052" w:rsidRDefault="00EC1052" w:rsidP="00EC1052"/>
    <w:p w14:paraId="6467340F" w14:textId="5193AEB9" w:rsidR="00EC1052" w:rsidRPr="00EC1052" w:rsidRDefault="00EC1052" w:rsidP="00EC1052"/>
    <w:p w14:paraId="022B553D" w14:textId="22E9A5EB" w:rsidR="00EC1052" w:rsidRPr="00EC1052" w:rsidRDefault="00EC1052" w:rsidP="00EC1052"/>
    <w:p w14:paraId="49AE9A74" w14:textId="6C3C5659" w:rsidR="00EC1052" w:rsidRPr="00EC1052" w:rsidRDefault="00EC1052" w:rsidP="00EC1052"/>
    <w:p w14:paraId="1A767F53" w14:textId="78D6EF59" w:rsidR="00EC1052" w:rsidRPr="00EC1052" w:rsidRDefault="00EC1052" w:rsidP="00EC1052"/>
    <w:p w14:paraId="31AFE6E3" w14:textId="438EC753" w:rsidR="00EC1052" w:rsidRPr="00EC1052" w:rsidRDefault="00EC1052" w:rsidP="00EC1052"/>
    <w:p w14:paraId="678A1A33" w14:textId="70D8C819" w:rsidR="00EC1052" w:rsidRPr="00EC1052" w:rsidRDefault="00EC1052" w:rsidP="00EC1052"/>
    <w:p w14:paraId="2536FCEC" w14:textId="4311A477" w:rsidR="00EC1052" w:rsidRPr="00EC1052" w:rsidRDefault="00EC1052" w:rsidP="00EC1052"/>
    <w:p w14:paraId="75FD879C" w14:textId="0D890DC4" w:rsidR="00EC1052" w:rsidRDefault="00EC1052" w:rsidP="00EC1052"/>
    <w:p w14:paraId="5DE1CDB3" w14:textId="3A9D4064" w:rsidR="00EC1052" w:rsidRDefault="00EC1052" w:rsidP="00EC1052"/>
    <w:p w14:paraId="3DBC198A" w14:textId="742C9B78" w:rsidR="00EC1052" w:rsidRDefault="00EC1052" w:rsidP="00EC1052"/>
    <w:p w14:paraId="6E5550B7" w14:textId="5A065BB7" w:rsidR="00EC1052" w:rsidRDefault="00EC1052" w:rsidP="00EC1052"/>
    <w:p w14:paraId="40F9503A" w14:textId="37878542" w:rsidR="00EC1052" w:rsidRDefault="00EC1052" w:rsidP="00EC1052"/>
    <w:p w14:paraId="650FF3B1" w14:textId="3004A86A" w:rsidR="00EC1052" w:rsidRDefault="00EC1052" w:rsidP="00EC1052"/>
    <w:p w14:paraId="3DBDBF8D" w14:textId="336A6448" w:rsidR="00EC1052" w:rsidRDefault="00EC1052" w:rsidP="00EC1052"/>
    <w:p w14:paraId="1395F2C1" w14:textId="7A8E8C5C" w:rsidR="00EC1052" w:rsidRDefault="00EC1052" w:rsidP="00EC1052"/>
    <w:p w14:paraId="49AB92BE" w14:textId="56295D76" w:rsidR="00EC1052" w:rsidRDefault="00EC1052" w:rsidP="00EC1052"/>
    <w:p w14:paraId="0BF35AED" w14:textId="11F3EE86" w:rsidR="00EC1052" w:rsidRDefault="00EC1052" w:rsidP="00EC1052"/>
    <w:p w14:paraId="5612358A" w14:textId="139CC514" w:rsidR="00EC1052" w:rsidRDefault="00EC1052" w:rsidP="00EC1052"/>
    <w:p w14:paraId="004150DC" w14:textId="64C7AB10" w:rsidR="00EC1052" w:rsidRDefault="00EC1052" w:rsidP="00EC1052"/>
    <w:p w14:paraId="5AFA65EB" w14:textId="5324E02E" w:rsidR="00EC1052" w:rsidRDefault="00EC1052" w:rsidP="00EC1052"/>
    <w:p w14:paraId="48B92F8F" w14:textId="77777777" w:rsidR="00EC1052" w:rsidRPr="00EC1052" w:rsidRDefault="00EC1052" w:rsidP="00EC1052"/>
    <w:p w14:paraId="5C3B7CD4" w14:textId="705BE679" w:rsidR="00EC1052" w:rsidRPr="00EC1052" w:rsidRDefault="00EC1052" w:rsidP="00EC1052"/>
    <w:p w14:paraId="73CC7D14" w14:textId="259951F7" w:rsidR="00EC1052" w:rsidRDefault="00EC1052" w:rsidP="00EC1052"/>
    <w:p w14:paraId="05EA451B" w14:textId="0769BE28" w:rsidR="003C534E" w:rsidRDefault="003C534E" w:rsidP="00EC1052"/>
    <w:p w14:paraId="7EB0B17C" w14:textId="5B95E1A6" w:rsidR="003C534E" w:rsidRDefault="003C534E" w:rsidP="00EC1052"/>
    <w:p w14:paraId="1FFE8409" w14:textId="021C01E0" w:rsidR="003C534E" w:rsidRDefault="003C534E" w:rsidP="00EC1052"/>
    <w:p w14:paraId="514BF0AC" w14:textId="77777777" w:rsidR="003C534E" w:rsidRPr="00EC1052" w:rsidRDefault="003C534E" w:rsidP="00EC1052"/>
    <w:p w14:paraId="39878F87" w14:textId="3D68A9E0" w:rsidR="00EC1052" w:rsidRDefault="00EC1052" w:rsidP="00EC1052">
      <w:pPr>
        <w:tabs>
          <w:tab w:val="left" w:pos="4785"/>
        </w:tabs>
        <w:jc w:val="center"/>
        <w:rPr>
          <w:b/>
          <w:bCs/>
        </w:rPr>
      </w:pPr>
      <w:r w:rsidRPr="00BB4DE8">
        <w:rPr>
          <w:b/>
          <w:bCs/>
        </w:rPr>
        <w:t>Fig. 3.</w:t>
      </w:r>
      <w:r>
        <w:rPr>
          <w:b/>
          <w:bCs/>
        </w:rPr>
        <w:t>6.4 ER diagram of Tables Schema</w:t>
      </w:r>
    </w:p>
    <w:p w14:paraId="77E74698" w14:textId="5BFD0745" w:rsidR="00EC1052" w:rsidRPr="00EC1052" w:rsidRDefault="00EC1052" w:rsidP="00EC1052"/>
    <w:p w14:paraId="637A26F3" w14:textId="1D0F615B" w:rsidR="00EC1052" w:rsidRPr="00EC1052" w:rsidRDefault="00EC1052" w:rsidP="00EC1052"/>
    <w:p w14:paraId="700D4EAB" w14:textId="5FB7DD78" w:rsidR="00EC1052" w:rsidRDefault="00EC1052" w:rsidP="00EC1052"/>
    <w:p w14:paraId="2BB82ED8" w14:textId="53E9DDAC" w:rsidR="003C534E" w:rsidRDefault="003C534E" w:rsidP="00EC1052"/>
    <w:p w14:paraId="4DE9FB15" w14:textId="2452282D" w:rsidR="003C534E" w:rsidRDefault="003C534E" w:rsidP="00EC1052"/>
    <w:p w14:paraId="7EDC0E20" w14:textId="5B16E247" w:rsidR="003C534E" w:rsidRDefault="003C534E" w:rsidP="00EC1052"/>
    <w:p w14:paraId="17F392FD" w14:textId="718903AC" w:rsidR="003C534E" w:rsidRDefault="003C534E" w:rsidP="00EC1052"/>
    <w:p w14:paraId="305ED658" w14:textId="4151C75C" w:rsidR="003C534E" w:rsidRDefault="003C534E" w:rsidP="00EC1052"/>
    <w:p w14:paraId="7959E2A5" w14:textId="0858C610" w:rsidR="003C534E" w:rsidRDefault="003C534E" w:rsidP="00EC1052"/>
    <w:p w14:paraId="50B2F980" w14:textId="77777777" w:rsidR="003C534E" w:rsidRDefault="003C534E" w:rsidP="00EC1052"/>
    <w:p w14:paraId="66D2667C" w14:textId="1DD230BB" w:rsidR="00EC1052" w:rsidRDefault="00EC1052" w:rsidP="00EC1052">
      <w:pPr>
        <w:rPr>
          <w:b/>
          <w:bCs/>
          <w:sz w:val="24"/>
          <w:szCs w:val="24"/>
        </w:rPr>
      </w:pPr>
    </w:p>
    <w:p w14:paraId="23A44A3B" w14:textId="113EB17F" w:rsidR="003C534E" w:rsidRDefault="003C534E" w:rsidP="00EC1052">
      <w:pPr>
        <w:rPr>
          <w:rFonts w:ascii="Arial" w:hAnsi="Arial" w:cs="Arial"/>
          <w:sz w:val="24"/>
          <w:szCs w:val="24"/>
        </w:rPr>
      </w:pPr>
      <w:r>
        <w:rPr>
          <w:b/>
          <w:bCs/>
          <w:sz w:val="24"/>
          <w:szCs w:val="24"/>
        </w:rPr>
        <w:lastRenderedPageBreak/>
        <w:t xml:space="preserve">       </w:t>
      </w:r>
      <w:r w:rsidRPr="003C534E">
        <w:rPr>
          <w:rFonts w:ascii="Arial" w:hAnsi="Arial" w:cs="Arial"/>
          <w:sz w:val="24"/>
          <w:szCs w:val="24"/>
        </w:rPr>
        <w:t xml:space="preserve"> To</w:t>
      </w:r>
      <w:r>
        <w:rPr>
          <w:rFonts w:ascii="Arial" w:hAnsi="Arial" w:cs="Arial"/>
          <w:sz w:val="24"/>
          <w:szCs w:val="24"/>
        </w:rPr>
        <w:t xml:space="preserve"> understand the ER Diagram in brief Lets take an example. But first look at the cardinality:</w:t>
      </w:r>
    </w:p>
    <w:p w14:paraId="745340A4" w14:textId="4F39BF41" w:rsidR="003C534E" w:rsidRDefault="003C534E" w:rsidP="00EC1052">
      <w:pPr>
        <w:rPr>
          <w:rFonts w:ascii="Arial" w:hAnsi="Arial" w:cs="Arial"/>
          <w:sz w:val="24"/>
          <w:szCs w:val="24"/>
        </w:rPr>
      </w:pPr>
      <w:r>
        <w:rPr>
          <w:noProof/>
        </w:rPr>
        <w:drawing>
          <wp:anchor distT="0" distB="0" distL="114300" distR="114300" simplePos="0" relativeHeight="251667456" behindDoc="0" locked="0" layoutInCell="1" allowOverlap="1" wp14:anchorId="12DC83E6" wp14:editId="78CC17CD">
            <wp:simplePos x="0" y="0"/>
            <wp:positionH relativeFrom="column">
              <wp:posOffset>1876713</wp:posOffset>
            </wp:positionH>
            <wp:positionV relativeFrom="paragraph">
              <wp:posOffset>151940</wp:posOffset>
            </wp:positionV>
            <wp:extent cx="2750127" cy="1560347"/>
            <wp:effectExtent l="152400" t="152400" r="336550" b="344805"/>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750127" cy="1560347"/>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770C089B" w14:textId="4B105D1C" w:rsidR="003C534E" w:rsidRPr="003C534E" w:rsidRDefault="003C534E" w:rsidP="00EC1052">
      <w:pPr>
        <w:rPr>
          <w:rFonts w:ascii="Arial" w:hAnsi="Arial" w:cs="Arial"/>
          <w:sz w:val="24"/>
          <w:szCs w:val="24"/>
        </w:rPr>
      </w:pPr>
      <w:r>
        <w:rPr>
          <w:rFonts w:ascii="Arial" w:hAnsi="Arial" w:cs="Arial"/>
          <w:sz w:val="24"/>
          <w:szCs w:val="24"/>
        </w:rPr>
        <w:t xml:space="preserve">       </w:t>
      </w:r>
    </w:p>
    <w:p w14:paraId="4BF1F0AD" w14:textId="38406ACA" w:rsidR="00EC1052" w:rsidRDefault="00EC1052" w:rsidP="00EC1052">
      <w:pPr>
        <w:rPr>
          <w:b/>
          <w:bCs/>
          <w:sz w:val="24"/>
          <w:szCs w:val="24"/>
        </w:rPr>
      </w:pPr>
    </w:p>
    <w:p w14:paraId="0B924F69" w14:textId="22F0E131" w:rsidR="00EC1052" w:rsidRDefault="00EC1052" w:rsidP="00EC1052">
      <w:pPr>
        <w:tabs>
          <w:tab w:val="left" w:pos="4516"/>
        </w:tabs>
      </w:pPr>
      <w:r>
        <w:tab/>
      </w:r>
    </w:p>
    <w:p w14:paraId="7B455561" w14:textId="4BA19C22" w:rsidR="00EC1052" w:rsidRPr="00EC1052" w:rsidRDefault="00EC1052" w:rsidP="00EC1052"/>
    <w:p w14:paraId="6FECF40D" w14:textId="06EAEF28" w:rsidR="00EC1052" w:rsidRPr="00EC1052" w:rsidRDefault="00EC1052" w:rsidP="00EC1052"/>
    <w:p w14:paraId="1699FE32" w14:textId="291D8FA8" w:rsidR="00EC1052" w:rsidRDefault="00EC1052" w:rsidP="00EC1052">
      <w:pPr>
        <w:tabs>
          <w:tab w:val="left" w:pos="4745"/>
        </w:tabs>
        <w:jc w:val="center"/>
      </w:pPr>
    </w:p>
    <w:p w14:paraId="723B39BD" w14:textId="7FC63AD2" w:rsidR="003C534E" w:rsidRPr="003C534E" w:rsidRDefault="003C534E" w:rsidP="003C534E"/>
    <w:p w14:paraId="0CA692F6" w14:textId="2A903AE4" w:rsidR="003C534E" w:rsidRPr="003C534E" w:rsidRDefault="003C534E" w:rsidP="003C534E"/>
    <w:p w14:paraId="317C9B79" w14:textId="1282BB7D" w:rsidR="003C534E" w:rsidRPr="003C534E" w:rsidRDefault="003C534E" w:rsidP="003C534E"/>
    <w:p w14:paraId="0C358E52" w14:textId="24257C35" w:rsidR="003C534E" w:rsidRPr="003C534E" w:rsidRDefault="003C534E" w:rsidP="003C534E"/>
    <w:p w14:paraId="3B0E6434" w14:textId="4C489E37" w:rsidR="003C534E" w:rsidRDefault="003C534E" w:rsidP="003C534E"/>
    <w:p w14:paraId="1A6083C8" w14:textId="6EC45F61" w:rsidR="003C534E" w:rsidRDefault="003C534E" w:rsidP="003C534E">
      <w:pPr>
        <w:tabs>
          <w:tab w:val="left" w:pos="4785"/>
        </w:tabs>
        <w:jc w:val="center"/>
        <w:rPr>
          <w:b/>
          <w:bCs/>
        </w:rPr>
      </w:pPr>
      <w:r w:rsidRPr="00BB4DE8">
        <w:rPr>
          <w:b/>
          <w:bCs/>
        </w:rPr>
        <w:t>Fig. 3.</w:t>
      </w:r>
      <w:r>
        <w:rPr>
          <w:b/>
          <w:bCs/>
        </w:rPr>
        <w:t>6.5 ER diagram</w:t>
      </w:r>
      <w:r w:rsidRPr="003C534E">
        <w:rPr>
          <w:b/>
          <w:bCs/>
          <w:sz w:val="20"/>
          <w:szCs w:val="20"/>
        </w:rPr>
        <w:t xml:space="preserve"> </w:t>
      </w:r>
      <w:r w:rsidRPr="003C534E">
        <w:rPr>
          <w:b/>
          <w:bCs/>
        </w:rPr>
        <w:t>cardinality</w:t>
      </w:r>
    </w:p>
    <w:p w14:paraId="7EEBAA0D" w14:textId="1B90384C" w:rsidR="003C534E" w:rsidRPr="003C534E" w:rsidRDefault="003C534E" w:rsidP="003C534E"/>
    <w:p w14:paraId="3E808A24" w14:textId="77777777" w:rsidR="0041549B" w:rsidRPr="001F348D" w:rsidRDefault="0041549B" w:rsidP="0041549B">
      <w:pPr>
        <w:pStyle w:val="ListParagraph"/>
        <w:numPr>
          <w:ilvl w:val="0"/>
          <w:numId w:val="7"/>
        </w:numPr>
        <w:tabs>
          <w:tab w:val="left" w:pos="1822"/>
        </w:tabs>
        <w:rPr>
          <w:b/>
          <w:bCs/>
          <w:sz w:val="28"/>
          <w:szCs w:val="28"/>
        </w:rPr>
      </w:pPr>
      <w:bookmarkStart w:id="3" w:name="_Hlk6356799"/>
      <w:r w:rsidRPr="001F348D">
        <w:rPr>
          <w:b/>
          <w:bCs/>
          <w:sz w:val="28"/>
          <w:szCs w:val="28"/>
        </w:rPr>
        <w:t>Entity Relationship between</w:t>
      </w:r>
      <w:r>
        <w:rPr>
          <w:b/>
          <w:bCs/>
          <w:sz w:val="28"/>
          <w:szCs w:val="28"/>
        </w:rPr>
        <w:t xml:space="preserve"> (Tables) Shotner and tracking_data</w:t>
      </w:r>
    </w:p>
    <w:bookmarkEnd w:id="3"/>
    <w:p w14:paraId="2336E146" w14:textId="7C710A8E" w:rsidR="003C534E" w:rsidRDefault="003C534E" w:rsidP="003C534E">
      <w:pPr>
        <w:rPr>
          <w:b/>
          <w:bCs/>
        </w:rPr>
      </w:pPr>
    </w:p>
    <w:p w14:paraId="714DDCA5" w14:textId="6C1F09FD" w:rsidR="003C534E" w:rsidRPr="00F101F4" w:rsidRDefault="00F101F4" w:rsidP="003B3CEC">
      <w:pPr>
        <w:tabs>
          <w:tab w:val="left" w:pos="982"/>
        </w:tabs>
        <w:spacing w:line="360" w:lineRule="auto"/>
        <w:ind w:left="720"/>
        <w:jc w:val="both"/>
        <w:rPr>
          <w:rFonts w:ascii="Arial" w:hAnsi="Arial" w:cs="Arial"/>
          <w:sz w:val="24"/>
          <w:szCs w:val="24"/>
        </w:rPr>
      </w:pPr>
      <w:bookmarkStart w:id="4" w:name="_Hlk6356827"/>
      <w:r w:rsidRPr="00F101F4">
        <w:rPr>
          <w:rFonts w:ascii="Arial" w:hAnsi="Arial" w:cs="Arial"/>
          <w:sz w:val="24"/>
          <w:szCs w:val="24"/>
        </w:rPr>
        <w:t>Let’s</w:t>
      </w:r>
      <w:r w:rsidR="003C534E" w:rsidRPr="00F101F4">
        <w:rPr>
          <w:rFonts w:ascii="Arial" w:hAnsi="Arial" w:cs="Arial"/>
          <w:sz w:val="24"/>
          <w:szCs w:val="24"/>
        </w:rPr>
        <w:t xml:space="preserve"> say visitor visit the </w:t>
      </w:r>
      <w:r w:rsidR="003C534E" w:rsidRPr="00BA1E7B">
        <w:rPr>
          <w:rFonts w:ascii="Arial" w:hAnsi="Arial" w:cs="Arial"/>
          <w:sz w:val="24"/>
          <w:szCs w:val="24"/>
        </w:rPr>
        <w:t>https://ahref.tech</w:t>
      </w:r>
      <w:r w:rsidR="003C534E" w:rsidRPr="00F101F4">
        <w:rPr>
          <w:rFonts w:ascii="Arial" w:hAnsi="Arial" w:cs="Arial"/>
          <w:sz w:val="24"/>
          <w:szCs w:val="24"/>
        </w:rPr>
        <w:t xml:space="preserve"> and try to create short URL, </w:t>
      </w:r>
      <w:proofErr w:type="gramStart"/>
      <w:r w:rsidR="003C534E" w:rsidRPr="00F101F4">
        <w:rPr>
          <w:rFonts w:ascii="Arial" w:hAnsi="Arial" w:cs="Arial"/>
          <w:sz w:val="24"/>
          <w:szCs w:val="24"/>
        </w:rPr>
        <w:t>Now</w:t>
      </w:r>
      <w:proofErr w:type="gramEnd"/>
      <w:r w:rsidR="003C534E" w:rsidRPr="00F101F4">
        <w:rPr>
          <w:rFonts w:ascii="Arial" w:hAnsi="Arial" w:cs="Arial"/>
          <w:sz w:val="24"/>
          <w:szCs w:val="24"/>
        </w:rPr>
        <w:t xml:space="preserve"> short code is successfully generated and visitor spread the link to all their friends and now all whom ever click on that link, their device details will be captured</w:t>
      </w:r>
      <w:r w:rsidRPr="00F101F4">
        <w:rPr>
          <w:rFonts w:ascii="Arial" w:hAnsi="Arial" w:cs="Arial"/>
          <w:sz w:val="24"/>
          <w:szCs w:val="24"/>
        </w:rPr>
        <w:t xml:space="preserve"> and uploaded to the server. So, we can say that:</w:t>
      </w:r>
    </w:p>
    <w:bookmarkEnd w:id="4"/>
    <w:p w14:paraId="66DB569D" w14:textId="70D801EF" w:rsidR="00F101F4" w:rsidRPr="00F101F4" w:rsidRDefault="00F101F4" w:rsidP="003B3CEC">
      <w:pPr>
        <w:tabs>
          <w:tab w:val="left" w:pos="982"/>
        </w:tabs>
        <w:spacing w:line="360" w:lineRule="auto"/>
        <w:ind w:left="720"/>
        <w:jc w:val="both"/>
        <w:rPr>
          <w:rFonts w:ascii="Arial" w:hAnsi="Arial" w:cs="Arial"/>
          <w:sz w:val="24"/>
          <w:szCs w:val="24"/>
        </w:rPr>
      </w:pPr>
    </w:p>
    <w:p w14:paraId="5F0E9D3E" w14:textId="0A9A116E" w:rsidR="00F101F4" w:rsidRPr="00BA1E7B" w:rsidRDefault="00F101F4" w:rsidP="003B3CEC">
      <w:pPr>
        <w:tabs>
          <w:tab w:val="left" w:pos="982"/>
        </w:tabs>
        <w:spacing w:line="360" w:lineRule="auto"/>
        <w:ind w:left="720"/>
        <w:jc w:val="both"/>
        <w:rPr>
          <w:rFonts w:ascii="Arial" w:hAnsi="Arial" w:cs="Arial"/>
          <w:sz w:val="24"/>
          <w:szCs w:val="24"/>
        </w:rPr>
      </w:pPr>
      <w:r w:rsidRPr="00BA1E7B">
        <w:rPr>
          <w:rFonts w:ascii="Arial" w:hAnsi="Arial" w:cs="Arial"/>
          <w:sz w:val="24"/>
          <w:szCs w:val="24"/>
        </w:rPr>
        <w:t>One Shotner have many entity relationships with tracking_data because on one shorten link many details will be captured. As reverse, only one unique shotner will have my different collection of incoming data.</w:t>
      </w:r>
    </w:p>
    <w:p w14:paraId="539B6D12" w14:textId="77777777" w:rsidR="007A1F32" w:rsidRPr="00F101F4" w:rsidRDefault="007A1F32" w:rsidP="00F101F4">
      <w:pPr>
        <w:tabs>
          <w:tab w:val="left" w:pos="982"/>
        </w:tabs>
        <w:ind w:left="720"/>
        <w:jc w:val="both"/>
        <w:rPr>
          <w:rFonts w:ascii="Arial" w:hAnsi="Arial" w:cs="Arial"/>
          <w:b/>
          <w:bCs/>
          <w:sz w:val="24"/>
          <w:szCs w:val="24"/>
        </w:rPr>
      </w:pPr>
    </w:p>
    <w:p w14:paraId="17CE7F40" w14:textId="2BF7C7E7" w:rsidR="00F101F4" w:rsidRDefault="00183243" w:rsidP="00F101F4">
      <w:pPr>
        <w:rPr>
          <w:b/>
          <w:bCs/>
        </w:rPr>
      </w:pPr>
      <w:r>
        <w:rPr>
          <w:noProof/>
        </w:rPr>
        <w:drawing>
          <wp:anchor distT="0" distB="0" distL="114300" distR="114300" simplePos="0" relativeHeight="251674624" behindDoc="0" locked="0" layoutInCell="1" allowOverlap="1" wp14:anchorId="7FDD1B86" wp14:editId="48BA1985">
            <wp:simplePos x="0" y="0"/>
            <wp:positionH relativeFrom="column">
              <wp:posOffset>3782232</wp:posOffset>
            </wp:positionH>
            <wp:positionV relativeFrom="paragraph">
              <wp:posOffset>158750</wp:posOffset>
            </wp:positionV>
            <wp:extent cx="1205229" cy="2346325"/>
            <wp:effectExtent l="152400" t="152400" r="338455" b="339725"/>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212700" cy="2360869"/>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0D0180">
        <w:rPr>
          <w:noProof/>
        </w:rPr>
        <w:drawing>
          <wp:anchor distT="0" distB="0" distL="114300" distR="114300" simplePos="0" relativeHeight="251670528" behindDoc="0" locked="0" layoutInCell="1" allowOverlap="1" wp14:anchorId="223B49BC" wp14:editId="2671DB82">
            <wp:simplePos x="0" y="0"/>
            <wp:positionH relativeFrom="column">
              <wp:posOffset>1551074</wp:posOffset>
            </wp:positionH>
            <wp:positionV relativeFrom="paragraph">
              <wp:posOffset>158461</wp:posOffset>
            </wp:positionV>
            <wp:extent cx="1281546" cy="2346396"/>
            <wp:effectExtent l="152400" t="152400" r="337820" b="339725"/>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281546" cy="2346396"/>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27A3A46D" w14:textId="28BB3258" w:rsidR="00F101F4" w:rsidRDefault="00F101F4" w:rsidP="00F101F4">
      <w:pPr>
        <w:tabs>
          <w:tab w:val="left" w:pos="4135"/>
        </w:tabs>
      </w:pPr>
      <w:r>
        <w:tab/>
      </w:r>
    </w:p>
    <w:p w14:paraId="1733A7BD" w14:textId="138F914A" w:rsidR="000D0180" w:rsidRDefault="000D0180" w:rsidP="000D0180">
      <w:pPr>
        <w:tabs>
          <w:tab w:val="left" w:pos="1407"/>
        </w:tabs>
      </w:pPr>
      <w:r>
        <w:tab/>
      </w:r>
    </w:p>
    <w:p w14:paraId="22C18312" w14:textId="3950CD33" w:rsidR="00183243" w:rsidRDefault="00183243" w:rsidP="00183243">
      <w:pPr>
        <w:jc w:val="center"/>
      </w:pPr>
    </w:p>
    <w:p w14:paraId="6BDCE981" w14:textId="14F6DAC0" w:rsidR="00183243" w:rsidRPr="00183243" w:rsidRDefault="00183243" w:rsidP="00183243"/>
    <w:p w14:paraId="5D32A5FB" w14:textId="7B166ACB" w:rsidR="00183243" w:rsidRPr="00183243" w:rsidRDefault="00183243" w:rsidP="00183243"/>
    <w:p w14:paraId="260BDB12" w14:textId="2FDFF59E" w:rsidR="00183243" w:rsidRPr="00183243" w:rsidRDefault="00183243" w:rsidP="00183243"/>
    <w:p w14:paraId="3DDE6B17" w14:textId="18BF3024" w:rsidR="00183243" w:rsidRPr="00183243" w:rsidRDefault="00183243" w:rsidP="00183243"/>
    <w:p w14:paraId="79A6A64C" w14:textId="0946ADEB" w:rsidR="00183243" w:rsidRPr="00183243" w:rsidRDefault="00183243" w:rsidP="00183243"/>
    <w:p w14:paraId="778AD108" w14:textId="238216BF" w:rsidR="00183243" w:rsidRPr="00183243" w:rsidRDefault="00183243" w:rsidP="00183243"/>
    <w:p w14:paraId="50AF5429" w14:textId="713C7A44" w:rsidR="00183243" w:rsidRPr="00183243" w:rsidRDefault="00183243" w:rsidP="00183243"/>
    <w:p w14:paraId="382B6695" w14:textId="740B40E9" w:rsidR="00183243" w:rsidRPr="00183243" w:rsidRDefault="00183243" w:rsidP="00183243"/>
    <w:p w14:paraId="6EC6223A" w14:textId="421C0760" w:rsidR="00183243" w:rsidRPr="00183243" w:rsidRDefault="00183243" w:rsidP="00183243"/>
    <w:p w14:paraId="4853D4E7" w14:textId="531B7264" w:rsidR="00183243" w:rsidRPr="00183243" w:rsidRDefault="00183243" w:rsidP="00183243"/>
    <w:p w14:paraId="5F004350" w14:textId="28233DDD" w:rsidR="00183243" w:rsidRPr="00183243" w:rsidRDefault="00183243" w:rsidP="00183243"/>
    <w:p w14:paraId="6B090D0B" w14:textId="55463CF5" w:rsidR="00183243" w:rsidRPr="00183243" w:rsidRDefault="00183243" w:rsidP="00183243"/>
    <w:p w14:paraId="029D5474" w14:textId="68BDAA9F" w:rsidR="00183243" w:rsidRDefault="00183243" w:rsidP="00183243"/>
    <w:p w14:paraId="773C4202" w14:textId="538BAEB7" w:rsidR="00183243" w:rsidRDefault="00183243" w:rsidP="00183243">
      <w:pPr>
        <w:tabs>
          <w:tab w:val="left" w:pos="4785"/>
        </w:tabs>
        <w:jc w:val="center"/>
        <w:rPr>
          <w:b/>
          <w:bCs/>
        </w:rPr>
      </w:pPr>
      <w:r w:rsidRPr="00BB4DE8">
        <w:rPr>
          <w:b/>
          <w:bCs/>
        </w:rPr>
        <w:t>Fig. 3.</w:t>
      </w:r>
      <w:r>
        <w:rPr>
          <w:b/>
          <w:bCs/>
        </w:rPr>
        <w:t xml:space="preserve">6.6 </w:t>
      </w:r>
      <w:r w:rsidRPr="00183243">
        <w:rPr>
          <w:b/>
          <w:bCs/>
        </w:rPr>
        <w:t>Schema of</w:t>
      </w:r>
      <w:r>
        <w:rPr>
          <w:b/>
          <w:bCs/>
        </w:rPr>
        <w:t xml:space="preserve"> </w:t>
      </w:r>
      <w:r w:rsidRPr="00183243">
        <w:rPr>
          <w:b/>
          <w:bCs/>
        </w:rPr>
        <w:t>(Tables) Shotner and tracking_data</w:t>
      </w:r>
    </w:p>
    <w:p w14:paraId="4F4796B7" w14:textId="02956537" w:rsidR="00183243" w:rsidRDefault="00183243" w:rsidP="00183243">
      <w:pPr>
        <w:tabs>
          <w:tab w:val="left" w:pos="4647"/>
        </w:tabs>
      </w:pPr>
    </w:p>
    <w:p w14:paraId="38589199" w14:textId="38D67147" w:rsidR="00093C75" w:rsidRDefault="00093C75" w:rsidP="00183243">
      <w:pPr>
        <w:tabs>
          <w:tab w:val="left" w:pos="4647"/>
        </w:tabs>
      </w:pPr>
    </w:p>
    <w:p w14:paraId="3641B5A1" w14:textId="11E1A7A0" w:rsidR="00093C75" w:rsidRDefault="00093C75" w:rsidP="00183243">
      <w:pPr>
        <w:tabs>
          <w:tab w:val="left" w:pos="4647"/>
        </w:tabs>
      </w:pPr>
    </w:p>
    <w:p w14:paraId="730C5AF3" w14:textId="1B2FBD91" w:rsidR="00093C75" w:rsidRPr="001F348D" w:rsidRDefault="00093C75" w:rsidP="00093C75">
      <w:pPr>
        <w:pStyle w:val="ListParagraph"/>
        <w:numPr>
          <w:ilvl w:val="0"/>
          <w:numId w:val="7"/>
        </w:numPr>
        <w:tabs>
          <w:tab w:val="left" w:pos="1822"/>
        </w:tabs>
        <w:rPr>
          <w:b/>
          <w:bCs/>
          <w:sz w:val="28"/>
          <w:szCs w:val="28"/>
        </w:rPr>
      </w:pPr>
      <w:r w:rsidRPr="001F348D">
        <w:rPr>
          <w:b/>
          <w:bCs/>
          <w:sz w:val="28"/>
          <w:szCs w:val="28"/>
        </w:rPr>
        <w:t>Entity Relationship between</w:t>
      </w:r>
      <w:r>
        <w:rPr>
          <w:b/>
          <w:bCs/>
          <w:sz w:val="28"/>
          <w:szCs w:val="28"/>
        </w:rPr>
        <w:t xml:space="preserve"> (Tables) Shotner and users</w:t>
      </w:r>
    </w:p>
    <w:p w14:paraId="18E85934" w14:textId="2E5FD428" w:rsidR="00093C75" w:rsidRDefault="00093C75" w:rsidP="003B3CEC">
      <w:pPr>
        <w:tabs>
          <w:tab w:val="left" w:pos="4647"/>
        </w:tabs>
        <w:spacing w:line="360" w:lineRule="auto"/>
      </w:pPr>
    </w:p>
    <w:p w14:paraId="63250FC9" w14:textId="118665A8" w:rsidR="00B02CF9" w:rsidRDefault="002823AF" w:rsidP="003B3CEC">
      <w:pPr>
        <w:tabs>
          <w:tab w:val="left" w:pos="982"/>
        </w:tabs>
        <w:spacing w:line="360" w:lineRule="auto"/>
        <w:ind w:left="720"/>
        <w:rPr>
          <w:rFonts w:ascii="Arial" w:hAnsi="Arial" w:cs="Arial"/>
          <w:b/>
          <w:bCs/>
          <w:sz w:val="24"/>
          <w:szCs w:val="24"/>
        </w:rPr>
      </w:pPr>
      <w:r w:rsidRPr="00F52666">
        <w:rPr>
          <w:rFonts w:ascii="Arial" w:hAnsi="Arial" w:cs="Arial"/>
          <w:b/>
          <w:bCs/>
          <w:sz w:val="24"/>
          <w:szCs w:val="24"/>
        </w:rPr>
        <w:t xml:space="preserve">One </w:t>
      </w:r>
      <w:r w:rsidR="00093C75" w:rsidRPr="00F52666">
        <w:rPr>
          <w:rFonts w:ascii="Arial" w:hAnsi="Arial" w:cs="Arial"/>
          <w:b/>
          <w:bCs/>
          <w:sz w:val="24"/>
          <w:szCs w:val="24"/>
        </w:rPr>
        <w:t>Registered</w:t>
      </w:r>
      <w:r w:rsidR="00093C75">
        <w:rPr>
          <w:rFonts w:ascii="Arial" w:hAnsi="Arial" w:cs="Arial"/>
          <w:sz w:val="24"/>
          <w:szCs w:val="24"/>
        </w:rPr>
        <w:t xml:space="preserve"> user Can easily create </w:t>
      </w:r>
      <w:r w:rsidR="00093C75" w:rsidRPr="00093C75">
        <w:rPr>
          <w:rFonts w:ascii="Arial" w:hAnsi="Arial" w:cs="Arial"/>
          <w:b/>
          <w:bCs/>
          <w:sz w:val="24"/>
          <w:szCs w:val="24"/>
        </w:rPr>
        <w:t>one or more than</w:t>
      </w:r>
      <w:r w:rsidR="00093C75">
        <w:rPr>
          <w:rFonts w:ascii="Arial" w:hAnsi="Arial" w:cs="Arial"/>
          <w:b/>
          <w:bCs/>
          <w:sz w:val="24"/>
          <w:szCs w:val="24"/>
        </w:rPr>
        <w:t xml:space="preserve"> one </w:t>
      </w:r>
      <w:r w:rsidR="00093C75" w:rsidRPr="00093C75">
        <w:rPr>
          <w:rFonts w:ascii="Arial" w:hAnsi="Arial" w:cs="Arial"/>
          <w:sz w:val="24"/>
          <w:szCs w:val="24"/>
        </w:rPr>
        <w:t>Shotner</w:t>
      </w:r>
      <w:r>
        <w:rPr>
          <w:rFonts w:ascii="Arial" w:hAnsi="Arial" w:cs="Arial"/>
          <w:sz w:val="24"/>
          <w:szCs w:val="24"/>
        </w:rPr>
        <w:t xml:space="preserve">. Reverse, </w:t>
      </w:r>
      <w:r w:rsidRPr="00F52666">
        <w:rPr>
          <w:rFonts w:ascii="Arial" w:hAnsi="Arial" w:cs="Arial"/>
          <w:b/>
          <w:bCs/>
          <w:sz w:val="24"/>
          <w:szCs w:val="24"/>
        </w:rPr>
        <w:t>one or</w:t>
      </w:r>
    </w:p>
    <w:p w14:paraId="15A4CEFB" w14:textId="6BF69F5E" w:rsidR="00093C75" w:rsidRDefault="002823AF" w:rsidP="003B3CEC">
      <w:pPr>
        <w:tabs>
          <w:tab w:val="left" w:pos="982"/>
        </w:tabs>
        <w:spacing w:line="360" w:lineRule="auto"/>
        <w:ind w:left="720"/>
        <w:rPr>
          <w:rFonts w:ascii="Arial" w:hAnsi="Arial" w:cs="Arial"/>
          <w:sz w:val="24"/>
          <w:szCs w:val="24"/>
        </w:rPr>
      </w:pPr>
      <w:r w:rsidRPr="00F52666">
        <w:rPr>
          <w:rFonts w:ascii="Arial" w:hAnsi="Arial" w:cs="Arial"/>
          <w:b/>
          <w:bCs/>
          <w:sz w:val="24"/>
          <w:szCs w:val="24"/>
        </w:rPr>
        <w:t>many</w:t>
      </w:r>
      <w:r>
        <w:rPr>
          <w:rFonts w:ascii="Arial" w:hAnsi="Arial" w:cs="Arial"/>
          <w:sz w:val="24"/>
          <w:szCs w:val="24"/>
        </w:rPr>
        <w:t xml:space="preserve"> shotners can easily create by </w:t>
      </w:r>
      <w:r w:rsidRPr="00F52666">
        <w:rPr>
          <w:rFonts w:ascii="Arial" w:hAnsi="Arial" w:cs="Arial"/>
          <w:b/>
          <w:bCs/>
          <w:sz w:val="24"/>
          <w:szCs w:val="24"/>
        </w:rPr>
        <w:t>one Registered</w:t>
      </w:r>
      <w:r>
        <w:rPr>
          <w:rFonts w:ascii="Arial" w:hAnsi="Arial" w:cs="Arial"/>
          <w:sz w:val="24"/>
          <w:szCs w:val="24"/>
        </w:rPr>
        <w:t xml:space="preserve"> user.</w:t>
      </w:r>
    </w:p>
    <w:p w14:paraId="2D5AE164" w14:textId="5EB26880" w:rsidR="00093C75" w:rsidRDefault="00093C75" w:rsidP="00093C75">
      <w:pPr>
        <w:tabs>
          <w:tab w:val="left" w:pos="1233"/>
        </w:tabs>
      </w:pPr>
    </w:p>
    <w:p w14:paraId="7D5FE2FE" w14:textId="204580B3" w:rsidR="00F52666" w:rsidRDefault="00F52666" w:rsidP="00F52666">
      <w:pPr>
        <w:tabs>
          <w:tab w:val="left" w:pos="1233"/>
        </w:tabs>
      </w:pPr>
      <w:r>
        <w:rPr>
          <w:noProof/>
        </w:rPr>
        <w:drawing>
          <wp:anchor distT="0" distB="0" distL="114300" distR="114300" simplePos="0" relativeHeight="251676672" behindDoc="0" locked="0" layoutInCell="1" allowOverlap="1" wp14:anchorId="23E78E86" wp14:editId="78FEDC0C">
            <wp:simplePos x="0" y="0"/>
            <wp:positionH relativeFrom="column">
              <wp:posOffset>2382809</wp:posOffset>
            </wp:positionH>
            <wp:positionV relativeFrom="paragraph">
              <wp:posOffset>160020</wp:posOffset>
            </wp:positionV>
            <wp:extent cx="1738746" cy="2611219"/>
            <wp:effectExtent l="152400" t="152400" r="337820" b="34163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738746" cy="2611219"/>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tab/>
      </w:r>
    </w:p>
    <w:p w14:paraId="2567089A" w14:textId="7CC1D0E9" w:rsidR="00F52666" w:rsidRPr="00F52666" w:rsidRDefault="00F52666" w:rsidP="00F52666"/>
    <w:p w14:paraId="32787A19" w14:textId="52F0E9DF" w:rsidR="00F52666" w:rsidRPr="00F52666" w:rsidRDefault="00F52666" w:rsidP="00F52666"/>
    <w:p w14:paraId="7F48F337" w14:textId="2CA771B4" w:rsidR="00F52666" w:rsidRPr="00F52666" w:rsidRDefault="00F52666" w:rsidP="00F52666"/>
    <w:p w14:paraId="2EC1CF72" w14:textId="5C402613" w:rsidR="00F52666" w:rsidRPr="00F52666" w:rsidRDefault="00F52666" w:rsidP="00F52666"/>
    <w:p w14:paraId="240182B1" w14:textId="68FF8755" w:rsidR="00F52666" w:rsidRPr="00F52666" w:rsidRDefault="00F52666" w:rsidP="00F52666"/>
    <w:p w14:paraId="2DF7A936" w14:textId="11235496" w:rsidR="00F52666" w:rsidRPr="00F52666" w:rsidRDefault="00F52666" w:rsidP="00F52666"/>
    <w:p w14:paraId="1370BB69" w14:textId="66D27878" w:rsidR="00F52666" w:rsidRPr="00F52666" w:rsidRDefault="00F52666" w:rsidP="00F52666"/>
    <w:p w14:paraId="33647ED1" w14:textId="3161EEFE" w:rsidR="00F52666" w:rsidRPr="00F52666" w:rsidRDefault="00F52666" w:rsidP="00F52666"/>
    <w:p w14:paraId="151A62AA" w14:textId="3047C5D0" w:rsidR="00F52666" w:rsidRPr="00F52666" w:rsidRDefault="00F52666" w:rsidP="00F52666"/>
    <w:p w14:paraId="4C7C7CED" w14:textId="5ED16B0F" w:rsidR="00F52666" w:rsidRPr="00F52666" w:rsidRDefault="00F52666" w:rsidP="00F52666"/>
    <w:p w14:paraId="23050BEC" w14:textId="13A71EAD" w:rsidR="00F52666" w:rsidRPr="00F52666" w:rsidRDefault="00F52666" w:rsidP="00F52666"/>
    <w:p w14:paraId="0D508055" w14:textId="6457FA2B" w:rsidR="00F52666" w:rsidRPr="00F52666" w:rsidRDefault="00F52666" w:rsidP="00F52666"/>
    <w:p w14:paraId="1E2533CB" w14:textId="1440A301" w:rsidR="00F52666" w:rsidRPr="00F52666" w:rsidRDefault="00F52666" w:rsidP="00F52666"/>
    <w:p w14:paraId="0EBA0FF1" w14:textId="13025B55" w:rsidR="00F52666" w:rsidRPr="00F52666" w:rsidRDefault="00F52666" w:rsidP="00F52666"/>
    <w:p w14:paraId="5C7689FE" w14:textId="4A98C55E" w:rsidR="00F52666" w:rsidRPr="00F52666" w:rsidRDefault="00F52666" w:rsidP="00F52666"/>
    <w:p w14:paraId="61D876CC" w14:textId="48524D2C" w:rsidR="00F52666" w:rsidRPr="00F52666" w:rsidRDefault="00F52666" w:rsidP="00F52666"/>
    <w:p w14:paraId="18675B64" w14:textId="5029CCF7" w:rsidR="00F52666" w:rsidRPr="00F52666" w:rsidRDefault="00F52666" w:rsidP="00F52666"/>
    <w:p w14:paraId="6EA8FE10" w14:textId="64279FF3" w:rsidR="00F52666" w:rsidRDefault="00F52666" w:rsidP="00F52666"/>
    <w:p w14:paraId="53B2B75C" w14:textId="567F9475" w:rsidR="00F52666" w:rsidRDefault="00F52666" w:rsidP="00F52666">
      <w:pPr>
        <w:tabs>
          <w:tab w:val="left" w:pos="4785"/>
        </w:tabs>
        <w:jc w:val="center"/>
        <w:rPr>
          <w:b/>
          <w:bCs/>
        </w:rPr>
      </w:pPr>
      <w:r w:rsidRPr="00BB4DE8">
        <w:rPr>
          <w:b/>
          <w:bCs/>
        </w:rPr>
        <w:t>Fig. 3.</w:t>
      </w:r>
      <w:r>
        <w:rPr>
          <w:b/>
          <w:bCs/>
        </w:rPr>
        <w:t xml:space="preserve">6.6 </w:t>
      </w:r>
      <w:r w:rsidRPr="00183243">
        <w:rPr>
          <w:b/>
          <w:bCs/>
        </w:rPr>
        <w:t>Schema of</w:t>
      </w:r>
      <w:r>
        <w:rPr>
          <w:b/>
          <w:bCs/>
        </w:rPr>
        <w:t xml:space="preserve"> </w:t>
      </w:r>
      <w:r w:rsidRPr="00183243">
        <w:rPr>
          <w:b/>
          <w:bCs/>
        </w:rPr>
        <w:t xml:space="preserve">(Table) </w:t>
      </w:r>
      <w:r>
        <w:rPr>
          <w:b/>
          <w:bCs/>
        </w:rPr>
        <w:t>Users</w:t>
      </w:r>
    </w:p>
    <w:p w14:paraId="5F301C18" w14:textId="55F0635B" w:rsidR="00F52666" w:rsidRDefault="00F52666" w:rsidP="00F52666">
      <w:pPr>
        <w:jc w:val="center"/>
      </w:pPr>
    </w:p>
    <w:p w14:paraId="35FEE2B4" w14:textId="77777777" w:rsidR="00EF5428" w:rsidRDefault="00EF5428" w:rsidP="00EF5428">
      <w:pPr>
        <w:tabs>
          <w:tab w:val="left" w:pos="4647"/>
        </w:tabs>
      </w:pPr>
    </w:p>
    <w:p w14:paraId="0E4BF3FB" w14:textId="1C48D93B" w:rsidR="00EF5428" w:rsidRPr="001F348D" w:rsidRDefault="00EF5428" w:rsidP="00EF5428">
      <w:pPr>
        <w:pStyle w:val="ListParagraph"/>
        <w:numPr>
          <w:ilvl w:val="0"/>
          <w:numId w:val="7"/>
        </w:numPr>
        <w:tabs>
          <w:tab w:val="left" w:pos="1822"/>
        </w:tabs>
        <w:rPr>
          <w:b/>
          <w:bCs/>
          <w:sz w:val="28"/>
          <w:szCs w:val="28"/>
        </w:rPr>
      </w:pPr>
      <w:r w:rsidRPr="001F348D">
        <w:rPr>
          <w:b/>
          <w:bCs/>
          <w:sz w:val="28"/>
          <w:szCs w:val="28"/>
        </w:rPr>
        <w:t>Entity Relationship between</w:t>
      </w:r>
      <w:r>
        <w:rPr>
          <w:b/>
          <w:bCs/>
          <w:sz w:val="28"/>
          <w:szCs w:val="28"/>
        </w:rPr>
        <w:t xml:space="preserve"> (Tables) tracking_data and users</w:t>
      </w:r>
    </w:p>
    <w:p w14:paraId="02208E47" w14:textId="304BEBFE" w:rsidR="00EF5428" w:rsidRDefault="00EF5428" w:rsidP="00EF5428">
      <w:pPr>
        <w:ind w:firstLine="720"/>
      </w:pPr>
    </w:p>
    <w:p w14:paraId="20E4AAD8" w14:textId="77777777" w:rsidR="00D546C5" w:rsidRPr="00BA1E7B" w:rsidRDefault="00D546C5" w:rsidP="003B3CEC">
      <w:pPr>
        <w:spacing w:line="360" w:lineRule="auto"/>
        <w:ind w:firstLine="720"/>
        <w:jc w:val="both"/>
        <w:rPr>
          <w:rFonts w:ascii="Arial" w:hAnsi="Arial" w:cs="Arial"/>
          <w:sz w:val="24"/>
          <w:szCs w:val="24"/>
        </w:rPr>
      </w:pPr>
      <w:r w:rsidRPr="00BA1E7B">
        <w:rPr>
          <w:rFonts w:ascii="Arial" w:hAnsi="Arial" w:cs="Arial"/>
          <w:sz w:val="24"/>
          <w:szCs w:val="24"/>
        </w:rPr>
        <w:t xml:space="preserve">One or many users can click on link to generate tracking data, in reverse one or many  </w:t>
      </w:r>
    </w:p>
    <w:p w14:paraId="6BA92C90" w14:textId="593AC266" w:rsidR="00EF5428" w:rsidRPr="00BA1E7B" w:rsidRDefault="00D546C5" w:rsidP="003B3CEC">
      <w:pPr>
        <w:spacing w:line="360" w:lineRule="auto"/>
        <w:ind w:firstLine="720"/>
        <w:jc w:val="both"/>
        <w:rPr>
          <w:rFonts w:ascii="Arial" w:hAnsi="Arial" w:cs="Arial"/>
          <w:sz w:val="24"/>
          <w:szCs w:val="24"/>
        </w:rPr>
      </w:pPr>
      <w:r w:rsidRPr="00BA1E7B">
        <w:rPr>
          <w:rFonts w:ascii="Arial" w:hAnsi="Arial" w:cs="Arial"/>
          <w:sz w:val="24"/>
          <w:szCs w:val="24"/>
        </w:rPr>
        <w:t xml:space="preserve">different tracking data can be generated by one or many users. </w:t>
      </w:r>
    </w:p>
    <w:p w14:paraId="3E40BA44" w14:textId="3AECB88B" w:rsidR="00570AFA" w:rsidRDefault="00570AFA" w:rsidP="00570AFA">
      <w:pPr>
        <w:rPr>
          <w:rFonts w:ascii="Arial" w:hAnsi="Arial" w:cs="Arial"/>
          <w:sz w:val="24"/>
          <w:szCs w:val="24"/>
        </w:rPr>
      </w:pPr>
    </w:p>
    <w:p w14:paraId="26707FAB" w14:textId="44DE8E6D" w:rsidR="00611BFC" w:rsidRDefault="00611BFC" w:rsidP="00570AFA">
      <w:pPr>
        <w:rPr>
          <w:rFonts w:ascii="Arial" w:hAnsi="Arial" w:cs="Arial"/>
          <w:sz w:val="24"/>
          <w:szCs w:val="24"/>
        </w:rPr>
      </w:pPr>
    </w:p>
    <w:p w14:paraId="290AB421" w14:textId="1AAD293C" w:rsidR="00611BFC" w:rsidRDefault="00611BFC" w:rsidP="00570AFA">
      <w:pPr>
        <w:rPr>
          <w:rFonts w:ascii="Arial" w:hAnsi="Arial" w:cs="Arial"/>
          <w:sz w:val="24"/>
          <w:szCs w:val="24"/>
        </w:rPr>
      </w:pPr>
    </w:p>
    <w:p w14:paraId="0013B513" w14:textId="0F1637F4" w:rsidR="00611BFC" w:rsidRDefault="00611BFC" w:rsidP="00570AFA">
      <w:pPr>
        <w:rPr>
          <w:rFonts w:ascii="Arial" w:hAnsi="Arial" w:cs="Arial"/>
          <w:sz w:val="24"/>
          <w:szCs w:val="24"/>
        </w:rPr>
      </w:pPr>
    </w:p>
    <w:p w14:paraId="626D38E6" w14:textId="132CABF7" w:rsidR="00611BFC" w:rsidRDefault="00611BFC" w:rsidP="00570AFA">
      <w:pPr>
        <w:rPr>
          <w:rFonts w:ascii="Arial" w:hAnsi="Arial" w:cs="Arial"/>
          <w:sz w:val="24"/>
          <w:szCs w:val="24"/>
        </w:rPr>
      </w:pPr>
    </w:p>
    <w:p w14:paraId="33CDCCEB" w14:textId="793B10F6" w:rsidR="00611BFC" w:rsidRDefault="00611BFC" w:rsidP="00570AFA">
      <w:pPr>
        <w:rPr>
          <w:rFonts w:ascii="Arial" w:hAnsi="Arial" w:cs="Arial"/>
          <w:sz w:val="24"/>
          <w:szCs w:val="24"/>
        </w:rPr>
      </w:pPr>
    </w:p>
    <w:p w14:paraId="6A06930B" w14:textId="1943F992" w:rsidR="00611BFC" w:rsidRDefault="00611BFC" w:rsidP="00570AFA">
      <w:pPr>
        <w:rPr>
          <w:rFonts w:ascii="Arial" w:hAnsi="Arial" w:cs="Arial"/>
          <w:sz w:val="24"/>
          <w:szCs w:val="24"/>
        </w:rPr>
      </w:pPr>
    </w:p>
    <w:p w14:paraId="5FCA1115" w14:textId="65FE3190" w:rsidR="00611BFC" w:rsidRDefault="00611BFC" w:rsidP="00570AFA">
      <w:pPr>
        <w:rPr>
          <w:rFonts w:ascii="Arial" w:hAnsi="Arial" w:cs="Arial"/>
          <w:sz w:val="24"/>
          <w:szCs w:val="24"/>
        </w:rPr>
      </w:pPr>
    </w:p>
    <w:p w14:paraId="63C04078" w14:textId="61762FA8" w:rsidR="00611BFC" w:rsidRDefault="00611BFC" w:rsidP="00570AFA">
      <w:pPr>
        <w:rPr>
          <w:rFonts w:ascii="Arial" w:hAnsi="Arial" w:cs="Arial"/>
          <w:sz w:val="24"/>
          <w:szCs w:val="24"/>
        </w:rPr>
      </w:pPr>
    </w:p>
    <w:p w14:paraId="0E0F27BC" w14:textId="767419C1" w:rsidR="00611BFC" w:rsidRDefault="00611BFC" w:rsidP="00570AFA">
      <w:pPr>
        <w:rPr>
          <w:rFonts w:ascii="Arial" w:hAnsi="Arial" w:cs="Arial"/>
          <w:sz w:val="24"/>
          <w:szCs w:val="24"/>
        </w:rPr>
      </w:pPr>
    </w:p>
    <w:p w14:paraId="5F0D05BC" w14:textId="11A1EA9F" w:rsidR="00611BFC" w:rsidRDefault="00611BFC" w:rsidP="00570AFA">
      <w:pPr>
        <w:rPr>
          <w:rFonts w:ascii="Arial" w:hAnsi="Arial" w:cs="Arial"/>
          <w:sz w:val="24"/>
          <w:szCs w:val="24"/>
        </w:rPr>
      </w:pPr>
    </w:p>
    <w:p w14:paraId="0BB289C4" w14:textId="5B5BD9ED" w:rsidR="00611BFC" w:rsidRDefault="00611BFC" w:rsidP="00570AFA">
      <w:pPr>
        <w:rPr>
          <w:rFonts w:ascii="Arial" w:hAnsi="Arial" w:cs="Arial"/>
          <w:sz w:val="24"/>
          <w:szCs w:val="24"/>
        </w:rPr>
      </w:pPr>
    </w:p>
    <w:p w14:paraId="6DC43C00" w14:textId="1C3EC337" w:rsidR="00611BFC" w:rsidRDefault="00611BFC" w:rsidP="00570AFA">
      <w:pPr>
        <w:rPr>
          <w:rFonts w:ascii="Arial" w:hAnsi="Arial" w:cs="Arial"/>
          <w:sz w:val="24"/>
          <w:szCs w:val="24"/>
        </w:rPr>
      </w:pPr>
    </w:p>
    <w:p w14:paraId="2ED3C828" w14:textId="77777777" w:rsidR="00611BFC" w:rsidRDefault="00611BFC" w:rsidP="00570AFA">
      <w:pPr>
        <w:rPr>
          <w:rFonts w:ascii="Arial" w:hAnsi="Arial" w:cs="Arial"/>
          <w:sz w:val="24"/>
          <w:szCs w:val="24"/>
        </w:rPr>
      </w:pPr>
    </w:p>
    <w:p w14:paraId="4E11F2D0" w14:textId="4F1247FE" w:rsidR="00570AFA" w:rsidRPr="00570AFA" w:rsidRDefault="00570AFA" w:rsidP="00570AFA">
      <w:pPr>
        <w:pStyle w:val="ListParagraph"/>
        <w:numPr>
          <w:ilvl w:val="0"/>
          <w:numId w:val="7"/>
        </w:numPr>
        <w:tabs>
          <w:tab w:val="left" w:pos="916"/>
        </w:tabs>
        <w:rPr>
          <w:rFonts w:ascii="Arial" w:hAnsi="Arial" w:cs="Arial"/>
          <w:sz w:val="24"/>
          <w:szCs w:val="24"/>
        </w:rPr>
      </w:pPr>
      <w:r w:rsidRPr="00570AFA">
        <w:rPr>
          <w:b/>
          <w:bCs/>
          <w:sz w:val="28"/>
          <w:szCs w:val="28"/>
        </w:rPr>
        <w:lastRenderedPageBreak/>
        <w:t xml:space="preserve">Entity Relationship between (Tables) </w:t>
      </w:r>
      <w:r>
        <w:rPr>
          <w:b/>
          <w:bCs/>
          <w:sz w:val="28"/>
          <w:szCs w:val="28"/>
        </w:rPr>
        <w:t>manage</w:t>
      </w:r>
      <w:r w:rsidRPr="00570AFA">
        <w:rPr>
          <w:b/>
          <w:bCs/>
          <w:sz w:val="28"/>
          <w:szCs w:val="28"/>
        </w:rPr>
        <w:t xml:space="preserve"> and users</w:t>
      </w:r>
    </w:p>
    <w:p w14:paraId="0B60AAB3" w14:textId="118E1008" w:rsidR="00570AFA" w:rsidRDefault="00570AFA" w:rsidP="00570AFA">
      <w:pPr>
        <w:pStyle w:val="ListParagraph"/>
        <w:tabs>
          <w:tab w:val="left" w:pos="916"/>
        </w:tabs>
        <w:ind w:left="785" w:firstLine="0"/>
        <w:rPr>
          <w:b/>
          <w:bCs/>
          <w:sz w:val="28"/>
          <w:szCs w:val="28"/>
        </w:rPr>
      </w:pPr>
    </w:p>
    <w:p w14:paraId="1209CA04" w14:textId="2F1C9A11" w:rsidR="00570AFA" w:rsidRPr="00BA1E7B" w:rsidRDefault="00AD2BAF" w:rsidP="003B3CEC">
      <w:pPr>
        <w:pStyle w:val="ListParagraph"/>
        <w:tabs>
          <w:tab w:val="left" w:pos="916"/>
        </w:tabs>
        <w:spacing w:line="360" w:lineRule="auto"/>
        <w:ind w:left="782" w:firstLine="0"/>
        <w:rPr>
          <w:rFonts w:ascii="Arial" w:hAnsi="Arial" w:cs="Arial"/>
          <w:sz w:val="24"/>
          <w:szCs w:val="24"/>
        </w:rPr>
      </w:pPr>
      <w:r w:rsidRPr="00BA1E7B">
        <w:rPr>
          <w:rFonts w:ascii="Arial" w:hAnsi="Arial" w:cs="Arial"/>
          <w:noProof/>
        </w:rPr>
        <w:drawing>
          <wp:anchor distT="0" distB="0" distL="114300" distR="114300" simplePos="0" relativeHeight="251658240" behindDoc="0" locked="0" layoutInCell="1" allowOverlap="1" wp14:anchorId="1F44C117" wp14:editId="644C9FAF">
            <wp:simplePos x="0" y="0"/>
            <wp:positionH relativeFrom="column">
              <wp:posOffset>2337435</wp:posOffset>
            </wp:positionH>
            <wp:positionV relativeFrom="paragraph">
              <wp:posOffset>488315</wp:posOffset>
            </wp:positionV>
            <wp:extent cx="1821815" cy="1205230"/>
            <wp:effectExtent l="152400" t="152400" r="349885" b="33782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821815" cy="120523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sidR="00570AFA" w:rsidRPr="00BA1E7B">
        <w:rPr>
          <w:rFonts w:ascii="Arial" w:hAnsi="Arial" w:cs="Arial"/>
          <w:sz w:val="24"/>
          <w:szCs w:val="24"/>
        </w:rPr>
        <w:t>One and only one manage(admin) can manage many users, in reverse many users can be handle by only one Admin.</w:t>
      </w:r>
    </w:p>
    <w:p w14:paraId="2436577A" w14:textId="20B3DC71" w:rsidR="00570AFA" w:rsidRDefault="00570AFA" w:rsidP="00570AFA">
      <w:pPr>
        <w:pStyle w:val="ListParagraph"/>
        <w:tabs>
          <w:tab w:val="left" w:pos="916"/>
        </w:tabs>
        <w:ind w:left="785" w:firstLine="0"/>
        <w:rPr>
          <w:rFonts w:ascii="Arial" w:hAnsi="Arial" w:cs="Arial"/>
        </w:rPr>
      </w:pPr>
    </w:p>
    <w:p w14:paraId="060990F9" w14:textId="4DEDBCCD" w:rsidR="00570AFA" w:rsidRDefault="00570AFA" w:rsidP="00570AFA">
      <w:pPr>
        <w:pStyle w:val="ListParagraph"/>
        <w:tabs>
          <w:tab w:val="left" w:pos="916"/>
        </w:tabs>
        <w:ind w:left="785" w:firstLine="0"/>
        <w:rPr>
          <w:rFonts w:ascii="Arial" w:hAnsi="Arial" w:cs="Arial"/>
        </w:rPr>
      </w:pPr>
    </w:p>
    <w:p w14:paraId="3470E7FA" w14:textId="22F8849D" w:rsidR="00570AFA" w:rsidRPr="00570AFA" w:rsidRDefault="00570AFA" w:rsidP="00570AFA"/>
    <w:p w14:paraId="33043C00" w14:textId="447E91FC" w:rsidR="00570AFA" w:rsidRPr="00570AFA" w:rsidRDefault="00570AFA" w:rsidP="00570AFA"/>
    <w:p w14:paraId="46B33D0C" w14:textId="6539E0A8" w:rsidR="00570AFA" w:rsidRPr="00570AFA" w:rsidRDefault="00570AFA" w:rsidP="00570AFA"/>
    <w:p w14:paraId="786C6B10" w14:textId="72544370" w:rsidR="00570AFA" w:rsidRPr="00570AFA" w:rsidRDefault="00570AFA" w:rsidP="00570AFA"/>
    <w:p w14:paraId="25AC1EFE" w14:textId="572DC120" w:rsidR="00570AFA" w:rsidRPr="00570AFA" w:rsidRDefault="00570AFA" w:rsidP="00570AFA"/>
    <w:p w14:paraId="1156D413" w14:textId="4B12A283" w:rsidR="00570AFA" w:rsidRPr="00570AFA" w:rsidRDefault="00570AFA" w:rsidP="00570AFA"/>
    <w:p w14:paraId="332C1A3D" w14:textId="3DF7770B" w:rsidR="00570AFA" w:rsidRDefault="00570AFA" w:rsidP="00570AFA">
      <w:pPr>
        <w:rPr>
          <w:rFonts w:ascii="Arial" w:hAnsi="Arial" w:cs="Arial"/>
        </w:rPr>
      </w:pPr>
    </w:p>
    <w:p w14:paraId="6187DEA9" w14:textId="776F31A7" w:rsidR="00570AFA" w:rsidRDefault="00570AFA" w:rsidP="00570AFA">
      <w:pPr>
        <w:tabs>
          <w:tab w:val="left" w:pos="4785"/>
        </w:tabs>
        <w:jc w:val="center"/>
        <w:rPr>
          <w:b/>
          <w:bCs/>
        </w:rPr>
      </w:pPr>
      <w:r w:rsidRPr="00BB4DE8">
        <w:rPr>
          <w:b/>
          <w:bCs/>
        </w:rPr>
        <w:t>Fig. 3.</w:t>
      </w:r>
      <w:r>
        <w:rPr>
          <w:b/>
          <w:bCs/>
        </w:rPr>
        <w:t xml:space="preserve">6.7 </w:t>
      </w:r>
      <w:r w:rsidRPr="00183243">
        <w:rPr>
          <w:b/>
          <w:bCs/>
        </w:rPr>
        <w:t>Schema of</w:t>
      </w:r>
      <w:r>
        <w:rPr>
          <w:b/>
          <w:bCs/>
        </w:rPr>
        <w:t xml:space="preserve"> </w:t>
      </w:r>
      <w:r w:rsidRPr="00183243">
        <w:rPr>
          <w:b/>
          <w:bCs/>
        </w:rPr>
        <w:t xml:space="preserve">(Table) </w:t>
      </w:r>
      <w:r>
        <w:rPr>
          <w:b/>
          <w:bCs/>
        </w:rPr>
        <w:t>manage</w:t>
      </w:r>
    </w:p>
    <w:p w14:paraId="599EB584" w14:textId="57103C02" w:rsidR="00570AFA" w:rsidRDefault="00570AFA" w:rsidP="00570AFA">
      <w:pPr>
        <w:tabs>
          <w:tab w:val="left" w:pos="4669"/>
        </w:tabs>
      </w:pPr>
    </w:p>
    <w:p w14:paraId="017F59A1" w14:textId="155AA15B" w:rsidR="00211734" w:rsidRPr="00D25F71" w:rsidRDefault="00211734" w:rsidP="00D25F71">
      <w:pPr>
        <w:pStyle w:val="ListParagraph"/>
        <w:numPr>
          <w:ilvl w:val="0"/>
          <w:numId w:val="7"/>
        </w:numPr>
        <w:tabs>
          <w:tab w:val="left" w:pos="916"/>
        </w:tabs>
        <w:rPr>
          <w:rFonts w:ascii="Arial" w:hAnsi="Arial" w:cs="Arial"/>
          <w:sz w:val="24"/>
          <w:szCs w:val="24"/>
        </w:rPr>
      </w:pPr>
      <w:r w:rsidRPr="00D25F71">
        <w:rPr>
          <w:b/>
          <w:bCs/>
          <w:sz w:val="28"/>
          <w:szCs w:val="28"/>
        </w:rPr>
        <w:t>Entity Relationship between (Tables) manage and bundles</w:t>
      </w:r>
    </w:p>
    <w:p w14:paraId="24DAFDCF" w14:textId="50ECCCCA" w:rsidR="00C41D33" w:rsidRDefault="00C41D33" w:rsidP="00B02CF9">
      <w:pPr>
        <w:tabs>
          <w:tab w:val="left" w:pos="4669"/>
        </w:tabs>
        <w:ind w:left="579"/>
      </w:pPr>
    </w:p>
    <w:p w14:paraId="441A48D7" w14:textId="12E812C1" w:rsidR="00211734" w:rsidRPr="00BA1E7B" w:rsidRDefault="00211734" w:rsidP="00B02CF9">
      <w:pPr>
        <w:tabs>
          <w:tab w:val="left" w:pos="4669"/>
        </w:tabs>
        <w:ind w:left="579"/>
        <w:jc w:val="both"/>
        <w:rPr>
          <w:rFonts w:ascii="Arial" w:hAnsi="Arial" w:cs="Arial"/>
          <w:sz w:val="24"/>
          <w:szCs w:val="24"/>
        </w:rPr>
      </w:pPr>
      <w:r w:rsidRPr="00BA1E7B">
        <w:rPr>
          <w:rFonts w:ascii="Arial" w:hAnsi="Arial" w:cs="Arial"/>
          <w:sz w:val="24"/>
          <w:szCs w:val="24"/>
        </w:rPr>
        <w:t>One admin can add many bundles(domains), in reverse</w:t>
      </w:r>
      <w:r w:rsidR="00B02CF9" w:rsidRPr="00BA1E7B">
        <w:rPr>
          <w:rFonts w:ascii="Arial" w:hAnsi="Arial" w:cs="Arial"/>
          <w:sz w:val="24"/>
          <w:szCs w:val="24"/>
        </w:rPr>
        <w:t xml:space="preserve"> many</w:t>
      </w:r>
      <w:r w:rsidRPr="00BA1E7B">
        <w:rPr>
          <w:rFonts w:ascii="Arial" w:hAnsi="Arial" w:cs="Arial"/>
          <w:sz w:val="24"/>
          <w:szCs w:val="24"/>
        </w:rPr>
        <w:t xml:space="preserve"> bundles can be added by one</w:t>
      </w:r>
    </w:p>
    <w:p w14:paraId="27794C15" w14:textId="7856BEF9" w:rsidR="00211734" w:rsidRPr="00BA1E7B" w:rsidRDefault="00B02CF9" w:rsidP="00B02CF9">
      <w:pPr>
        <w:tabs>
          <w:tab w:val="left" w:pos="4669"/>
        </w:tabs>
        <w:ind w:left="579"/>
        <w:jc w:val="both"/>
        <w:rPr>
          <w:rFonts w:ascii="Arial" w:hAnsi="Arial" w:cs="Arial"/>
          <w:sz w:val="24"/>
          <w:szCs w:val="24"/>
        </w:rPr>
      </w:pPr>
      <w:r w:rsidRPr="00BA1E7B">
        <w:rPr>
          <w:rFonts w:ascii="Arial" w:hAnsi="Arial" w:cs="Arial"/>
          <w:sz w:val="24"/>
          <w:szCs w:val="24"/>
        </w:rPr>
        <w:t>A</w:t>
      </w:r>
      <w:r w:rsidR="00211734" w:rsidRPr="00BA1E7B">
        <w:rPr>
          <w:rFonts w:ascii="Arial" w:hAnsi="Arial" w:cs="Arial"/>
          <w:sz w:val="24"/>
          <w:szCs w:val="24"/>
        </w:rPr>
        <w:t>dmin</w:t>
      </w:r>
      <w:r w:rsidRPr="00BA1E7B">
        <w:rPr>
          <w:rFonts w:ascii="Arial" w:hAnsi="Arial" w:cs="Arial"/>
          <w:sz w:val="24"/>
          <w:szCs w:val="24"/>
        </w:rPr>
        <w:t>.</w:t>
      </w:r>
    </w:p>
    <w:p w14:paraId="10C77306" w14:textId="32E95C0E" w:rsidR="00B02CF9" w:rsidRDefault="00B02CF9" w:rsidP="00B02CF9">
      <w:pPr>
        <w:tabs>
          <w:tab w:val="left" w:pos="4669"/>
        </w:tabs>
        <w:ind w:left="579"/>
        <w:jc w:val="both"/>
        <w:rPr>
          <w:rFonts w:ascii="Arial" w:hAnsi="Arial" w:cs="Arial"/>
          <w:sz w:val="24"/>
          <w:szCs w:val="24"/>
        </w:rPr>
      </w:pPr>
      <w:r>
        <w:rPr>
          <w:rFonts w:ascii="Arial" w:hAnsi="Arial" w:cs="Arial"/>
          <w:noProof/>
          <w:sz w:val="24"/>
          <w:szCs w:val="24"/>
        </w:rPr>
        <w:drawing>
          <wp:anchor distT="0" distB="0" distL="114300" distR="114300" simplePos="0" relativeHeight="251677696" behindDoc="0" locked="0" layoutInCell="1" allowOverlap="1" wp14:anchorId="5035166B" wp14:editId="7F95A74C">
            <wp:simplePos x="0" y="0"/>
            <wp:positionH relativeFrom="column">
              <wp:posOffset>2589877</wp:posOffset>
            </wp:positionH>
            <wp:positionV relativeFrom="paragraph">
              <wp:posOffset>119553</wp:posOffset>
            </wp:positionV>
            <wp:extent cx="1544955" cy="1191260"/>
            <wp:effectExtent l="152400" t="152400" r="340995" b="35179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44955" cy="119126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2E9A4FB4" w14:textId="0F0982A1" w:rsidR="00B02CF9" w:rsidRDefault="00B02CF9" w:rsidP="00B02CF9">
      <w:pPr>
        <w:tabs>
          <w:tab w:val="left" w:pos="4669"/>
        </w:tabs>
        <w:ind w:left="579"/>
        <w:jc w:val="both"/>
        <w:rPr>
          <w:rFonts w:ascii="Arial" w:hAnsi="Arial" w:cs="Arial"/>
          <w:sz w:val="24"/>
          <w:szCs w:val="24"/>
        </w:rPr>
      </w:pPr>
    </w:p>
    <w:p w14:paraId="7AE51EAB" w14:textId="34B51B87" w:rsidR="00B02CF9" w:rsidRPr="00B02CF9" w:rsidRDefault="00B02CF9" w:rsidP="00B02CF9">
      <w:pPr>
        <w:rPr>
          <w:rFonts w:ascii="Arial" w:hAnsi="Arial" w:cs="Arial"/>
          <w:sz w:val="24"/>
          <w:szCs w:val="24"/>
        </w:rPr>
      </w:pPr>
    </w:p>
    <w:p w14:paraId="22EDDF04" w14:textId="1A914F2F" w:rsidR="00B02CF9" w:rsidRPr="00B02CF9" w:rsidRDefault="00B02CF9" w:rsidP="00B02CF9">
      <w:pPr>
        <w:rPr>
          <w:rFonts w:ascii="Arial" w:hAnsi="Arial" w:cs="Arial"/>
          <w:sz w:val="24"/>
          <w:szCs w:val="24"/>
        </w:rPr>
      </w:pPr>
    </w:p>
    <w:p w14:paraId="5397706D" w14:textId="73C0E1D5" w:rsidR="00B02CF9" w:rsidRPr="00B02CF9" w:rsidRDefault="00B02CF9" w:rsidP="00B02CF9">
      <w:pPr>
        <w:rPr>
          <w:rFonts w:ascii="Arial" w:hAnsi="Arial" w:cs="Arial"/>
          <w:sz w:val="24"/>
          <w:szCs w:val="24"/>
        </w:rPr>
      </w:pPr>
    </w:p>
    <w:p w14:paraId="49A49938" w14:textId="4A96E876" w:rsidR="00B02CF9" w:rsidRPr="00B02CF9" w:rsidRDefault="00B02CF9" w:rsidP="00B02CF9">
      <w:pPr>
        <w:rPr>
          <w:rFonts w:ascii="Arial" w:hAnsi="Arial" w:cs="Arial"/>
          <w:sz w:val="24"/>
          <w:szCs w:val="24"/>
        </w:rPr>
      </w:pPr>
    </w:p>
    <w:p w14:paraId="1A60DF05" w14:textId="115888BA" w:rsidR="00B02CF9" w:rsidRPr="00B02CF9" w:rsidRDefault="00B02CF9" w:rsidP="00B02CF9">
      <w:pPr>
        <w:rPr>
          <w:rFonts w:ascii="Arial" w:hAnsi="Arial" w:cs="Arial"/>
          <w:sz w:val="24"/>
          <w:szCs w:val="24"/>
        </w:rPr>
      </w:pPr>
    </w:p>
    <w:p w14:paraId="0C820D1B" w14:textId="743D8DDC" w:rsidR="00B02CF9" w:rsidRPr="00B02CF9" w:rsidRDefault="00B02CF9" w:rsidP="00B02CF9">
      <w:pPr>
        <w:rPr>
          <w:rFonts w:ascii="Arial" w:hAnsi="Arial" w:cs="Arial"/>
          <w:sz w:val="24"/>
          <w:szCs w:val="24"/>
        </w:rPr>
      </w:pPr>
    </w:p>
    <w:p w14:paraId="787834F1" w14:textId="369403DA" w:rsidR="00B02CF9" w:rsidRDefault="00B02CF9" w:rsidP="00B02CF9">
      <w:pPr>
        <w:rPr>
          <w:rFonts w:ascii="Arial" w:hAnsi="Arial" w:cs="Arial"/>
          <w:sz w:val="24"/>
          <w:szCs w:val="24"/>
        </w:rPr>
      </w:pPr>
    </w:p>
    <w:p w14:paraId="190ADF39" w14:textId="0CB09CB1" w:rsidR="00B02CF9" w:rsidRDefault="00B02CF9" w:rsidP="00B02CF9">
      <w:pPr>
        <w:tabs>
          <w:tab w:val="left" w:pos="4785"/>
        </w:tabs>
        <w:jc w:val="center"/>
        <w:rPr>
          <w:b/>
          <w:bCs/>
        </w:rPr>
      </w:pPr>
      <w:r w:rsidRPr="00BB4DE8">
        <w:rPr>
          <w:b/>
          <w:bCs/>
        </w:rPr>
        <w:t>Fig. 3.</w:t>
      </w:r>
      <w:r>
        <w:rPr>
          <w:b/>
          <w:bCs/>
        </w:rPr>
        <w:t xml:space="preserve">6.7 </w:t>
      </w:r>
      <w:r w:rsidRPr="00183243">
        <w:rPr>
          <w:b/>
          <w:bCs/>
        </w:rPr>
        <w:t>Schema of</w:t>
      </w:r>
      <w:r>
        <w:rPr>
          <w:b/>
          <w:bCs/>
        </w:rPr>
        <w:t xml:space="preserve"> </w:t>
      </w:r>
      <w:r w:rsidRPr="00183243">
        <w:rPr>
          <w:b/>
          <w:bCs/>
        </w:rPr>
        <w:t xml:space="preserve">(Table) </w:t>
      </w:r>
      <w:r>
        <w:rPr>
          <w:b/>
          <w:bCs/>
        </w:rPr>
        <w:t>Bundles</w:t>
      </w:r>
    </w:p>
    <w:p w14:paraId="6764973D" w14:textId="54B979A3" w:rsidR="00B02CF9" w:rsidRDefault="00B02CF9" w:rsidP="00B02CF9">
      <w:pPr>
        <w:jc w:val="center"/>
        <w:rPr>
          <w:rFonts w:ascii="Arial" w:hAnsi="Arial" w:cs="Arial"/>
          <w:sz w:val="24"/>
          <w:szCs w:val="24"/>
        </w:rPr>
      </w:pPr>
    </w:p>
    <w:p w14:paraId="6A7C457E" w14:textId="0DB282B2" w:rsidR="008B15F4" w:rsidRDefault="008B15F4" w:rsidP="00B02CF9">
      <w:pPr>
        <w:jc w:val="center"/>
        <w:rPr>
          <w:rFonts w:ascii="Arial" w:hAnsi="Arial" w:cs="Arial"/>
          <w:sz w:val="24"/>
          <w:szCs w:val="24"/>
        </w:rPr>
      </w:pPr>
    </w:p>
    <w:p w14:paraId="144CAA2D" w14:textId="5C294D13" w:rsidR="00611BFC" w:rsidRDefault="00611BFC" w:rsidP="00B02CF9">
      <w:pPr>
        <w:jc w:val="center"/>
        <w:rPr>
          <w:rFonts w:ascii="Arial" w:hAnsi="Arial" w:cs="Arial"/>
          <w:sz w:val="24"/>
          <w:szCs w:val="24"/>
        </w:rPr>
      </w:pPr>
    </w:p>
    <w:p w14:paraId="377EABBE" w14:textId="118F69B3" w:rsidR="00611BFC" w:rsidRDefault="00611BFC" w:rsidP="00B02CF9">
      <w:pPr>
        <w:jc w:val="center"/>
        <w:rPr>
          <w:rFonts w:ascii="Arial" w:hAnsi="Arial" w:cs="Arial"/>
          <w:sz w:val="24"/>
          <w:szCs w:val="24"/>
        </w:rPr>
      </w:pPr>
    </w:p>
    <w:p w14:paraId="45D6AB0E" w14:textId="576D064F" w:rsidR="00611BFC" w:rsidRDefault="00611BFC" w:rsidP="00B02CF9">
      <w:pPr>
        <w:jc w:val="center"/>
        <w:rPr>
          <w:rFonts w:ascii="Arial" w:hAnsi="Arial" w:cs="Arial"/>
          <w:sz w:val="24"/>
          <w:szCs w:val="24"/>
        </w:rPr>
      </w:pPr>
    </w:p>
    <w:p w14:paraId="0C97F6D2" w14:textId="3CE47BE7" w:rsidR="00611BFC" w:rsidRDefault="00611BFC" w:rsidP="00B02CF9">
      <w:pPr>
        <w:jc w:val="center"/>
        <w:rPr>
          <w:rFonts w:ascii="Arial" w:hAnsi="Arial" w:cs="Arial"/>
          <w:sz w:val="24"/>
          <w:szCs w:val="24"/>
        </w:rPr>
      </w:pPr>
    </w:p>
    <w:p w14:paraId="24722DCD" w14:textId="4B53E5FE" w:rsidR="00611BFC" w:rsidRDefault="00611BFC" w:rsidP="00B02CF9">
      <w:pPr>
        <w:jc w:val="center"/>
        <w:rPr>
          <w:rFonts w:ascii="Arial" w:hAnsi="Arial" w:cs="Arial"/>
          <w:sz w:val="24"/>
          <w:szCs w:val="24"/>
        </w:rPr>
      </w:pPr>
    </w:p>
    <w:p w14:paraId="6CAB16EA" w14:textId="7A9B0072" w:rsidR="00611BFC" w:rsidRDefault="00611BFC" w:rsidP="00B02CF9">
      <w:pPr>
        <w:jc w:val="center"/>
        <w:rPr>
          <w:rFonts w:ascii="Arial" w:hAnsi="Arial" w:cs="Arial"/>
          <w:sz w:val="24"/>
          <w:szCs w:val="24"/>
        </w:rPr>
      </w:pPr>
    </w:p>
    <w:p w14:paraId="276D15EB" w14:textId="1EEE9FA1" w:rsidR="00611BFC" w:rsidRDefault="00611BFC" w:rsidP="00B02CF9">
      <w:pPr>
        <w:jc w:val="center"/>
        <w:rPr>
          <w:rFonts w:ascii="Arial" w:hAnsi="Arial" w:cs="Arial"/>
          <w:sz w:val="24"/>
          <w:szCs w:val="24"/>
        </w:rPr>
      </w:pPr>
    </w:p>
    <w:p w14:paraId="436EB35D" w14:textId="08E3C264" w:rsidR="00611BFC" w:rsidRDefault="00611BFC" w:rsidP="00B02CF9">
      <w:pPr>
        <w:jc w:val="center"/>
        <w:rPr>
          <w:rFonts w:ascii="Arial" w:hAnsi="Arial" w:cs="Arial"/>
          <w:sz w:val="24"/>
          <w:szCs w:val="24"/>
        </w:rPr>
      </w:pPr>
    </w:p>
    <w:p w14:paraId="24A5345F" w14:textId="70D6E345" w:rsidR="00611BFC" w:rsidRDefault="00611BFC" w:rsidP="00B02CF9">
      <w:pPr>
        <w:jc w:val="center"/>
        <w:rPr>
          <w:rFonts w:ascii="Arial" w:hAnsi="Arial" w:cs="Arial"/>
          <w:sz w:val="24"/>
          <w:szCs w:val="24"/>
        </w:rPr>
      </w:pPr>
    </w:p>
    <w:p w14:paraId="7ED9C832" w14:textId="03E2295E" w:rsidR="00611BFC" w:rsidRDefault="00611BFC" w:rsidP="00B02CF9">
      <w:pPr>
        <w:jc w:val="center"/>
        <w:rPr>
          <w:rFonts w:ascii="Arial" w:hAnsi="Arial" w:cs="Arial"/>
          <w:sz w:val="24"/>
          <w:szCs w:val="24"/>
        </w:rPr>
      </w:pPr>
    </w:p>
    <w:p w14:paraId="1659B0BA" w14:textId="09DD7E2E" w:rsidR="00611BFC" w:rsidRDefault="00611BFC" w:rsidP="00B02CF9">
      <w:pPr>
        <w:jc w:val="center"/>
        <w:rPr>
          <w:rFonts w:ascii="Arial" w:hAnsi="Arial" w:cs="Arial"/>
          <w:sz w:val="24"/>
          <w:szCs w:val="24"/>
        </w:rPr>
      </w:pPr>
    </w:p>
    <w:p w14:paraId="113E5D71" w14:textId="20936A68" w:rsidR="00611BFC" w:rsidRDefault="00611BFC" w:rsidP="00B02CF9">
      <w:pPr>
        <w:jc w:val="center"/>
        <w:rPr>
          <w:rFonts w:ascii="Arial" w:hAnsi="Arial" w:cs="Arial"/>
          <w:sz w:val="24"/>
          <w:szCs w:val="24"/>
        </w:rPr>
      </w:pPr>
    </w:p>
    <w:p w14:paraId="5265CDA7" w14:textId="268F7083" w:rsidR="00611BFC" w:rsidRDefault="00611BFC" w:rsidP="00B02CF9">
      <w:pPr>
        <w:jc w:val="center"/>
        <w:rPr>
          <w:rFonts w:ascii="Arial" w:hAnsi="Arial" w:cs="Arial"/>
          <w:sz w:val="24"/>
          <w:szCs w:val="24"/>
        </w:rPr>
      </w:pPr>
    </w:p>
    <w:p w14:paraId="67DC1A31" w14:textId="01E5CA62" w:rsidR="00611BFC" w:rsidRDefault="00611BFC" w:rsidP="00B02CF9">
      <w:pPr>
        <w:jc w:val="center"/>
        <w:rPr>
          <w:rFonts w:ascii="Arial" w:hAnsi="Arial" w:cs="Arial"/>
          <w:sz w:val="24"/>
          <w:szCs w:val="24"/>
        </w:rPr>
      </w:pPr>
    </w:p>
    <w:p w14:paraId="6791B963" w14:textId="5C81F61D" w:rsidR="00611BFC" w:rsidRDefault="00611BFC" w:rsidP="00B02CF9">
      <w:pPr>
        <w:jc w:val="center"/>
        <w:rPr>
          <w:rFonts w:ascii="Arial" w:hAnsi="Arial" w:cs="Arial"/>
          <w:sz w:val="24"/>
          <w:szCs w:val="24"/>
        </w:rPr>
      </w:pPr>
    </w:p>
    <w:p w14:paraId="749E53EB" w14:textId="79066397" w:rsidR="00205B6C" w:rsidRDefault="00205B6C" w:rsidP="00205B6C">
      <w:pPr>
        <w:rPr>
          <w:rFonts w:ascii="Arial" w:hAnsi="Arial" w:cs="Arial"/>
          <w:sz w:val="24"/>
          <w:szCs w:val="24"/>
        </w:rPr>
      </w:pPr>
    </w:p>
    <w:p w14:paraId="3DE19DB6" w14:textId="0400E82C" w:rsidR="00205B6C" w:rsidRPr="00205B6C" w:rsidRDefault="00205B6C" w:rsidP="00205B6C">
      <w:pPr>
        <w:pStyle w:val="ListParagraph"/>
        <w:numPr>
          <w:ilvl w:val="0"/>
          <w:numId w:val="7"/>
        </w:numPr>
        <w:tabs>
          <w:tab w:val="left" w:pos="916"/>
        </w:tabs>
        <w:rPr>
          <w:rFonts w:ascii="Arial" w:hAnsi="Arial" w:cs="Arial"/>
          <w:sz w:val="24"/>
          <w:szCs w:val="24"/>
        </w:rPr>
      </w:pPr>
      <w:r w:rsidRPr="00D25F71">
        <w:rPr>
          <w:b/>
          <w:bCs/>
          <w:sz w:val="28"/>
          <w:szCs w:val="28"/>
        </w:rPr>
        <w:lastRenderedPageBreak/>
        <w:t xml:space="preserve">Entity Relationship between (Tables) manage and </w:t>
      </w:r>
      <w:r>
        <w:rPr>
          <w:b/>
          <w:bCs/>
          <w:sz w:val="28"/>
          <w:szCs w:val="28"/>
        </w:rPr>
        <w:t>support</w:t>
      </w:r>
    </w:p>
    <w:p w14:paraId="31D78B38" w14:textId="2CC3DA07" w:rsidR="00205B6C" w:rsidRDefault="00205B6C" w:rsidP="00205B6C">
      <w:pPr>
        <w:pStyle w:val="ListParagraph"/>
        <w:tabs>
          <w:tab w:val="left" w:pos="916"/>
        </w:tabs>
        <w:ind w:left="501" w:firstLine="0"/>
        <w:rPr>
          <w:b/>
          <w:bCs/>
          <w:sz w:val="28"/>
          <w:szCs w:val="28"/>
        </w:rPr>
      </w:pPr>
    </w:p>
    <w:p w14:paraId="709010BD" w14:textId="6178C23B" w:rsidR="00205B6C" w:rsidRPr="00BA1E7B" w:rsidRDefault="00205B6C" w:rsidP="00205B6C">
      <w:pPr>
        <w:pStyle w:val="ListParagraph"/>
        <w:tabs>
          <w:tab w:val="left" w:pos="916"/>
        </w:tabs>
        <w:ind w:left="501" w:firstLine="0"/>
        <w:rPr>
          <w:rFonts w:ascii="Arial" w:hAnsi="Arial" w:cs="Arial"/>
        </w:rPr>
      </w:pPr>
      <w:r w:rsidRPr="00BA1E7B">
        <w:rPr>
          <w:rFonts w:ascii="Arial" w:hAnsi="Arial" w:cs="Arial"/>
          <w:sz w:val="24"/>
          <w:szCs w:val="24"/>
        </w:rPr>
        <w:t>Many users can contact with one admin. In reverse one admin can contact many users</w:t>
      </w:r>
    </w:p>
    <w:p w14:paraId="05279690" w14:textId="70C0304A" w:rsidR="00205B6C" w:rsidRDefault="00205B6C" w:rsidP="00205B6C">
      <w:pPr>
        <w:tabs>
          <w:tab w:val="left" w:pos="905"/>
        </w:tabs>
        <w:rPr>
          <w:rFonts w:ascii="Arial" w:hAnsi="Arial" w:cs="Arial"/>
          <w:sz w:val="24"/>
          <w:szCs w:val="24"/>
        </w:rPr>
      </w:pPr>
    </w:p>
    <w:p w14:paraId="18098571" w14:textId="2A47562E" w:rsidR="00205B6C" w:rsidRDefault="00205B6C" w:rsidP="00205B6C">
      <w:pPr>
        <w:tabs>
          <w:tab w:val="left" w:pos="4331"/>
        </w:tabs>
        <w:rPr>
          <w:rFonts w:ascii="Arial" w:hAnsi="Arial" w:cs="Arial"/>
          <w:sz w:val="24"/>
          <w:szCs w:val="24"/>
        </w:rPr>
      </w:pPr>
      <w:r>
        <w:rPr>
          <w:rFonts w:ascii="Arial" w:hAnsi="Arial" w:cs="Arial"/>
          <w:noProof/>
          <w:sz w:val="24"/>
          <w:szCs w:val="24"/>
        </w:rPr>
        <w:drawing>
          <wp:anchor distT="0" distB="0" distL="114300" distR="114300" simplePos="0" relativeHeight="251678720" behindDoc="0" locked="0" layoutInCell="1" allowOverlap="1" wp14:anchorId="5D1228F6" wp14:editId="2B3FF902">
            <wp:simplePos x="0" y="0"/>
            <wp:positionH relativeFrom="column">
              <wp:posOffset>2548140</wp:posOffset>
            </wp:positionH>
            <wp:positionV relativeFrom="paragraph">
              <wp:posOffset>132888</wp:posOffset>
            </wp:positionV>
            <wp:extent cx="1579245" cy="1496060"/>
            <wp:effectExtent l="152400" t="152400" r="344805" b="351790"/>
            <wp:wrapNone/>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79245" cy="149606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rFonts w:ascii="Arial" w:hAnsi="Arial" w:cs="Arial"/>
          <w:sz w:val="24"/>
          <w:szCs w:val="24"/>
        </w:rPr>
        <w:tab/>
      </w:r>
    </w:p>
    <w:p w14:paraId="0DC1F92E" w14:textId="658124B6" w:rsidR="00205B6C" w:rsidRPr="00205B6C" w:rsidRDefault="00205B6C" w:rsidP="00205B6C">
      <w:pPr>
        <w:rPr>
          <w:rFonts w:ascii="Arial" w:hAnsi="Arial" w:cs="Arial"/>
          <w:sz w:val="24"/>
          <w:szCs w:val="24"/>
        </w:rPr>
      </w:pPr>
    </w:p>
    <w:p w14:paraId="266A5381" w14:textId="5812393A" w:rsidR="00205B6C" w:rsidRPr="00205B6C" w:rsidRDefault="00205B6C" w:rsidP="00205B6C">
      <w:pPr>
        <w:rPr>
          <w:rFonts w:ascii="Arial" w:hAnsi="Arial" w:cs="Arial"/>
          <w:sz w:val="24"/>
          <w:szCs w:val="24"/>
        </w:rPr>
      </w:pPr>
    </w:p>
    <w:p w14:paraId="4E2A5D35" w14:textId="4A468CC0" w:rsidR="00205B6C" w:rsidRPr="00205B6C" w:rsidRDefault="00205B6C" w:rsidP="00205B6C">
      <w:pPr>
        <w:rPr>
          <w:rFonts w:ascii="Arial" w:hAnsi="Arial" w:cs="Arial"/>
          <w:sz w:val="24"/>
          <w:szCs w:val="24"/>
        </w:rPr>
      </w:pPr>
    </w:p>
    <w:p w14:paraId="0F927B11" w14:textId="01880270" w:rsidR="00205B6C" w:rsidRPr="00205B6C" w:rsidRDefault="00205B6C" w:rsidP="00205B6C">
      <w:pPr>
        <w:rPr>
          <w:rFonts w:ascii="Arial" w:hAnsi="Arial" w:cs="Arial"/>
          <w:sz w:val="24"/>
          <w:szCs w:val="24"/>
        </w:rPr>
      </w:pPr>
    </w:p>
    <w:p w14:paraId="59D22C32" w14:textId="6EF66C21" w:rsidR="00205B6C" w:rsidRPr="00205B6C" w:rsidRDefault="00205B6C" w:rsidP="00205B6C">
      <w:pPr>
        <w:rPr>
          <w:rFonts w:ascii="Arial" w:hAnsi="Arial" w:cs="Arial"/>
          <w:sz w:val="24"/>
          <w:szCs w:val="24"/>
        </w:rPr>
      </w:pPr>
    </w:p>
    <w:p w14:paraId="7E9F1DDA" w14:textId="39493BBE" w:rsidR="00205B6C" w:rsidRPr="00205B6C" w:rsidRDefault="00205B6C" w:rsidP="00205B6C">
      <w:pPr>
        <w:rPr>
          <w:rFonts w:ascii="Arial" w:hAnsi="Arial" w:cs="Arial"/>
          <w:sz w:val="24"/>
          <w:szCs w:val="24"/>
        </w:rPr>
      </w:pPr>
    </w:p>
    <w:p w14:paraId="4985B221" w14:textId="290F681E" w:rsidR="00205B6C" w:rsidRPr="00205B6C" w:rsidRDefault="00205B6C" w:rsidP="00205B6C">
      <w:pPr>
        <w:rPr>
          <w:rFonts w:ascii="Arial" w:hAnsi="Arial" w:cs="Arial"/>
          <w:sz w:val="24"/>
          <w:szCs w:val="24"/>
        </w:rPr>
      </w:pPr>
    </w:p>
    <w:p w14:paraId="4F1A0F5A" w14:textId="35CBE256" w:rsidR="00205B6C" w:rsidRPr="00205B6C" w:rsidRDefault="00205B6C" w:rsidP="00205B6C">
      <w:pPr>
        <w:rPr>
          <w:rFonts w:ascii="Arial" w:hAnsi="Arial" w:cs="Arial"/>
          <w:sz w:val="24"/>
          <w:szCs w:val="24"/>
        </w:rPr>
      </w:pPr>
    </w:p>
    <w:p w14:paraId="69B6D3A2" w14:textId="25E1D840" w:rsidR="00205B6C" w:rsidRPr="00205B6C" w:rsidRDefault="00205B6C" w:rsidP="00205B6C">
      <w:pPr>
        <w:rPr>
          <w:rFonts w:ascii="Arial" w:hAnsi="Arial" w:cs="Arial"/>
          <w:sz w:val="24"/>
          <w:szCs w:val="24"/>
        </w:rPr>
      </w:pPr>
    </w:p>
    <w:p w14:paraId="6431E664" w14:textId="69606DAE" w:rsidR="00205B6C" w:rsidRDefault="00205B6C" w:rsidP="00205B6C">
      <w:pPr>
        <w:rPr>
          <w:rFonts w:ascii="Arial" w:hAnsi="Arial" w:cs="Arial"/>
          <w:sz w:val="24"/>
          <w:szCs w:val="24"/>
        </w:rPr>
      </w:pPr>
    </w:p>
    <w:p w14:paraId="484D0EA2" w14:textId="4703DE89" w:rsidR="00E95A23" w:rsidRPr="00611BFC" w:rsidRDefault="00205B6C" w:rsidP="00611BFC">
      <w:pPr>
        <w:tabs>
          <w:tab w:val="left" w:pos="4785"/>
        </w:tabs>
        <w:jc w:val="center"/>
        <w:rPr>
          <w:b/>
          <w:bCs/>
        </w:rPr>
      </w:pPr>
      <w:r w:rsidRPr="00BB4DE8">
        <w:rPr>
          <w:b/>
          <w:bCs/>
        </w:rPr>
        <w:t>Fig. 3.</w:t>
      </w:r>
      <w:r>
        <w:rPr>
          <w:b/>
          <w:bCs/>
        </w:rPr>
        <w:t xml:space="preserve">6.7 </w:t>
      </w:r>
      <w:r w:rsidRPr="00183243">
        <w:rPr>
          <w:b/>
          <w:bCs/>
        </w:rPr>
        <w:t>Schema of</w:t>
      </w:r>
      <w:r>
        <w:rPr>
          <w:b/>
          <w:bCs/>
        </w:rPr>
        <w:t xml:space="preserve"> </w:t>
      </w:r>
      <w:r w:rsidRPr="00183243">
        <w:rPr>
          <w:b/>
          <w:bCs/>
        </w:rPr>
        <w:t xml:space="preserve">(Table) </w:t>
      </w:r>
      <w:r>
        <w:rPr>
          <w:b/>
          <w:bCs/>
        </w:rPr>
        <w:t>support</w:t>
      </w:r>
    </w:p>
    <w:p w14:paraId="516F6559" w14:textId="398FDE53" w:rsidR="00E95A23" w:rsidRDefault="00E95A23" w:rsidP="00E95A23">
      <w:pPr>
        <w:rPr>
          <w:rFonts w:ascii="Arial" w:hAnsi="Arial" w:cs="Arial"/>
          <w:sz w:val="24"/>
          <w:szCs w:val="24"/>
        </w:rPr>
      </w:pPr>
    </w:p>
    <w:p w14:paraId="07D719C2" w14:textId="2B9861C8" w:rsidR="00E95A23" w:rsidRPr="00E95A23" w:rsidRDefault="00E95A23" w:rsidP="00E95A23">
      <w:pPr>
        <w:pStyle w:val="ListParagraph"/>
        <w:numPr>
          <w:ilvl w:val="0"/>
          <w:numId w:val="7"/>
        </w:numPr>
        <w:tabs>
          <w:tab w:val="left" w:pos="916"/>
        </w:tabs>
        <w:rPr>
          <w:rFonts w:ascii="Arial" w:hAnsi="Arial" w:cs="Arial"/>
          <w:sz w:val="24"/>
          <w:szCs w:val="24"/>
        </w:rPr>
      </w:pPr>
      <w:r w:rsidRPr="00D25F71">
        <w:rPr>
          <w:b/>
          <w:bCs/>
          <w:sz w:val="28"/>
          <w:szCs w:val="28"/>
        </w:rPr>
        <w:t xml:space="preserve">Entity Relationship between (Tables) </w:t>
      </w:r>
      <w:r>
        <w:rPr>
          <w:b/>
          <w:bCs/>
          <w:sz w:val="28"/>
          <w:szCs w:val="28"/>
        </w:rPr>
        <w:t>users</w:t>
      </w:r>
      <w:r w:rsidRPr="00D25F71">
        <w:rPr>
          <w:b/>
          <w:bCs/>
          <w:sz w:val="28"/>
          <w:szCs w:val="28"/>
        </w:rPr>
        <w:t xml:space="preserve"> and </w:t>
      </w:r>
      <w:r>
        <w:rPr>
          <w:b/>
          <w:bCs/>
          <w:sz w:val="28"/>
          <w:szCs w:val="28"/>
        </w:rPr>
        <w:t>user_activity</w:t>
      </w:r>
    </w:p>
    <w:p w14:paraId="0FEC0D67" w14:textId="77777777" w:rsidR="00E95A23" w:rsidRPr="00E95A23" w:rsidRDefault="00E95A23" w:rsidP="00E95A23">
      <w:pPr>
        <w:pStyle w:val="ListParagraph"/>
        <w:tabs>
          <w:tab w:val="left" w:pos="916"/>
        </w:tabs>
        <w:ind w:left="501" w:firstLine="0"/>
        <w:rPr>
          <w:rFonts w:ascii="Arial" w:hAnsi="Arial" w:cs="Arial"/>
        </w:rPr>
      </w:pPr>
    </w:p>
    <w:p w14:paraId="496D415A" w14:textId="6A8EB95B" w:rsidR="00E95A23" w:rsidRPr="00BA1E7B" w:rsidRDefault="00E95A23" w:rsidP="003B3CEC">
      <w:pPr>
        <w:pStyle w:val="ListParagraph"/>
        <w:tabs>
          <w:tab w:val="left" w:pos="916"/>
        </w:tabs>
        <w:spacing w:line="360" w:lineRule="auto"/>
        <w:ind w:left="499" w:firstLine="0"/>
        <w:rPr>
          <w:rFonts w:ascii="Arial" w:hAnsi="Arial" w:cs="Arial"/>
        </w:rPr>
      </w:pPr>
      <w:bookmarkStart w:id="5" w:name="_GoBack"/>
      <w:r w:rsidRPr="00BA1E7B">
        <w:rPr>
          <w:rFonts w:ascii="Arial" w:hAnsi="Arial" w:cs="Arial"/>
          <w:sz w:val="24"/>
          <w:szCs w:val="24"/>
        </w:rPr>
        <w:t>One and only one user has unique login and logout user_activity, in reverse only and only one unique user_activity assign to one and on</w:t>
      </w:r>
      <w:r w:rsidR="00F85BC6" w:rsidRPr="00BA1E7B">
        <w:rPr>
          <w:rFonts w:ascii="Arial" w:hAnsi="Arial" w:cs="Arial"/>
          <w:sz w:val="24"/>
          <w:szCs w:val="24"/>
        </w:rPr>
        <w:t>ly</w:t>
      </w:r>
      <w:r w:rsidRPr="00BA1E7B">
        <w:rPr>
          <w:rFonts w:ascii="Arial" w:hAnsi="Arial" w:cs="Arial"/>
          <w:sz w:val="24"/>
          <w:szCs w:val="24"/>
        </w:rPr>
        <w:t xml:space="preserve"> one user</w:t>
      </w:r>
      <w:r w:rsidR="00F85BC6" w:rsidRPr="00BA1E7B">
        <w:rPr>
          <w:rFonts w:ascii="Arial" w:hAnsi="Arial" w:cs="Arial"/>
          <w:sz w:val="24"/>
          <w:szCs w:val="24"/>
        </w:rPr>
        <w:t>.</w:t>
      </w:r>
    </w:p>
    <w:bookmarkEnd w:id="5"/>
    <w:p w14:paraId="5F50EB92" w14:textId="0069D86A" w:rsidR="00E95A23" w:rsidRDefault="00E95A23" w:rsidP="00E95A23">
      <w:pPr>
        <w:tabs>
          <w:tab w:val="left" w:pos="3044"/>
        </w:tabs>
        <w:rPr>
          <w:rFonts w:ascii="Arial" w:hAnsi="Arial" w:cs="Arial"/>
        </w:rPr>
      </w:pPr>
    </w:p>
    <w:p w14:paraId="77A013C0" w14:textId="7E2B8969" w:rsidR="00F85BC6" w:rsidRDefault="00F85BC6" w:rsidP="00F85BC6">
      <w:pPr>
        <w:tabs>
          <w:tab w:val="left" w:pos="4287"/>
        </w:tabs>
        <w:rPr>
          <w:rFonts w:ascii="Arial" w:hAnsi="Arial" w:cs="Arial"/>
        </w:rPr>
      </w:pPr>
      <w:r>
        <w:rPr>
          <w:rFonts w:ascii="Arial" w:hAnsi="Arial" w:cs="Arial"/>
          <w:noProof/>
        </w:rPr>
        <w:drawing>
          <wp:anchor distT="0" distB="0" distL="114300" distR="114300" simplePos="0" relativeHeight="251679744" behindDoc="0" locked="0" layoutInCell="1" allowOverlap="1" wp14:anchorId="0F36BB99" wp14:editId="504098DE">
            <wp:simplePos x="0" y="0"/>
            <wp:positionH relativeFrom="column">
              <wp:posOffset>2382809</wp:posOffset>
            </wp:positionH>
            <wp:positionV relativeFrom="paragraph">
              <wp:posOffset>105179</wp:posOffset>
            </wp:positionV>
            <wp:extent cx="1731645" cy="1468755"/>
            <wp:effectExtent l="152400" t="152400" r="344805" b="340995"/>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731645" cy="1468755"/>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r>
        <w:rPr>
          <w:rFonts w:ascii="Arial" w:hAnsi="Arial" w:cs="Arial"/>
        </w:rPr>
        <w:tab/>
      </w:r>
    </w:p>
    <w:p w14:paraId="6743762E" w14:textId="2219B86D" w:rsidR="00F85BC6" w:rsidRPr="00F85BC6" w:rsidRDefault="00F85BC6" w:rsidP="00F85BC6">
      <w:pPr>
        <w:rPr>
          <w:rFonts w:ascii="Arial" w:hAnsi="Arial" w:cs="Arial"/>
        </w:rPr>
      </w:pPr>
    </w:p>
    <w:p w14:paraId="4FC4EEC9" w14:textId="51096FE8" w:rsidR="00F85BC6" w:rsidRPr="00F85BC6" w:rsidRDefault="00F85BC6" w:rsidP="00F85BC6">
      <w:pPr>
        <w:rPr>
          <w:rFonts w:ascii="Arial" w:hAnsi="Arial" w:cs="Arial"/>
        </w:rPr>
      </w:pPr>
    </w:p>
    <w:p w14:paraId="7216FDC8" w14:textId="7712CE13" w:rsidR="00F85BC6" w:rsidRPr="00F85BC6" w:rsidRDefault="00F85BC6" w:rsidP="00F85BC6">
      <w:pPr>
        <w:rPr>
          <w:rFonts w:ascii="Arial" w:hAnsi="Arial" w:cs="Arial"/>
        </w:rPr>
      </w:pPr>
    </w:p>
    <w:p w14:paraId="2778A8D0" w14:textId="5AF0FB6B" w:rsidR="00F85BC6" w:rsidRPr="00F85BC6" w:rsidRDefault="00F85BC6" w:rsidP="00F85BC6">
      <w:pPr>
        <w:rPr>
          <w:rFonts w:ascii="Arial" w:hAnsi="Arial" w:cs="Arial"/>
        </w:rPr>
      </w:pPr>
    </w:p>
    <w:p w14:paraId="69EA1920" w14:textId="54D2D7FC" w:rsidR="00F85BC6" w:rsidRPr="00F85BC6" w:rsidRDefault="00F85BC6" w:rsidP="00F85BC6">
      <w:pPr>
        <w:rPr>
          <w:rFonts w:ascii="Arial" w:hAnsi="Arial" w:cs="Arial"/>
        </w:rPr>
      </w:pPr>
    </w:p>
    <w:p w14:paraId="37B4C5F3" w14:textId="2D1AC83B" w:rsidR="00F85BC6" w:rsidRPr="00F85BC6" w:rsidRDefault="00F85BC6" w:rsidP="00F85BC6">
      <w:pPr>
        <w:rPr>
          <w:rFonts w:ascii="Arial" w:hAnsi="Arial" w:cs="Arial"/>
        </w:rPr>
      </w:pPr>
    </w:p>
    <w:p w14:paraId="778047D0" w14:textId="0F4FE23D" w:rsidR="00F85BC6" w:rsidRPr="00F85BC6" w:rsidRDefault="00F85BC6" w:rsidP="00F85BC6">
      <w:pPr>
        <w:rPr>
          <w:rFonts w:ascii="Arial" w:hAnsi="Arial" w:cs="Arial"/>
        </w:rPr>
      </w:pPr>
    </w:p>
    <w:p w14:paraId="06A6F264" w14:textId="4DAD8A98" w:rsidR="00F85BC6" w:rsidRPr="00F85BC6" w:rsidRDefault="00F85BC6" w:rsidP="00F85BC6">
      <w:pPr>
        <w:rPr>
          <w:rFonts w:ascii="Arial" w:hAnsi="Arial" w:cs="Arial"/>
        </w:rPr>
      </w:pPr>
    </w:p>
    <w:p w14:paraId="15AABFC4" w14:textId="006E5616" w:rsidR="00F85BC6" w:rsidRDefault="00F85BC6" w:rsidP="00F85BC6">
      <w:pPr>
        <w:rPr>
          <w:rFonts w:ascii="Arial" w:hAnsi="Arial" w:cs="Arial"/>
        </w:rPr>
      </w:pPr>
    </w:p>
    <w:p w14:paraId="23E93CB8" w14:textId="77777777" w:rsidR="00F85BC6" w:rsidRPr="00F85BC6" w:rsidRDefault="00F85BC6" w:rsidP="00F85BC6">
      <w:pPr>
        <w:rPr>
          <w:rFonts w:ascii="Arial" w:hAnsi="Arial" w:cs="Arial"/>
        </w:rPr>
      </w:pPr>
    </w:p>
    <w:p w14:paraId="4A009376" w14:textId="1325F9F9" w:rsidR="00F85BC6" w:rsidRDefault="00F85BC6" w:rsidP="00F85BC6">
      <w:pPr>
        <w:rPr>
          <w:rFonts w:ascii="Arial" w:hAnsi="Arial" w:cs="Arial"/>
        </w:rPr>
      </w:pPr>
    </w:p>
    <w:p w14:paraId="144399C2" w14:textId="56B582BB" w:rsidR="00F85BC6" w:rsidRDefault="00F85BC6" w:rsidP="00F85BC6">
      <w:pPr>
        <w:tabs>
          <w:tab w:val="left" w:pos="4785"/>
        </w:tabs>
        <w:jc w:val="center"/>
        <w:rPr>
          <w:b/>
          <w:bCs/>
        </w:rPr>
      </w:pPr>
      <w:bookmarkStart w:id="6" w:name="_Hlk6362766"/>
      <w:r w:rsidRPr="00BB4DE8">
        <w:rPr>
          <w:b/>
          <w:bCs/>
        </w:rPr>
        <w:t>Fig. 3.</w:t>
      </w:r>
      <w:r>
        <w:rPr>
          <w:b/>
          <w:bCs/>
        </w:rPr>
        <w:t xml:space="preserve">6.7 </w:t>
      </w:r>
      <w:r w:rsidRPr="00183243">
        <w:rPr>
          <w:b/>
          <w:bCs/>
        </w:rPr>
        <w:t>Schema of</w:t>
      </w:r>
      <w:r>
        <w:rPr>
          <w:b/>
          <w:bCs/>
        </w:rPr>
        <w:t xml:space="preserve"> </w:t>
      </w:r>
      <w:r w:rsidRPr="00183243">
        <w:rPr>
          <w:b/>
          <w:bCs/>
        </w:rPr>
        <w:t xml:space="preserve">(Table) </w:t>
      </w:r>
      <w:r>
        <w:rPr>
          <w:b/>
          <w:bCs/>
        </w:rPr>
        <w:t>user_activity</w:t>
      </w:r>
    </w:p>
    <w:bookmarkEnd w:id="6"/>
    <w:p w14:paraId="2B363DEA" w14:textId="77777777" w:rsidR="00F85BC6" w:rsidRDefault="00F85BC6" w:rsidP="00F85BC6">
      <w:pPr>
        <w:tabs>
          <w:tab w:val="left" w:pos="4785"/>
        </w:tabs>
        <w:jc w:val="center"/>
        <w:rPr>
          <w:b/>
          <w:bCs/>
        </w:rPr>
      </w:pPr>
    </w:p>
    <w:p w14:paraId="32F392B6" w14:textId="72077F28" w:rsidR="00F85BC6" w:rsidRDefault="00F85BC6" w:rsidP="00F85BC6">
      <w:pPr>
        <w:jc w:val="center"/>
        <w:rPr>
          <w:rFonts w:ascii="Arial" w:hAnsi="Arial" w:cs="Arial"/>
        </w:rPr>
      </w:pPr>
    </w:p>
    <w:p w14:paraId="24A610BA" w14:textId="11DC7854" w:rsidR="008949D9" w:rsidRPr="008949D9" w:rsidRDefault="008949D9" w:rsidP="008949D9">
      <w:pPr>
        <w:rPr>
          <w:rFonts w:ascii="Arial" w:hAnsi="Arial" w:cs="Arial"/>
        </w:rPr>
      </w:pPr>
    </w:p>
    <w:p w14:paraId="5200F04D" w14:textId="090FA63F" w:rsidR="008949D9" w:rsidRPr="008949D9" w:rsidRDefault="008949D9" w:rsidP="008949D9">
      <w:pPr>
        <w:rPr>
          <w:rFonts w:ascii="Arial" w:hAnsi="Arial" w:cs="Arial"/>
        </w:rPr>
      </w:pPr>
    </w:p>
    <w:p w14:paraId="3869846C" w14:textId="4309EC4A" w:rsidR="008949D9" w:rsidRPr="008949D9" w:rsidRDefault="008949D9" w:rsidP="008949D9">
      <w:pPr>
        <w:rPr>
          <w:rFonts w:ascii="Arial" w:hAnsi="Arial" w:cs="Arial"/>
        </w:rPr>
      </w:pPr>
    </w:p>
    <w:p w14:paraId="6EBAB08A" w14:textId="0B13A049" w:rsidR="008949D9" w:rsidRPr="008949D9" w:rsidRDefault="008949D9" w:rsidP="008949D9">
      <w:pPr>
        <w:rPr>
          <w:rFonts w:ascii="Arial" w:hAnsi="Arial" w:cs="Arial"/>
        </w:rPr>
      </w:pPr>
    </w:p>
    <w:p w14:paraId="0AF8D7A1" w14:textId="0774FD6E" w:rsidR="008949D9" w:rsidRPr="008949D9" w:rsidRDefault="008949D9" w:rsidP="008949D9">
      <w:pPr>
        <w:rPr>
          <w:rFonts w:ascii="Arial" w:hAnsi="Arial" w:cs="Arial"/>
        </w:rPr>
      </w:pPr>
    </w:p>
    <w:p w14:paraId="2E2B1272" w14:textId="456F5CB5" w:rsidR="008949D9" w:rsidRPr="008949D9" w:rsidRDefault="008949D9" w:rsidP="008949D9">
      <w:pPr>
        <w:rPr>
          <w:rFonts w:ascii="Arial" w:hAnsi="Arial" w:cs="Arial"/>
        </w:rPr>
      </w:pPr>
    </w:p>
    <w:p w14:paraId="5C44558F" w14:textId="44932591" w:rsidR="008949D9" w:rsidRPr="008949D9" w:rsidRDefault="008949D9" w:rsidP="008949D9">
      <w:pPr>
        <w:rPr>
          <w:rFonts w:ascii="Arial" w:hAnsi="Arial" w:cs="Arial"/>
        </w:rPr>
      </w:pPr>
    </w:p>
    <w:p w14:paraId="5C15049D" w14:textId="2D5EEC2E" w:rsidR="008949D9" w:rsidRPr="008949D9" w:rsidRDefault="008949D9" w:rsidP="008949D9">
      <w:pPr>
        <w:rPr>
          <w:rFonts w:ascii="Arial" w:hAnsi="Arial" w:cs="Arial"/>
        </w:rPr>
      </w:pPr>
    </w:p>
    <w:p w14:paraId="2D975ED4" w14:textId="231DB4BF" w:rsidR="008949D9" w:rsidRPr="008949D9" w:rsidRDefault="008949D9" w:rsidP="008949D9">
      <w:pPr>
        <w:rPr>
          <w:rFonts w:ascii="Arial" w:hAnsi="Arial" w:cs="Arial"/>
        </w:rPr>
      </w:pPr>
    </w:p>
    <w:p w14:paraId="45ABD309" w14:textId="6BCBDD54" w:rsidR="008949D9" w:rsidRPr="008949D9" w:rsidRDefault="008949D9" w:rsidP="008949D9">
      <w:pPr>
        <w:rPr>
          <w:rFonts w:ascii="Arial" w:hAnsi="Arial" w:cs="Arial"/>
        </w:rPr>
      </w:pPr>
    </w:p>
    <w:p w14:paraId="002B1B93" w14:textId="10CD7B58" w:rsidR="008949D9" w:rsidRDefault="008949D9" w:rsidP="008949D9">
      <w:pPr>
        <w:rPr>
          <w:rFonts w:ascii="Arial" w:hAnsi="Arial" w:cs="Arial"/>
        </w:rPr>
      </w:pPr>
    </w:p>
    <w:p w14:paraId="70AE1CE0" w14:textId="6296B961" w:rsidR="008949D9" w:rsidRDefault="008949D9" w:rsidP="003B3CEC">
      <w:pPr>
        <w:rPr>
          <w:rFonts w:ascii="Arial" w:hAnsi="Arial" w:cs="Arial"/>
        </w:rPr>
      </w:pPr>
    </w:p>
    <w:p w14:paraId="3E2D6012" w14:textId="2341116E" w:rsidR="008949D9" w:rsidRDefault="008949D9" w:rsidP="008949D9">
      <w:pPr>
        <w:pStyle w:val="Heading2"/>
        <w:numPr>
          <w:ilvl w:val="0"/>
          <w:numId w:val="2"/>
        </w:numPr>
        <w:jc w:val="both"/>
      </w:pPr>
      <w:r>
        <w:t>UML Diagrams</w:t>
      </w:r>
    </w:p>
    <w:p w14:paraId="290A7242" w14:textId="5CBCF879" w:rsidR="00327A64" w:rsidRDefault="00327A64" w:rsidP="00327A64">
      <w:pPr>
        <w:pStyle w:val="ListParagraph"/>
        <w:numPr>
          <w:ilvl w:val="0"/>
          <w:numId w:val="2"/>
        </w:numPr>
        <w:tabs>
          <w:tab w:val="left" w:pos="761"/>
        </w:tabs>
        <w:rPr>
          <w:b/>
          <w:sz w:val="24"/>
        </w:rPr>
      </w:pPr>
      <w:r>
        <w:rPr>
          <w:b/>
          <w:sz w:val="24"/>
        </w:rPr>
        <w:t xml:space="preserve">  </w:t>
      </w:r>
      <w:r w:rsidRPr="00327A64">
        <w:rPr>
          <w:b/>
          <w:sz w:val="24"/>
        </w:rPr>
        <w:t>Use Case</w:t>
      </w:r>
      <w:r w:rsidRPr="00327A64">
        <w:rPr>
          <w:b/>
          <w:spacing w:val="-4"/>
          <w:sz w:val="24"/>
        </w:rPr>
        <w:t xml:space="preserve"> </w:t>
      </w:r>
      <w:r w:rsidRPr="00327A64">
        <w:rPr>
          <w:b/>
          <w:sz w:val="24"/>
        </w:rPr>
        <w:t>Diagram</w:t>
      </w:r>
    </w:p>
    <w:p w14:paraId="58952D0C" w14:textId="77777777" w:rsidR="00327A64" w:rsidRDefault="00327A64" w:rsidP="00327A64">
      <w:pPr>
        <w:pStyle w:val="ListParagraph"/>
        <w:tabs>
          <w:tab w:val="left" w:pos="761"/>
        </w:tabs>
        <w:ind w:left="855" w:firstLine="0"/>
        <w:rPr>
          <w:b/>
          <w:sz w:val="24"/>
        </w:rPr>
      </w:pPr>
    </w:p>
    <w:p w14:paraId="378350FB" w14:textId="77777777" w:rsidR="00327A64" w:rsidRPr="00327A64" w:rsidRDefault="00327A64" w:rsidP="00327A64">
      <w:pPr>
        <w:pStyle w:val="BodyText"/>
        <w:spacing w:before="1"/>
        <w:ind w:left="855"/>
        <w:jc w:val="both"/>
        <w:rPr>
          <w:rFonts w:ascii="Arial" w:hAnsi="Arial" w:cs="Arial"/>
        </w:rPr>
      </w:pPr>
      <w:r w:rsidRPr="00327A64">
        <w:rPr>
          <w:rFonts w:ascii="Arial" w:hAnsi="Arial" w:cs="Arial"/>
        </w:rPr>
        <w:t>The system design can be clearly explained from the following diagrams: Use Case Diagram:</w:t>
      </w:r>
    </w:p>
    <w:p w14:paraId="43C67244" w14:textId="77777777" w:rsidR="00327A64" w:rsidRPr="00327A64" w:rsidRDefault="00327A64" w:rsidP="00327A64">
      <w:pPr>
        <w:pStyle w:val="BodyText"/>
        <w:spacing w:before="4"/>
        <w:ind w:left="855"/>
        <w:jc w:val="both"/>
        <w:rPr>
          <w:rFonts w:ascii="Arial" w:hAnsi="Arial" w:cs="Arial"/>
          <w:sz w:val="29"/>
        </w:rPr>
      </w:pPr>
    </w:p>
    <w:p w14:paraId="2F1A86AD" w14:textId="77777777" w:rsidR="00327A64" w:rsidRPr="00327A64" w:rsidRDefault="00327A64" w:rsidP="00327A64">
      <w:pPr>
        <w:pStyle w:val="BodyText"/>
        <w:spacing w:before="1" w:line="360" w:lineRule="auto"/>
        <w:ind w:left="855" w:right="238"/>
        <w:jc w:val="both"/>
        <w:rPr>
          <w:rFonts w:ascii="Arial" w:hAnsi="Arial" w:cs="Arial"/>
        </w:rPr>
      </w:pPr>
      <w:r w:rsidRPr="00327A64">
        <w:rPr>
          <w:rFonts w:ascii="Arial" w:hAnsi="Arial" w:cs="Arial"/>
        </w:rPr>
        <w:t>A Use Case diagram at its simplest is a representation of a user’s interaction with the system and depicting the specifications of a use case. A use case diagram can portray the different types of users of a system and the various ways that they interact with the system. This type of diagram is typically used in conjunction with the textual use case and will often be accompanied by other types of diagrams as well.</w:t>
      </w:r>
    </w:p>
    <w:p w14:paraId="27AD6ADF" w14:textId="04D228A5" w:rsidR="00327A64" w:rsidRDefault="00327A64" w:rsidP="00327A64">
      <w:pPr>
        <w:pStyle w:val="BodyText"/>
        <w:spacing w:before="201" w:line="360" w:lineRule="auto"/>
        <w:ind w:left="855"/>
        <w:jc w:val="both"/>
        <w:rPr>
          <w:rFonts w:ascii="Arial" w:hAnsi="Arial" w:cs="Arial"/>
        </w:rPr>
      </w:pPr>
      <w:r w:rsidRPr="00327A64">
        <w:rPr>
          <w:rFonts w:ascii="Arial" w:hAnsi="Arial" w:cs="Arial"/>
        </w:rPr>
        <w:t xml:space="preserve">There are two types of user in this application, user and </w:t>
      </w:r>
      <w:r>
        <w:rPr>
          <w:rFonts w:ascii="Arial" w:hAnsi="Arial" w:cs="Arial"/>
        </w:rPr>
        <w:t>Guest</w:t>
      </w:r>
      <w:r w:rsidRPr="00327A64">
        <w:rPr>
          <w:rFonts w:ascii="Arial" w:hAnsi="Arial" w:cs="Arial"/>
        </w:rPr>
        <w:t>. Following depicts their use case diagram:</w:t>
      </w:r>
    </w:p>
    <w:p w14:paraId="334D69F8" w14:textId="0D6E07EE" w:rsidR="00327A64" w:rsidRPr="00327A64" w:rsidRDefault="00327A64" w:rsidP="00327A64">
      <w:pPr>
        <w:pStyle w:val="BodyText"/>
        <w:spacing w:before="201" w:line="360" w:lineRule="auto"/>
        <w:ind w:left="855"/>
        <w:jc w:val="both"/>
        <w:rPr>
          <w:rFonts w:ascii="Arial" w:hAnsi="Arial" w:cs="Arial"/>
        </w:rPr>
      </w:pPr>
      <w:r>
        <w:rPr>
          <w:rFonts w:ascii="Arial" w:hAnsi="Arial" w:cs="Arial"/>
          <w:noProof/>
        </w:rPr>
        <w:drawing>
          <wp:anchor distT="0" distB="0" distL="114300" distR="114300" simplePos="0" relativeHeight="251680768" behindDoc="0" locked="0" layoutInCell="1" allowOverlap="1" wp14:anchorId="24451C5E" wp14:editId="59356001">
            <wp:simplePos x="0" y="0"/>
            <wp:positionH relativeFrom="column">
              <wp:posOffset>1300480</wp:posOffset>
            </wp:positionH>
            <wp:positionV relativeFrom="paragraph">
              <wp:posOffset>-3810</wp:posOffset>
            </wp:positionV>
            <wp:extent cx="4246245" cy="4014470"/>
            <wp:effectExtent l="152400" t="152400" r="344805" b="34798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246245" cy="401447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14:paraId="5CEC0548" w14:textId="231DB0E2" w:rsidR="00327A64" w:rsidRDefault="00327A64" w:rsidP="00327A64">
      <w:pPr>
        <w:tabs>
          <w:tab w:val="left" w:pos="761"/>
        </w:tabs>
        <w:jc w:val="both"/>
        <w:rPr>
          <w:rFonts w:ascii="Arial" w:hAnsi="Arial" w:cs="Arial"/>
          <w:b/>
          <w:sz w:val="24"/>
        </w:rPr>
      </w:pPr>
    </w:p>
    <w:p w14:paraId="451798CE" w14:textId="60EC70EA" w:rsidR="00327A64" w:rsidRPr="00327A64" w:rsidRDefault="00327A64" w:rsidP="00327A64">
      <w:pPr>
        <w:rPr>
          <w:rFonts w:ascii="Arial" w:hAnsi="Arial" w:cs="Arial"/>
          <w:sz w:val="24"/>
        </w:rPr>
      </w:pPr>
    </w:p>
    <w:p w14:paraId="69B4A004" w14:textId="516B9F94" w:rsidR="00327A64" w:rsidRPr="00327A64" w:rsidRDefault="00327A64" w:rsidP="00327A64">
      <w:pPr>
        <w:rPr>
          <w:rFonts w:ascii="Arial" w:hAnsi="Arial" w:cs="Arial"/>
          <w:sz w:val="24"/>
        </w:rPr>
      </w:pPr>
    </w:p>
    <w:p w14:paraId="28D5E0B6" w14:textId="301A67D5" w:rsidR="00327A64" w:rsidRPr="00327A64" w:rsidRDefault="00327A64" w:rsidP="00327A64">
      <w:pPr>
        <w:rPr>
          <w:rFonts w:ascii="Arial" w:hAnsi="Arial" w:cs="Arial"/>
          <w:sz w:val="24"/>
        </w:rPr>
      </w:pPr>
    </w:p>
    <w:p w14:paraId="000E1553" w14:textId="3754B472" w:rsidR="00327A64" w:rsidRPr="00327A64" w:rsidRDefault="00327A64" w:rsidP="00327A64">
      <w:pPr>
        <w:rPr>
          <w:rFonts w:ascii="Arial" w:hAnsi="Arial" w:cs="Arial"/>
          <w:sz w:val="24"/>
        </w:rPr>
      </w:pPr>
    </w:p>
    <w:p w14:paraId="479B4219" w14:textId="2A43818A" w:rsidR="00327A64" w:rsidRPr="00327A64" w:rsidRDefault="00327A64" w:rsidP="00327A64">
      <w:pPr>
        <w:rPr>
          <w:rFonts w:ascii="Arial" w:hAnsi="Arial" w:cs="Arial"/>
          <w:sz w:val="24"/>
        </w:rPr>
      </w:pPr>
    </w:p>
    <w:p w14:paraId="7ACD5768" w14:textId="329F2D8A" w:rsidR="00327A64" w:rsidRPr="00327A64" w:rsidRDefault="00327A64" w:rsidP="00327A64">
      <w:pPr>
        <w:rPr>
          <w:rFonts w:ascii="Arial" w:hAnsi="Arial" w:cs="Arial"/>
          <w:sz w:val="24"/>
        </w:rPr>
      </w:pPr>
    </w:p>
    <w:p w14:paraId="1FA2CB3F" w14:textId="435BE7A2" w:rsidR="00327A64" w:rsidRPr="00327A64" w:rsidRDefault="00327A64" w:rsidP="00327A64">
      <w:pPr>
        <w:rPr>
          <w:rFonts w:ascii="Arial" w:hAnsi="Arial" w:cs="Arial"/>
          <w:sz w:val="24"/>
        </w:rPr>
      </w:pPr>
    </w:p>
    <w:p w14:paraId="37D21116" w14:textId="10E64DAA" w:rsidR="00327A64" w:rsidRPr="00327A64" w:rsidRDefault="00327A64" w:rsidP="00327A64">
      <w:pPr>
        <w:rPr>
          <w:rFonts w:ascii="Arial" w:hAnsi="Arial" w:cs="Arial"/>
          <w:sz w:val="24"/>
        </w:rPr>
      </w:pPr>
    </w:p>
    <w:p w14:paraId="6E3E2FF9" w14:textId="62C34CA8" w:rsidR="00327A64" w:rsidRPr="00327A64" w:rsidRDefault="00327A64" w:rsidP="00327A64">
      <w:pPr>
        <w:rPr>
          <w:rFonts w:ascii="Arial" w:hAnsi="Arial" w:cs="Arial"/>
          <w:sz w:val="24"/>
        </w:rPr>
      </w:pPr>
    </w:p>
    <w:p w14:paraId="7960A3C4" w14:textId="0B779523" w:rsidR="00327A64" w:rsidRPr="00327A64" w:rsidRDefault="00327A64" w:rsidP="00327A64">
      <w:pPr>
        <w:rPr>
          <w:rFonts w:ascii="Arial" w:hAnsi="Arial" w:cs="Arial"/>
          <w:sz w:val="24"/>
        </w:rPr>
      </w:pPr>
    </w:p>
    <w:p w14:paraId="05A107CE" w14:textId="0DB52422" w:rsidR="00327A64" w:rsidRPr="00327A64" w:rsidRDefault="00327A64" w:rsidP="00327A64">
      <w:pPr>
        <w:rPr>
          <w:rFonts w:ascii="Arial" w:hAnsi="Arial" w:cs="Arial"/>
          <w:sz w:val="24"/>
        </w:rPr>
      </w:pPr>
    </w:p>
    <w:p w14:paraId="7937EBF6" w14:textId="716444BC" w:rsidR="00327A64" w:rsidRPr="00327A64" w:rsidRDefault="00327A64" w:rsidP="00327A64">
      <w:pPr>
        <w:rPr>
          <w:rFonts w:ascii="Arial" w:hAnsi="Arial" w:cs="Arial"/>
          <w:sz w:val="24"/>
        </w:rPr>
      </w:pPr>
    </w:p>
    <w:p w14:paraId="2EADD09E" w14:textId="5D28FBAA" w:rsidR="00327A64" w:rsidRPr="00327A64" w:rsidRDefault="00327A64" w:rsidP="00327A64">
      <w:pPr>
        <w:rPr>
          <w:rFonts w:ascii="Arial" w:hAnsi="Arial" w:cs="Arial"/>
          <w:sz w:val="24"/>
        </w:rPr>
      </w:pPr>
    </w:p>
    <w:p w14:paraId="084B806D" w14:textId="538A9D01" w:rsidR="00327A64" w:rsidRPr="00327A64" w:rsidRDefault="00327A64" w:rsidP="00327A64">
      <w:pPr>
        <w:rPr>
          <w:rFonts w:ascii="Arial" w:hAnsi="Arial" w:cs="Arial"/>
          <w:sz w:val="24"/>
        </w:rPr>
      </w:pPr>
    </w:p>
    <w:p w14:paraId="07B60D2D" w14:textId="6E243AB5" w:rsidR="00327A64" w:rsidRPr="00327A64" w:rsidRDefault="00327A64" w:rsidP="00327A64">
      <w:pPr>
        <w:rPr>
          <w:rFonts w:ascii="Arial" w:hAnsi="Arial" w:cs="Arial"/>
          <w:sz w:val="24"/>
        </w:rPr>
      </w:pPr>
    </w:p>
    <w:p w14:paraId="7EED16E7" w14:textId="6894A483" w:rsidR="00327A64" w:rsidRPr="00327A64" w:rsidRDefault="00327A64" w:rsidP="00327A64">
      <w:pPr>
        <w:rPr>
          <w:rFonts w:ascii="Arial" w:hAnsi="Arial" w:cs="Arial"/>
          <w:sz w:val="24"/>
        </w:rPr>
      </w:pPr>
    </w:p>
    <w:p w14:paraId="29781487" w14:textId="7EB837D6" w:rsidR="00327A64" w:rsidRPr="00327A64" w:rsidRDefault="00327A64" w:rsidP="00327A64">
      <w:pPr>
        <w:rPr>
          <w:rFonts w:ascii="Arial" w:hAnsi="Arial" w:cs="Arial"/>
          <w:sz w:val="24"/>
        </w:rPr>
      </w:pPr>
    </w:p>
    <w:p w14:paraId="7C4300CE" w14:textId="3182C69D" w:rsidR="00327A64" w:rsidRPr="00327A64" w:rsidRDefault="00327A64" w:rsidP="00327A64">
      <w:pPr>
        <w:rPr>
          <w:rFonts w:ascii="Arial" w:hAnsi="Arial" w:cs="Arial"/>
          <w:sz w:val="24"/>
        </w:rPr>
      </w:pPr>
    </w:p>
    <w:p w14:paraId="010A3E8B" w14:textId="010E153E" w:rsidR="00327A64" w:rsidRPr="00327A64" w:rsidRDefault="00327A64" w:rsidP="00327A64">
      <w:pPr>
        <w:rPr>
          <w:rFonts w:ascii="Arial" w:hAnsi="Arial" w:cs="Arial"/>
          <w:sz w:val="24"/>
        </w:rPr>
      </w:pPr>
    </w:p>
    <w:p w14:paraId="1451AE97" w14:textId="1CA38546" w:rsidR="00327A64" w:rsidRDefault="00327A64" w:rsidP="00327A64">
      <w:pPr>
        <w:rPr>
          <w:rFonts w:ascii="Arial" w:hAnsi="Arial" w:cs="Arial"/>
          <w:b/>
          <w:sz w:val="24"/>
        </w:rPr>
      </w:pPr>
    </w:p>
    <w:p w14:paraId="6D64DBF1" w14:textId="77777777" w:rsidR="00327A64" w:rsidRDefault="00327A64" w:rsidP="00327A64">
      <w:pPr>
        <w:tabs>
          <w:tab w:val="left" w:pos="4785"/>
        </w:tabs>
        <w:jc w:val="center"/>
        <w:rPr>
          <w:b/>
          <w:bCs/>
        </w:rPr>
      </w:pPr>
    </w:p>
    <w:p w14:paraId="07B4E960" w14:textId="48C00ED3" w:rsidR="00327A64" w:rsidRDefault="00327A64" w:rsidP="00327A64">
      <w:pPr>
        <w:tabs>
          <w:tab w:val="left" w:pos="4785"/>
        </w:tabs>
        <w:jc w:val="center"/>
        <w:rPr>
          <w:b/>
          <w:bCs/>
        </w:rPr>
      </w:pPr>
      <w:r w:rsidRPr="00BB4DE8">
        <w:rPr>
          <w:b/>
          <w:bCs/>
        </w:rPr>
        <w:t>Fig. 3.</w:t>
      </w:r>
      <w:r>
        <w:rPr>
          <w:b/>
          <w:bCs/>
        </w:rPr>
        <w:t>6.8 UCD for visitor</w:t>
      </w:r>
    </w:p>
    <w:p w14:paraId="483C9247" w14:textId="0CFE0F1A" w:rsidR="00327A64" w:rsidRDefault="00327A64" w:rsidP="00327A64">
      <w:pPr>
        <w:jc w:val="center"/>
        <w:rPr>
          <w:rFonts w:ascii="Arial" w:hAnsi="Arial" w:cs="Arial"/>
          <w:sz w:val="24"/>
        </w:rPr>
      </w:pPr>
    </w:p>
    <w:p w14:paraId="09960661" w14:textId="5B7F77FA" w:rsidR="00F44A8F" w:rsidRPr="00F44A8F" w:rsidRDefault="00F44A8F" w:rsidP="00F44A8F">
      <w:pPr>
        <w:rPr>
          <w:rFonts w:ascii="Arial" w:hAnsi="Arial" w:cs="Arial"/>
          <w:sz w:val="24"/>
        </w:rPr>
      </w:pPr>
    </w:p>
    <w:p w14:paraId="442A8943" w14:textId="2EE0A835" w:rsidR="00F44A8F" w:rsidRDefault="00F44A8F" w:rsidP="00F44A8F">
      <w:pPr>
        <w:rPr>
          <w:rFonts w:ascii="Arial" w:hAnsi="Arial" w:cs="Arial"/>
          <w:sz w:val="24"/>
        </w:rPr>
      </w:pPr>
    </w:p>
    <w:sectPr w:rsidR="00F44A8F" w:rsidSect="00E307C0">
      <w:headerReference w:type="default" r:id="rId70"/>
      <w:footerReference w:type="default" r:id="rId71"/>
      <w:pgSz w:w="12240" w:h="15840"/>
      <w:pgMar w:top="1378" w:right="851" w:bottom="1281" w:left="851" w:header="720" w:footer="680" w:gutter="0"/>
      <w:pgNumType w:start="18"/>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53F3A3" w14:textId="77777777" w:rsidR="00823190" w:rsidRDefault="00823190">
      <w:r>
        <w:separator/>
      </w:r>
    </w:p>
  </w:endnote>
  <w:endnote w:type="continuationSeparator" w:id="0">
    <w:p w14:paraId="0369DAD4" w14:textId="77777777" w:rsidR="00823190" w:rsidRDefault="008231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1714485"/>
      <w:docPartObj>
        <w:docPartGallery w:val="Page Numbers (Bottom of Page)"/>
        <w:docPartUnique/>
      </w:docPartObj>
    </w:sdtPr>
    <w:sdtEndPr>
      <w:rPr>
        <w:noProof/>
      </w:rPr>
    </w:sdtEndPr>
    <w:sdtContent>
      <w:p w14:paraId="598618F8" w14:textId="4602A8BE" w:rsidR="00E307C0" w:rsidRDefault="00823190">
        <w:pPr>
          <w:pStyle w:val="Footer"/>
          <w:jc w:val="center"/>
        </w:pPr>
        <w:r>
          <w:rPr>
            <w:noProof/>
          </w:rPr>
          <w:pict w14:anchorId="3FC162D9">
            <v:group id="_x0000_s2062" style="position:absolute;left:0;text-align:left;margin-left:73.25pt;margin-top:722.55pt;width:470.95pt;height:4.45pt;z-index:-21816;mso-position-horizontal-relative:page;mso-position-vertical-relative:page" coordorigin="1412,14467" coordsize="9419,89">
              <v:line id="_x0000_s2063" style="position:absolute" from="1412,14497" to="10831,14497" strokecolor="#612322" strokeweight="3pt"/>
              <v:line id="_x0000_s2064" style="position:absolute" from="1412,14548" to="10831,14548" strokecolor="#612322" strokeweight=".72pt"/>
              <w10:wrap anchorx="page" anchory="page"/>
            </v:group>
          </w:pict>
        </w:r>
        <w:r w:rsidR="00E307C0">
          <w:fldChar w:fldCharType="begin"/>
        </w:r>
        <w:r w:rsidR="00E307C0">
          <w:instrText xml:space="preserve"> PAGE   \* MERGEFORMAT </w:instrText>
        </w:r>
        <w:r w:rsidR="00E307C0">
          <w:fldChar w:fldCharType="separate"/>
        </w:r>
        <w:r w:rsidR="00E307C0">
          <w:rPr>
            <w:noProof/>
          </w:rPr>
          <w:t>2</w:t>
        </w:r>
        <w:r w:rsidR="00E307C0">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68CC13" w14:textId="77777777" w:rsidR="00823190" w:rsidRDefault="00823190">
      <w:r>
        <w:separator/>
      </w:r>
    </w:p>
  </w:footnote>
  <w:footnote w:type="continuationSeparator" w:id="0">
    <w:p w14:paraId="5A6CE061" w14:textId="77777777" w:rsidR="00823190" w:rsidRDefault="008231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A89C2" w14:textId="4C8AA835" w:rsidR="007E10A4" w:rsidRDefault="00823190">
    <w:pPr>
      <w:pStyle w:val="BodyText"/>
      <w:spacing w:line="14" w:lineRule="auto"/>
      <w:rPr>
        <w:sz w:val="20"/>
      </w:rPr>
    </w:pPr>
    <w:bookmarkStart w:id="7" w:name="_Hlk6268756"/>
    <w:bookmarkStart w:id="8" w:name="_Hlk6268757"/>
    <w:bookmarkStart w:id="9" w:name="_Hlk6268760"/>
    <w:bookmarkStart w:id="10" w:name="_Hlk6268761"/>
    <w:bookmarkStart w:id="11" w:name="_Hlk6268762"/>
    <w:bookmarkStart w:id="12" w:name="_Hlk6268763"/>
    <w:r>
      <w:pict w14:anchorId="7D0AF1B3">
        <v:shapetype id="_x0000_t202" coordsize="21600,21600" o:spt="202" path="m,l,21600r21600,l21600,xe">
          <v:stroke joinstyle="miter"/>
          <v:path gradientshapeok="t" o:connecttype="rect"/>
        </v:shapetype>
        <v:shape id="_x0000_s2054" type="#_x0000_t202" style="position:absolute;margin-left:69.6pt;margin-top:36.05pt;width:498.95pt;height:24.75pt;z-index:-22840;mso-position-horizontal-relative:page;mso-position-vertical-relative:page" filled="f" stroked="f">
          <v:textbox style="mso-next-textbox:#_x0000_s2054" inset="0,0,0,0">
            <w:txbxContent>
              <w:p w14:paraId="00DE0162" w14:textId="54E28734" w:rsidR="007E10A4" w:rsidRPr="00C60F9A" w:rsidRDefault="007E10A4" w:rsidP="00C60F9A">
                <w:pPr>
                  <w:tabs>
                    <w:tab w:val="left" w:pos="699"/>
                    <w:tab w:val="left" w:pos="9438"/>
                  </w:tabs>
                  <w:spacing w:before="19"/>
                  <w:ind w:left="20"/>
                  <w:rPr>
                    <w:rFonts w:ascii="Cambria"/>
                    <w:b/>
                    <w:bCs/>
                    <w:sz w:val="32"/>
                    <w:lang w:val="en-IN"/>
                  </w:rPr>
                </w:pPr>
                <w:bookmarkStart w:id="13" w:name="_Hlk6268651"/>
                <w:bookmarkStart w:id="14" w:name="_Hlk6268652"/>
                <w:bookmarkStart w:id="15" w:name="_Hlk6268665"/>
                <w:bookmarkStart w:id="16" w:name="_Hlk6268666"/>
                <w:r w:rsidRPr="00C60F9A">
                  <w:rPr>
                    <w:rFonts w:ascii="Cambria"/>
                    <w:b/>
                    <w:bCs/>
                    <w:sz w:val="32"/>
                    <w:u w:color="612322"/>
                    <w:lang w:val="en-IN"/>
                  </w:rPr>
                  <w:t xml:space="preserve">Chapter </w:t>
                </w:r>
                <w:r>
                  <w:rPr>
                    <w:rFonts w:ascii="Cambria"/>
                    <w:b/>
                    <w:bCs/>
                    <w:sz w:val="32"/>
                    <w:u w:color="612322"/>
                    <w:lang w:val="en-IN"/>
                  </w:rPr>
                  <w:t xml:space="preserve">3                                                            </w:t>
                </w:r>
                <w:r w:rsidR="009E08C7">
                  <w:rPr>
                    <w:rFonts w:ascii="Cambria"/>
                    <w:b/>
                    <w:bCs/>
                    <w:sz w:val="32"/>
                    <w:u w:color="612322"/>
                    <w:lang w:val="en-IN"/>
                  </w:rPr>
                  <w:t xml:space="preserve">        </w:t>
                </w:r>
                <w:r w:rsidR="008639E8">
                  <w:rPr>
                    <w:rFonts w:ascii="Cambria"/>
                    <w:b/>
                    <w:bCs/>
                    <w:sz w:val="32"/>
                    <w:u w:color="612322"/>
                    <w:lang w:val="en-IN"/>
                  </w:rPr>
                  <w:t xml:space="preserve">                     </w:t>
                </w:r>
                <w:r w:rsidR="009E08C7">
                  <w:rPr>
                    <w:rFonts w:ascii="Cambria"/>
                    <w:b/>
                    <w:bCs/>
                    <w:sz w:val="32"/>
                    <w:u w:color="612322"/>
                    <w:lang w:val="en-IN"/>
                  </w:rPr>
                  <w:t>INTERFACE</w:t>
                </w:r>
                <w:r>
                  <w:rPr>
                    <w:rFonts w:ascii="Cambria"/>
                    <w:b/>
                    <w:bCs/>
                    <w:sz w:val="32"/>
                    <w:u w:color="612322"/>
                    <w:lang w:val="en-IN"/>
                  </w:rPr>
                  <w:t xml:space="preserve">                                                               </w:t>
                </w:r>
                <w:proofErr w:type="spellStart"/>
                <w:r>
                  <w:rPr>
                    <w:rFonts w:ascii="Cambria"/>
                    <w:b/>
                    <w:bCs/>
                    <w:sz w:val="32"/>
                    <w:u w:color="612322"/>
                    <w:lang w:val="en-IN"/>
                  </w:rPr>
                  <w:t>Requirenment</w:t>
                </w:r>
                <w:bookmarkEnd w:id="13"/>
                <w:bookmarkEnd w:id="14"/>
                <w:bookmarkEnd w:id="15"/>
                <w:bookmarkEnd w:id="16"/>
                <w:proofErr w:type="spellEnd"/>
              </w:p>
            </w:txbxContent>
          </v:textbox>
          <w10:wrap anchorx="page" anchory="page"/>
        </v:shape>
      </w:pict>
    </w:r>
    <w:r>
      <w:pict w14:anchorId="7447AED4">
        <v:line id="_x0000_s2055" style="position:absolute;z-index:-22864;mso-position-horizontal-relative:page;mso-position-vertical-relative:page" from="70.6pt,58.75pt" to="541.55pt,58.75pt" strokecolor="#612322" strokeweight="3pt">
          <w10:wrap anchorx="page" anchory="page"/>
        </v:line>
      </w:pict>
    </w:r>
    <w:bookmarkEnd w:id="7"/>
    <w:bookmarkEnd w:id="8"/>
    <w:bookmarkEnd w:id="9"/>
    <w:bookmarkEnd w:id="10"/>
    <w:bookmarkEnd w:id="11"/>
    <w:bookmarkEnd w:id="1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B06A0"/>
    <w:multiLevelType w:val="hybridMultilevel"/>
    <w:tmpl w:val="C290A496"/>
    <w:lvl w:ilvl="0" w:tplc="879853FA">
      <w:start w:val="1"/>
      <w:numFmt w:val="decimal"/>
      <w:lvlText w:val="%1."/>
      <w:lvlJc w:val="left"/>
      <w:pPr>
        <w:ind w:left="460" w:hanging="240"/>
      </w:pPr>
      <w:rPr>
        <w:rFonts w:ascii="Times New Roman" w:eastAsia="Times New Roman" w:hAnsi="Times New Roman" w:cs="Times New Roman" w:hint="default"/>
        <w:spacing w:val="-2"/>
        <w:w w:val="99"/>
        <w:sz w:val="24"/>
        <w:szCs w:val="24"/>
        <w:lang w:val="en-US" w:eastAsia="en-US" w:bidi="en-US"/>
      </w:rPr>
    </w:lvl>
    <w:lvl w:ilvl="1" w:tplc="F29CD7C0">
      <w:numFmt w:val="bullet"/>
      <w:lvlText w:val="•"/>
      <w:lvlJc w:val="left"/>
      <w:pPr>
        <w:ind w:left="1396" w:hanging="240"/>
      </w:pPr>
      <w:rPr>
        <w:rFonts w:hint="default"/>
        <w:lang w:val="en-US" w:eastAsia="en-US" w:bidi="en-US"/>
      </w:rPr>
    </w:lvl>
    <w:lvl w:ilvl="2" w:tplc="7C3CA5AA">
      <w:numFmt w:val="bullet"/>
      <w:lvlText w:val="•"/>
      <w:lvlJc w:val="left"/>
      <w:pPr>
        <w:ind w:left="2332" w:hanging="240"/>
      </w:pPr>
      <w:rPr>
        <w:rFonts w:hint="default"/>
        <w:lang w:val="en-US" w:eastAsia="en-US" w:bidi="en-US"/>
      </w:rPr>
    </w:lvl>
    <w:lvl w:ilvl="3" w:tplc="F3E8AF0E">
      <w:numFmt w:val="bullet"/>
      <w:lvlText w:val="•"/>
      <w:lvlJc w:val="left"/>
      <w:pPr>
        <w:ind w:left="3268" w:hanging="240"/>
      </w:pPr>
      <w:rPr>
        <w:rFonts w:hint="default"/>
        <w:lang w:val="en-US" w:eastAsia="en-US" w:bidi="en-US"/>
      </w:rPr>
    </w:lvl>
    <w:lvl w:ilvl="4" w:tplc="2A569268">
      <w:numFmt w:val="bullet"/>
      <w:lvlText w:val="•"/>
      <w:lvlJc w:val="left"/>
      <w:pPr>
        <w:ind w:left="4204" w:hanging="240"/>
      </w:pPr>
      <w:rPr>
        <w:rFonts w:hint="default"/>
        <w:lang w:val="en-US" w:eastAsia="en-US" w:bidi="en-US"/>
      </w:rPr>
    </w:lvl>
    <w:lvl w:ilvl="5" w:tplc="4D5C1DBE">
      <w:numFmt w:val="bullet"/>
      <w:lvlText w:val="•"/>
      <w:lvlJc w:val="left"/>
      <w:pPr>
        <w:ind w:left="5140" w:hanging="240"/>
      </w:pPr>
      <w:rPr>
        <w:rFonts w:hint="default"/>
        <w:lang w:val="en-US" w:eastAsia="en-US" w:bidi="en-US"/>
      </w:rPr>
    </w:lvl>
    <w:lvl w:ilvl="6" w:tplc="686447F0">
      <w:numFmt w:val="bullet"/>
      <w:lvlText w:val="•"/>
      <w:lvlJc w:val="left"/>
      <w:pPr>
        <w:ind w:left="6076" w:hanging="240"/>
      </w:pPr>
      <w:rPr>
        <w:rFonts w:hint="default"/>
        <w:lang w:val="en-US" w:eastAsia="en-US" w:bidi="en-US"/>
      </w:rPr>
    </w:lvl>
    <w:lvl w:ilvl="7" w:tplc="3EE2B13C">
      <w:numFmt w:val="bullet"/>
      <w:lvlText w:val="•"/>
      <w:lvlJc w:val="left"/>
      <w:pPr>
        <w:ind w:left="7012" w:hanging="240"/>
      </w:pPr>
      <w:rPr>
        <w:rFonts w:hint="default"/>
        <w:lang w:val="en-US" w:eastAsia="en-US" w:bidi="en-US"/>
      </w:rPr>
    </w:lvl>
    <w:lvl w:ilvl="8" w:tplc="CDB070F0">
      <w:numFmt w:val="bullet"/>
      <w:lvlText w:val="•"/>
      <w:lvlJc w:val="left"/>
      <w:pPr>
        <w:ind w:left="7948" w:hanging="240"/>
      </w:pPr>
      <w:rPr>
        <w:rFonts w:hint="default"/>
        <w:lang w:val="en-US" w:eastAsia="en-US" w:bidi="en-US"/>
      </w:rPr>
    </w:lvl>
  </w:abstractNum>
  <w:abstractNum w:abstractNumId="1" w15:restartNumberingAfterBreak="0">
    <w:nsid w:val="04C940AF"/>
    <w:multiLevelType w:val="hybridMultilevel"/>
    <w:tmpl w:val="B0949800"/>
    <w:lvl w:ilvl="0" w:tplc="40090001">
      <w:start w:val="1"/>
      <w:numFmt w:val="bullet"/>
      <w:lvlText w:val=""/>
      <w:lvlJc w:val="left"/>
      <w:pPr>
        <w:ind w:left="501" w:hanging="360"/>
      </w:pPr>
      <w:rPr>
        <w:rFonts w:ascii="Symbol" w:hAnsi="Symbol" w:hint="default"/>
      </w:rPr>
    </w:lvl>
    <w:lvl w:ilvl="1" w:tplc="40090003" w:tentative="1">
      <w:start w:val="1"/>
      <w:numFmt w:val="bullet"/>
      <w:lvlText w:val="o"/>
      <w:lvlJc w:val="left"/>
      <w:pPr>
        <w:ind w:left="1505" w:hanging="360"/>
      </w:pPr>
      <w:rPr>
        <w:rFonts w:ascii="Courier New" w:hAnsi="Courier New" w:cs="Courier New" w:hint="default"/>
      </w:rPr>
    </w:lvl>
    <w:lvl w:ilvl="2" w:tplc="40090005" w:tentative="1">
      <w:start w:val="1"/>
      <w:numFmt w:val="bullet"/>
      <w:lvlText w:val=""/>
      <w:lvlJc w:val="left"/>
      <w:pPr>
        <w:ind w:left="2225" w:hanging="360"/>
      </w:pPr>
      <w:rPr>
        <w:rFonts w:ascii="Wingdings" w:hAnsi="Wingdings" w:hint="default"/>
      </w:rPr>
    </w:lvl>
    <w:lvl w:ilvl="3" w:tplc="40090001" w:tentative="1">
      <w:start w:val="1"/>
      <w:numFmt w:val="bullet"/>
      <w:lvlText w:val=""/>
      <w:lvlJc w:val="left"/>
      <w:pPr>
        <w:ind w:left="2945" w:hanging="360"/>
      </w:pPr>
      <w:rPr>
        <w:rFonts w:ascii="Symbol" w:hAnsi="Symbol" w:hint="default"/>
      </w:rPr>
    </w:lvl>
    <w:lvl w:ilvl="4" w:tplc="40090003" w:tentative="1">
      <w:start w:val="1"/>
      <w:numFmt w:val="bullet"/>
      <w:lvlText w:val="o"/>
      <w:lvlJc w:val="left"/>
      <w:pPr>
        <w:ind w:left="3665" w:hanging="360"/>
      </w:pPr>
      <w:rPr>
        <w:rFonts w:ascii="Courier New" w:hAnsi="Courier New" w:cs="Courier New" w:hint="default"/>
      </w:rPr>
    </w:lvl>
    <w:lvl w:ilvl="5" w:tplc="40090005" w:tentative="1">
      <w:start w:val="1"/>
      <w:numFmt w:val="bullet"/>
      <w:lvlText w:val=""/>
      <w:lvlJc w:val="left"/>
      <w:pPr>
        <w:ind w:left="4385" w:hanging="360"/>
      </w:pPr>
      <w:rPr>
        <w:rFonts w:ascii="Wingdings" w:hAnsi="Wingdings" w:hint="default"/>
      </w:rPr>
    </w:lvl>
    <w:lvl w:ilvl="6" w:tplc="40090001" w:tentative="1">
      <w:start w:val="1"/>
      <w:numFmt w:val="bullet"/>
      <w:lvlText w:val=""/>
      <w:lvlJc w:val="left"/>
      <w:pPr>
        <w:ind w:left="5105" w:hanging="360"/>
      </w:pPr>
      <w:rPr>
        <w:rFonts w:ascii="Symbol" w:hAnsi="Symbol" w:hint="default"/>
      </w:rPr>
    </w:lvl>
    <w:lvl w:ilvl="7" w:tplc="40090003" w:tentative="1">
      <w:start w:val="1"/>
      <w:numFmt w:val="bullet"/>
      <w:lvlText w:val="o"/>
      <w:lvlJc w:val="left"/>
      <w:pPr>
        <w:ind w:left="5825" w:hanging="360"/>
      </w:pPr>
      <w:rPr>
        <w:rFonts w:ascii="Courier New" w:hAnsi="Courier New" w:cs="Courier New" w:hint="default"/>
      </w:rPr>
    </w:lvl>
    <w:lvl w:ilvl="8" w:tplc="40090005" w:tentative="1">
      <w:start w:val="1"/>
      <w:numFmt w:val="bullet"/>
      <w:lvlText w:val=""/>
      <w:lvlJc w:val="left"/>
      <w:pPr>
        <w:ind w:left="6545" w:hanging="360"/>
      </w:pPr>
      <w:rPr>
        <w:rFonts w:ascii="Wingdings" w:hAnsi="Wingdings" w:hint="default"/>
      </w:rPr>
    </w:lvl>
  </w:abstractNum>
  <w:abstractNum w:abstractNumId="2" w15:restartNumberingAfterBreak="0">
    <w:nsid w:val="15727B8A"/>
    <w:multiLevelType w:val="hybridMultilevel"/>
    <w:tmpl w:val="E1506D18"/>
    <w:lvl w:ilvl="0" w:tplc="40090001">
      <w:start w:val="1"/>
      <w:numFmt w:val="bullet"/>
      <w:lvlText w:val=""/>
      <w:lvlJc w:val="left"/>
      <w:pPr>
        <w:ind w:left="1070" w:hanging="360"/>
      </w:pPr>
      <w:rPr>
        <w:rFonts w:ascii="Symbol" w:hAnsi="Symbol" w:hint="default"/>
      </w:rPr>
    </w:lvl>
    <w:lvl w:ilvl="1" w:tplc="40090003" w:tentative="1">
      <w:start w:val="1"/>
      <w:numFmt w:val="bullet"/>
      <w:lvlText w:val="o"/>
      <w:lvlJc w:val="left"/>
      <w:pPr>
        <w:ind w:left="1575" w:hanging="360"/>
      </w:pPr>
      <w:rPr>
        <w:rFonts w:ascii="Courier New" w:hAnsi="Courier New" w:cs="Courier New" w:hint="default"/>
      </w:rPr>
    </w:lvl>
    <w:lvl w:ilvl="2" w:tplc="40090005">
      <w:start w:val="1"/>
      <w:numFmt w:val="bullet"/>
      <w:lvlText w:val=""/>
      <w:lvlJc w:val="left"/>
      <w:pPr>
        <w:ind w:left="2295" w:hanging="360"/>
      </w:pPr>
      <w:rPr>
        <w:rFonts w:ascii="Wingdings" w:hAnsi="Wingdings" w:hint="default"/>
      </w:rPr>
    </w:lvl>
    <w:lvl w:ilvl="3" w:tplc="40090001" w:tentative="1">
      <w:start w:val="1"/>
      <w:numFmt w:val="bullet"/>
      <w:lvlText w:val=""/>
      <w:lvlJc w:val="left"/>
      <w:pPr>
        <w:ind w:left="3015" w:hanging="360"/>
      </w:pPr>
      <w:rPr>
        <w:rFonts w:ascii="Symbol" w:hAnsi="Symbol" w:hint="default"/>
      </w:rPr>
    </w:lvl>
    <w:lvl w:ilvl="4" w:tplc="40090003" w:tentative="1">
      <w:start w:val="1"/>
      <w:numFmt w:val="bullet"/>
      <w:lvlText w:val="o"/>
      <w:lvlJc w:val="left"/>
      <w:pPr>
        <w:ind w:left="3735" w:hanging="360"/>
      </w:pPr>
      <w:rPr>
        <w:rFonts w:ascii="Courier New" w:hAnsi="Courier New" w:cs="Courier New" w:hint="default"/>
      </w:rPr>
    </w:lvl>
    <w:lvl w:ilvl="5" w:tplc="40090005" w:tentative="1">
      <w:start w:val="1"/>
      <w:numFmt w:val="bullet"/>
      <w:lvlText w:val=""/>
      <w:lvlJc w:val="left"/>
      <w:pPr>
        <w:ind w:left="4455" w:hanging="360"/>
      </w:pPr>
      <w:rPr>
        <w:rFonts w:ascii="Wingdings" w:hAnsi="Wingdings" w:hint="default"/>
      </w:rPr>
    </w:lvl>
    <w:lvl w:ilvl="6" w:tplc="40090001" w:tentative="1">
      <w:start w:val="1"/>
      <w:numFmt w:val="bullet"/>
      <w:lvlText w:val=""/>
      <w:lvlJc w:val="left"/>
      <w:pPr>
        <w:ind w:left="5175" w:hanging="360"/>
      </w:pPr>
      <w:rPr>
        <w:rFonts w:ascii="Symbol" w:hAnsi="Symbol" w:hint="default"/>
      </w:rPr>
    </w:lvl>
    <w:lvl w:ilvl="7" w:tplc="40090003" w:tentative="1">
      <w:start w:val="1"/>
      <w:numFmt w:val="bullet"/>
      <w:lvlText w:val="o"/>
      <w:lvlJc w:val="left"/>
      <w:pPr>
        <w:ind w:left="5895" w:hanging="360"/>
      </w:pPr>
      <w:rPr>
        <w:rFonts w:ascii="Courier New" w:hAnsi="Courier New" w:cs="Courier New" w:hint="default"/>
      </w:rPr>
    </w:lvl>
    <w:lvl w:ilvl="8" w:tplc="40090005" w:tentative="1">
      <w:start w:val="1"/>
      <w:numFmt w:val="bullet"/>
      <w:lvlText w:val=""/>
      <w:lvlJc w:val="left"/>
      <w:pPr>
        <w:ind w:left="6615" w:hanging="360"/>
      </w:pPr>
      <w:rPr>
        <w:rFonts w:ascii="Wingdings" w:hAnsi="Wingdings" w:hint="default"/>
      </w:rPr>
    </w:lvl>
  </w:abstractNum>
  <w:abstractNum w:abstractNumId="3" w15:restartNumberingAfterBreak="0">
    <w:nsid w:val="1E445DB5"/>
    <w:multiLevelType w:val="hybridMultilevel"/>
    <w:tmpl w:val="710C7662"/>
    <w:lvl w:ilvl="0" w:tplc="40090001">
      <w:start w:val="1"/>
      <w:numFmt w:val="bullet"/>
      <w:lvlText w:val=""/>
      <w:lvlJc w:val="left"/>
      <w:pPr>
        <w:ind w:left="1070" w:hanging="360"/>
      </w:pPr>
      <w:rPr>
        <w:rFonts w:ascii="Symbol" w:hAnsi="Symbol" w:hint="default"/>
      </w:rPr>
    </w:lvl>
    <w:lvl w:ilvl="1" w:tplc="40090003" w:tentative="1">
      <w:start w:val="1"/>
      <w:numFmt w:val="bullet"/>
      <w:lvlText w:val="o"/>
      <w:lvlJc w:val="left"/>
      <w:pPr>
        <w:ind w:left="1583" w:hanging="360"/>
      </w:pPr>
      <w:rPr>
        <w:rFonts w:ascii="Courier New" w:hAnsi="Courier New" w:cs="Courier New" w:hint="default"/>
      </w:rPr>
    </w:lvl>
    <w:lvl w:ilvl="2" w:tplc="40090005" w:tentative="1">
      <w:start w:val="1"/>
      <w:numFmt w:val="bullet"/>
      <w:lvlText w:val=""/>
      <w:lvlJc w:val="left"/>
      <w:pPr>
        <w:ind w:left="2303" w:hanging="360"/>
      </w:pPr>
      <w:rPr>
        <w:rFonts w:ascii="Wingdings" w:hAnsi="Wingdings" w:hint="default"/>
      </w:rPr>
    </w:lvl>
    <w:lvl w:ilvl="3" w:tplc="40090001" w:tentative="1">
      <w:start w:val="1"/>
      <w:numFmt w:val="bullet"/>
      <w:lvlText w:val=""/>
      <w:lvlJc w:val="left"/>
      <w:pPr>
        <w:ind w:left="3023" w:hanging="360"/>
      </w:pPr>
      <w:rPr>
        <w:rFonts w:ascii="Symbol" w:hAnsi="Symbol" w:hint="default"/>
      </w:rPr>
    </w:lvl>
    <w:lvl w:ilvl="4" w:tplc="40090003" w:tentative="1">
      <w:start w:val="1"/>
      <w:numFmt w:val="bullet"/>
      <w:lvlText w:val="o"/>
      <w:lvlJc w:val="left"/>
      <w:pPr>
        <w:ind w:left="3743" w:hanging="360"/>
      </w:pPr>
      <w:rPr>
        <w:rFonts w:ascii="Courier New" w:hAnsi="Courier New" w:cs="Courier New" w:hint="default"/>
      </w:rPr>
    </w:lvl>
    <w:lvl w:ilvl="5" w:tplc="40090005" w:tentative="1">
      <w:start w:val="1"/>
      <w:numFmt w:val="bullet"/>
      <w:lvlText w:val=""/>
      <w:lvlJc w:val="left"/>
      <w:pPr>
        <w:ind w:left="4463" w:hanging="360"/>
      </w:pPr>
      <w:rPr>
        <w:rFonts w:ascii="Wingdings" w:hAnsi="Wingdings" w:hint="default"/>
      </w:rPr>
    </w:lvl>
    <w:lvl w:ilvl="6" w:tplc="40090001" w:tentative="1">
      <w:start w:val="1"/>
      <w:numFmt w:val="bullet"/>
      <w:lvlText w:val=""/>
      <w:lvlJc w:val="left"/>
      <w:pPr>
        <w:ind w:left="5183" w:hanging="360"/>
      </w:pPr>
      <w:rPr>
        <w:rFonts w:ascii="Symbol" w:hAnsi="Symbol" w:hint="default"/>
      </w:rPr>
    </w:lvl>
    <w:lvl w:ilvl="7" w:tplc="40090003" w:tentative="1">
      <w:start w:val="1"/>
      <w:numFmt w:val="bullet"/>
      <w:lvlText w:val="o"/>
      <w:lvlJc w:val="left"/>
      <w:pPr>
        <w:ind w:left="5903" w:hanging="360"/>
      </w:pPr>
      <w:rPr>
        <w:rFonts w:ascii="Courier New" w:hAnsi="Courier New" w:cs="Courier New" w:hint="default"/>
      </w:rPr>
    </w:lvl>
    <w:lvl w:ilvl="8" w:tplc="40090005" w:tentative="1">
      <w:start w:val="1"/>
      <w:numFmt w:val="bullet"/>
      <w:lvlText w:val=""/>
      <w:lvlJc w:val="left"/>
      <w:pPr>
        <w:ind w:left="6623" w:hanging="360"/>
      </w:pPr>
      <w:rPr>
        <w:rFonts w:ascii="Wingdings" w:hAnsi="Wingdings" w:hint="default"/>
      </w:rPr>
    </w:lvl>
  </w:abstractNum>
  <w:abstractNum w:abstractNumId="4" w15:restartNumberingAfterBreak="0">
    <w:nsid w:val="39CD2F72"/>
    <w:multiLevelType w:val="multilevel"/>
    <w:tmpl w:val="78EEE506"/>
    <w:lvl w:ilvl="0">
      <w:start w:val="2"/>
      <w:numFmt w:val="decimal"/>
      <w:lvlText w:val="%1."/>
      <w:lvlJc w:val="left"/>
      <w:pPr>
        <w:ind w:left="423" w:hanging="281"/>
      </w:pPr>
      <w:rPr>
        <w:rFonts w:ascii="Times New Roman" w:eastAsia="Times New Roman" w:hAnsi="Times New Roman" w:cs="Times New Roman" w:hint="default"/>
        <w:b/>
        <w:bCs/>
        <w:w w:val="100"/>
        <w:sz w:val="28"/>
        <w:szCs w:val="28"/>
        <w:lang w:val="en-US" w:eastAsia="en-US" w:bidi="en-US"/>
      </w:rPr>
    </w:lvl>
    <w:lvl w:ilvl="1">
      <w:start w:val="1"/>
      <w:numFmt w:val="decimal"/>
      <w:lvlText w:val="%1.%2"/>
      <w:lvlJc w:val="left"/>
      <w:pPr>
        <w:ind w:left="360" w:hanging="360"/>
      </w:pPr>
      <w:rPr>
        <w:rFonts w:hint="default"/>
        <w:b/>
        <w:bCs/>
        <w:spacing w:val="-2"/>
        <w:w w:val="99"/>
        <w:lang w:val="en-US" w:eastAsia="en-US" w:bidi="en-US"/>
      </w:rPr>
    </w:lvl>
    <w:lvl w:ilvl="2">
      <w:numFmt w:val="bullet"/>
      <w:lvlText w:val=""/>
      <w:lvlJc w:val="left"/>
      <w:pPr>
        <w:ind w:left="862" w:hanging="360"/>
      </w:pPr>
      <w:rPr>
        <w:rFonts w:ascii="Symbol" w:eastAsia="Symbol" w:hAnsi="Symbol" w:cs="Symbol" w:hint="default"/>
        <w:w w:val="100"/>
        <w:sz w:val="24"/>
        <w:szCs w:val="24"/>
        <w:lang w:val="en-US" w:eastAsia="en-US" w:bidi="en-US"/>
      </w:rPr>
    </w:lvl>
    <w:lvl w:ilvl="3">
      <w:numFmt w:val="bullet"/>
      <w:lvlText w:val="•"/>
      <w:lvlJc w:val="left"/>
      <w:pPr>
        <w:ind w:left="862" w:hanging="360"/>
      </w:pPr>
      <w:rPr>
        <w:rFonts w:hint="default"/>
        <w:lang w:val="en-US" w:eastAsia="en-US" w:bidi="en-US"/>
      </w:rPr>
    </w:lvl>
    <w:lvl w:ilvl="4">
      <w:numFmt w:val="bullet"/>
      <w:lvlText w:val="•"/>
      <w:lvlJc w:val="left"/>
      <w:pPr>
        <w:ind w:left="922" w:hanging="360"/>
      </w:pPr>
      <w:rPr>
        <w:rFonts w:hint="default"/>
        <w:lang w:val="en-US" w:eastAsia="en-US" w:bidi="en-US"/>
      </w:rPr>
    </w:lvl>
    <w:lvl w:ilvl="5">
      <w:numFmt w:val="bullet"/>
      <w:lvlText w:val="•"/>
      <w:lvlJc w:val="left"/>
      <w:pPr>
        <w:ind w:left="2392" w:hanging="360"/>
      </w:pPr>
      <w:rPr>
        <w:rFonts w:hint="default"/>
        <w:lang w:val="en-US" w:eastAsia="en-US" w:bidi="en-US"/>
      </w:rPr>
    </w:lvl>
    <w:lvl w:ilvl="6">
      <w:numFmt w:val="bullet"/>
      <w:lvlText w:val="•"/>
      <w:lvlJc w:val="left"/>
      <w:pPr>
        <w:ind w:left="3862" w:hanging="360"/>
      </w:pPr>
      <w:rPr>
        <w:rFonts w:hint="default"/>
        <w:lang w:val="en-US" w:eastAsia="en-US" w:bidi="en-US"/>
      </w:rPr>
    </w:lvl>
    <w:lvl w:ilvl="7">
      <w:numFmt w:val="bullet"/>
      <w:lvlText w:val="•"/>
      <w:lvlJc w:val="left"/>
      <w:pPr>
        <w:ind w:left="5332" w:hanging="360"/>
      </w:pPr>
      <w:rPr>
        <w:rFonts w:hint="default"/>
        <w:lang w:val="en-US" w:eastAsia="en-US" w:bidi="en-US"/>
      </w:rPr>
    </w:lvl>
    <w:lvl w:ilvl="8">
      <w:numFmt w:val="bullet"/>
      <w:lvlText w:val="•"/>
      <w:lvlJc w:val="left"/>
      <w:pPr>
        <w:ind w:left="6802" w:hanging="360"/>
      </w:pPr>
      <w:rPr>
        <w:rFonts w:hint="default"/>
        <w:lang w:val="en-US" w:eastAsia="en-US" w:bidi="en-US"/>
      </w:rPr>
    </w:lvl>
  </w:abstractNum>
  <w:abstractNum w:abstractNumId="5" w15:restartNumberingAfterBreak="0">
    <w:nsid w:val="3C5429D8"/>
    <w:multiLevelType w:val="multilevel"/>
    <w:tmpl w:val="05583D2A"/>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48CC6F3B"/>
    <w:multiLevelType w:val="multilevel"/>
    <w:tmpl w:val="CBF4DD98"/>
    <w:lvl w:ilvl="0">
      <w:start w:val="3"/>
      <w:numFmt w:val="decimal"/>
      <w:lvlText w:val="%1"/>
      <w:lvlJc w:val="left"/>
      <w:pPr>
        <w:ind w:left="580" w:hanging="360"/>
      </w:pPr>
      <w:rPr>
        <w:rFonts w:hint="default"/>
        <w:lang w:val="en-US" w:eastAsia="en-US" w:bidi="en-US"/>
      </w:rPr>
    </w:lvl>
    <w:lvl w:ilvl="1">
      <w:start w:val="4"/>
      <w:numFmt w:val="decimal"/>
      <w:lvlText w:val="%1.%2"/>
      <w:lvlJc w:val="left"/>
      <w:pPr>
        <w:ind w:left="580" w:hanging="360"/>
      </w:pPr>
      <w:rPr>
        <w:rFonts w:ascii="Times New Roman" w:eastAsia="Times New Roman" w:hAnsi="Times New Roman" w:cs="Times New Roman" w:hint="default"/>
        <w:b/>
        <w:bCs/>
        <w:spacing w:val="-2"/>
        <w:w w:val="99"/>
        <w:sz w:val="24"/>
        <w:szCs w:val="24"/>
        <w:lang w:val="en-US" w:eastAsia="en-US" w:bidi="en-US"/>
      </w:rPr>
    </w:lvl>
    <w:lvl w:ilvl="2">
      <w:start w:val="1"/>
      <w:numFmt w:val="decimal"/>
      <w:lvlText w:val="%1.%2.%3"/>
      <w:lvlJc w:val="left"/>
      <w:pPr>
        <w:ind w:left="760" w:hanging="540"/>
      </w:pPr>
      <w:rPr>
        <w:rFonts w:ascii="Times New Roman" w:eastAsia="Times New Roman" w:hAnsi="Times New Roman" w:cs="Times New Roman" w:hint="default"/>
        <w:b/>
        <w:bCs/>
        <w:spacing w:val="-2"/>
        <w:w w:val="99"/>
        <w:sz w:val="24"/>
        <w:szCs w:val="24"/>
        <w:lang w:val="en-US" w:eastAsia="en-US" w:bidi="en-US"/>
      </w:rPr>
    </w:lvl>
    <w:lvl w:ilvl="3">
      <w:numFmt w:val="bullet"/>
      <w:lvlText w:val=""/>
      <w:lvlJc w:val="left"/>
      <w:pPr>
        <w:ind w:left="940" w:hanging="360"/>
      </w:pPr>
      <w:rPr>
        <w:rFonts w:ascii="Symbol" w:eastAsia="Symbol" w:hAnsi="Symbol" w:cs="Symbol" w:hint="default"/>
        <w:w w:val="99"/>
        <w:sz w:val="20"/>
        <w:szCs w:val="20"/>
        <w:lang w:val="en-US" w:eastAsia="en-US" w:bidi="en-US"/>
      </w:rPr>
    </w:lvl>
    <w:lvl w:ilvl="4">
      <w:numFmt w:val="bullet"/>
      <w:lvlText w:val="•"/>
      <w:lvlJc w:val="left"/>
      <w:pPr>
        <w:ind w:left="3160" w:hanging="360"/>
      </w:pPr>
      <w:rPr>
        <w:rFonts w:hint="default"/>
        <w:lang w:val="en-US" w:eastAsia="en-US" w:bidi="en-US"/>
      </w:rPr>
    </w:lvl>
    <w:lvl w:ilvl="5">
      <w:numFmt w:val="bullet"/>
      <w:lvlText w:val="•"/>
      <w:lvlJc w:val="left"/>
      <w:pPr>
        <w:ind w:left="4270" w:hanging="360"/>
      </w:pPr>
      <w:rPr>
        <w:rFonts w:hint="default"/>
        <w:lang w:val="en-US" w:eastAsia="en-US" w:bidi="en-US"/>
      </w:rPr>
    </w:lvl>
    <w:lvl w:ilvl="6">
      <w:numFmt w:val="bullet"/>
      <w:lvlText w:val="•"/>
      <w:lvlJc w:val="left"/>
      <w:pPr>
        <w:ind w:left="5380" w:hanging="360"/>
      </w:pPr>
      <w:rPr>
        <w:rFonts w:hint="default"/>
        <w:lang w:val="en-US" w:eastAsia="en-US" w:bidi="en-US"/>
      </w:rPr>
    </w:lvl>
    <w:lvl w:ilvl="7">
      <w:numFmt w:val="bullet"/>
      <w:lvlText w:val="•"/>
      <w:lvlJc w:val="left"/>
      <w:pPr>
        <w:ind w:left="6490" w:hanging="360"/>
      </w:pPr>
      <w:rPr>
        <w:rFonts w:hint="default"/>
        <w:lang w:val="en-US" w:eastAsia="en-US" w:bidi="en-US"/>
      </w:rPr>
    </w:lvl>
    <w:lvl w:ilvl="8">
      <w:numFmt w:val="bullet"/>
      <w:lvlText w:val="•"/>
      <w:lvlJc w:val="left"/>
      <w:pPr>
        <w:ind w:left="7600" w:hanging="360"/>
      </w:pPr>
      <w:rPr>
        <w:rFonts w:hint="default"/>
        <w:lang w:val="en-US" w:eastAsia="en-US" w:bidi="en-US"/>
      </w:rPr>
    </w:lvl>
  </w:abstractNum>
  <w:abstractNum w:abstractNumId="7" w15:restartNumberingAfterBreak="0">
    <w:nsid w:val="520C5ECC"/>
    <w:multiLevelType w:val="hybridMultilevel"/>
    <w:tmpl w:val="ECA64A8E"/>
    <w:lvl w:ilvl="0" w:tplc="40090009">
      <w:start w:val="1"/>
      <w:numFmt w:val="bullet"/>
      <w:lvlText w:val=""/>
      <w:lvlJc w:val="left"/>
      <w:pPr>
        <w:ind w:left="1070" w:hanging="360"/>
      </w:pPr>
      <w:rPr>
        <w:rFonts w:ascii="Wingdings" w:hAnsi="Wingdings" w:hint="default"/>
      </w:rPr>
    </w:lvl>
    <w:lvl w:ilvl="1" w:tplc="40090003" w:tentative="1">
      <w:start w:val="1"/>
      <w:numFmt w:val="bullet"/>
      <w:lvlText w:val="o"/>
      <w:lvlJc w:val="left"/>
      <w:pPr>
        <w:ind w:left="1583" w:hanging="360"/>
      </w:pPr>
      <w:rPr>
        <w:rFonts w:ascii="Courier New" w:hAnsi="Courier New" w:cs="Courier New" w:hint="default"/>
      </w:rPr>
    </w:lvl>
    <w:lvl w:ilvl="2" w:tplc="40090005" w:tentative="1">
      <w:start w:val="1"/>
      <w:numFmt w:val="bullet"/>
      <w:lvlText w:val=""/>
      <w:lvlJc w:val="left"/>
      <w:pPr>
        <w:ind w:left="2303" w:hanging="360"/>
      </w:pPr>
      <w:rPr>
        <w:rFonts w:ascii="Wingdings" w:hAnsi="Wingdings" w:hint="default"/>
      </w:rPr>
    </w:lvl>
    <w:lvl w:ilvl="3" w:tplc="40090001" w:tentative="1">
      <w:start w:val="1"/>
      <w:numFmt w:val="bullet"/>
      <w:lvlText w:val=""/>
      <w:lvlJc w:val="left"/>
      <w:pPr>
        <w:ind w:left="3023" w:hanging="360"/>
      </w:pPr>
      <w:rPr>
        <w:rFonts w:ascii="Symbol" w:hAnsi="Symbol" w:hint="default"/>
      </w:rPr>
    </w:lvl>
    <w:lvl w:ilvl="4" w:tplc="40090003" w:tentative="1">
      <w:start w:val="1"/>
      <w:numFmt w:val="bullet"/>
      <w:lvlText w:val="o"/>
      <w:lvlJc w:val="left"/>
      <w:pPr>
        <w:ind w:left="3743" w:hanging="360"/>
      </w:pPr>
      <w:rPr>
        <w:rFonts w:ascii="Courier New" w:hAnsi="Courier New" w:cs="Courier New" w:hint="default"/>
      </w:rPr>
    </w:lvl>
    <w:lvl w:ilvl="5" w:tplc="40090005" w:tentative="1">
      <w:start w:val="1"/>
      <w:numFmt w:val="bullet"/>
      <w:lvlText w:val=""/>
      <w:lvlJc w:val="left"/>
      <w:pPr>
        <w:ind w:left="4463" w:hanging="360"/>
      </w:pPr>
      <w:rPr>
        <w:rFonts w:ascii="Wingdings" w:hAnsi="Wingdings" w:hint="default"/>
      </w:rPr>
    </w:lvl>
    <w:lvl w:ilvl="6" w:tplc="40090001" w:tentative="1">
      <w:start w:val="1"/>
      <w:numFmt w:val="bullet"/>
      <w:lvlText w:val=""/>
      <w:lvlJc w:val="left"/>
      <w:pPr>
        <w:ind w:left="5183" w:hanging="360"/>
      </w:pPr>
      <w:rPr>
        <w:rFonts w:ascii="Symbol" w:hAnsi="Symbol" w:hint="default"/>
      </w:rPr>
    </w:lvl>
    <w:lvl w:ilvl="7" w:tplc="40090003" w:tentative="1">
      <w:start w:val="1"/>
      <w:numFmt w:val="bullet"/>
      <w:lvlText w:val="o"/>
      <w:lvlJc w:val="left"/>
      <w:pPr>
        <w:ind w:left="5903" w:hanging="360"/>
      </w:pPr>
      <w:rPr>
        <w:rFonts w:ascii="Courier New" w:hAnsi="Courier New" w:cs="Courier New" w:hint="default"/>
      </w:rPr>
    </w:lvl>
    <w:lvl w:ilvl="8" w:tplc="40090005" w:tentative="1">
      <w:start w:val="1"/>
      <w:numFmt w:val="bullet"/>
      <w:lvlText w:val=""/>
      <w:lvlJc w:val="left"/>
      <w:pPr>
        <w:ind w:left="6623" w:hanging="360"/>
      </w:pPr>
      <w:rPr>
        <w:rFonts w:ascii="Wingdings" w:hAnsi="Wingdings" w:hint="default"/>
      </w:rPr>
    </w:lvl>
  </w:abstractNum>
  <w:abstractNum w:abstractNumId="8" w15:restartNumberingAfterBreak="0">
    <w:nsid w:val="670919D3"/>
    <w:multiLevelType w:val="multilevel"/>
    <w:tmpl w:val="B052C31A"/>
    <w:lvl w:ilvl="0">
      <w:start w:val="3"/>
      <w:numFmt w:val="decimal"/>
      <w:lvlText w:val="%1"/>
      <w:lvlJc w:val="left"/>
      <w:pPr>
        <w:ind w:left="502" w:hanging="360"/>
      </w:pPr>
      <w:rPr>
        <w:rFonts w:hint="default"/>
      </w:rPr>
    </w:lvl>
    <w:lvl w:ilvl="1">
      <w:start w:val="1"/>
      <w:numFmt w:val="decimal"/>
      <w:isLgl/>
      <w:lvlText w:val="%1.%2"/>
      <w:lvlJc w:val="left"/>
      <w:pPr>
        <w:ind w:left="502" w:hanging="360"/>
      </w:pPr>
      <w:rPr>
        <w:rFonts w:hint="default"/>
      </w:rPr>
    </w:lvl>
    <w:lvl w:ilvl="2">
      <w:start w:val="1"/>
      <w:numFmt w:val="decimal"/>
      <w:isLgl/>
      <w:lvlText w:val="%1.%2.%3"/>
      <w:lvlJc w:val="left"/>
      <w:pPr>
        <w:ind w:left="1429" w:hanging="720"/>
      </w:pPr>
      <w:rPr>
        <w:rFonts w:hint="default"/>
      </w:rPr>
    </w:lvl>
    <w:lvl w:ilvl="3">
      <w:start w:val="1"/>
      <w:numFmt w:val="decimal"/>
      <w:isLgl/>
      <w:lvlText w:val="%1.%2.%3.%4"/>
      <w:lvlJc w:val="left"/>
      <w:pPr>
        <w:ind w:left="862" w:hanging="72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222" w:hanging="108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582" w:hanging="1440"/>
      </w:pPr>
      <w:rPr>
        <w:rFonts w:hint="default"/>
      </w:rPr>
    </w:lvl>
    <w:lvl w:ilvl="8">
      <w:start w:val="1"/>
      <w:numFmt w:val="decimal"/>
      <w:isLgl/>
      <w:lvlText w:val="%1.%2.%3.%4.%5.%6.%7.%8.%9"/>
      <w:lvlJc w:val="left"/>
      <w:pPr>
        <w:ind w:left="1942" w:hanging="1800"/>
      </w:pPr>
      <w:rPr>
        <w:rFonts w:hint="default"/>
      </w:rPr>
    </w:lvl>
  </w:abstractNum>
  <w:abstractNum w:abstractNumId="9" w15:restartNumberingAfterBreak="0">
    <w:nsid w:val="6DE83898"/>
    <w:multiLevelType w:val="hybridMultilevel"/>
    <w:tmpl w:val="D290894E"/>
    <w:lvl w:ilvl="0" w:tplc="40090001">
      <w:start w:val="1"/>
      <w:numFmt w:val="bullet"/>
      <w:lvlText w:val=""/>
      <w:lvlJc w:val="left"/>
      <w:pPr>
        <w:ind w:left="1047" w:hanging="360"/>
      </w:pPr>
      <w:rPr>
        <w:rFonts w:ascii="Symbol" w:hAnsi="Symbol" w:hint="default"/>
      </w:rPr>
    </w:lvl>
    <w:lvl w:ilvl="1" w:tplc="40090003" w:tentative="1">
      <w:start w:val="1"/>
      <w:numFmt w:val="bullet"/>
      <w:lvlText w:val="o"/>
      <w:lvlJc w:val="left"/>
      <w:pPr>
        <w:ind w:left="1767" w:hanging="360"/>
      </w:pPr>
      <w:rPr>
        <w:rFonts w:ascii="Courier New" w:hAnsi="Courier New" w:cs="Courier New" w:hint="default"/>
      </w:rPr>
    </w:lvl>
    <w:lvl w:ilvl="2" w:tplc="40090005" w:tentative="1">
      <w:start w:val="1"/>
      <w:numFmt w:val="bullet"/>
      <w:lvlText w:val=""/>
      <w:lvlJc w:val="left"/>
      <w:pPr>
        <w:ind w:left="2487" w:hanging="360"/>
      </w:pPr>
      <w:rPr>
        <w:rFonts w:ascii="Wingdings" w:hAnsi="Wingdings" w:hint="default"/>
      </w:rPr>
    </w:lvl>
    <w:lvl w:ilvl="3" w:tplc="40090001" w:tentative="1">
      <w:start w:val="1"/>
      <w:numFmt w:val="bullet"/>
      <w:lvlText w:val=""/>
      <w:lvlJc w:val="left"/>
      <w:pPr>
        <w:ind w:left="3207" w:hanging="360"/>
      </w:pPr>
      <w:rPr>
        <w:rFonts w:ascii="Symbol" w:hAnsi="Symbol" w:hint="default"/>
      </w:rPr>
    </w:lvl>
    <w:lvl w:ilvl="4" w:tplc="40090003" w:tentative="1">
      <w:start w:val="1"/>
      <w:numFmt w:val="bullet"/>
      <w:lvlText w:val="o"/>
      <w:lvlJc w:val="left"/>
      <w:pPr>
        <w:ind w:left="3927" w:hanging="360"/>
      </w:pPr>
      <w:rPr>
        <w:rFonts w:ascii="Courier New" w:hAnsi="Courier New" w:cs="Courier New" w:hint="default"/>
      </w:rPr>
    </w:lvl>
    <w:lvl w:ilvl="5" w:tplc="40090005" w:tentative="1">
      <w:start w:val="1"/>
      <w:numFmt w:val="bullet"/>
      <w:lvlText w:val=""/>
      <w:lvlJc w:val="left"/>
      <w:pPr>
        <w:ind w:left="4647" w:hanging="360"/>
      </w:pPr>
      <w:rPr>
        <w:rFonts w:ascii="Wingdings" w:hAnsi="Wingdings" w:hint="default"/>
      </w:rPr>
    </w:lvl>
    <w:lvl w:ilvl="6" w:tplc="40090001" w:tentative="1">
      <w:start w:val="1"/>
      <w:numFmt w:val="bullet"/>
      <w:lvlText w:val=""/>
      <w:lvlJc w:val="left"/>
      <w:pPr>
        <w:ind w:left="5367" w:hanging="360"/>
      </w:pPr>
      <w:rPr>
        <w:rFonts w:ascii="Symbol" w:hAnsi="Symbol" w:hint="default"/>
      </w:rPr>
    </w:lvl>
    <w:lvl w:ilvl="7" w:tplc="40090003" w:tentative="1">
      <w:start w:val="1"/>
      <w:numFmt w:val="bullet"/>
      <w:lvlText w:val="o"/>
      <w:lvlJc w:val="left"/>
      <w:pPr>
        <w:ind w:left="6087" w:hanging="360"/>
      </w:pPr>
      <w:rPr>
        <w:rFonts w:ascii="Courier New" w:hAnsi="Courier New" w:cs="Courier New" w:hint="default"/>
      </w:rPr>
    </w:lvl>
    <w:lvl w:ilvl="8" w:tplc="40090005" w:tentative="1">
      <w:start w:val="1"/>
      <w:numFmt w:val="bullet"/>
      <w:lvlText w:val=""/>
      <w:lvlJc w:val="left"/>
      <w:pPr>
        <w:ind w:left="6807" w:hanging="360"/>
      </w:pPr>
      <w:rPr>
        <w:rFonts w:ascii="Wingdings" w:hAnsi="Wingdings" w:hint="default"/>
      </w:rPr>
    </w:lvl>
  </w:abstractNum>
  <w:num w:numId="1">
    <w:abstractNumId w:val="8"/>
  </w:num>
  <w:num w:numId="2">
    <w:abstractNumId w:val="2"/>
  </w:num>
  <w:num w:numId="3">
    <w:abstractNumId w:val="4"/>
  </w:num>
  <w:num w:numId="4">
    <w:abstractNumId w:val="5"/>
  </w:num>
  <w:num w:numId="5">
    <w:abstractNumId w:val="0"/>
  </w:num>
  <w:num w:numId="6">
    <w:abstractNumId w:val="9"/>
  </w:num>
  <w:num w:numId="7">
    <w:abstractNumId w:val="1"/>
  </w:num>
  <w:num w:numId="8">
    <w:abstractNumId w:val="6"/>
  </w:num>
  <w:num w:numId="9">
    <w:abstractNumId w:val="7"/>
  </w:num>
  <w:num w:numId="10">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10"/>
  <w:displayHorizontalDrawingGridEvery w:val="2"/>
  <w:characterSpacingControl w:val="doNotCompress"/>
  <w:hdrShapeDefaults>
    <o:shapedefaults v:ext="edit" spidmax="2065"/>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tDQ0MjM3NbSwMLawMDRR0lEKTi0uzszPAykwNK8FAL6X/LstAAAA"/>
  </w:docVars>
  <w:rsids>
    <w:rsidRoot w:val="005C7332"/>
    <w:rsid w:val="000038BD"/>
    <w:rsid w:val="00006E85"/>
    <w:rsid w:val="00014DAE"/>
    <w:rsid w:val="00016BAB"/>
    <w:rsid w:val="00023AFF"/>
    <w:rsid w:val="00032052"/>
    <w:rsid w:val="00035FB6"/>
    <w:rsid w:val="0004792F"/>
    <w:rsid w:val="00051EB8"/>
    <w:rsid w:val="00076C2E"/>
    <w:rsid w:val="000906C7"/>
    <w:rsid w:val="00090D0F"/>
    <w:rsid w:val="00091D1F"/>
    <w:rsid w:val="00093C75"/>
    <w:rsid w:val="00094257"/>
    <w:rsid w:val="00094760"/>
    <w:rsid w:val="00096542"/>
    <w:rsid w:val="000972B1"/>
    <w:rsid w:val="000A181A"/>
    <w:rsid w:val="000A2122"/>
    <w:rsid w:val="000A58CC"/>
    <w:rsid w:val="000A7882"/>
    <w:rsid w:val="000B1185"/>
    <w:rsid w:val="000B49F2"/>
    <w:rsid w:val="000B5B5F"/>
    <w:rsid w:val="000B719A"/>
    <w:rsid w:val="000C44BA"/>
    <w:rsid w:val="000C7486"/>
    <w:rsid w:val="000D0180"/>
    <w:rsid w:val="000D4781"/>
    <w:rsid w:val="000D56E6"/>
    <w:rsid w:val="000E4F2E"/>
    <w:rsid w:val="000E5BE8"/>
    <w:rsid w:val="000F3844"/>
    <w:rsid w:val="000F39E2"/>
    <w:rsid w:val="000F4969"/>
    <w:rsid w:val="000F6398"/>
    <w:rsid w:val="00107206"/>
    <w:rsid w:val="00121639"/>
    <w:rsid w:val="00124A95"/>
    <w:rsid w:val="00124B55"/>
    <w:rsid w:val="001423F6"/>
    <w:rsid w:val="001470C0"/>
    <w:rsid w:val="00147FC5"/>
    <w:rsid w:val="00162422"/>
    <w:rsid w:val="0016626B"/>
    <w:rsid w:val="00183243"/>
    <w:rsid w:val="00197283"/>
    <w:rsid w:val="001A0780"/>
    <w:rsid w:val="001A48CD"/>
    <w:rsid w:val="001A616E"/>
    <w:rsid w:val="001A74FD"/>
    <w:rsid w:val="001A7C4E"/>
    <w:rsid w:val="001B1985"/>
    <w:rsid w:val="001B3C69"/>
    <w:rsid w:val="001B7E9B"/>
    <w:rsid w:val="001C273A"/>
    <w:rsid w:val="001C7F47"/>
    <w:rsid w:val="001D038F"/>
    <w:rsid w:val="001D1C4D"/>
    <w:rsid w:val="001D41DC"/>
    <w:rsid w:val="001D429A"/>
    <w:rsid w:val="001D4888"/>
    <w:rsid w:val="001E3AAF"/>
    <w:rsid w:val="001F0398"/>
    <w:rsid w:val="001F2786"/>
    <w:rsid w:val="001F348D"/>
    <w:rsid w:val="001F3BE2"/>
    <w:rsid w:val="001F41BC"/>
    <w:rsid w:val="001F574B"/>
    <w:rsid w:val="001F5D3E"/>
    <w:rsid w:val="001F6760"/>
    <w:rsid w:val="00205B6C"/>
    <w:rsid w:val="00207EF1"/>
    <w:rsid w:val="00211734"/>
    <w:rsid w:val="00230B11"/>
    <w:rsid w:val="0023725A"/>
    <w:rsid w:val="00242B53"/>
    <w:rsid w:val="00243990"/>
    <w:rsid w:val="00243F81"/>
    <w:rsid w:val="00250820"/>
    <w:rsid w:val="0025129D"/>
    <w:rsid w:val="00251BF8"/>
    <w:rsid w:val="002539DF"/>
    <w:rsid w:val="00254775"/>
    <w:rsid w:val="002549F0"/>
    <w:rsid w:val="00266F57"/>
    <w:rsid w:val="00273354"/>
    <w:rsid w:val="002823AF"/>
    <w:rsid w:val="00282ABD"/>
    <w:rsid w:val="00291FD7"/>
    <w:rsid w:val="00293E6F"/>
    <w:rsid w:val="00295875"/>
    <w:rsid w:val="00295C02"/>
    <w:rsid w:val="002B5F95"/>
    <w:rsid w:val="002C1129"/>
    <w:rsid w:val="002C5B0B"/>
    <w:rsid w:val="002D1498"/>
    <w:rsid w:val="002D171E"/>
    <w:rsid w:val="002D1F9D"/>
    <w:rsid w:val="002D21AE"/>
    <w:rsid w:val="002D6999"/>
    <w:rsid w:val="002E12EA"/>
    <w:rsid w:val="002E7821"/>
    <w:rsid w:val="002E7E6A"/>
    <w:rsid w:val="002F0641"/>
    <w:rsid w:val="002F5E19"/>
    <w:rsid w:val="002F66E2"/>
    <w:rsid w:val="00313A14"/>
    <w:rsid w:val="003154DA"/>
    <w:rsid w:val="00317B35"/>
    <w:rsid w:val="00320E8A"/>
    <w:rsid w:val="00321C2E"/>
    <w:rsid w:val="00327A64"/>
    <w:rsid w:val="00330F4D"/>
    <w:rsid w:val="00332FF2"/>
    <w:rsid w:val="003371A2"/>
    <w:rsid w:val="00337243"/>
    <w:rsid w:val="003439FF"/>
    <w:rsid w:val="00345DDD"/>
    <w:rsid w:val="00357321"/>
    <w:rsid w:val="00371511"/>
    <w:rsid w:val="003738AC"/>
    <w:rsid w:val="00375379"/>
    <w:rsid w:val="00385045"/>
    <w:rsid w:val="00387E14"/>
    <w:rsid w:val="0039468A"/>
    <w:rsid w:val="003A134C"/>
    <w:rsid w:val="003A492E"/>
    <w:rsid w:val="003A4B3D"/>
    <w:rsid w:val="003A4E5C"/>
    <w:rsid w:val="003B185B"/>
    <w:rsid w:val="003B3CEC"/>
    <w:rsid w:val="003C4127"/>
    <w:rsid w:val="003C534E"/>
    <w:rsid w:val="003D22C0"/>
    <w:rsid w:val="003D4503"/>
    <w:rsid w:val="003D76A9"/>
    <w:rsid w:val="003F4DF9"/>
    <w:rsid w:val="0040138E"/>
    <w:rsid w:val="0040796F"/>
    <w:rsid w:val="0041549B"/>
    <w:rsid w:val="0042149F"/>
    <w:rsid w:val="004223E0"/>
    <w:rsid w:val="00434326"/>
    <w:rsid w:val="00442702"/>
    <w:rsid w:val="004462CA"/>
    <w:rsid w:val="00447192"/>
    <w:rsid w:val="0045393F"/>
    <w:rsid w:val="004659BA"/>
    <w:rsid w:val="004724B8"/>
    <w:rsid w:val="004773DF"/>
    <w:rsid w:val="004804FA"/>
    <w:rsid w:val="0048234E"/>
    <w:rsid w:val="00484FD7"/>
    <w:rsid w:val="0048704F"/>
    <w:rsid w:val="00487574"/>
    <w:rsid w:val="0049015C"/>
    <w:rsid w:val="00490887"/>
    <w:rsid w:val="004957B3"/>
    <w:rsid w:val="004A4CDB"/>
    <w:rsid w:val="004B5A5B"/>
    <w:rsid w:val="004C1E0C"/>
    <w:rsid w:val="004C4FC0"/>
    <w:rsid w:val="004C5D3E"/>
    <w:rsid w:val="004C5E77"/>
    <w:rsid w:val="004D050B"/>
    <w:rsid w:val="004F09D3"/>
    <w:rsid w:val="004F19C1"/>
    <w:rsid w:val="00500BC7"/>
    <w:rsid w:val="005019FB"/>
    <w:rsid w:val="00501A64"/>
    <w:rsid w:val="0050551E"/>
    <w:rsid w:val="005231B5"/>
    <w:rsid w:val="00527595"/>
    <w:rsid w:val="0053131B"/>
    <w:rsid w:val="00544218"/>
    <w:rsid w:val="005651C6"/>
    <w:rsid w:val="00570AFA"/>
    <w:rsid w:val="005734DA"/>
    <w:rsid w:val="0057538F"/>
    <w:rsid w:val="00576A50"/>
    <w:rsid w:val="00594430"/>
    <w:rsid w:val="00594806"/>
    <w:rsid w:val="005A467A"/>
    <w:rsid w:val="005B15B6"/>
    <w:rsid w:val="005B3856"/>
    <w:rsid w:val="005C2745"/>
    <w:rsid w:val="005C7332"/>
    <w:rsid w:val="0060104D"/>
    <w:rsid w:val="00607E0C"/>
    <w:rsid w:val="00611BFC"/>
    <w:rsid w:val="0061340C"/>
    <w:rsid w:val="0062321B"/>
    <w:rsid w:val="006308BB"/>
    <w:rsid w:val="00630DDF"/>
    <w:rsid w:val="0063300A"/>
    <w:rsid w:val="0063542F"/>
    <w:rsid w:val="0064296B"/>
    <w:rsid w:val="00647893"/>
    <w:rsid w:val="00650C16"/>
    <w:rsid w:val="0065361E"/>
    <w:rsid w:val="00657D5F"/>
    <w:rsid w:val="00666D85"/>
    <w:rsid w:val="00676475"/>
    <w:rsid w:val="00677D73"/>
    <w:rsid w:val="00685128"/>
    <w:rsid w:val="00693537"/>
    <w:rsid w:val="00694678"/>
    <w:rsid w:val="00694C1D"/>
    <w:rsid w:val="006B0254"/>
    <w:rsid w:val="006B3EBC"/>
    <w:rsid w:val="006C0511"/>
    <w:rsid w:val="006C5361"/>
    <w:rsid w:val="006E05E5"/>
    <w:rsid w:val="006E6189"/>
    <w:rsid w:val="006F09C3"/>
    <w:rsid w:val="007001BF"/>
    <w:rsid w:val="00700B68"/>
    <w:rsid w:val="0070685A"/>
    <w:rsid w:val="0071056D"/>
    <w:rsid w:val="0071705E"/>
    <w:rsid w:val="00726E0C"/>
    <w:rsid w:val="0072735C"/>
    <w:rsid w:val="00727CD7"/>
    <w:rsid w:val="007347EA"/>
    <w:rsid w:val="007356B3"/>
    <w:rsid w:val="00736558"/>
    <w:rsid w:val="00741A83"/>
    <w:rsid w:val="007456F6"/>
    <w:rsid w:val="00752E8E"/>
    <w:rsid w:val="007535DC"/>
    <w:rsid w:val="007610FF"/>
    <w:rsid w:val="00764220"/>
    <w:rsid w:val="0077434F"/>
    <w:rsid w:val="00776F76"/>
    <w:rsid w:val="00777B0F"/>
    <w:rsid w:val="0079614B"/>
    <w:rsid w:val="007973EB"/>
    <w:rsid w:val="00797E0C"/>
    <w:rsid w:val="007A1F32"/>
    <w:rsid w:val="007A2021"/>
    <w:rsid w:val="007A2137"/>
    <w:rsid w:val="007A7073"/>
    <w:rsid w:val="007B20E4"/>
    <w:rsid w:val="007C0F3D"/>
    <w:rsid w:val="007C29FF"/>
    <w:rsid w:val="007C31DC"/>
    <w:rsid w:val="007D3506"/>
    <w:rsid w:val="007E0740"/>
    <w:rsid w:val="007E10A4"/>
    <w:rsid w:val="007E3997"/>
    <w:rsid w:val="007E4114"/>
    <w:rsid w:val="007E5A4E"/>
    <w:rsid w:val="007F017F"/>
    <w:rsid w:val="007F7D6C"/>
    <w:rsid w:val="00800843"/>
    <w:rsid w:val="008030E9"/>
    <w:rsid w:val="00803247"/>
    <w:rsid w:val="008058C2"/>
    <w:rsid w:val="008224DA"/>
    <w:rsid w:val="00822742"/>
    <w:rsid w:val="00823190"/>
    <w:rsid w:val="00823FD8"/>
    <w:rsid w:val="00825B5D"/>
    <w:rsid w:val="00825D7A"/>
    <w:rsid w:val="008532CD"/>
    <w:rsid w:val="0086218C"/>
    <w:rsid w:val="008634D5"/>
    <w:rsid w:val="008639E8"/>
    <w:rsid w:val="0087367A"/>
    <w:rsid w:val="00874CA8"/>
    <w:rsid w:val="00877789"/>
    <w:rsid w:val="008949D9"/>
    <w:rsid w:val="008A0390"/>
    <w:rsid w:val="008A247E"/>
    <w:rsid w:val="008A4703"/>
    <w:rsid w:val="008A5592"/>
    <w:rsid w:val="008B15F4"/>
    <w:rsid w:val="008B38E4"/>
    <w:rsid w:val="008B4E39"/>
    <w:rsid w:val="008C0A1C"/>
    <w:rsid w:val="008C47D9"/>
    <w:rsid w:val="008D68B6"/>
    <w:rsid w:val="008D6D95"/>
    <w:rsid w:val="008E0E63"/>
    <w:rsid w:val="008E2C98"/>
    <w:rsid w:val="008E43FE"/>
    <w:rsid w:val="008E493B"/>
    <w:rsid w:val="008F137E"/>
    <w:rsid w:val="008F18F1"/>
    <w:rsid w:val="00902BF8"/>
    <w:rsid w:val="009033C2"/>
    <w:rsid w:val="00911D71"/>
    <w:rsid w:val="009163DF"/>
    <w:rsid w:val="00924A95"/>
    <w:rsid w:val="0092583B"/>
    <w:rsid w:val="00926163"/>
    <w:rsid w:val="00930BA3"/>
    <w:rsid w:val="00932D2C"/>
    <w:rsid w:val="00936579"/>
    <w:rsid w:val="00936B24"/>
    <w:rsid w:val="00937450"/>
    <w:rsid w:val="00937808"/>
    <w:rsid w:val="00940A24"/>
    <w:rsid w:val="00943008"/>
    <w:rsid w:val="00945717"/>
    <w:rsid w:val="00957F34"/>
    <w:rsid w:val="00960989"/>
    <w:rsid w:val="00990FC4"/>
    <w:rsid w:val="00995682"/>
    <w:rsid w:val="00996AA2"/>
    <w:rsid w:val="009A72CA"/>
    <w:rsid w:val="009A7AC0"/>
    <w:rsid w:val="009B4FFF"/>
    <w:rsid w:val="009B6193"/>
    <w:rsid w:val="009C3507"/>
    <w:rsid w:val="009C3A2F"/>
    <w:rsid w:val="009C5192"/>
    <w:rsid w:val="009E08C7"/>
    <w:rsid w:val="009F18B5"/>
    <w:rsid w:val="009F3083"/>
    <w:rsid w:val="00A0068F"/>
    <w:rsid w:val="00A05560"/>
    <w:rsid w:val="00A0602B"/>
    <w:rsid w:val="00A108B0"/>
    <w:rsid w:val="00A15852"/>
    <w:rsid w:val="00A22590"/>
    <w:rsid w:val="00A24CCA"/>
    <w:rsid w:val="00A26DB3"/>
    <w:rsid w:val="00A34C5A"/>
    <w:rsid w:val="00A44BB2"/>
    <w:rsid w:val="00A44DF5"/>
    <w:rsid w:val="00A44E31"/>
    <w:rsid w:val="00A51D31"/>
    <w:rsid w:val="00A53158"/>
    <w:rsid w:val="00A545BB"/>
    <w:rsid w:val="00A57303"/>
    <w:rsid w:val="00A5795F"/>
    <w:rsid w:val="00A63DB1"/>
    <w:rsid w:val="00A64D0F"/>
    <w:rsid w:val="00A65653"/>
    <w:rsid w:val="00A71960"/>
    <w:rsid w:val="00A71DEC"/>
    <w:rsid w:val="00A72B63"/>
    <w:rsid w:val="00A8152E"/>
    <w:rsid w:val="00AA3E37"/>
    <w:rsid w:val="00AA65FF"/>
    <w:rsid w:val="00AB2796"/>
    <w:rsid w:val="00AB6441"/>
    <w:rsid w:val="00AC3D52"/>
    <w:rsid w:val="00AC5203"/>
    <w:rsid w:val="00AD08D6"/>
    <w:rsid w:val="00AD2BAF"/>
    <w:rsid w:val="00AD464A"/>
    <w:rsid w:val="00AD6B83"/>
    <w:rsid w:val="00AE4026"/>
    <w:rsid w:val="00AF1E4B"/>
    <w:rsid w:val="00B02CF9"/>
    <w:rsid w:val="00B1171C"/>
    <w:rsid w:val="00B17DE1"/>
    <w:rsid w:val="00B21B1F"/>
    <w:rsid w:val="00B23E36"/>
    <w:rsid w:val="00B37145"/>
    <w:rsid w:val="00B54B59"/>
    <w:rsid w:val="00B80D0E"/>
    <w:rsid w:val="00B82D27"/>
    <w:rsid w:val="00B83B37"/>
    <w:rsid w:val="00B94A12"/>
    <w:rsid w:val="00BA1E7B"/>
    <w:rsid w:val="00BB03C8"/>
    <w:rsid w:val="00BB1F21"/>
    <w:rsid w:val="00BB31FB"/>
    <w:rsid w:val="00BB385E"/>
    <w:rsid w:val="00BB4DE8"/>
    <w:rsid w:val="00BD6D2C"/>
    <w:rsid w:val="00BD7E85"/>
    <w:rsid w:val="00BF0615"/>
    <w:rsid w:val="00BF150F"/>
    <w:rsid w:val="00C02A73"/>
    <w:rsid w:val="00C03F7F"/>
    <w:rsid w:val="00C07E1F"/>
    <w:rsid w:val="00C1112C"/>
    <w:rsid w:val="00C152E3"/>
    <w:rsid w:val="00C1738C"/>
    <w:rsid w:val="00C25A71"/>
    <w:rsid w:val="00C41D33"/>
    <w:rsid w:val="00C60F1F"/>
    <w:rsid w:val="00C60F9A"/>
    <w:rsid w:val="00C66726"/>
    <w:rsid w:val="00C84D86"/>
    <w:rsid w:val="00C918E6"/>
    <w:rsid w:val="00CA2DBC"/>
    <w:rsid w:val="00CB60DE"/>
    <w:rsid w:val="00CC4828"/>
    <w:rsid w:val="00CC71C7"/>
    <w:rsid w:val="00CD14E6"/>
    <w:rsid w:val="00CE1992"/>
    <w:rsid w:val="00CF4A9C"/>
    <w:rsid w:val="00D015D6"/>
    <w:rsid w:val="00D04BC7"/>
    <w:rsid w:val="00D078DA"/>
    <w:rsid w:val="00D10443"/>
    <w:rsid w:val="00D11CAF"/>
    <w:rsid w:val="00D13511"/>
    <w:rsid w:val="00D16427"/>
    <w:rsid w:val="00D25F71"/>
    <w:rsid w:val="00D34B34"/>
    <w:rsid w:val="00D36A43"/>
    <w:rsid w:val="00D477E1"/>
    <w:rsid w:val="00D546C5"/>
    <w:rsid w:val="00D602CD"/>
    <w:rsid w:val="00D65050"/>
    <w:rsid w:val="00D707EE"/>
    <w:rsid w:val="00D712E7"/>
    <w:rsid w:val="00D72A45"/>
    <w:rsid w:val="00D74288"/>
    <w:rsid w:val="00D75EE2"/>
    <w:rsid w:val="00D80253"/>
    <w:rsid w:val="00D85929"/>
    <w:rsid w:val="00D962FE"/>
    <w:rsid w:val="00DA2963"/>
    <w:rsid w:val="00DB620F"/>
    <w:rsid w:val="00DD2C3E"/>
    <w:rsid w:val="00DD57A2"/>
    <w:rsid w:val="00DD7CF4"/>
    <w:rsid w:val="00DE0170"/>
    <w:rsid w:val="00DE51CD"/>
    <w:rsid w:val="00DF28F8"/>
    <w:rsid w:val="00DF39BF"/>
    <w:rsid w:val="00DF68ED"/>
    <w:rsid w:val="00E10E3C"/>
    <w:rsid w:val="00E144CA"/>
    <w:rsid w:val="00E148DA"/>
    <w:rsid w:val="00E148EE"/>
    <w:rsid w:val="00E227AB"/>
    <w:rsid w:val="00E307C0"/>
    <w:rsid w:val="00E321E0"/>
    <w:rsid w:val="00E35CD6"/>
    <w:rsid w:val="00E44877"/>
    <w:rsid w:val="00E469EC"/>
    <w:rsid w:val="00E5208F"/>
    <w:rsid w:val="00E5276C"/>
    <w:rsid w:val="00E53810"/>
    <w:rsid w:val="00E62232"/>
    <w:rsid w:val="00E63017"/>
    <w:rsid w:val="00E70FAF"/>
    <w:rsid w:val="00E72C7C"/>
    <w:rsid w:val="00E85BEC"/>
    <w:rsid w:val="00E94539"/>
    <w:rsid w:val="00E95A23"/>
    <w:rsid w:val="00EB0533"/>
    <w:rsid w:val="00EB2126"/>
    <w:rsid w:val="00EB7DF0"/>
    <w:rsid w:val="00EB7E49"/>
    <w:rsid w:val="00EC0F72"/>
    <w:rsid w:val="00EC1052"/>
    <w:rsid w:val="00ED7553"/>
    <w:rsid w:val="00EE2F09"/>
    <w:rsid w:val="00EE5C36"/>
    <w:rsid w:val="00EF2C03"/>
    <w:rsid w:val="00EF5428"/>
    <w:rsid w:val="00F03885"/>
    <w:rsid w:val="00F03F05"/>
    <w:rsid w:val="00F101F4"/>
    <w:rsid w:val="00F13E4B"/>
    <w:rsid w:val="00F14086"/>
    <w:rsid w:val="00F15EA0"/>
    <w:rsid w:val="00F17839"/>
    <w:rsid w:val="00F26BFD"/>
    <w:rsid w:val="00F3571B"/>
    <w:rsid w:val="00F37E63"/>
    <w:rsid w:val="00F40FAA"/>
    <w:rsid w:val="00F42B02"/>
    <w:rsid w:val="00F440D0"/>
    <w:rsid w:val="00F44A8F"/>
    <w:rsid w:val="00F52666"/>
    <w:rsid w:val="00F60D14"/>
    <w:rsid w:val="00F83F45"/>
    <w:rsid w:val="00F85BC6"/>
    <w:rsid w:val="00F920C0"/>
    <w:rsid w:val="00F920E2"/>
    <w:rsid w:val="00FA6051"/>
    <w:rsid w:val="00FB476E"/>
    <w:rsid w:val="00FC4AD4"/>
    <w:rsid w:val="00FC54DE"/>
    <w:rsid w:val="00FC5E93"/>
    <w:rsid w:val="00FD76B6"/>
    <w:rsid w:val="00FE5CDB"/>
    <w:rsid w:val="00FF0605"/>
    <w:rsid w:val="00FF2F2A"/>
    <w:rsid w:val="00FF386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65"/>
    <o:shapelayout v:ext="edit">
      <o:idmap v:ext="edit" data="1"/>
    </o:shapelayout>
  </w:shapeDefaults>
  <w:decimalSymbol w:val="."/>
  <w:listSeparator w:val=","/>
  <w14:docId w14:val="6A795C8A"/>
  <w15:docId w15:val="{B957253A-21AA-4F3B-B338-9E163524D4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spacing w:before="91"/>
      <w:ind w:left="431" w:hanging="281"/>
      <w:outlineLvl w:val="0"/>
    </w:pPr>
    <w:rPr>
      <w:b/>
      <w:bCs/>
      <w:sz w:val="28"/>
      <w:szCs w:val="28"/>
    </w:rPr>
  </w:style>
  <w:style w:type="paragraph" w:styleId="Heading2">
    <w:name w:val="heading 2"/>
    <w:basedOn w:val="Normal"/>
    <w:uiPriority w:val="9"/>
    <w:unhideWhenUsed/>
    <w:qFormat/>
    <w:pPr>
      <w:ind w:left="220" w:hanging="360"/>
      <w:outlineLvl w:val="1"/>
    </w:pPr>
    <w:rPr>
      <w:b/>
      <w:bCs/>
      <w:sz w:val="24"/>
      <w:szCs w:val="24"/>
    </w:rPr>
  </w:style>
  <w:style w:type="paragraph" w:styleId="Heading3">
    <w:name w:val="heading 3"/>
    <w:basedOn w:val="Normal"/>
    <w:uiPriority w:val="9"/>
    <w:unhideWhenUsed/>
    <w:qFormat/>
    <w:pPr>
      <w:spacing w:before="93"/>
      <w:ind w:left="220"/>
      <w:outlineLvl w:val="2"/>
    </w:pPr>
    <w:rPr>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34"/>
    <w:qFormat/>
    <w:pPr>
      <w:ind w:left="940" w:hanging="360"/>
    </w:pPr>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4804FA"/>
    <w:pPr>
      <w:tabs>
        <w:tab w:val="center" w:pos="4513"/>
        <w:tab w:val="right" w:pos="9026"/>
      </w:tabs>
    </w:pPr>
  </w:style>
  <w:style w:type="character" w:customStyle="1" w:styleId="HeaderChar">
    <w:name w:val="Header Char"/>
    <w:basedOn w:val="DefaultParagraphFont"/>
    <w:link w:val="Header"/>
    <w:uiPriority w:val="99"/>
    <w:rsid w:val="004804FA"/>
    <w:rPr>
      <w:rFonts w:ascii="Times New Roman" w:eastAsia="Times New Roman" w:hAnsi="Times New Roman" w:cs="Times New Roman"/>
      <w:lang w:bidi="en-US"/>
    </w:rPr>
  </w:style>
  <w:style w:type="paragraph" w:styleId="Footer">
    <w:name w:val="footer"/>
    <w:basedOn w:val="Normal"/>
    <w:link w:val="FooterChar"/>
    <w:uiPriority w:val="99"/>
    <w:unhideWhenUsed/>
    <w:rsid w:val="004804FA"/>
    <w:pPr>
      <w:tabs>
        <w:tab w:val="center" w:pos="4513"/>
        <w:tab w:val="right" w:pos="9026"/>
      </w:tabs>
    </w:pPr>
  </w:style>
  <w:style w:type="character" w:customStyle="1" w:styleId="FooterChar">
    <w:name w:val="Footer Char"/>
    <w:basedOn w:val="DefaultParagraphFont"/>
    <w:link w:val="Footer"/>
    <w:uiPriority w:val="99"/>
    <w:rsid w:val="004804FA"/>
    <w:rPr>
      <w:rFonts w:ascii="Times New Roman" w:eastAsia="Times New Roman" w:hAnsi="Times New Roman" w:cs="Times New Roman"/>
      <w:lang w:bidi="en-US"/>
    </w:rPr>
  </w:style>
  <w:style w:type="paragraph" w:styleId="BalloonText">
    <w:name w:val="Balloon Text"/>
    <w:basedOn w:val="Normal"/>
    <w:link w:val="BalloonTextChar"/>
    <w:uiPriority w:val="99"/>
    <w:semiHidden/>
    <w:unhideWhenUsed/>
    <w:rsid w:val="004804F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04FA"/>
    <w:rPr>
      <w:rFonts w:ascii="Segoe UI" w:eastAsia="Times New Roman" w:hAnsi="Segoe UI" w:cs="Segoe UI"/>
      <w:sz w:val="18"/>
      <w:szCs w:val="18"/>
      <w:lang w:bidi="en-US"/>
    </w:rPr>
  </w:style>
  <w:style w:type="character" w:styleId="Hyperlink">
    <w:name w:val="Hyperlink"/>
    <w:basedOn w:val="DefaultParagraphFont"/>
    <w:uiPriority w:val="99"/>
    <w:unhideWhenUsed/>
    <w:rsid w:val="00D712E7"/>
    <w:rPr>
      <w:color w:val="0000FF" w:themeColor="hyperlink"/>
      <w:u w:val="single"/>
    </w:rPr>
  </w:style>
  <w:style w:type="character" w:styleId="UnresolvedMention">
    <w:name w:val="Unresolved Mention"/>
    <w:basedOn w:val="DefaultParagraphFont"/>
    <w:uiPriority w:val="99"/>
    <w:semiHidden/>
    <w:unhideWhenUsed/>
    <w:rsid w:val="00D712E7"/>
    <w:rPr>
      <w:color w:val="605E5C"/>
      <w:shd w:val="clear" w:color="auto" w:fill="E1DFDD"/>
    </w:rPr>
  </w:style>
  <w:style w:type="paragraph" w:styleId="NormalWeb">
    <w:name w:val="Normal (Web)"/>
    <w:basedOn w:val="Normal"/>
    <w:uiPriority w:val="99"/>
    <w:unhideWhenUsed/>
    <w:rsid w:val="00C03F7F"/>
    <w:pPr>
      <w:widowControl/>
      <w:autoSpaceDE/>
      <w:autoSpaceDN/>
      <w:spacing w:before="100" w:beforeAutospacing="1" w:after="100" w:afterAutospacing="1"/>
    </w:pPr>
    <w:rPr>
      <w:sz w:val="24"/>
      <w:szCs w:val="24"/>
      <w:lang w:val="en-IN" w:eastAsia="en-IN" w:bidi="hi-IN"/>
    </w:rPr>
  </w:style>
  <w:style w:type="character" w:styleId="Strong">
    <w:name w:val="Strong"/>
    <w:basedOn w:val="DefaultParagraphFont"/>
    <w:uiPriority w:val="22"/>
    <w:qFormat/>
    <w:rsid w:val="00C1112C"/>
    <w:rPr>
      <w:b/>
      <w:bCs/>
    </w:rPr>
  </w:style>
  <w:style w:type="paragraph" w:customStyle="1" w:styleId="DecimalAligned">
    <w:name w:val="Decimal Aligned"/>
    <w:basedOn w:val="Normal"/>
    <w:uiPriority w:val="40"/>
    <w:qFormat/>
    <w:rsid w:val="00726E0C"/>
    <w:pPr>
      <w:widowControl/>
      <w:tabs>
        <w:tab w:val="decimal" w:pos="360"/>
      </w:tabs>
      <w:autoSpaceDE/>
      <w:autoSpaceDN/>
      <w:spacing w:after="200" w:line="276" w:lineRule="auto"/>
    </w:pPr>
    <w:rPr>
      <w:rFonts w:asciiTheme="minorHAnsi" w:eastAsiaTheme="minorEastAsia" w:hAnsiTheme="minorHAnsi"/>
      <w:lang w:bidi="ar-SA"/>
    </w:rPr>
  </w:style>
  <w:style w:type="paragraph" w:styleId="FootnoteText">
    <w:name w:val="footnote text"/>
    <w:basedOn w:val="Normal"/>
    <w:link w:val="FootnoteTextChar"/>
    <w:uiPriority w:val="99"/>
    <w:unhideWhenUsed/>
    <w:rsid w:val="00726E0C"/>
    <w:pPr>
      <w:widowControl/>
      <w:autoSpaceDE/>
      <w:autoSpaceDN/>
    </w:pPr>
    <w:rPr>
      <w:rFonts w:asciiTheme="minorHAnsi" w:eastAsiaTheme="minorEastAsia" w:hAnsiTheme="minorHAnsi"/>
      <w:sz w:val="20"/>
      <w:szCs w:val="20"/>
      <w:lang w:bidi="ar-SA"/>
    </w:rPr>
  </w:style>
  <w:style w:type="character" w:customStyle="1" w:styleId="FootnoteTextChar">
    <w:name w:val="Footnote Text Char"/>
    <w:basedOn w:val="DefaultParagraphFont"/>
    <w:link w:val="FootnoteText"/>
    <w:uiPriority w:val="99"/>
    <w:rsid w:val="00726E0C"/>
    <w:rPr>
      <w:rFonts w:eastAsiaTheme="minorEastAsia" w:cs="Times New Roman"/>
      <w:sz w:val="20"/>
      <w:szCs w:val="20"/>
    </w:rPr>
  </w:style>
  <w:style w:type="character" w:styleId="SubtleEmphasis">
    <w:name w:val="Subtle Emphasis"/>
    <w:basedOn w:val="DefaultParagraphFont"/>
    <w:uiPriority w:val="19"/>
    <w:qFormat/>
    <w:rsid w:val="00726E0C"/>
    <w:rPr>
      <w:i/>
      <w:iCs/>
    </w:rPr>
  </w:style>
  <w:style w:type="table" w:styleId="MediumShading2-Accent5">
    <w:name w:val="Medium Shading 2 Accent 5"/>
    <w:basedOn w:val="TableNormal"/>
    <w:uiPriority w:val="64"/>
    <w:rsid w:val="00726E0C"/>
    <w:pPr>
      <w:widowControl/>
      <w:autoSpaceDE/>
      <w:autoSpaceDN/>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51">
    <w:name w:val="Medium Shading 2 - Accent 51"/>
    <w:basedOn w:val="TableNormal"/>
    <w:next w:val="MediumShading2-Accent5"/>
    <w:uiPriority w:val="64"/>
    <w:rsid w:val="00385045"/>
    <w:pPr>
      <w:widowControl/>
      <w:autoSpaceDE/>
      <w:autoSpaceDN/>
    </w:pPr>
    <w:rPr>
      <w:rFonts w:eastAsiaTheme="minorEastAsia"/>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BookTitle">
    <w:name w:val="Book Title"/>
    <w:basedOn w:val="DefaultParagraphFont"/>
    <w:uiPriority w:val="33"/>
    <w:qFormat/>
    <w:rsid w:val="00A57303"/>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124886">
      <w:bodyDiv w:val="1"/>
      <w:marLeft w:val="0"/>
      <w:marRight w:val="0"/>
      <w:marTop w:val="0"/>
      <w:marBottom w:val="0"/>
      <w:divBdr>
        <w:top w:val="none" w:sz="0" w:space="0" w:color="auto"/>
        <w:left w:val="none" w:sz="0" w:space="0" w:color="auto"/>
        <w:bottom w:val="none" w:sz="0" w:space="0" w:color="auto"/>
        <w:right w:val="none" w:sz="0" w:space="0" w:color="auto"/>
      </w:divBdr>
    </w:div>
    <w:div w:id="229851415">
      <w:bodyDiv w:val="1"/>
      <w:marLeft w:val="0"/>
      <w:marRight w:val="0"/>
      <w:marTop w:val="0"/>
      <w:marBottom w:val="0"/>
      <w:divBdr>
        <w:top w:val="none" w:sz="0" w:space="0" w:color="auto"/>
        <w:left w:val="none" w:sz="0" w:space="0" w:color="auto"/>
        <w:bottom w:val="none" w:sz="0" w:space="0" w:color="auto"/>
        <w:right w:val="none" w:sz="0" w:space="0" w:color="auto"/>
      </w:divBdr>
    </w:div>
    <w:div w:id="317660847">
      <w:bodyDiv w:val="1"/>
      <w:marLeft w:val="0"/>
      <w:marRight w:val="0"/>
      <w:marTop w:val="0"/>
      <w:marBottom w:val="0"/>
      <w:divBdr>
        <w:top w:val="none" w:sz="0" w:space="0" w:color="auto"/>
        <w:left w:val="none" w:sz="0" w:space="0" w:color="auto"/>
        <w:bottom w:val="none" w:sz="0" w:space="0" w:color="auto"/>
        <w:right w:val="none" w:sz="0" w:space="0" w:color="auto"/>
      </w:divBdr>
    </w:div>
    <w:div w:id="455805016">
      <w:bodyDiv w:val="1"/>
      <w:marLeft w:val="0"/>
      <w:marRight w:val="0"/>
      <w:marTop w:val="0"/>
      <w:marBottom w:val="0"/>
      <w:divBdr>
        <w:top w:val="none" w:sz="0" w:space="0" w:color="auto"/>
        <w:left w:val="none" w:sz="0" w:space="0" w:color="auto"/>
        <w:bottom w:val="none" w:sz="0" w:space="0" w:color="auto"/>
        <w:right w:val="none" w:sz="0" w:space="0" w:color="auto"/>
      </w:divBdr>
    </w:div>
    <w:div w:id="609893687">
      <w:bodyDiv w:val="1"/>
      <w:marLeft w:val="0"/>
      <w:marRight w:val="0"/>
      <w:marTop w:val="0"/>
      <w:marBottom w:val="0"/>
      <w:divBdr>
        <w:top w:val="none" w:sz="0" w:space="0" w:color="auto"/>
        <w:left w:val="none" w:sz="0" w:space="0" w:color="auto"/>
        <w:bottom w:val="none" w:sz="0" w:space="0" w:color="auto"/>
        <w:right w:val="none" w:sz="0" w:space="0" w:color="auto"/>
      </w:divBdr>
    </w:div>
    <w:div w:id="824081247">
      <w:bodyDiv w:val="1"/>
      <w:marLeft w:val="0"/>
      <w:marRight w:val="0"/>
      <w:marTop w:val="0"/>
      <w:marBottom w:val="0"/>
      <w:divBdr>
        <w:top w:val="none" w:sz="0" w:space="0" w:color="auto"/>
        <w:left w:val="none" w:sz="0" w:space="0" w:color="auto"/>
        <w:bottom w:val="none" w:sz="0" w:space="0" w:color="auto"/>
        <w:right w:val="none" w:sz="0" w:space="0" w:color="auto"/>
      </w:divBdr>
    </w:div>
    <w:div w:id="898398180">
      <w:bodyDiv w:val="1"/>
      <w:marLeft w:val="0"/>
      <w:marRight w:val="0"/>
      <w:marTop w:val="0"/>
      <w:marBottom w:val="0"/>
      <w:divBdr>
        <w:top w:val="none" w:sz="0" w:space="0" w:color="auto"/>
        <w:left w:val="none" w:sz="0" w:space="0" w:color="auto"/>
        <w:bottom w:val="none" w:sz="0" w:space="0" w:color="auto"/>
        <w:right w:val="none" w:sz="0" w:space="0" w:color="auto"/>
      </w:divBdr>
      <w:divsChild>
        <w:div w:id="860247271">
          <w:marLeft w:val="0"/>
          <w:marRight w:val="0"/>
          <w:marTop w:val="0"/>
          <w:marBottom w:val="0"/>
          <w:divBdr>
            <w:top w:val="single" w:sz="6" w:space="0" w:color="E8E9EB"/>
            <w:left w:val="single" w:sz="6" w:space="15" w:color="E8E9EB"/>
            <w:bottom w:val="none" w:sz="0" w:space="0" w:color="auto"/>
            <w:right w:val="none" w:sz="0" w:space="0" w:color="auto"/>
          </w:divBdr>
        </w:div>
      </w:divsChild>
    </w:div>
    <w:div w:id="917179730">
      <w:bodyDiv w:val="1"/>
      <w:marLeft w:val="0"/>
      <w:marRight w:val="0"/>
      <w:marTop w:val="0"/>
      <w:marBottom w:val="0"/>
      <w:divBdr>
        <w:top w:val="none" w:sz="0" w:space="0" w:color="auto"/>
        <w:left w:val="none" w:sz="0" w:space="0" w:color="auto"/>
        <w:bottom w:val="none" w:sz="0" w:space="0" w:color="auto"/>
        <w:right w:val="none" w:sz="0" w:space="0" w:color="auto"/>
      </w:divBdr>
    </w:div>
    <w:div w:id="1005473343">
      <w:bodyDiv w:val="1"/>
      <w:marLeft w:val="0"/>
      <w:marRight w:val="0"/>
      <w:marTop w:val="0"/>
      <w:marBottom w:val="0"/>
      <w:divBdr>
        <w:top w:val="none" w:sz="0" w:space="0" w:color="auto"/>
        <w:left w:val="none" w:sz="0" w:space="0" w:color="auto"/>
        <w:bottom w:val="none" w:sz="0" w:space="0" w:color="auto"/>
        <w:right w:val="none" w:sz="0" w:space="0" w:color="auto"/>
      </w:divBdr>
    </w:div>
    <w:div w:id="1009141339">
      <w:bodyDiv w:val="1"/>
      <w:marLeft w:val="0"/>
      <w:marRight w:val="0"/>
      <w:marTop w:val="0"/>
      <w:marBottom w:val="0"/>
      <w:divBdr>
        <w:top w:val="none" w:sz="0" w:space="0" w:color="auto"/>
        <w:left w:val="none" w:sz="0" w:space="0" w:color="auto"/>
        <w:bottom w:val="none" w:sz="0" w:space="0" w:color="auto"/>
        <w:right w:val="none" w:sz="0" w:space="0" w:color="auto"/>
      </w:divBdr>
    </w:div>
    <w:div w:id="1102645048">
      <w:bodyDiv w:val="1"/>
      <w:marLeft w:val="0"/>
      <w:marRight w:val="0"/>
      <w:marTop w:val="0"/>
      <w:marBottom w:val="0"/>
      <w:divBdr>
        <w:top w:val="none" w:sz="0" w:space="0" w:color="auto"/>
        <w:left w:val="none" w:sz="0" w:space="0" w:color="auto"/>
        <w:bottom w:val="none" w:sz="0" w:space="0" w:color="auto"/>
        <w:right w:val="none" w:sz="0" w:space="0" w:color="auto"/>
      </w:divBdr>
    </w:div>
    <w:div w:id="1118990706">
      <w:bodyDiv w:val="1"/>
      <w:marLeft w:val="0"/>
      <w:marRight w:val="0"/>
      <w:marTop w:val="0"/>
      <w:marBottom w:val="0"/>
      <w:divBdr>
        <w:top w:val="none" w:sz="0" w:space="0" w:color="auto"/>
        <w:left w:val="none" w:sz="0" w:space="0" w:color="auto"/>
        <w:bottom w:val="none" w:sz="0" w:space="0" w:color="auto"/>
        <w:right w:val="none" w:sz="0" w:space="0" w:color="auto"/>
      </w:divBdr>
    </w:div>
    <w:div w:id="1122073112">
      <w:bodyDiv w:val="1"/>
      <w:marLeft w:val="0"/>
      <w:marRight w:val="0"/>
      <w:marTop w:val="0"/>
      <w:marBottom w:val="0"/>
      <w:divBdr>
        <w:top w:val="none" w:sz="0" w:space="0" w:color="auto"/>
        <w:left w:val="none" w:sz="0" w:space="0" w:color="auto"/>
        <w:bottom w:val="none" w:sz="0" w:space="0" w:color="auto"/>
        <w:right w:val="none" w:sz="0" w:space="0" w:color="auto"/>
      </w:divBdr>
    </w:div>
    <w:div w:id="1376277186">
      <w:bodyDiv w:val="1"/>
      <w:marLeft w:val="0"/>
      <w:marRight w:val="0"/>
      <w:marTop w:val="0"/>
      <w:marBottom w:val="0"/>
      <w:divBdr>
        <w:top w:val="none" w:sz="0" w:space="0" w:color="auto"/>
        <w:left w:val="none" w:sz="0" w:space="0" w:color="auto"/>
        <w:bottom w:val="none" w:sz="0" w:space="0" w:color="auto"/>
        <w:right w:val="none" w:sz="0" w:space="0" w:color="auto"/>
      </w:divBdr>
    </w:div>
    <w:div w:id="1451626100">
      <w:bodyDiv w:val="1"/>
      <w:marLeft w:val="0"/>
      <w:marRight w:val="0"/>
      <w:marTop w:val="0"/>
      <w:marBottom w:val="0"/>
      <w:divBdr>
        <w:top w:val="none" w:sz="0" w:space="0" w:color="auto"/>
        <w:left w:val="none" w:sz="0" w:space="0" w:color="auto"/>
        <w:bottom w:val="none" w:sz="0" w:space="0" w:color="auto"/>
        <w:right w:val="none" w:sz="0" w:space="0" w:color="auto"/>
      </w:divBdr>
    </w:div>
    <w:div w:id="1502695824">
      <w:bodyDiv w:val="1"/>
      <w:marLeft w:val="0"/>
      <w:marRight w:val="0"/>
      <w:marTop w:val="0"/>
      <w:marBottom w:val="0"/>
      <w:divBdr>
        <w:top w:val="none" w:sz="0" w:space="0" w:color="auto"/>
        <w:left w:val="none" w:sz="0" w:space="0" w:color="auto"/>
        <w:bottom w:val="none" w:sz="0" w:space="0" w:color="auto"/>
        <w:right w:val="none" w:sz="0" w:space="0" w:color="auto"/>
      </w:divBdr>
    </w:div>
    <w:div w:id="1627467424">
      <w:bodyDiv w:val="1"/>
      <w:marLeft w:val="0"/>
      <w:marRight w:val="0"/>
      <w:marTop w:val="0"/>
      <w:marBottom w:val="0"/>
      <w:divBdr>
        <w:top w:val="none" w:sz="0" w:space="0" w:color="auto"/>
        <w:left w:val="none" w:sz="0" w:space="0" w:color="auto"/>
        <w:bottom w:val="none" w:sz="0" w:space="0" w:color="auto"/>
        <w:right w:val="none" w:sz="0" w:space="0" w:color="auto"/>
      </w:divBdr>
    </w:div>
    <w:div w:id="1633173661">
      <w:bodyDiv w:val="1"/>
      <w:marLeft w:val="0"/>
      <w:marRight w:val="0"/>
      <w:marTop w:val="0"/>
      <w:marBottom w:val="0"/>
      <w:divBdr>
        <w:top w:val="none" w:sz="0" w:space="0" w:color="auto"/>
        <w:left w:val="none" w:sz="0" w:space="0" w:color="auto"/>
        <w:bottom w:val="none" w:sz="0" w:space="0" w:color="auto"/>
        <w:right w:val="none" w:sz="0" w:space="0" w:color="auto"/>
      </w:divBdr>
    </w:div>
    <w:div w:id="1659190306">
      <w:bodyDiv w:val="1"/>
      <w:marLeft w:val="0"/>
      <w:marRight w:val="0"/>
      <w:marTop w:val="0"/>
      <w:marBottom w:val="0"/>
      <w:divBdr>
        <w:top w:val="none" w:sz="0" w:space="0" w:color="auto"/>
        <w:left w:val="none" w:sz="0" w:space="0" w:color="auto"/>
        <w:bottom w:val="none" w:sz="0" w:space="0" w:color="auto"/>
        <w:right w:val="none" w:sz="0" w:space="0" w:color="auto"/>
      </w:divBdr>
    </w:div>
    <w:div w:id="1818449602">
      <w:bodyDiv w:val="1"/>
      <w:marLeft w:val="0"/>
      <w:marRight w:val="0"/>
      <w:marTop w:val="0"/>
      <w:marBottom w:val="0"/>
      <w:divBdr>
        <w:top w:val="none" w:sz="0" w:space="0" w:color="auto"/>
        <w:left w:val="none" w:sz="0" w:space="0" w:color="auto"/>
        <w:bottom w:val="none" w:sz="0" w:space="0" w:color="auto"/>
        <w:right w:val="none" w:sz="0" w:space="0" w:color="auto"/>
      </w:divBdr>
    </w:div>
    <w:div w:id="1832481322">
      <w:bodyDiv w:val="1"/>
      <w:marLeft w:val="0"/>
      <w:marRight w:val="0"/>
      <w:marTop w:val="0"/>
      <w:marBottom w:val="0"/>
      <w:divBdr>
        <w:top w:val="none" w:sz="0" w:space="0" w:color="auto"/>
        <w:left w:val="none" w:sz="0" w:space="0" w:color="auto"/>
        <w:bottom w:val="none" w:sz="0" w:space="0" w:color="auto"/>
        <w:right w:val="none" w:sz="0" w:space="0" w:color="auto"/>
      </w:divBdr>
      <w:divsChild>
        <w:div w:id="207960574">
          <w:marLeft w:val="0"/>
          <w:marRight w:val="0"/>
          <w:marTop w:val="0"/>
          <w:marBottom w:val="0"/>
          <w:divBdr>
            <w:top w:val="single" w:sz="6" w:space="0" w:color="E8E9EB"/>
            <w:left w:val="single" w:sz="6" w:space="15" w:color="E8E9EB"/>
            <w:bottom w:val="none" w:sz="0" w:space="0" w:color="auto"/>
            <w:right w:val="none" w:sz="0" w:space="0" w:color="auto"/>
          </w:divBdr>
        </w:div>
      </w:divsChild>
    </w:div>
    <w:div w:id="18629345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en.wikipedia.org/wiki/Installation_(computer_programs)" TargetMode="External"/><Relationship Id="rId21" Type="http://schemas.openxmlformats.org/officeDocument/2006/relationships/image" Target="media/image14.png"/><Relationship Id="rId34" Type="http://schemas.openxmlformats.org/officeDocument/2006/relationships/hyperlink" Target="https://searchwindevelopment.techtarget.com/definition/GUI" TargetMode="External"/><Relationship Id="rId42" Type="http://schemas.openxmlformats.org/officeDocument/2006/relationships/hyperlink" Target="https://en.wikipedia.org/wiki/Data_migration" TargetMode="External"/><Relationship Id="rId47" Type="http://schemas.openxmlformats.org/officeDocument/2006/relationships/image" Target="media/image25.png"/><Relationship Id="rId50" Type="http://schemas.openxmlformats.org/officeDocument/2006/relationships/image" Target="media/image28.png"/><Relationship Id="rId55" Type="http://schemas.openxmlformats.org/officeDocument/2006/relationships/image" Target="media/image33.png"/><Relationship Id="rId63" Type="http://schemas.openxmlformats.org/officeDocument/2006/relationships/image" Target="media/image41.png"/><Relationship Id="rId68" Type="http://schemas.openxmlformats.org/officeDocument/2006/relationships/image" Target="media/image46.png"/><Relationship Id="rId7" Type="http://schemas.openxmlformats.org/officeDocument/2006/relationships/image" Target="media/image1.png"/><Relationship Id="rId71"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www.computerhope.com/jargon/c/copyrigh.htm" TargetMode="External"/><Relationship Id="rId29" Type="http://schemas.openxmlformats.org/officeDocument/2006/relationships/hyperlink" Target="https://en.wikipedia.org/wiki/Website" TargetMode="Externa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hyperlink" Target="https://en.wikipedia.org/wiki/Login" TargetMode="External"/><Relationship Id="rId37" Type="http://schemas.openxmlformats.org/officeDocument/2006/relationships/image" Target="media/image24.png"/><Relationship Id="rId40" Type="http://schemas.openxmlformats.org/officeDocument/2006/relationships/hyperlink" Target="https://en.wikipedia.org/wiki/Computer_configuration" TargetMode="External"/><Relationship Id="rId45" Type="http://schemas.openxmlformats.org/officeDocument/2006/relationships/hyperlink" Target="https://en.wikipedia.org/wiki/Backup" TargetMode="External"/><Relationship Id="rId53" Type="http://schemas.openxmlformats.org/officeDocument/2006/relationships/image" Target="media/image31.png"/><Relationship Id="rId58" Type="http://schemas.openxmlformats.org/officeDocument/2006/relationships/image" Target="media/image36.jpeg"/><Relationship Id="rId66" Type="http://schemas.openxmlformats.org/officeDocument/2006/relationships/image" Target="media/image44.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hyperlink" Target="https://en.wikipedia.org/wiki/User_(system)" TargetMode="External"/><Relationship Id="rId36" Type="http://schemas.openxmlformats.org/officeDocument/2006/relationships/image" Target="media/image23.png"/><Relationship Id="rId49" Type="http://schemas.openxmlformats.org/officeDocument/2006/relationships/image" Target="media/image27.png"/><Relationship Id="rId57" Type="http://schemas.openxmlformats.org/officeDocument/2006/relationships/image" Target="media/image35.png"/><Relationship Id="rId61" Type="http://schemas.openxmlformats.org/officeDocument/2006/relationships/image" Target="media/image39.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hyperlink" Target="https://en.wikipedia.org/wiki/Credential" TargetMode="External"/><Relationship Id="rId44" Type="http://schemas.openxmlformats.org/officeDocument/2006/relationships/hyperlink" Target="https://en.wikipedia.org/wiki/Troubleshooting" TargetMode="External"/><Relationship Id="rId52" Type="http://schemas.openxmlformats.org/officeDocument/2006/relationships/image" Target="media/image30.png"/><Relationship Id="rId60" Type="http://schemas.openxmlformats.org/officeDocument/2006/relationships/image" Target="media/image38.png"/><Relationship Id="rId65" Type="http://schemas.openxmlformats.org/officeDocument/2006/relationships/image" Target="media/image43.png"/><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en.wikipedia.org/wiki/Computer_program" TargetMode="External"/><Relationship Id="rId35" Type="http://schemas.openxmlformats.org/officeDocument/2006/relationships/image" Target="media/image22.png"/><Relationship Id="rId43" Type="http://schemas.openxmlformats.org/officeDocument/2006/relationships/hyperlink" Target="https://en.wikipedia.org/wiki/Computer_security" TargetMode="External"/><Relationship Id="rId48" Type="http://schemas.openxmlformats.org/officeDocument/2006/relationships/image" Target="media/image26.png"/><Relationship Id="rId56" Type="http://schemas.openxmlformats.org/officeDocument/2006/relationships/image" Target="media/image34.png"/><Relationship Id="rId64" Type="http://schemas.openxmlformats.org/officeDocument/2006/relationships/image" Target="media/image42.png"/><Relationship Id="rId69" Type="http://schemas.openxmlformats.org/officeDocument/2006/relationships/image" Target="media/image47.png"/><Relationship Id="rId8" Type="http://schemas.openxmlformats.org/officeDocument/2006/relationships/image" Target="media/image2.png"/><Relationship Id="rId51" Type="http://schemas.openxmlformats.org/officeDocument/2006/relationships/image" Target="media/image29.png"/><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1.png"/><Relationship Id="rId38" Type="http://schemas.openxmlformats.org/officeDocument/2006/relationships/hyperlink" Target="https://en.wikipedia.org/wiki/Capacity_planning" TargetMode="External"/><Relationship Id="rId46" Type="http://schemas.openxmlformats.org/officeDocument/2006/relationships/hyperlink" Target="https://en.wikipedia.org/wiki/Data_recovery" TargetMode="External"/><Relationship Id="rId59" Type="http://schemas.openxmlformats.org/officeDocument/2006/relationships/image" Target="media/image37.png"/><Relationship Id="rId67" Type="http://schemas.openxmlformats.org/officeDocument/2006/relationships/image" Target="media/image45.png"/><Relationship Id="rId20" Type="http://schemas.openxmlformats.org/officeDocument/2006/relationships/image" Target="media/image13.png"/><Relationship Id="rId41" Type="http://schemas.openxmlformats.org/officeDocument/2006/relationships/hyperlink" Target="https://en.wikipedia.org/wiki/Database_design" TargetMode="External"/><Relationship Id="rId54" Type="http://schemas.openxmlformats.org/officeDocument/2006/relationships/image" Target="media/image32.png"/><Relationship Id="rId62" Type="http://schemas.openxmlformats.org/officeDocument/2006/relationships/image" Target="media/image40.png"/><Relationship Id="rId7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32</TotalTime>
  <Pages>35</Pages>
  <Words>3124</Words>
  <Characters>17813</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MergedFile</vt:lpstr>
    </vt:vector>
  </TitlesOfParts>
  <Company/>
  <LinksUpToDate>false</LinksUpToDate>
  <CharactersWithSpaces>20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rgedFile</dc:title>
  <dc:creator>Ashok</dc:creator>
  <cp:lastModifiedBy>Navjot Singh</cp:lastModifiedBy>
  <cp:revision>382</cp:revision>
  <dcterms:created xsi:type="dcterms:W3CDTF">2019-01-23T17:38:00Z</dcterms:created>
  <dcterms:modified xsi:type="dcterms:W3CDTF">2019-04-23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4-10T00:00:00Z</vt:filetime>
  </property>
  <property fmtid="{D5CDD505-2E9C-101B-9397-08002B2CF9AE}" pid="3" name="Creator">
    <vt:lpwstr>Microsoft® Word 2010</vt:lpwstr>
  </property>
  <property fmtid="{D5CDD505-2E9C-101B-9397-08002B2CF9AE}" pid="4" name="LastSaved">
    <vt:filetime>2019-01-23T00:00:00Z</vt:filetime>
  </property>
</Properties>
</file>